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8EBDE" w14:textId="77777777" w:rsidR="003C48D9" w:rsidRDefault="00BA0EED" w:rsidP="00060924">
      <w:bookmarkStart w:id="0" w:name="_Toc69128590"/>
      <w:r>
        <w:rPr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47BA4015" wp14:editId="4F3942FD">
            <wp:simplePos x="0" y="0"/>
            <wp:positionH relativeFrom="column">
              <wp:posOffset>-243205</wp:posOffset>
            </wp:positionH>
            <wp:positionV relativeFrom="paragraph">
              <wp:posOffset>-132080</wp:posOffset>
            </wp:positionV>
            <wp:extent cx="1463989" cy="533400"/>
            <wp:effectExtent l="0" t="0" r="0" b="0"/>
            <wp:wrapNone/>
            <wp:docPr id="1337341911" name="Picture 11" descr="A black background with white letter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341911" name="Picture 11" descr="A black background with white letters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989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14:paraId="155D0578" w14:textId="44E076E6" w:rsidR="00CB072A" w:rsidRPr="0056262B" w:rsidRDefault="0056262B" w:rsidP="0056262B">
      <w:pPr>
        <w:rPr>
          <w:sz w:val="56"/>
          <w:szCs w:val="56"/>
        </w:rPr>
      </w:pPr>
      <w:r w:rsidRPr="0056262B">
        <w:rPr>
          <w:noProof/>
          <w:sz w:val="72"/>
          <w:szCs w:val="72"/>
        </w:rPr>
        <w:drawing>
          <wp:anchor distT="0" distB="0" distL="114300" distR="114300" simplePos="0" relativeHeight="251667456" behindDoc="0" locked="0" layoutInCell="1" allowOverlap="1" wp14:anchorId="03036CD9" wp14:editId="27EF61E3">
            <wp:simplePos x="0" y="0"/>
            <wp:positionH relativeFrom="margin">
              <wp:posOffset>4914900</wp:posOffset>
            </wp:positionH>
            <wp:positionV relativeFrom="margin">
              <wp:posOffset>-3810</wp:posOffset>
            </wp:positionV>
            <wp:extent cx="1748155" cy="636270"/>
            <wp:effectExtent l="0" t="0" r="0" b="0"/>
            <wp:wrapSquare wrapText="bothSides"/>
            <wp:docPr id="706902511" name="Graphic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02511" name="Graphic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8155" cy="636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072A" w:rsidRPr="0056262B">
        <w:rPr>
          <w:sz w:val="72"/>
          <w:szCs w:val="72"/>
        </w:rPr>
        <w:t>Table of Contents</w:t>
      </w:r>
    </w:p>
    <w:p w14:paraId="48AD6D8D" w14:textId="792E994F" w:rsidR="007618EB" w:rsidRPr="00D62B4D" w:rsidRDefault="007618EB" w:rsidP="00CB072A">
      <w:pPr>
        <w:rPr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40"/>
      </w:tblGrid>
      <w:tr w:rsidR="007618EB" w:rsidRPr="007618EB" w14:paraId="3E5CCCFC" w14:textId="77777777" w:rsidTr="00D62B4D">
        <w:tc>
          <w:tcPr>
            <w:tcW w:w="5240" w:type="dxa"/>
            <w:shd w:val="clear" w:color="auto" w:fill="auto"/>
          </w:tcPr>
          <w:p w14:paraId="33740010" w14:textId="7626B25D" w:rsidR="007618EB" w:rsidRPr="00F4026B" w:rsidRDefault="007618EB" w:rsidP="00CB072A">
            <w:pPr>
              <w:rPr>
                <w:b/>
                <w:bCs/>
              </w:rPr>
            </w:pPr>
            <w:r w:rsidRPr="00F4026B">
              <w:rPr>
                <w:b/>
                <w:bCs/>
              </w:rPr>
              <w:t>Title</w:t>
            </w:r>
          </w:p>
        </w:tc>
        <w:tc>
          <w:tcPr>
            <w:tcW w:w="5240" w:type="dxa"/>
            <w:shd w:val="clear" w:color="auto" w:fill="auto"/>
          </w:tcPr>
          <w:p w14:paraId="043347F9" w14:textId="57719C8A" w:rsidR="007618EB" w:rsidRPr="00F4026B" w:rsidRDefault="007618EB" w:rsidP="00D62B4D">
            <w:pPr>
              <w:jc w:val="right"/>
              <w:rPr>
                <w:b/>
                <w:bCs/>
              </w:rPr>
            </w:pPr>
            <w:r w:rsidRPr="00F4026B">
              <w:rPr>
                <w:b/>
                <w:bCs/>
              </w:rPr>
              <w:t>Page Number</w:t>
            </w:r>
          </w:p>
        </w:tc>
      </w:tr>
      <w:tr w:rsidR="007618EB" w:rsidRPr="007618EB" w14:paraId="7CE4D8FE" w14:textId="77777777" w:rsidTr="00D62B4D">
        <w:tc>
          <w:tcPr>
            <w:tcW w:w="5240" w:type="dxa"/>
            <w:shd w:val="clear" w:color="auto" w:fill="auto"/>
          </w:tcPr>
          <w:p w14:paraId="0930BBDD" w14:textId="081015EC" w:rsidR="007618EB" w:rsidRPr="007618EB" w:rsidRDefault="007618EB" w:rsidP="00CB072A">
            <w:r w:rsidRPr="007618EB">
              <w:t>{#</w:t>
            </w:r>
            <w:proofErr w:type="gramStart"/>
            <w:r w:rsidRPr="007618EB">
              <w:t>chapters}{</w:t>
            </w:r>
            <w:proofErr w:type="gramEnd"/>
            <w:r w:rsidRPr="007618EB">
              <w:t>title}</w:t>
            </w:r>
          </w:p>
        </w:tc>
        <w:tc>
          <w:tcPr>
            <w:tcW w:w="5240" w:type="dxa"/>
            <w:shd w:val="clear" w:color="auto" w:fill="auto"/>
          </w:tcPr>
          <w:p w14:paraId="2DA3B85F" w14:textId="5F8075C9" w:rsidR="007618EB" w:rsidRPr="007618EB" w:rsidRDefault="007618EB" w:rsidP="00D62B4D">
            <w:pPr>
              <w:jc w:val="right"/>
            </w:pPr>
            <w:r w:rsidRPr="007618EB">
              <w:t>{</w:t>
            </w:r>
            <w:proofErr w:type="spellStart"/>
            <w:r w:rsidRPr="007618EB">
              <w:t>pageNum</w:t>
            </w:r>
            <w:proofErr w:type="spellEnd"/>
            <w:r w:rsidRPr="007618EB">
              <w:t>}{/chapters}</w:t>
            </w:r>
          </w:p>
        </w:tc>
      </w:tr>
    </w:tbl>
    <w:p w14:paraId="2EEE3D94" w14:textId="77777777" w:rsidR="007618EB" w:rsidRPr="00CB072A" w:rsidRDefault="007618EB" w:rsidP="00CB072A"/>
    <w:sectPr w:rsidR="007618EB" w:rsidRPr="00CB072A" w:rsidSect="00604B24">
      <w:type w:val="continuous"/>
      <w:pgSz w:w="11900" w:h="16840"/>
      <w:pgMar w:top="720" w:right="69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85E90" w14:textId="77777777" w:rsidR="00DD0AE0" w:rsidRDefault="00DD0AE0" w:rsidP="00116761">
      <w:r>
        <w:separator/>
      </w:r>
    </w:p>
  </w:endnote>
  <w:endnote w:type="continuationSeparator" w:id="0">
    <w:p w14:paraId="2BE94DC5" w14:textId="77777777" w:rsidR="00DD0AE0" w:rsidRDefault="00DD0AE0" w:rsidP="00116761">
      <w:r>
        <w:continuationSeparator/>
      </w:r>
    </w:p>
  </w:endnote>
  <w:endnote w:type="continuationNotice" w:id="1">
    <w:p w14:paraId="6AE14AA5" w14:textId="77777777" w:rsidR="00DD0AE0" w:rsidRDefault="00DD0AE0" w:rsidP="001167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Meiryo">
    <w:altName w:val="メイリオ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2444C" w14:textId="77777777" w:rsidR="00DD0AE0" w:rsidRDefault="00DD0AE0" w:rsidP="00116761">
      <w:r>
        <w:separator/>
      </w:r>
    </w:p>
  </w:footnote>
  <w:footnote w:type="continuationSeparator" w:id="0">
    <w:p w14:paraId="26AE4477" w14:textId="77777777" w:rsidR="00DD0AE0" w:rsidRDefault="00DD0AE0" w:rsidP="00116761">
      <w:r>
        <w:continuationSeparator/>
      </w:r>
    </w:p>
  </w:footnote>
  <w:footnote w:type="continuationNotice" w:id="1">
    <w:p w14:paraId="44A40D51" w14:textId="77777777" w:rsidR="00DD0AE0" w:rsidRDefault="00DD0AE0" w:rsidP="001167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70013"/>
    <w:multiLevelType w:val="hybridMultilevel"/>
    <w:tmpl w:val="2C622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64877"/>
    <w:multiLevelType w:val="hybridMultilevel"/>
    <w:tmpl w:val="6114AC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E4299"/>
    <w:multiLevelType w:val="hybridMultilevel"/>
    <w:tmpl w:val="6876D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F6FE5"/>
    <w:multiLevelType w:val="hybridMultilevel"/>
    <w:tmpl w:val="F9F00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274551"/>
    <w:multiLevelType w:val="hybridMultilevel"/>
    <w:tmpl w:val="D23E3E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646443"/>
    <w:multiLevelType w:val="hybridMultilevel"/>
    <w:tmpl w:val="67B29C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9E5A6F"/>
    <w:multiLevelType w:val="hybridMultilevel"/>
    <w:tmpl w:val="49FA721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018B5"/>
    <w:multiLevelType w:val="hybridMultilevel"/>
    <w:tmpl w:val="291EB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85722A"/>
    <w:multiLevelType w:val="hybridMultilevel"/>
    <w:tmpl w:val="F38A79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753C26"/>
    <w:multiLevelType w:val="hybridMultilevel"/>
    <w:tmpl w:val="78F6066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759EA"/>
    <w:multiLevelType w:val="hybridMultilevel"/>
    <w:tmpl w:val="4B58BE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2133C3"/>
    <w:multiLevelType w:val="hybridMultilevel"/>
    <w:tmpl w:val="15BAD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0068F0"/>
    <w:multiLevelType w:val="hybridMultilevel"/>
    <w:tmpl w:val="773A71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5517630">
    <w:abstractNumId w:val="12"/>
  </w:num>
  <w:num w:numId="2" w16cid:durableId="1717048480">
    <w:abstractNumId w:val="0"/>
  </w:num>
  <w:num w:numId="3" w16cid:durableId="1496191058">
    <w:abstractNumId w:val="5"/>
  </w:num>
  <w:num w:numId="4" w16cid:durableId="1625573034">
    <w:abstractNumId w:val="2"/>
  </w:num>
  <w:num w:numId="5" w16cid:durableId="777027458">
    <w:abstractNumId w:val="10"/>
  </w:num>
  <w:num w:numId="6" w16cid:durableId="659621605">
    <w:abstractNumId w:val="4"/>
  </w:num>
  <w:num w:numId="7" w16cid:durableId="563030727">
    <w:abstractNumId w:val="6"/>
  </w:num>
  <w:num w:numId="8" w16cid:durableId="666445975">
    <w:abstractNumId w:val="8"/>
  </w:num>
  <w:num w:numId="9" w16cid:durableId="1664551331">
    <w:abstractNumId w:val="9"/>
  </w:num>
  <w:num w:numId="10" w16cid:durableId="258025561">
    <w:abstractNumId w:val="1"/>
  </w:num>
  <w:num w:numId="11" w16cid:durableId="1753620200">
    <w:abstractNumId w:val="11"/>
  </w:num>
  <w:num w:numId="12" w16cid:durableId="1380400990">
    <w:abstractNumId w:val="3"/>
  </w:num>
  <w:num w:numId="13" w16cid:durableId="1370180074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zUxsTSxNDKzNDdU0lEKTi0uzszPAykwrAUA+UlipiwAAAA="/>
  </w:docVars>
  <w:rsids>
    <w:rsidRoot w:val="00AE7366"/>
    <w:rsid w:val="0000068A"/>
    <w:rsid w:val="00000CB1"/>
    <w:rsid w:val="00000E05"/>
    <w:rsid w:val="0000220D"/>
    <w:rsid w:val="00002A22"/>
    <w:rsid w:val="00002AF4"/>
    <w:rsid w:val="00002AFD"/>
    <w:rsid w:val="000032CD"/>
    <w:rsid w:val="00003C96"/>
    <w:rsid w:val="00003D9C"/>
    <w:rsid w:val="00004908"/>
    <w:rsid w:val="0000518E"/>
    <w:rsid w:val="00005253"/>
    <w:rsid w:val="00005C03"/>
    <w:rsid w:val="000068BD"/>
    <w:rsid w:val="00006DC9"/>
    <w:rsid w:val="000076FE"/>
    <w:rsid w:val="00007B79"/>
    <w:rsid w:val="00007BBB"/>
    <w:rsid w:val="00007FBC"/>
    <w:rsid w:val="000104D7"/>
    <w:rsid w:val="000109EE"/>
    <w:rsid w:val="00010E9F"/>
    <w:rsid w:val="0001106B"/>
    <w:rsid w:val="000110E4"/>
    <w:rsid w:val="000114FF"/>
    <w:rsid w:val="0001179F"/>
    <w:rsid w:val="00011C88"/>
    <w:rsid w:val="00011E2D"/>
    <w:rsid w:val="0001242C"/>
    <w:rsid w:val="0001276C"/>
    <w:rsid w:val="0001323E"/>
    <w:rsid w:val="0001346F"/>
    <w:rsid w:val="00013500"/>
    <w:rsid w:val="00013CA0"/>
    <w:rsid w:val="00014558"/>
    <w:rsid w:val="000145B4"/>
    <w:rsid w:val="00014AED"/>
    <w:rsid w:val="00014EDC"/>
    <w:rsid w:val="00015429"/>
    <w:rsid w:val="00015481"/>
    <w:rsid w:val="0001579E"/>
    <w:rsid w:val="00015A89"/>
    <w:rsid w:val="000161A9"/>
    <w:rsid w:val="000161E9"/>
    <w:rsid w:val="00016367"/>
    <w:rsid w:val="00016933"/>
    <w:rsid w:val="00016C0E"/>
    <w:rsid w:val="00017114"/>
    <w:rsid w:val="000171FD"/>
    <w:rsid w:val="000173C4"/>
    <w:rsid w:val="00017899"/>
    <w:rsid w:val="00017ADB"/>
    <w:rsid w:val="00017BCB"/>
    <w:rsid w:val="00017C4F"/>
    <w:rsid w:val="00020583"/>
    <w:rsid w:val="00020695"/>
    <w:rsid w:val="00020E70"/>
    <w:rsid w:val="000213C0"/>
    <w:rsid w:val="000214F5"/>
    <w:rsid w:val="00021929"/>
    <w:rsid w:val="00021EB6"/>
    <w:rsid w:val="000227DA"/>
    <w:rsid w:val="0002287F"/>
    <w:rsid w:val="00022C16"/>
    <w:rsid w:val="00022E09"/>
    <w:rsid w:val="00023320"/>
    <w:rsid w:val="00023A2E"/>
    <w:rsid w:val="00023C44"/>
    <w:rsid w:val="00024015"/>
    <w:rsid w:val="000240DB"/>
    <w:rsid w:val="00024150"/>
    <w:rsid w:val="0002430C"/>
    <w:rsid w:val="00025155"/>
    <w:rsid w:val="000259C1"/>
    <w:rsid w:val="0002645A"/>
    <w:rsid w:val="000264B5"/>
    <w:rsid w:val="000268AC"/>
    <w:rsid w:val="000269BA"/>
    <w:rsid w:val="00026C47"/>
    <w:rsid w:val="00026DAF"/>
    <w:rsid w:val="000275D6"/>
    <w:rsid w:val="00027977"/>
    <w:rsid w:val="00027D2F"/>
    <w:rsid w:val="00030368"/>
    <w:rsid w:val="000304B9"/>
    <w:rsid w:val="00030DB1"/>
    <w:rsid w:val="00030F2E"/>
    <w:rsid w:val="0003140A"/>
    <w:rsid w:val="0003164B"/>
    <w:rsid w:val="00031782"/>
    <w:rsid w:val="00032207"/>
    <w:rsid w:val="00032230"/>
    <w:rsid w:val="0003282C"/>
    <w:rsid w:val="00032F5C"/>
    <w:rsid w:val="000333E5"/>
    <w:rsid w:val="000338DE"/>
    <w:rsid w:val="00033A0F"/>
    <w:rsid w:val="00035696"/>
    <w:rsid w:val="0003580E"/>
    <w:rsid w:val="00035819"/>
    <w:rsid w:val="000358D7"/>
    <w:rsid w:val="00035CEB"/>
    <w:rsid w:val="00036851"/>
    <w:rsid w:val="00036C3E"/>
    <w:rsid w:val="00036E64"/>
    <w:rsid w:val="00036FA1"/>
    <w:rsid w:val="00037A4F"/>
    <w:rsid w:val="00037CA1"/>
    <w:rsid w:val="00040024"/>
    <w:rsid w:val="00040168"/>
    <w:rsid w:val="000406C2"/>
    <w:rsid w:val="00040953"/>
    <w:rsid w:val="00040C69"/>
    <w:rsid w:val="00040E39"/>
    <w:rsid w:val="000418D0"/>
    <w:rsid w:val="00041B5B"/>
    <w:rsid w:val="0004210B"/>
    <w:rsid w:val="00042DE4"/>
    <w:rsid w:val="00043335"/>
    <w:rsid w:val="00043469"/>
    <w:rsid w:val="00043EF6"/>
    <w:rsid w:val="000449AB"/>
    <w:rsid w:val="00044EBD"/>
    <w:rsid w:val="00045017"/>
    <w:rsid w:val="0004568F"/>
    <w:rsid w:val="00045D85"/>
    <w:rsid w:val="00045E18"/>
    <w:rsid w:val="00045FA6"/>
    <w:rsid w:val="00045FD1"/>
    <w:rsid w:val="0004614C"/>
    <w:rsid w:val="00046232"/>
    <w:rsid w:val="000464C1"/>
    <w:rsid w:val="0004671B"/>
    <w:rsid w:val="00046809"/>
    <w:rsid w:val="00047597"/>
    <w:rsid w:val="00047958"/>
    <w:rsid w:val="00047A24"/>
    <w:rsid w:val="00047F86"/>
    <w:rsid w:val="00050636"/>
    <w:rsid w:val="00050C8B"/>
    <w:rsid w:val="000513B2"/>
    <w:rsid w:val="00051564"/>
    <w:rsid w:val="00051658"/>
    <w:rsid w:val="000524B4"/>
    <w:rsid w:val="00053768"/>
    <w:rsid w:val="00053F3A"/>
    <w:rsid w:val="00054D67"/>
    <w:rsid w:val="00055077"/>
    <w:rsid w:val="00055677"/>
    <w:rsid w:val="000562A4"/>
    <w:rsid w:val="00056327"/>
    <w:rsid w:val="000564F7"/>
    <w:rsid w:val="00056CEB"/>
    <w:rsid w:val="00056EEF"/>
    <w:rsid w:val="000571F0"/>
    <w:rsid w:val="000579A8"/>
    <w:rsid w:val="00057C10"/>
    <w:rsid w:val="000600D4"/>
    <w:rsid w:val="0006055D"/>
    <w:rsid w:val="00060924"/>
    <w:rsid w:val="0006105E"/>
    <w:rsid w:val="0006122F"/>
    <w:rsid w:val="00061C86"/>
    <w:rsid w:val="000622B1"/>
    <w:rsid w:val="00062AD6"/>
    <w:rsid w:val="00062BB3"/>
    <w:rsid w:val="00063442"/>
    <w:rsid w:val="00063EC3"/>
    <w:rsid w:val="0006414D"/>
    <w:rsid w:val="000641B6"/>
    <w:rsid w:val="000643FF"/>
    <w:rsid w:val="00064546"/>
    <w:rsid w:val="00064AFF"/>
    <w:rsid w:val="00065222"/>
    <w:rsid w:val="000655B5"/>
    <w:rsid w:val="000659AC"/>
    <w:rsid w:val="00066703"/>
    <w:rsid w:val="00067213"/>
    <w:rsid w:val="0006754C"/>
    <w:rsid w:val="00067A09"/>
    <w:rsid w:val="00070764"/>
    <w:rsid w:val="00070B8B"/>
    <w:rsid w:val="00070C1A"/>
    <w:rsid w:val="00070C90"/>
    <w:rsid w:val="00070E82"/>
    <w:rsid w:val="00070EA9"/>
    <w:rsid w:val="000711E6"/>
    <w:rsid w:val="0007121A"/>
    <w:rsid w:val="0007151E"/>
    <w:rsid w:val="0007193B"/>
    <w:rsid w:val="00071BCB"/>
    <w:rsid w:val="0007218B"/>
    <w:rsid w:val="0007320C"/>
    <w:rsid w:val="000732D7"/>
    <w:rsid w:val="00073546"/>
    <w:rsid w:val="00073C72"/>
    <w:rsid w:val="00074CD7"/>
    <w:rsid w:val="0007513F"/>
    <w:rsid w:val="0007535D"/>
    <w:rsid w:val="00075C85"/>
    <w:rsid w:val="00075E9D"/>
    <w:rsid w:val="00076076"/>
    <w:rsid w:val="0007631F"/>
    <w:rsid w:val="000764C2"/>
    <w:rsid w:val="000766FC"/>
    <w:rsid w:val="0007699A"/>
    <w:rsid w:val="0007750B"/>
    <w:rsid w:val="000776DD"/>
    <w:rsid w:val="000778C2"/>
    <w:rsid w:val="00077B3B"/>
    <w:rsid w:val="00080294"/>
    <w:rsid w:val="000803C9"/>
    <w:rsid w:val="000807B9"/>
    <w:rsid w:val="00080C07"/>
    <w:rsid w:val="00081398"/>
    <w:rsid w:val="00081666"/>
    <w:rsid w:val="00081C3D"/>
    <w:rsid w:val="000828F3"/>
    <w:rsid w:val="00082E45"/>
    <w:rsid w:val="0008348D"/>
    <w:rsid w:val="000835BC"/>
    <w:rsid w:val="000840B8"/>
    <w:rsid w:val="000843DF"/>
    <w:rsid w:val="00084460"/>
    <w:rsid w:val="000847B8"/>
    <w:rsid w:val="000858BC"/>
    <w:rsid w:val="00085FBE"/>
    <w:rsid w:val="0008606F"/>
    <w:rsid w:val="000861A4"/>
    <w:rsid w:val="000864F8"/>
    <w:rsid w:val="000865FB"/>
    <w:rsid w:val="00086903"/>
    <w:rsid w:val="000903EB"/>
    <w:rsid w:val="0009120D"/>
    <w:rsid w:val="000917D0"/>
    <w:rsid w:val="000919F0"/>
    <w:rsid w:val="000923B8"/>
    <w:rsid w:val="0009266E"/>
    <w:rsid w:val="0009321F"/>
    <w:rsid w:val="000933FE"/>
    <w:rsid w:val="000935A0"/>
    <w:rsid w:val="000942BE"/>
    <w:rsid w:val="000945A9"/>
    <w:rsid w:val="00094EA9"/>
    <w:rsid w:val="00094F6E"/>
    <w:rsid w:val="00095035"/>
    <w:rsid w:val="00095DE6"/>
    <w:rsid w:val="00095F6A"/>
    <w:rsid w:val="000964E0"/>
    <w:rsid w:val="000964ED"/>
    <w:rsid w:val="00096DE4"/>
    <w:rsid w:val="0009703C"/>
    <w:rsid w:val="00097348"/>
    <w:rsid w:val="000973AD"/>
    <w:rsid w:val="0009775E"/>
    <w:rsid w:val="00097796"/>
    <w:rsid w:val="000A09E7"/>
    <w:rsid w:val="000A0B05"/>
    <w:rsid w:val="000A1083"/>
    <w:rsid w:val="000A1329"/>
    <w:rsid w:val="000A1792"/>
    <w:rsid w:val="000A1950"/>
    <w:rsid w:val="000A1F13"/>
    <w:rsid w:val="000A2123"/>
    <w:rsid w:val="000A2715"/>
    <w:rsid w:val="000A2EF0"/>
    <w:rsid w:val="000A2FEE"/>
    <w:rsid w:val="000A35F2"/>
    <w:rsid w:val="000A3AC2"/>
    <w:rsid w:val="000A4670"/>
    <w:rsid w:val="000A5E71"/>
    <w:rsid w:val="000A5F6C"/>
    <w:rsid w:val="000A5FD5"/>
    <w:rsid w:val="000A61F4"/>
    <w:rsid w:val="000A68BE"/>
    <w:rsid w:val="000A69B6"/>
    <w:rsid w:val="000A6D90"/>
    <w:rsid w:val="000A6FBC"/>
    <w:rsid w:val="000A7067"/>
    <w:rsid w:val="000A7089"/>
    <w:rsid w:val="000A7161"/>
    <w:rsid w:val="000A73FB"/>
    <w:rsid w:val="000A74DD"/>
    <w:rsid w:val="000A787D"/>
    <w:rsid w:val="000B017B"/>
    <w:rsid w:val="000B0487"/>
    <w:rsid w:val="000B0A36"/>
    <w:rsid w:val="000B0B43"/>
    <w:rsid w:val="000B0B5B"/>
    <w:rsid w:val="000B0F06"/>
    <w:rsid w:val="000B187C"/>
    <w:rsid w:val="000B1A3C"/>
    <w:rsid w:val="000B203A"/>
    <w:rsid w:val="000B25CE"/>
    <w:rsid w:val="000B27CF"/>
    <w:rsid w:val="000B28B3"/>
    <w:rsid w:val="000B2D2D"/>
    <w:rsid w:val="000B2E6E"/>
    <w:rsid w:val="000B3CCD"/>
    <w:rsid w:val="000B3D73"/>
    <w:rsid w:val="000B3D85"/>
    <w:rsid w:val="000B3FDA"/>
    <w:rsid w:val="000B41C3"/>
    <w:rsid w:val="000B4229"/>
    <w:rsid w:val="000B449B"/>
    <w:rsid w:val="000B44D7"/>
    <w:rsid w:val="000B4565"/>
    <w:rsid w:val="000B577D"/>
    <w:rsid w:val="000B57B5"/>
    <w:rsid w:val="000B5B0E"/>
    <w:rsid w:val="000B5B99"/>
    <w:rsid w:val="000B5C2F"/>
    <w:rsid w:val="000B5CB5"/>
    <w:rsid w:val="000B5D1A"/>
    <w:rsid w:val="000B6386"/>
    <w:rsid w:val="000B6553"/>
    <w:rsid w:val="000B6B29"/>
    <w:rsid w:val="000B6BCB"/>
    <w:rsid w:val="000B6E50"/>
    <w:rsid w:val="000B737C"/>
    <w:rsid w:val="000B7B16"/>
    <w:rsid w:val="000B7B74"/>
    <w:rsid w:val="000C010F"/>
    <w:rsid w:val="000C0186"/>
    <w:rsid w:val="000C07EB"/>
    <w:rsid w:val="000C1128"/>
    <w:rsid w:val="000C1543"/>
    <w:rsid w:val="000C1AE9"/>
    <w:rsid w:val="000C26F6"/>
    <w:rsid w:val="000C2C68"/>
    <w:rsid w:val="000C2C72"/>
    <w:rsid w:val="000C30E0"/>
    <w:rsid w:val="000C3143"/>
    <w:rsid w:val="000C330D"/>
    <w:rsid w:val="000C351E"/>
    <w:rsid w:val="000C3750"/>
    <w:rsid w:val="000C37EA"/>
    <w:rsid w:val="000C38D2"/>
    <w:rsid w:val="000C3E91"/>
    <w:rsid w:val="000C46A0"/>
    <w:rsid w:val="000C503A"/>
    <w:rsid w:val="000C50D8"/>
    <w:rsid w:val="000C50E4"/>
    <w:rsid w:val="000C549F"/>
    <w:rsid w:val="000C5AC8"/>
    <w:rsid w:val="000C62CB"/>
    <w:rsid w:val="000C6E4D"/>
    <w:rsid w:val="000C7296"/>
    <w:rsid w:val="000C7C7A"/>
    <w:rsid w:val="000D0D40"/>
    <w:rsid w:val="000D1646"/>
    <w:rsid w:val="000D1D5D"/>
    <w:rsid w:val="000D1E51"/>
    <w:rsid w:val="000D1E6B"/>
    <w:rsid w:val="000D2377"/>
    <w:rsid w:val="000D26D3"/>
    <w:rsid w:val="000D2B83"/>
    <w:rsid w:val="000D2DB5"/>
    <w:rsid w:val="000D2E36"/>
    <w:rsid w:val="000D3095"/>
    <w:rsid w:val="000D3151"/>
    <w:rsid w:val="000D3583"/>
    <w:rsid w:val="000D35A0"/>
    <w:rsid w:val="000D3B7D"/>
    <w:rsid w:val="000D3C0D"/>
    <w:rsid w:val="000D3CED"/>
    <w:rsid w:val="000D4B1A"/>
    <w:rsid w:val="000D4DE1"/>
    <w:rsid w:val="000D5954"/>
    <w:rsid w:val="000D5D14"/>
    <w:rsid w:val="000D6253"/>
    <w:rsid w:val="000D629C"/>
    <w:rsid w:val="000D65C6"/>
    <w:rsid w:val="000D6C09"/>
    <w:rsid w:val="000D6E85"/>
    <w:rsid w:val="000D79DA"/>
    <w:rsid w:val="000D7BF9"/>
    <w:rsid w:val="000D7D96"/>
    <w:rsid w:val="000E019B"/>
    <w:rsid w:val="000E02FF"/>
    <w:rsid w:val="000E0334"/>
    <w:rsid w:val="000E0846"/>
    <w:rsid w:val="000E1294"/>
    <w:rsid w:val="000E12A5"/>
    <w:rsid w:val="000E13AE"/>
    <w:rsid w:val="000E1830"/>
    <w:rsid w:val="000E268F"/>
    <w:rsid w:val="000E2B49"/>
    <w:rsid w:val="000E306D"/>
    <w:rsid w:val="000E383C"/>
    <w:rsid w:val="000E3AE2"/>
    <w:rsid w:val="000E3F41"/>
    <w:rsid w:val="000E4402"/>
    <w:rsid w:val="000E4483"/>
    <w:rsid w:val="000E4788"/>
    <w:rsid w:val="000E47B0"/>
    <w:rsid w:val="000E49F7"/>
    <w:rsid w:val="000E4BBF"/>
    <w:rsid w:val="000E4BF7"/>
    <w:rsid w:val="000E540E"/>
    <w:rsid w:val="000E5633"/>
    <w:rsid w:val="000E5ACD"/>
    <w:rsid w:val="000E5C0A"/>
    <w:rsid w:val="000E5D4F"/>
    <w:rsid w:val="000E5DA9"/>
    <w:rsid w:val="000E60E1"/>
    <w:rsid w:val="000E65F9"/>
    <w:rsid w:val="000E6C60"/>
    <w:rsid w:val="000E6D90"/>
    <w:rsid w:val="000E6F5F"/>
    <w:rsid w:val="000E7277"/>
    <w:rsid w:val="000E734C"/>
    <w:rsid w:val="000E7468"/>
    <w:rsid w:val="000E77DE"/>
    <w:rsid w:val="000F00E4"/>
    <w:rsid w:val="000F02FA"/>
    <w:rsid w:val="000F0352"/>
    <w:rsid w:val="000F137A"/>
    <w:rsid w:val="000F2E03"/>
    <w:rsid w:val="000F34CC"/>
    <w:rsid w:val="000F35A9"/>
    <w:rsid w:val="000F3A19"/>
    <w:rsid w:val="000F3E32"/>
    <w:rsid w:val="000F435B"/>
    <w:rsid w:val="000F437E"/>
    <w:rsid w:val="000F466E"/>
    <w:rsid w:val="000F48B0"/>
    <w:rsid w:val="000F5921"/>
    <w:rsid w:val="000F66F1"/>
    <w:rsid w:val="000F7300"/>
    <w:rsid w:val="000F7636"/>
    <w:rsid w:val="000F76BE"/>
    <w:rsid w:val="00100006"/>
    <w:rsid w:val="00100528"/>
    <w:rsid w:val="00100A67"/>
    <w:rsid w:val="00100A86"/>
    <w:rsid w:val="00100C17"/>
    <w:rsid w:val="00100E72"/>
    <w:rsid w:val="001018EA"/>
    <w:rsid w:val="00101A63"/>
    <w:rsid w:val="00101E91"/>
    <w:rsid w:val="001020B1"/>
    <w:rsid w:val="001023AF"/>
    <w:rsid w:val="00102875"/>
    <w:rsid w:val="00102C42"/>
    <w:rsid w:val="00102DFB"/>
    <w:rsid w:val="00102EF6"/>
    <w:rsid w:val="001030ED"/>
    <w:rsid w:val="0010335A"/>
    <w:rsid w:val="0010385A"/>
    <w:rsid w:val="00103889"/>
    <w:rsid w:val="00103ACF"/>
    <w:rsid w:val="00103E8D"/>
    <w:rsid w:val="001040F6"/>
    <w:rsid w:val="001042A6"/>
    <w:rsid w:val="0010457B"/>
    <w:rsid w:val="00104B70"/>
    <w:rsid w:val="00104EF6"/>
    <w:rsid w:val="00104FE5"/>
    <w:rsid w:val="00105315"/>
    <w:rsid w:val="001053D5"/>
    <w:rsid w:val="00107A60"/>
    <w:rsid w:val="00107BD5"/>
    <w:rsid w:val="00110317"/>
    <w:rsid w:val="0011036C"/>
    <w:rsid w:val="00110434"/>
    <w:rsid w:val="001106BA"/>
    <w:rsid w:val="00110730"/>
    <w:rsid w:val="00110B34"/>
    <w:rsid w:val="00110BDB"/>
    <w:rsid w:val="00110D28"/>
    <w:rsid w:val="00110D35"/>
    <w:rsid w:val="00110EA6"/>
    <w:rsid w:val="00111060"/>
    <w:rsid w:val="00111543"/>
    <w:rsid w:val="001118E4"/>
    <w:rsid w:val="00111FA7"/>
    <w:rsid w:val="00112304"/>
    <w:rsid w:val="00112402"/>
    <w:rsid w:val="0011264D"/>
    <w:rsid w:val="00112DE9"/>
    <w:rsid w:val="001131F2"/>
    <w:rsid w:val="0011324A"/>
    <w:rsid w:val="0011327E"/>
    <w:rsid w:val="00114269"/>
    <w:rsid w:val="00114D2B"/>
    <w:rsid w:val="0011550B"/>
    <w:rsid w:val="001156E7"/>
    <w:rsid w:val="00116660"/>
    <w:rsid w:val="00116761"/>
    <w:rsid w:val="00116E29"/>
    <w:rsid w:val="00117A93"/>
    <w:rsid w:val="0012012C"/>
    <w:rsid w:val="00120142"/>
    <w:rsid w:val="00120288"/>
    <w:rsid w:val="00120421"/>
    <w:rsid w:val="00120DDA"/>
    <w:rsid w:val="00121438"/>
    <w:rsid w:val="00121947"/>
    <w:rsid w:val="001220C2"/>
    <w:rsid w:val="001220F6"/>
    <w:rsid w:val="001227DF"/>
    <w:rsid w:val="001230E7"/>
    <w:rsid w:val="00123779"/>
    <w:rsid w:val="00123A9F"/>
    <w:rsid w:val="00123C87"/>
    <w:rsid w:val="0012418A"/>
    <w:rsid w:val="00124884"/>
    <w:rsid w:val="001249A5"/>
    <w:rsid w:val="001251E7"/>
    <w:rsid w:val="00125AEA"/>
    <w:rsid w:val="00125B58"/>
    <w:rsid w:val="00126DE8"/>
    <w:rsid w:val="00126E43"/>
    <w:rsid w:val="001270B6"/>
    <w:rsid w:val="00127165"/>
    <w:rsid w:val="001277BA"/>
    <w:rsid w:val="00127D14"/>
    <w:rsid w:val="00130347"/>
    <w:rsid w:val="0013128C"/>
    <w:rsid w:val="001315D5"/>
    <w:rsid w:val="001317C1"/>
    <w:rsid w:val="00131F3F"/>
    <w:rsid w:val="00132184"/>
    <w:rsid w:val="00132689"/>
    <w:rsid w:val="00132EC1"/>
    <w:rsid w:val="00133972"/>
    <w:rsid w:val="00133CB2"/>
    <w:rsid w:val="00133F74"/>
    <w:rsid w:val="00134022"/>
    <w:rsid w:val="00134AAE"/>
    <w:rsid w:val="001355D3"/>
    <w:rsid w:val="00135689"/>
    <w:rsid w:val="00135BF1"/>
    <w:rsid w:val="00135F9A"/>
    <w:rsid w:val="001364D9"/>
    <w:rsid w:val="00136643"/>
    <w:rsid w:val="00136F0A"/>
    <w:rsid w:val="0013769E"/>
    <w:rsid w:val="0013783D"/>
    <w:rsid w:val="00137C6E"/>
    <w:rsid w:val="00137D43"/>
    <w:rsid w:val="00140702"/>
    <w:rsid w:val="00140F4D"/>
    <w:rsid w:val="001411A5"/>
    <w:rsid w:val="0014151A"/>
    <w:rsid w:val="0014196E"/>
    <w:rsid w:val="0014256F"/>
    <w:rsid w:val="00142947"/>
    <w:rsid w:val="001430D5"/>
    <w:rsid w:val="0014327C"/>
    <w:rsid w:val="00143C1B"/>
    <w:rsid w:val="00143FCA"/>
    <w:rsid w:val="00144924"/>
    <w:rsid w:val="00144B72"/>
    <w:rsid w:val="001458B3"/>
    <w:rsid w:val="001464E9"/>
    <w:rsid w:val="00146630"/>
    <w:rsid w:val="00146CD3"/>
    <w:rsid w:val="00146CFF"/>
    <w:rsid w:val="00146F96"/>
    <w:rsid w:val="0014726B"/>
    <w:rsid w:val="0014787B"/>
    <w:rsid w:val="00147D75"/>
    <w:rsid w:val="001511EE"/>
    <w:rsid w:val="001513DE"/>
    <w:rsid w:val="0015192F"/>
    <w:rsid w:val="00152ED1"/>
    <w:rsid w:val="00153184"/>
    <w:rsid w:val="001531B0"/>
    <w:rsid w:val="001534BA"/>
    <w:rsid w:val="00153681"/>
    <w:rsid w:val="001536B4"/>
    <w:rsid w:val="0015410B"/>
    <w:rsid w:val="00154162"/>
    <w:rsid w:val="001543D7"/>
    <w:rsid w:val="00154D9D"/>
    <w:rsid w:val="001559F6"/>
    <w:rsid w:val="00155A1C"/>
    <w:rsid w:val="00155BD5"/>
    <w:rsid w:val="00155CC8"/>
    <w:rsid w:val="00156320"/>
    <w:rsid w:val="0015690D"/>
    <w:rsid w:val="0015695E"/>
    <w:rsid w:val="00157399"/>
    <w:rsid w:val="001578DD"/>
    <w:rsid w:val="00157E93"/>
    <w:rsid w:val="00160541"/>
    <w:rsid w:val="00160AB0"/>
    <w:rsid w:val="00160D23"/>
    <w:rsid w:val="00160E06"/>
    <w:rsid w:val="001616DC"/>
    <w:rsid w:val="001617C2"/>
    <w:rsid w:val="00161FEB"/>
    <w:rsid w:val="00162483"/>
    <w:rsid w:val="00162572"/>
    <w:rsid w:val="00163F1B"/>
    <w:rsid w:val="00164078"/>
    <w:rsid w:val="00164B86"/>
    <w:rsid w:val="00164C26"/>
    <w:rsid w:val="00165021"/>
    <w:rsid w:val="001653F6"/>
    <w:rsid w:val="00165858"/>
    <w:rsid w:val="00166087"/>
    <w:rsid w:val="0016702F"/>
    <w:rsid w:val="00167183"/>
    <w:rsid w:val="00167369"/>
    <w:rsid w:val="00170087"/>
    <w:rsid w:val="001701F0"/>
    <w:rsid w:val="001706B2"/>
    <w:rsid w:val="0017097A"/>
    <w:rsid w:val="0017194A"/>
    <w:rsid w:val="00171CA9"/>
    <w:rsid w:val="00171EB5"/>
    <w:rsid w:val="00172491"/>
    <w:rsid w:val="0017255D"/>
    <w:rsid w:val="0017268E"/>
    <w:rsid w:val="0017283A"/>
    <w:rsid w:val="00173181"/>
    <w:rsid w:val="001747B4"/>
    <w:rsid w:val="00174E5B"/>
    <w:rsid w:val="00175143"/>
    <w:rsid w:val="00175534"/>
    <w:rsid w:val="00175A4B"/>
    <w:rsid w:val="0017607D"/>
    <w:rsid w:val="0017621A"/>
    <w:rsid w:val="001764AB"/>
    <w:rsid w:val="00176550"/>
    <w:rsid w:val="0017704C"/>
    <w:rsid w:val="001779EB"/>
    <w:rsid w:val="00180354"/>
    <w:rsid w:val="001803F1"/>
    <w:rsid w:val="00180622"/>
    <w:rsid w:val="001806E1"/>
    <w:rsid w:val="00180CFB"/>
    <w:rsid w:val="00180F02"/>
    <w:rsid w:val="0018120B"/>
    <w:rsid w:val="001817DE"/>
    <w:rsid w:val="00181FE7"/>
    <w:rsid w:val="00182049"/>
    <w:rsid w:val="00182C35"/>
    <w:rsid w:val="001835AC"/>
    <w:rsid w:val="0018378D"/>
    <w:rsid w:val="001845EB"/>
    <w:rsid w:val="001849FC"/>
    <w:rsid w:val="00185342"/>
    <w:rsid w:val="00185649"/>
    <w:rsid w:val="001859ED"/>
    <w:rsid w:val="00185DC2"/>
    <w:rsid w:val="0018600A"/>
    <w:rsid w:val="00186736"/>
    <w:rsid w:val="00186BDB"/>
    <w:rsid w:val="0018763D"/>
    <w:rsid w:val="00187E07"/>
    <w:rsid w:val="001900FB"/>
    <w:rsid w:val="001904CA"/>
    <w:rsid w:val="001914F1"/>
    <w:rsid w:val="001916DD"/>
    <w:rsid w:val="00191724"/>
    <w:rsid w:val="0019186D"/>
    <w:rsid w:val="00191D04"/>
    <w:rsid w:val="0019235D"/>
    <w:rsid w:val="00192428"/>
    <w:rsid w:val="00192539"/>
    <w:rsid w:val="00192B21"/>
    <w:rsid w:val="00193018"/>
    <w:rsid w:val="0019333F"/>
    <w:rsid w:val="00193B1E"/>
    <w:rsid w:val="00193B59"/>
    <w:rsid w:val="001950E5"/>
    <w:rsid w:val="0019517E"/>
    <w:rsid w:val="0019542C"/>
    <w:rsid w:val="0019571B"/>
    <w:rsid w:val="00195D4B"/>
    <w:rsid w:val="00195FF9"/>
    <w:rsid w:val="001965E2"/>
    <w:rsid w:val="00197346"/>
    <w:rsid w:val="00197656"/>
    <w:rsid w:val="00197764"/>
    <w:rsid w:val="001977E5"/>
    <w:rsid w:val="0019799F"/>
    <w:rsid w:val="00197D06"/>
    <w:rsid w:val="001A036A"/>
    <w:rsid w:val="001A041C"/>
    <w:rsid w:val="001A08FA"/>
    <w:rsid w:val="001A1E2D"/>
    <w:rsid w:val="001A2003"/>
    <w:rsid w:val="001A27EE"/>
    <w:rsid w:val="001A28C2"/>
    <w:rsid w:val="001A2B6D"/>
    <w:rsid w:val="001A3586"/>
    <w:rsid w:val="001A39F6"/>
    <w:rsid w:val="001A3F60"/>
    <w:rsid w:val="001A46F1"/>
    <w:rsid w:val="001A4905"/>
    <w:rsid w:val="001A4E8C"/>
    <w:rsid w:val="001A51C3"/>
    <w:rsid w:val="001A684A"/>
    <w:rsid w:val="001A724D"/>
    <w:rsid w:val="001A7AB3"/>
    <w:rsid w:val="001B019A"/>
    <w:rsid w:val="001B0728"/>
    <w:rsid w:val="001B20BC"/>
    <w:rsid w:val="001B23B5"/>
    <w:rsid w:val="001B23DF"/>
    <w:rsid w:val="001B2470"/>
    <w:rsid w:val="001B24F3"/>
    <w:rsid w:val="001B26CC"/>
    <w:rsid w:val="001B284D"/>
    <w:rsid w:val="001B2962"/>
    <w:rsid w:val="001B2DD4"/>
    <w:rsid w:val="001B333F"/>
    <w:rsid w:val="001B3C72"/>
    <w:rsid w:val="001B3F24"/>
    <w:rsid w:val="001B425F"/>
    <w:rsid w:val="001B435A"/>
    <w:rsid w:val="001B446D"/>
    <w:rsid w:val="001B4EE5"/>
    <w:rsid w:val="001B54CF"/>
    <w:rsid w:val="001B55CD"/>
    <w:rsid w:val="001B5731"/>
    <w:rsid w:val="001B5782"/>
    <w:rsid w:val="001B59A5"/>
    <w:rsid w:val="001B5B6A"/>
    <w:rsid w:val="001B610B"/>
    <w:rsid w:val="001B633A"/>
    <w:rsid w:val="001B6DA1"/>
    <w:rsid w:val="001B702F"/>
    <w:rsid w:val="001B738D"/>
    <w:rsid w:val="001B7AD7"/>
    <w:rsid w:val="001C0A07"/>
    <w:rsid w:val="001C133B"/>
    <w:rsid w:val="001C20E4"/>
    <w:rsid w:val="001C210C"/>
    <w:rsid w:val="001C2133"/>
    <w:rsid w:val="001C2248"/>
    <w:rsid w:val="001C28C1"/>
    <w:rsid w:val="001C296A"/>
    <w:rsid w:val="001C2F06"/>
    <w:rsid w:val="001C2F12"/>
    <w:rsid w:val="001C3945"/>
    <w:rsid w:val="001C3A74"/>
    <w:rsid w:val="001C40F5"/>
    <w:rsid w:val="001C46BE"/>
    <w:rsid w:val="001C4CC4"/>
    <w:rsid w:val="001C5660"/>
    <w:rsid w:val="001C5671"/>
    <w:rsid w:val="001C5D78"/>
    <w:rsid w:val="001C5DCC"/>
    <w:rsid w:val="001C6F1A"/>
    <w:rsid w:val="001C6F72"/>
    <w:rsid w:val="001C778D"/>
    <w:rsid w:val="001C787B"/>
    <w:rsid w:val="001C78E1"/>
    <w:rsid w:val="001C79BA"/>
    <w:rsid w:val="001C7A09"/>
    <w:rsid w:val="001C7E3B"/>
    <w:rsid w:val="001C7F6D"/>
    <w:rsid w:val="001D03CF"/>
    <w:rsid w:val="001D0D37"/>
    <w:rsid w:val="001D136D"/>
    <w:rsid w:val="001D1ACC"/>
    <w:rsid w:val="001D1CDE"/>
    <w:rsid w:val="001D1D37"/>
    <w:rsid w:val="001D1EB5"/>
    <w:rsid w:val="001D2077"/>
    <w:rsid w:val="001D261C"/>
    <w:rsid w:val="001D26E9"/>
    <w:rsid w:val="001D27AF"/>
    <w:rsid w:val="001D2884"/>
    <w:rsid w:val="001D2AC0"/>
    <w:rsid w:val="001D396C"/>
    <w:rsid w:val="001D3B6A"/>
    <w:rsid w:val="001D404E"/>
    <w:rsid w:val="001D4162"/>
    <w:rsid w:val="001D428E"/>
    <w:rsid w:val="001D449F"/>
    <w:rsid w:val="001D45F4"/>
    <w:rsid w:val="001D47E5"/>
    <w:rsid w:val="001D4987"/>
    <w:rsid w:val="001D574F"/>
    <w:rsid w:val="001D5835"/>
    <w:rsid w:val="001D5A50"/>
    <w:rsid w:val="001D5E46"/>
    <w:rsid w:val="001D5E4D"/>
    <w:rsid w:val="001D5F4F"/>
    <w:rsid w:val="001D63F9"/>
    <w:rsid w:val="001D6439"/>
    <w:rsid w:val="001D6BE3"/>
    <w:rsid w:val="001D6C40"/>
    <w:rsid w:val="001D6D56"/>
    <w:rsid w:val="001D70E1"/>
    <w:rsid w:val="001D74F4"/>
    <w:rsid w:val="001D79CB"/>
    <w:rsid w:val="001D7A52"/>
    <w:rsid w:val="001D7A68"/>
    <w:rsid w:val="001D7B86"/>
    <w:rsid w:val="001D7D78"/>
    <w:rsid w:val="001E020A"/>
    <w:rsid w:val="001E03D7"/>
    <w:rsid w:val="001E0549"/>
    <w:rsid w:val="001E0BEF"/>
    <w:rsid w:val="001E11E7"/>
    <w:rsid w:val="001E1554"/>
    <w:rsid w:val="001E2CA9"/>
    <w:rsid w:val="001E2E70"/>
    <w:rsid w:val="001E2FAF"/>
    <w:rsid w:val="001E36EB"/>
    <w:rsid w:val="001E3D28"/>
    <w:rsid w:val="001E3EE2"/>
    <w:rsid w:val="001E4A81"/>
    <w:rsid w:val="001E4B07"/>
    <w:rsid w:val="001E4B96"/>
    <w:rsid w:val="001E4D4B"/>
    <w:rsid w:val="001E4F0C"/>
    <w:rsid w:val="001E5184"/>
    <w:rsid w:val="001E54B6"/>
    <w:rsid w:val="001E5653"/>
    <w:rsid w:val="001E586E"/>
    <w:rsid w:val="001E5E41"/>
    <w:rsid w:val="001E6420"/>
    <w:rsid w:val="001E6758"/>
    <w:rsid w:val="001E6EA9"/>
    <w:rsid w:val="001E73BA"/>
    <w:rsid w:val="001E7C2B"/>
    <w:rsid w:val="001F04BB"/>
    <w:rsid w:val="001F059B"/>
    <w:rsid w:val="001F116D"/>
    <w:rsid w:val="001F135E"/>
    <w:rsid w:val="001F1C68"/>
    <w:rsid w:val="001F1DF4"/>
    <w:rsid w:val="001F1F45"/>
    <w:rsid w:val="001F27EA"/>
    <w:rsid w:val="001F2D27"/>
    <w:rsid w:val="001F3124"/>
    <w:rsid w:val="001F41AD"/>
    <w:rsid w:val="001F4618"/>
    <w:rsid w:val="001F4645"/>
    <w:rsid w:val="001F54CD"/>
    <w:rsid w:val="001F5BEF"/>
    <w:rsid w:val="001F7013"/>
    <w:rsid w:val="00200C76"/>
    <w:rsid w:val="00200F43"/>
    <w:rsid w:val="0020106C"/>
    <w:rsid w:val="00202007"/>
    <w:rsid w:val="00202156"/>
    <w:rsid w:val="002023F5"/>
    <w:rsid w:val="002024F0"/>
    <w:rsid w:val="002027CB"/>
    <w:rsid w:val="002029BE"/>
    <w:rsid w:val="00202CE3"/>
    <w:rsid w:val="002030CB"/>
    <w:rsid w:val="00203352"/>
    <w:rsid w:val="002034D5"/>
    <w:rsid w:val="0020366C"/>
    <w:rsid w:val="00203737"/>
    <w:rsid w:val="002037CB"/>
    <w:rsid w:val="002040FB"/>
    <w:rsid w:val="00204A1B"/>
    <w:rsid w:val="00204B78"/>
    <w:rsid w:val="00204BD1"/>
    <w:rsid w:val="00205039"/>
    <w:rsid w:val="0020665A"/>
    <w:rsid w:val="0020666B"/>
    <w:rsid w:val="00206F35"/>
    <w:rsid w:val="0020774C"/>
    <w:rsid w:val="00207E02"/>
    <w:rsid w:val="00207FAB"/>
    <w:rsid w:val="00207FB5"/>
    <w:rsid w:val="0021005F"/>
    <w:rsid w:val="0021012B"/>
    <w:rsid w:val="00210196"/>
    <w:rsid w:val="00210CBD"/>
    <w:rsid w:val="002111A7"/>
    <w:rsid w:val="002114C0"/>
    <w:rsid w:val="002116FF"/>
    <w:rsid w:val="00211BF1"/>
    <w:rsid w:val="00211C15"/>
    <w:rsid w:val="00212096"/>
    <w:rsid w:val="002121FF"/>
    <w:rsid w:val="002122A0"/>
    <w:rsid w:val="002125BD"/>
    <w:rsid w:val="002126DC"/>
    <w:rsid w:val="00213E2E"/>
    <w:rsid w:val="00213F4B"/>
    <w:rsid w:val="00214303"/>
    <w:rsid w:val="00215157"/>
    <w:rsid w:val="00215330"/>
    <w:rsid w:val="00215386"/>
    <w:rsid w:val="002158A6"/>
    <w:rsid w:val="0021621A"/>
    <w:rsid w:val="002162D9"/>
    <w:rsid w:val="00216BB8"/>
    <w:rsid w:val="00216C71"/>
    <w:rsid w:val="00217D0E"/>
    <w:rsid w:val="00220182"/>
    <w:rsid w:val="0022082A"/>
    <w:rsid w:val="00220CC7"/>
    <w:rsid w:val="002216F7"/>
    <w:rsid w:val="00221833"/>
    <w:rsid w:val="00221B35"/>
    <w:rsid w:val="002223C3"/>
    <w:rsid w:val="002224FF"/>
    <w:rsid w:val="00222525"/>
    <w:rsid w:val="0022254A"/>
    <w:rsid w:val="002229A2"/>
    <w:rsid w:val="00222F47"/>
    <w:rsid w:val="0022315C"/>
    <w:rsid w:val="00223567"/>
    <w:rsid w:val="00223570"/>
    <w:rsid w:val="002239A7"/>
    <w:rsid w:val="00223A8A"/>
    <w:rsid w:val="00223B15"/>
    <w:rsid w:val="00223D55"/>
    <w:rsid w:val="002242B6"/>
    <w:rsid w:val="00224D14"/>
    <w:rsid w:val="002255BD"/>
    <w:rsid w:val="00225914"/>
    <w:rsid w:val="00225B5D"/>
    <w:rsid w:val="0022604F"/>
    <w:rsid w:val="002263A0"/>
    <w:rsid w:val="00226B11"/>
    <w:rsid w:val="00226B45"/>
    <w:rsid w:val="00226EBB"/>
    <w:rsid w:val="0022730C"/>
    <w:rsid w:val="00227574"/>
    <w:rsid w:val="0022772E"/>
    <w:rsid w:val="00227AEE"/>
    <w:rsid w:val="00230066"/>
    <w:rsid w:val="00230F14"/>
    <w:rsid w:val="00231456"/>
    <w:rsid w:val="00231506"/>
    <w:rsid w:val="002315AF"/>
    <w:rsid w:val="002319C6"/>
    <w:rsid w:val="002320CC"/>
    <w:rsid w:val="0023216A"/>
    <w:rsid w:val="00232880"/>
    <w:rsid w:val="00233029"/>
    <w:rsid w:val="00233BCE"/>
    <w:rsid w:val="0023444C"/>
    <w:rsid w:val="00234B21"/>
    <w:rsid w:val="00234D66"/>
    <w:rsid w:val="002373BB"/>
    <w:rsid w:val="0023744A"/>
    <w:rsid w:val="0023797C"/>
    <w:rsid w:val="00237BFD"/>
    <w:rsid w:val="00237D03"/>
    <w:rsid w:val="00237D1A"/>
    <w:rsid w:val="00240BAB"/>
    <w:rsid w:val="00240F7E"/>
    <w:rsid w:val="00241409"/>
    <w:rsid w:val="0024185C"/>
    <w:rsid w:val="00241A60"/>
    <w:rsid w:val="00241C1D"/>
    <w:rsid w:val="00241E81"/>
    <w:rsid w:val="002426F0"/>
    <w:rsid w:val="00242E32"/>
    <w:rsid w:val="00243060"/>
    <w:rsid w:val="00243160"/>
    <w:rsid w:val="00243BB5"/>
    <w:rsid w:val="00243D2B"/>
    <w:rsid w:val="00243DE5"/>
    <w:rsid w:val="00243ECB"/>
    <w:rsid w:val="00243F46"/>
    <w:rsid w:val="00244071"/>
    <w:rsid w:val="00244CF7"/>
    <w:rsid w:val="00244DB3"/>
    <w:rsid w:val="00245A99"/>
    <w:rsid w:val="00245C30"/>
    <w:rsid w:val="00246030"/>
    <w:rsid w:val="00246156"/>
    <w:rsid w:val="002462A9"/>
    <w:rsid w:val="0024639A"/>
    <w:rsid w:val="00246B5B"/>
    <w:rsid w:val="00246D2E"/>
    <w:rsid w:val="0024743C"/>
    <w:rsid w:val="00247D93"/>
    <w:rsid w:val="00247F6E"/>
    <w:rsid w:val="00250A76"/>
    <w:rsid w:val="00250B26"/>
    <w:rsid w:val="00250B2B"/>
    <w:rsid w:val="00250BAB"/>
    <w:rsid w:val="00250F3F"/>
    <w:rsid w:val="00251340"/>
    <w:rsid w:val="0025164F"/>
    <w:rsid w:val="00251BEB"/>
    <w:rsid w:val="00251E2C"/>
    <w:rsid w:val="00251F33"/>
    <w:rsid w:val="00252C5B"/>
    <w:rsid w:val="002538D7"/>
    <w:rsid w:val="00253C21"/>
    <w:rsid w:val="00253C4B"/>
    <w:rsid w:val="002540EB"/>
    <w:rsid w:val="00254D66"/>
    <w:rsid w:val="00255159"/>
    <w:rsid w:val="002551F8"/>
    <w:rsid w:val="0025546C"/>
    <w:rsid w:val="00255DE1"/>
    <w:rsid w:val="002560DA"/>
    <w:rsid w:val="002561B7"/>
    <w:rsid w:val="002576B4"/>
    <w:rsid w:val="002576D1"/>
    <w:rsid w:val="00260306"/>
    <w:rsid w:val="00261D00"/>
    <w:rsid w:val="00261E29"/>
    <w:rsid w:val="002621B9"/>
    <w:rsid w:val="0026232E"/>
    <w:rsid w:val="0026363D"/>
    <w:rsid w:val="00263B26"/>
    <w:rsid w:val="002642DF"/>
    <w:rsid w:val="00264814"/>
    <w:rsid w:val="00264C57"/>
    <w:rsid w:val="00264F56"/>
    <w:rsid w:val="0026531F"/>
    <w:rsid w:val="00265670"/>
    <w:rsid w:val="00265884"/>
    <w:rsid w:val="0026696A"/>
    <w:rsid w:val="00266B75"/>
    <w:rsid w:val="00267601"/>
    <w:rsid w:val="00267603"/>
    <w:rsid w:val="002709A2"/>
    <w:rsid w:val="00270DD1"/>
    <w:rsid w:val="00270E88"/>
    <w:rsid w:val="00270E90"/>
    <w:rsid w:val="00271CB7"/>
    <w:rsid w:val="00272698"/>
    <w:rsid w:val="0027297D"/>
    <w:rsid w:val="00272B13"/>
    <w:rsid w:val="0027335E"/>
    <w:rsid w:val="00273725"/>
    <w:rsid w:val="002737C1"/>
    <w:rsid w:val="00273ADA"/>
    <w:rsid w:val="002742B2"/>
    <w:rsid w:val="0027564A"/>
    <w:rsid w:val="00275664"/>
    <w:rsid w:val="002756F6"/>
    <w:rsid w:val="00275A11"/>
    <w:rsid w:val="002763D2"/>
    <w:rsid w:val="00276CE8"/>
    <w:rsid w:val="00276CEB"/>
    <w:rsid w:val="00277477"/>
    <w:rsid w:val="00277846"/>
    <w:rsid w:val="00277890"/>
    <w:rsid w:val="00277CC3"/>
    <w:rsid w:val="00280095"/>
    <w:rsid w:val="0028074D"/>
    <w:rsid w:val="00280DAF"/>
    <w:rsid w:val="00280E8B"/>
    <w:rsid w:val="002818D5"/>
    <w:rsid w:val="00281A27"/>
    <w:rsid w:val="00281A6A"/>
    <w:rsid w:val="00281C70"/>
    <w:rsid w:val="00281D62"/>
    <w:rsid w:val="002825CF"/>
    <w:rsid w:val="00282759"/>
    <w:rsid w:val="00282A14"/>
    <w:rsid w:val="00282FB9"/>
    <w:rsid w:val="0028319C"/>
    <w:rsid w:val="00283586"/>
    <w:rsid w:val="002837EF"/>
    <w:rsid w:val="00283850"/>
    <w:rsid w:val="00283D28"/>
    <w:rsid w:val="00284262"/>
    <w:rsid w:val="002843C0"/>
    <w:rsid w:val="002849BF"/>
    <w:rsid w:val="00284CA6"/>
    <w:rsid w:val="00285087"/>
    <w:rsid w:val="0028540B"/>
    <w:rsid w:val="002859AA"/>
    <w:rsid w:val="00286AB1"/>
    <w:rsid w:val="00286FA6"/>
    <w:rsid w:val="00287AF2"/>
    <w:rsid w:val="002906CF"/>
    <w:rsid w:val="002906F8"/>
    <w:rsid w:val="0029088D"/>
    <w:rsid w:val="00290948"/>
    <w:rsid w:val="00290E04"/>
    <w:rsid w:val="0029188C"/>
    <w:rsid w:val="00291A06"/>
    <w:rsid w:val="00291F33"/>
    <w:rsid w:val="00292085"/>
    <w:rsid w:val="002926BA"/>
    <w:rsid w:val="00292825"/>
    <w:rsid w:val="00292A9D"/>
    <w:rsid w:val="0029327E"/>
    <w:rsid w:val="00293600"/>
    <w:rsid w:val="00293D57"/>
    <w:rsid w:val="00293FDF"/>
    <w:rsid w:val="00294276"/>
    <w:rsid w:val="00294BD1"/>
    <w:rsid w:val="00294BF0"/>
    <w:rsid w:val="0029536E"/>
    <w:rsid w:val="00295456"/>
    <w:rsid w:val="002955F4"/>
    <w:rsid w:val="002962DF"/>
    <w:rsid w:val="00296A57"/>
    <w:rsid w:val="00296B2B"/>
    <w:rsid w:val="00296C9E"/>
    <w:rsid w:val="0029759E"/>
    <w:rsid w:val="002978B0"/>
    <w:rsid w:val="00297B38"/>
    <w:rsid w:val="002A0049"/>
    <w:rsid w:val="002A0778"/>
    <w:rsid w:val="002A15BD"/>
    <w:rsid w:val="002A1610"/>
    <w:rsid w:val="002A18DF"/>
    <w:rsid w:val="002A2A3F"/>
    <w:rsid w:val="002A2A70"/>
    <w:rsid w:val="002A2D0E"/>
    <w:rsid w:val="002A398A"/>
    <w:rsid w:val="002A3FE7"/>
    <w:rsid w:val="002A4331"/>
    <w:rsid w:val="002A452E"/>
    <w:rsid w:val="002A455F"/>
    <w:rsid w:val="002A4756"/>
    <w:rsid w:val="002A486D"/>
    <w:rsid w:val="002A5408"/>
    <w:rsid w:val="002A699E"/>
    <w:rsid w:val="002A6CFB"/>
    <w:rsid w:val="002A7CF6"/>
    <w:rsid w:val="002B010C"/>
    <w:rsid w:val="002B0377"/>
    <w:rsid w:val="002B0A11"/>
    <w:rsid w:val="002B0B8D"/>
    <w:rsid w:val="002B0FD0"/>
    <w:rsid w:val="002B11AC"/>
    <w:rsid w:val="002B1500"/>
    <w:rsid w:val="002B1647"/>
    <w:rsid w:val="002B176F"/>
    <w:rsid w:val="002B1B6F"/>
    <w:rsid w:val="002B1BDE"/>
    <w:rsid w:val="002B1E3A"/>
    <w:rsid w:val="002B2A6E"/>
    <w:rsid w:val="002B2C81"/>
    <w:rsid w:val="002B2D13"/>
    <w:rsid w:val="002B335F"/>
    <w:rsid w:val="002B3429"/>
    <w:rsid w:val="002B37B2"/>
    <w:rsid w:val="002B3BB6"/>
    <w:rsid w:val="002B3DF9"/>
    <w:rsid w:val="002B3F13"/>
    <w:rsid w:val="002B44E1"/>
    <w:rsid w:val="002B48CB"/>
    <w:rsid w:val="002B4CDF"/>
    <w:rsid w:val="002B4D05"/>
    <w:rsid w:val="002B5268"/>
    <w:rsid w:val="002B608D"/>
    <w:rsid w:val="002B62AB"/>
    <w:rsid w:val="002B6324"/>
    <w:rsid w:val="002B651E"/>
    <w:rsid w:val="002B660A"/>
    <w:rsid w:val="002B6802"/>
    <w:rsid w:val="002B6983"/>
    <w:rsid w:val="002B78B2"/>
    <w:rsid w:val="002C05DC"/>
    <w:rsid w:val="002C0609"/>
    <w:rsid w:val="002C070D"/>
    <w:rsid w:val="002C075B"/>
    <w:rsid w:val="002C0875"/>
    <w:rsid w:val="002C0F72"/>
    <w:rsid w:val="002C13C2"/>
    <w:rsid w:val="002C179F"/>
    <w:rsid w:val="002C1CC7"/>
    <w:rsid w:val="002C1E09"/>
    <w:rsid w:val="002C2109"/>
    <w:rsid w:val="002C25A8"/>
    <w:rsid w:val="002C2C85"/>
    <w:rsid w:val="002C35AF"/>
    <w:rsid w:val="002C38AB"/>
    <w:rsid w:val="002C48B3"/>
    <w:rsid w:val="002C5478"/>
    <w:rsid w:val="002C5690"/>
    <w:rsid w:val="002C5824"/>
    <w:rsid w:val="002C5EC2"/>
    <w:rsid w:val="002C6A0F"/>
    <w:rsid w:val="002C6E17"/>
    <w:rsid w:val="002C7A1D"/>
    <w:rsid w:val="002C7B52"/>
    <w:rsid w:val="002C7B9F"/>
    <w:rsid w:val="002D0070"/>
    <w:rsid w:val="002D0566"/>
    <w:rsid w:val="002D0FC8"/>
    <w:rsid w:val="002D1746"/>
    <w:rsid w:val="002D187F"/>
    <w:rsid w:val="002D1A91"/>
    <w:rsid w:val="002D1D88"/>
    <w:rsid w:val="002D1FA3"/>
    <w:rsid w:val="002D211D"/>
    <w:rsid w:val="002D2300"/>
    <w:rsid w:val="002D2691"/>
    <w:rsid w:val="002D27A0"/>
    <w:rsid w:val="002D2938"/>
    <w:rsid w:val="002D298B"/>
    <w:rsid w:val="002D2E1F"/>
    <w:rsid w:val="002D34E7"/>
    <w:rsid w:val="002D38D8"/>
    <w:rsid w:val="002D3E59"/>
    <w:rsid w:val="002D40DD"/>
    <w:rsid w:val="002D4FA4"/>
    <w:rsid w:val="002D5119"/>
    <w:rsid w:val="002D54D7"/>
    <w:rsid w:val="002D719B"/>
    <w:rsid w:val="002D7374"/>
    <w:rsid w:val="002D79F4"/>
    <w:rsid w:val="002D7BE8"/>
    <w:rsid w:val="002D7FE8"/>
    <w:rsid w:val="002E02F4"/>
    <w:rsid w:val="002E033E"/>
    <w:rsid w:val="002E17CB"/>
    <w:rsid w:val="002E1806"/>
    <w:rsid w:val="002E1AA7"/>
    <w:rsid w:val="002E1CC3"/>
    <w:rsid w:val="002E207C"/>
    <w:rsid w:val="002E256C"/>
    <w:rsid w:val="002E29E6"/>
    <w:rsid w:val="002E2BAE"/>
    <w:rsid w:val="002E34BF"/>
    <w:rsid w:val="002E3719"/>
    <w:rsid w:val="002E37DF"/>
    <w:rsid w:val="002E3A10"/>
    <w:rsid w:val="002E3D0E"/>
    <w:rsid w:val="002E3D3F"/>
    <w:rsid w:val="002E3EFA"/>
    <w:rsid w:val="002E3F62"/>
    <w:rsid w:val="002E412B"/>
    <w:rsid w:val="002E419C"/>
    <w:rsid w:val="002E56A7"/>
    <w:rsid w:val="002E56EC"/>
    <w:rsid w:val="002E6052"/>
    <w:rsid w:val="002E6110"/>
    <w:rsid w:val="002E7397"/>
    <w:rsid w:val="002E7CB6"/>
    <w:rsid w:val="002F049C"/>
    <w:rsid w:val="002F0BF3"/>
    <w:rsid w:val="002F14FB"/>
    <w:rsid w:val="002F19EF"/>
    <w:rsid w:val="002F26BC"/>
    <w:rsid w:val="002F3029"/>
    <w:rsid w:val="002F3153"/>
    <w:rsid w:val="002F3915"/>
    <w:rsid w:val="002F3A5B"/>
    <w:rsid w:val="002F3BC7"/>
    <w:rsid w:val="002F43F0"/>
    <w:rsid w:val="002F58BF"/>
    <w:rsid w:val="002F5F4E"/>
    <w:rsid w:val="002F6500"/>
    <w:rsid w:val="002F65C4"/>
    <w:rsid w:val="002F664A"/>
    <w:rsid w:val="002F6719"/>
    <w:rsid w:val="002F757D"/>
    <w:rsid w:val="002F7BAE"/>
    <w:rsid w:val="002F7BE2"/>
    <w:rsid w:val="00300767"/>
    <w:rsid w:val="0030087C"/>
    <w:rsid w:val="0030110D"/>
    <w:rsid w:val="003011DB"/>
    <w:rsid w:val="00301FAF"/>
    <w:rsid w:val="003024E5"/>
    <w:rsid w:val="003030AD"/>
    <w:rsid w:val="003030DB"/>
    <w:rsid w:val="00303730"/>
    <w:rsid w:val="00303B7B"/>
    <w:rsid w:val="00303FE3"/>
    <w:rsid w:val="003042B4"/>
    <w:rsid w:val="0030439B"/>
    <w:rsid w:val="003043BC"/>
    <w:rsid w:val="003047F6"/>
    <w:rsid w:val="00304B30"/>
    <w:rsid w:val="00304D09"/>
    <w:rsid w:val="00304EAD"/>
    <w:rsid w:val="003052B6"/>
    <w:rsid w:val="00305389"/>
    <w:rsid w:val="0030644B"/>
    <w:rsid w:val="003076F7"/>
    <w:rsid w:val="0030789E"/>
    <w:rsid w:val="00310904"/>
    <w:rsid w:val="0031113E"/>
    <w:rsid w:val="0031125E"/>
    <w:rsid w:val="0031135A"/>
    <w:rsid w:val="003114C0"/>
    <w:rsid w:val="00311557"/>
    <w:rsid w:val="003115AE"/>
    <w:rsid w:val="00311FAE"/>
    <w:rsid w:val="003126AF"/>
    <w:rsid w:val="003132B6"/>
    <w:rsid w:val="00313743"/>
    <w:rsid w:val="00313F43"/>
    <w:rsid w:val="00314295"/>
    <w:rsid w:val="003146B0"/>
    <w:rsid w:val="0031480C"/>
    <w:rsid w:val="00314A44"/>
    <w:rsid w:val="00315CD1"/>
    <w:rsid w:val="00316418"/>
    <w:rsid w:val="00316460"/>
    <w:rsid w:val="00316482"/>
    <w:rsid w:val="003165FB"/>
    <w:rsid w:val="00316677"/>
    <w:rsid w:val="003166B2"/>
    <w:rsid w:val="00316B4E"/>
    <w:rsid w:val="00316FFB"/>
    <w:rsid w:val="0031707B"/>
    <w:rsid w:val="00317215"/>
    <w:rsid w:val="003175DB"/>
    <w:rsid w:val="0032050C"/>
    <w:rsid w:val="0032053F"/>
    <w:rsid w:val="003207C7"/>
    <w:rsid w:val="00320EB1"/>
    <w:rsid w:val="00320F10"/>
    <w:rsid w:val="00320F14"/>
    <w:rsid w:val="0032116A"/>
    <w:rsid w:val="003213EE"/>
    <w:rsid w:val="0032193A"/>
    <w:rsid w:val="003224DB"/>
    <w:rsid w:val="0032275D"/>
    <w:rsid w:val="00322A1E"/>
    <w:rsid w:val="00322C33"/>
    <w:rsid w:val="00322E88"/>
    <w:rsid w:val="00322F69"/>
    <w:rsid w:val="00323FAB"/>
    <w:rsid w:val="00324012"/>
    <w:rsid w:val="00324A91"/>
    <w:rsid w:val="00324B60"/>
    <w:rsid w:val="00325374"/>
    <w:rsid w:val="0032580D"/>
    <w:rsid w:val="00325B84"/>
    <w:rsid w:val="00326E2F"/>
    <w:rsid w:val="00327B9C"/>
    <w:rsid w:val="003307D7"/>
    <w:rsid w:val="003308AB"/>
    <w:rsid w:val="00331141"/>
    <w:rsid w:val="0033153A"/>
    <w:rsid w:val="00331F97"/>
    <w:rsid w:val="00332821"/>
    <w:rsid w:val="00333FFE"/>
    <w:rsid w:val="003350DE"/>
    <w:rsid w:val="00335394"/>
    <w:rsid w:val="003353C7"/>
    <w:rsid w:val="00336616"/>
    <w:rsid w:val="00336811"/>
    <w:rsid w:val="00336DEE"/>
    <w:rsid w:val="00336EDB"/>
    <w:rsid w:val="00337703"/>
    <w:rsid w:val="00337A03"/>
    <w:rsid w:val="00337F46"/>
    <w:rsid w:val="0034012D"/>
    <w:rsid w:val="00340E89"/>
    <w:rsid w:val="00341F7C"/>
    <w:rsid w:val="00341F86"/>
    <w:rsid w:val="003420E3"/>
    <w:rsid w:val="003425B6"/>
    <w:rsid w:val="00342B28"/>
    <w:rsid w:val="00342C2C"/>
    <w:rsid w:val="00342D1D"/>
    <w:rsid w:val="003433C6"/>
    <w:rsid w:val="0034356A"/>
    <w:rsid w:val="003438E5"/>
    <w:rsid w:val="00343A09"/>
    <w:rsid w:val="00343B6F"/>
    <w:rsid w:val="00343F30"/>
    <w:rsid w:val="00343F91"/>
    <w:rsid w:val="00344009"/>
    <w:rsid w:val="00345596"/>
    <w:rsid w:val="00345DE8"/>
    <w:rsid w:val="00345F40"/>
    <w:rsid w:val="003469EF"/>
    <w:rsid w:val="00346D8C"/>
    <w:rsid w:val="0034744A"/>
    <w:rsid w:val="00347759"/>
    <w:rsid w:val="00347820"/>
    <w:rsid w:val="003478E8"/>
    <w:rsid w:val="00347A00"/>
    <w:rsid w:val="00347BC5"/>
    <w:rsid w:val="003506AC"/>
    <w:rsid w:val="0035082F"/>
    <w:rsid w:val="00350B24"/>
    <w:rsid w:val="00350FCB"/>
    <w:rsid w:val="00351D22"/>
    <w:rsid w:val="00351EFC"/>
    <w:rsid w:val="00352EC6"/>
    <w:rsid w:val="00352EF0"/>
    <w:rsid w:val="0035304B"/>
    <w:rsid w:val="0035365A"/>
    <w:rsid w:val="00353FCE"/>
    <w:rsid w:val="003540FE"/>
    <w:rsid w:val="00354276"/>
    <w:rsid w:val="00354966"/>
    <w:rsid w:val="00354FCB"/>
    <w:rsid w:val="00355A16"/>
    <w:rsid w:val="003560A1"/>
    <w:rsid w:val="00356C6E"/>
    <w:rsid w:val="00356D35"/>
    <w:rsid w:val="00357196"/>
    <w:rsid w:val="00357312"/>
    <w:rsid w:val="0035733E"/>
    <w:rsid w:val="00357405"/>
    <w:rsid w:val="003575B5"/>
    <w:rsid w:val="0035785E"/>
    <w:rsid w:val="003579CD"/>
    <w:rsid w:val="00360F2B"/>
    <w:rsid w:val="0036110B"/>
    <w:rsid w:val="003613E8"/>
    <w:rsid w:val="0036144C"/>
    <w:rsid w:val="003615DE"/>
    <w:rsid w:val="0036241D"/>
    <w:rsid w:val="0036304F"/>
    <w:rsid w:val="00363822"/>
    <w:rsid w:val="003638AB"/>
    <w:rsid w:val="00363E26"/>
    <w:rsid w:val="00364ADF"/>
    <w:rsid w:val="00364C6E"/>
    <w:rsid w:val="00364CF5"/>
    <w:rsid w:val="00365A5C"/>
    <w:rsid w:val="00365A8D"/>
    <w:rsid w:val="00365CBE"/>
    <w:rsid w:val="00365DE5"/>
    <w:rsid w:val="00365E84"/>
    <w:rsid w:val="00365F50"/>
    <w:rsid w:val="003664CB"/>
    <w:rsid w:val="003667D9"/>
    <w:rsid w:val="0036680D"/>
    <w:rsid w:val="00366B4A"/>
    <w:rsid w:val="003671E4"/>
    <w:rsid w:val="0036732A"/>
    <w:rsid w:val="00367622"/>
    <w:rsid w:val="00367850"/>
    <w:rsid w:val="00367902"/>
    <w:rsid w:val="00367C34"/>
    <w:rsid w:val="00370118"/>
    <w:rsid w:val="003707D0"/>
    <w:rsid w:val="00370C8B"/>
    <w:rsid w:val="003713E0"/>
    <w:rsid w:val="0037155E"/>
    <w:rsid w:val="0037169D"/>
    <w:rsid w:val="003717FE"/>
    <w:rsid w:val="00371A41"/>
    <w:rsid w:val="00371AA7"/>
    <w:rsid w:val="00372634"/>
    <w:rsid w:val="00372867"/>
    <w:rsid w:val="003728D8"/>
    <w:rsid w:val="003730B5"/>
    <w:rsid w:val="00373939"/>
    <w:rsid w:val="00374015"/>
    <w:rsid w:val="00374042"/>
    <w:rsid w:val="003745A1"/>
    <w:rsid w:val="003745EB"/>
    <w:rsid w:val="0037472C"/>
    <w:rsid w:val="003747DF"/>
    <w:rsid w:val="003748FD"/>
    <w:rsid w:val="003749AC"/>
    <w:rsid w:val="00374F30"/>
    <w:rsid w:val="0037531C"/>
    <w:rsid w:val="00375772"/>
    <w:rsid w:val="00375C76"/>
    <w:rsid w:val="00375FD6"/>
    <w:rsid w:val="003761B2"/>
    <w:rsid w:val="00376283"/>
    <w:rsid w:val="003763A9"/>
    <w:rsid w:val="003772B5"/>
    <w:rsid w:val="00377317"/>
    <w:rsid w:val="00377A3A"/>
    <w:rsid w:val="00377DFE"/>
    <w:rsid w:val="00377FC2"/>
    <w:rsid w:val="00380AC9"/>
    <w:rsid w:val="00380CD1"/>
    <w:rsid w:val="00380E0C"/>
    <w:rsid w:val="00380F05"/>
    <w:rsid w:val="003810FE"/>
    <w:rsid w:val="003814DB"/>
    <w:rsid w:val="0038162A"/>
    <w:rsid w:val="00381ECF"/>
    <w:rsid w:val="003823EA"/>
    <w:rsid w:val="0038252D"/>
    <w:rsid w:val="00382B89"/>
    <w:rsid w:val="003837A3"/>
    <w:rsid w:val="00383C28"/>
    <w:rsid w:val="00383DD2"/>
    <w:rsid w:val="00384473"/>
    <w:rsid w:val="00384551"/>
    <w:rsid w:val="003848AA"/>
    <w:rsid w:val="00384B29"/>
    <w:rsid w:val="00385AC2"/>
    <w:rsid w:val="00385D4B"/>
    <w:rsid w:val="00385DC4"/>
    <w:rsid w:val="00386499"/>
    <w:rsid w:val="00386E60"/>
    <w:rsid w:val="00387083"/>
    <w:rsid w:val="00387248"/>
    <w:rsid w:val="003874B0"/>
    <w:rsid w:val="0038775E"/>
    <w:rsid w:val="003879D8"/>
    <w:rsid w:val="00390E41"/>
    <w:rsid w:val="00391784"/>
    <w:rsid w:val="00391C26"/>
    <w:rsid w:val="00392011"/>
    <w:rsid w:val="0039216C"/>
    <w:rsid w:val="003927E1"/>
    <w:rsid w:val="0039294D"/>
    <w:rsid w:val="003930FA"/>
    <w:rsid w:val="003933FB"/>
    <w:rsid w:val="00393779"/>
    <w:rsid w:val="003942C8"/>
    <w:rsid w:val="00394A0A"/>
    <w:rsid w:val="00395552"/>
    <w:rsid w:val="003957D6"/>
    <w:rsid w:val="003961E9"/>
    <w:rsid w:val="00396322"/>
    <w:rsid w:val="00396366"/>
    <w:rsid w:val="003967F2"/>
    <w:rsid w:val="003968FE"/>
    <w:rsid w:val="00396B3B"/>
    <w:rsid w:val="003973DF"/>
    <w:rsid w:val="003977DF"/>
    <w:rsid w:val="00397A2A"/>
    <w:rsid w:val="003A0215"/>
    <w:rsid w:val="003A0720"/>
    <w:rsid w:val="003A0B08"/>
    <w:rsid w:val="003A0E41"/>
    <w:rsid w:val="003A1465"/>
    <w:rsid w:val="003A164B"/>
    <w:rsid w:val="003A1801"/>
    <w:rsid w:val="003A1A8D"/>
    <w:rsid w:val="003A1D6E"/>
    <w:rsid w:val="003A1DF0"/>
    <w:rsid w:val="003A22AD"/>
    <w:rsid w:val="003A26A1"/>
    <w:rsid w:val="003A28E0"/>
    <w:rsid w:val="003A29F1"/>
    <w:rsid w:val="003A2E2D"/>
    <w:rsid w:val="003A31EA"/>
    <w:rsid w:val="003A35B7"/>
    <w:rsid w:val="003A365D"/>
    <w:rsid w:val="003A3A93"/>
    <w:rsid w:val="003A4681"/>
    <w:rsid w:val="003A4BD1"/>
    <w:rsid w:val="003A4DF3"/>
    <w:rsid w:val="003A561B"/>
    <w:rsid w:val="003A5902"/>
    <w:rsid w:val="003A5B63"/>
    <w:rsid w:val="003A5CC1"/>
    <w:rsid w:val="003A6BC6"/>
    <w:rsid w:val="003A7150"/>
    <w:rsid w:val="003A79C3"/>
    <w:rsid w:val="003B0099"/>
    <w:rsid w:val="003B09B8"/>
    <w:rsid w:val="003B0A81"/>
    <w:rsid w:val="003B1BA6"/>
    <w:rsid w:val="003B2F14"/>
    <w:rsid w:val="003B30EA"/>
    <w:rsid w:val="003B351F"/>
    <w:rsid w:val="003B4F68"/>
    <w:rsid w:val="003B5350"/>
    <w:rsid w:val="003B54F8"/>
    <w:rsid w:val="003B5681"/>
    <w:rsid w:val="003B5D96"/>
    <w:rsid w:val="003B6201"/>
    <w:rsid w:val="003B66CC"/>
    <w:rsid w:val="003B6819"/>
    <w:rsid w:val="003B6954"/>
    <w:rsid w:val="003B7473"/>
    <w:rsid w:val="003B76AD"/>
    <w:rsid w:val="003C064B"/>
    <w:rsid w:val="003C09E6"/>
    <w:rsid w:val="003C0A6C"/>
    <w:rsid w:val="003C0C1A"/>
    <w:rsid w:val="003C0D9D"/>
    <w:rsid w:val="003C195B"/>
    <w:rsid w:val="003C1C0D"/>
    <w:rsid w:val="003C2399"/>
    <w:rsid w:val="003C27AA"/>
    <w:rsid w:val="003C28D5"/>
    <w:rsid w:val="003C2A90"/>
    <w:rsid w:val="003C2D53"/>
    <w:rsid w:val="003C48D9"/>
    <w:rsid w:val="003C4912"/>
    <w:rsid w:val="003C4E2A"/>
    <w:rsid w:val="003C50E3"/>
    <w:rsid w:val="003C5C2B"/>
    <w:rsid w:val="003C60B2"/>
    <w:rsid w:val="003C626C"/>
    <w:rsid w:val="003C6424"/>
    <w:rsid w:val="003C69D7"/>
    <w:rsid w:val="003C6AAF"/>
    <w:rsid w:val="003C786F"/>
    <w:rsid w:val="003C7A91"/>
    <w:rsid w:val="003D0031"/>
    <w:rsid w:val="003D04D1"/>
    <w:rsid w:val="003D076B"/>
    <w:rsid w:val="003D07F9"/>
    <w:rsid w:val="003D0BCB"/>
    <w:rsid w:val="003D0CA7"/>
    <w:rsid w:val="003D0D75"/>
    <w:rsid w:val="003D0E23"/>
    <w:rsid w:val="003D0E86"/>
    <w:rsid w:val="003D174F"/>
    <w:rsid w:val="003D19A6"/>
    <w:rsid w:val="003D1A58"/>
    <w:rsid w:val="003D1F1E"/>
    <w:rsid w:val="003D1F7D"/>
    <w:rsid w:val="003D20A6"/>
    <w:rsid w:val="003D22E4"/>
    <w:rsid w:val="003D244D"/>
    <w:rsid w:val="003D2B27"/>
    <w:rsid w:val="003D36E1"/>
    <w:rsid w:val="003D37AD"/>
    <w:rsid w:val="003D38E7"/>
    <w:rsid w:val="003D3A50"/>
    <w:rsid w:val="003D3A9B"/>
    <w:rsid w:val="003D3E3B"/>
    <w:rsid w:val="003D49B2"/>
    <w:rsid w:val="003D4AA4"/>
    <w:rsid w:val="003D5712"/>
    <w:rsid w:val="003D59F9"/>
    <w:rsid w:val="003D5D52"/>
    <w:rsid w:val="003D5E96"/>
    <w:rsid w:val="003D624B"/>
    <w:rsid w:val="003D62A7"/>
    <w:rsid w:val="003D671F"/>
    <w:rsid w:val="003D725F"/>
    <w:rsid w:val="003D76AE"/>
    <w:rsid w:val="003D7812"/>
    <w:rsid w:val="003E03B1"/>
    <w:rsid w:val="003E041E"/>
    <w:rsid w:val="003E08FC"/>
    <w:rsid w:val="003E0AEE"/>
    <w:rsid w:val="003E151B"/>
    <w:rsid w:val="003E2066"/>
    <w:rsid w:val="003E20F4"/>
    <w:rsid w:val="003E2326"/>
    <w:rsid w:val="003E23D8"/>
    <w:rsid w:val="003E2538"/>
    <w:rsid w:val="003E2937"/>
    <w:rsid w:val="003E309F"/>
    <w:rsid w:val="003E32C8"/>
    <w:rsid w:val="003E36FF"/>
    <w:rsid w:val="003E4375"/>
    <w:rsid w:val="003E43CD"/>
    <w:rsid w:val="003E4B65"/>
    <w:rsid w:val="003E5499"/>
    <w:rsid w:val="003E5535"/>
    <w:rsid w:val="003E5679"/>
    <w:rsid w:val="003E5748"/>
    <w:rsid w:val="003E61C9"/>
    <w:rsid w:val="003E6812"/>
    <w:rsid w:val="003E7639"/>
    <w:rsid w:val="003E7935"/>
    <w:rsid w:val="003E7CD9"/>
    <w:rsid w:val="003F004E"/>
    <w:rsid w:val="003F01A2"/>
    <w:rsid w:val="003F0BD0"/>
    <w:rsid w:val="003F1665"/>
    <w:rsid w:val="003F19FE"/>
    <w:rsid w:val="003F1A7C"/>
    <w:rsid w:val="003F1B72"/>
    <w:rsid w:val="003F24FE"/>
    <w:rsid w:val="003F2E00"/>
    <w:rsid w:val="003F3435"/>
    <w:rsid w:val="003F3CDF"/>
    <w:rsid w:val="003F4AED"/>
    <w:rsid w:val="003F51B2"/>
    <w:rsid w:val="003F543A"/>
    <w:rsid w:val="003F58CB"/>
    <w:rsid w:val="003F6118"/>
    <w:rsid w:val="003F6302"/>
    <w:rsid w:val="003F6AF9"/>
    <w:rsid w:val="003F6BBA"/>
    <w:rsid w:val="003F6D91"/>
    <w:rsid w:val="003F71E2"/>
    <w:rsid w:val="003F7B1E"/>
    <w:rsid w:val="003F7D73"/>
    <w:rsid w:val="00400EEF"/>
    <w:rsid w:val="00401530"/>
    <w:rsid w:val="00401788"/>
    <w:rsid w:val="00401846"/>
    <w:rsid w:val="00402210"/>
    <w:rsid w:val="004027C1"/>
    <w:rsid w:val="00402B6F"/>
    <w:rsid w:val="004039FE"/>
    <w:rsid w:val="00403CF9"/>
    <w:rsid w:val="00403D29"/>
    <w:rsid w:val="00403EDA"/>
    <w:rsid w:val="00404074"/>
    <w:rsid w:val="00404784"/>
    <w:rsid w:val="00404787"/>
    <w:rsid w:val="00404D29"/>
    <w:rsid w:val="004050D6"/>
    <w:rsid w:val="00405332"/>
    <w:rsid w:val="00405418"/>
    <w:rsid w:val="004064B8"/>
    <w:rsid w:val="00406916"/>
    <w:rsid w:val="00407CF1"/>
    <w:rsid w:val="004104F9"/>
    <w:rsid w:val="004107BB"/>
    <w:rsid w:val="004109A4"/>
    <w:rsid w:val="00410D5B"/>
    <w:rsid w:val="00410E4C"/>
    <w:rsid w:val="004116D5"/>
    <w:rsid w:val="004118E7"/>
    <w:rsid w:val="00411C7A"/>
    <w:rsid w:val="00411DCB"/>
    <w:rsid w:val="00413658"/>
    <w:rsid w:val="00413C87"/>
    <w:rsid w:val="00413E46"/>
    <w:rsid w:val="004140F0"/>
    <w:rsid w:val="00414211"/>
    <w:rsid w:val="0041444F"/>
    <w:rsid w:val="00414BC6"/>
    <w:rsid w:val="00414C90"/>
    <w:rsid w:val="00414D64"/>
    <w:rsid w:val="00414F2B"/>
    <w:rsid w:val="00414F7F"/>
    <w:rsid w:val="00415280"/>
    <w:rsid w:val="004154E7"/>
    <w:rsid w:val="00415680"/>
    <w:rsid w:val="00415DE2"/>
    <w:rsid w:val="004160F5"/>
    <w:rsid w:val="00416231"/>
    <w:rsid w:val="00416991"/>
    <w:rsid w:val="00417950"/>
    <w:rsid w:val="00417E7B"/>
    <w:rsid w:val="00417EFD"/>
    <w:rsid w:val="0042020B"/>
    <w:rsid w:val="004204EF"/>
    <w:rsid w:val="0042060F"/>
    <w:rsid w:val="00420912"/>
    <w:rsid w:val="00420B1E"/>
    <w:rsid w:val="0042119C"/>
    <w:rsid w:val="004211D9"/>
    <w:rsid w:val="00421228"/>
    <w:rsid w:val="0042184C"/>
    <w:rsid w:val="00421951"/>
    <w:rsid w:val="004219D7"/>
    <w:rsid w:val="00421A86"/>
    <w:rsid w:val="00421ACE"/>
    <w:rsid w:val="004221DC"/>
    <w:rsid w:val="00423526"/>
    <w:rsid w:val="0042365E"/>
    <w:rsid w:val="0042395D"/>
    <w:rsid w:val="00424890"/>
    <w:rsid w:val="00424A41"/>
    <w:rsid w:val="00424DE2"/>
    <w:rsid w:val="00425331"/>
    <w:rsid w:val="00425CDE"/>
    <w:rsid w:val="004262C2"/>
    <w:rsid w:val="004266F3"/>
    <w:rsid w:val="0042683A"/>
    <w:rsid w:val="00426B76"/>
    <w:rsid w:val="00426BD7"/>
    <w:rsid w:val="00426FDB"/>
    <w:rsid w:val="004270F1"/>
    <w:rsid w:val="00427577"/>
    <w:rsid w:val="004275E1"/>
    <w:rsid w:val="0042779A"/>
    <w:rsid w:val="00427877"/>
    <w:rsid w:val="00427E74"/>
    <w:rsid w:val="0043028E"/>
    <w:rsid w:val="00430455"/>
    <w:rsid w:val="00430CB8"/>
    <w:rsid w:val="00430CDD"/>
    <w:rsid w:val="0043116D"/>
    <w:rsid w:val="00431A44"/>
    <w:rsid w:val="00431A7F"/>
    <w:rsid w:val="00431D82"/>
    <w:rsid w:val="004328B5"/>
    <w:rsid w:val="00432904"/>
    <w:rsid w:val="00432C3A"/>
    <w:rsid w:val="00433BCF"/>
    <w:rsid w:val="00434001"/>
    <w:rsid w:val="00434064"/>
    <w:rsid w:val="004341C5"/>
    <w:rsid w:val="00434322"/>
    <w:rsid w:val="00434630"/>
    <w:rsid w:val="004356BB"/>
    <w:rsid w:val="00435D95"/>
    <w:rsid w:val="00436382"/>
    <w:rsid w:val="0043638A"/>
    <w:rsid w:val="0043660F"/>
    <w:rsid w:val="004370D6"/>
    <w:rsid w:val="0043720A"/>
    <w:rsid w:val="0043735F"/>
    <w:rsid w:val="0043766D"/>
    <w:rsid w:val="00437D04"/>
    <w:rsid w:val="0044028E"/>
    <w:rsid w:val="004403AD"/>
    <w:rsid w:val="00440B2D"/>
    <w:rsid w:val="00440E14"/>
    <w:rsid w:val="00441020"/>
    <w:rsid w:val="00441E96"/>
    <w:rsid w:val="00441F1C"/>
    <w:rsid w:val="004420AC"/>
    <w:rsid w:val="0044241F"/>
    <w:rsid w:val="004424FE"/>
    <w:rsid w:val="0044269B"/>
    <w:rsid w:val="00442863"/>
    <w:rsid w:val="00442EDB"/>
    <w:rsid w:val="00443964"/>
    <w:rsid w:val="00443F79"/>
    <w:rsid w:val="00444342"/>
    <w:rsid w:val="00444424"/>
    <w:rsid w:val="00444B3E"/>
    <w:rsid w:val="00444B4B"/>
    <w:rsid w:val="0044534D"/>
    <w:rsid w:val="00445ADC"/>
    <w:rsid w:val="00445B30"/>
    <w:rsid w:val="00445DF4"/>
    <w:rsid w:val="0044627C"/>
    <w:rsid w:val="004464AA"/>
    <w:rsid w:val="00446982"/>
    <w:rsid w:val="00446E59"/>
    <w:rsid w:val="00446EA7"/>
    <w:rsid w:val="004472F7"/>
    <w:rsid w:val="00447483"/>
    <w:rsid w:val="00447746"/>
    <w:rsid w:val="004477C9"/>
    <w:rsid w:val="00447CA5"/>
    <w:rsid w:val="0045056D"/>
    <w:rsid w:val="00450B73"/>
    <w:rsid w:val="00451446"/>
    <w:rsid w:val="00451824"/>
    <w:rsid w:val="00452660"/>
    <w:rsid w:val="00452A6C"/>
    <w:rsid w:val="00452ABE"/>
    <w:rsid w:val="004535DD"/>
    <w:rsid w:val="004537EF"/>
    <w:rsid w:val="00453C5F"/>
    <w:rsid w:val="00453D17"/>
    <w:rsid w:val="00453EA5"/>
    <w:rsid w:val="00454847"/>
    <w:rsid w:val="00455268"/>
    <w:rsid w:val="004553B6"/>
    <w:rsid w:val="00455E4F"/>
    <w:rsid w:val="00455EDB"/>
    <w:rsid w:val="004563F2"/>
    <w:rsid w:val="004566F4"/>
    <w:rsid w:val="004567E8"/>
    <w:rsid w:val="00456A4E"/>
    <w:rsid w:val="00456A51"/>
    <w:rsid w:val="004577FF"/>
    <w:rsid w:val="00457CC6"/>
    <w:rsid w:val="00457E83"/>
    <w:rsid w:val="00457F04"/>
    <w:rsid w:val="00460B16"/>
    <w:rsid w:val="00461234"/>
    <w:rsid w:val="00461E60"/>
    <w:rsid w:val="004620F5"/>
    <w:rsid w:val="00462769"/>
    <w:rsid w:val="00462831"/>
    <w:rsid w:val="00462D63"/>
    <w:rsid w:val="0046340E"/>
    <w:rsid w:val="0046387B"/>
    <w:rsid w:val="00463F8C"/>
    <w:rsid w:val="00464048"/>
    <w:rsid w:val="00464504"/>
    <w:rsid w:val="00464CEB"/>
    <w:rsid w:val="00464D9C"/>
    <w:rsid w:val="00464DEE"/>
    <w:rsid w:val="00464F05"/>
    <w:rsid w:val="004651C0"/>
    <w:rsid w:val="004652B8"/>
    <w:rsid w:val="004653B5"/>
    <w:rsid w:val="004655D6"/>
    <w:rsid w:val="00466A13"/>
    <w:rsid w:val="00466E0E"/>
    <w:rsid w:val="004671A0"/>
    <w:rsid w:val="0046748F"/>
    <w:rsid w:val="00467795"/>
    <w:rsid w:val="00467A6C"/>
    <w:rsid w:val="00467D77"/>
    <w:rsid w:val="00467F85"/>
    <w:rsid w:val="004707B7"/>
    <w:rsid w:val="00470ADB"/>
    <w:rsid w:val="00470E0A"/>
    <w:rsid w:val="00470E51"/>
    <w:rsid w:val="004715C0"/>
    <w:rsid w:val="004717B2"/>
    <w:rsid w:val="00472800"/>
    <w:rsid w:val="00472CB3"/>
    <w:rsid w:val="00472E94"/>
    <w:rsid w:val="00473C4C"/>
    <w:rsid w:val="00473D45"/>
    <w:rsid w:val="004747AA"/>
    <w:rsid w:val="00476112"/>
    <w:rsid w:val="004761E6"/>
    <w:rsid w:val="004766AB"/>
    <w:rsid w:val="00476B9A"/>
    <w:rsid w:val="00477041"/>
    <w:rsid w:val="00477D8D"/>
    <w:rsid w:val="00477DB0"/>
    <w:rsid w:val="00480150"/>
    <w:rsid w:val="004802E6"/>
    <w:rsid w:val="00480A26"/>
    <w:rsid w:val="00480DC0"/>
    <w:rsid w:val="00481252"/>
    <w:rsid w:val="004813C6"/>
    <w:rsid w:val="004814A8"/>
    <w:rsid w:val="004816E9"/>
    <w:rsid w:val="004818F0"/>
    <w:rsid w:val="0048255D"/>
    <w:rsid w:val="00482BB9"/>
    <w:rsid w:val="00482D88"/>
    <w:rsid w:val="00482DAA"/>
    <w:rsid w:val="0048315D"/>
    <w:rsid w:val="00483786"/>
    <w:rsid w:val="00483BCE"/>
    <w:rsid w:val="00483BD0"/>
    <w:rsid w:val="00483C17"/>
    <w:rsid w:val="00483F2D"/>
    <w:rsid w:val="0048434F"/>
    <w:rsid w:val="00484398"/>
    <w:rsid w:val="00485000"/>
    <w:rsid w:val="00485B89"/>
    <w:rsid w:val="00485BF9"/>
    <w:rsid w:val="004866D0"/>
    <w:rsid w:val="00487522"/>
    <w:rsid w:val="0049014E"/>
    <w:rsid w:val="004907B0"/>
    <w:rsid w:val="0049101E"/>
    <w:rsid w:val="0049157C"/>
    <w:rsid w:val="00491947"/>
    <w:rsid w:val="00491ECB"/>
    <w:rsid w:val="0049206E"/>
    <w:rsid w:val="00492DB8"/>
    <w:rsid w:val="00493762"/>
    <w:rsid w:val="00493AB7"/>
    <w:rsid w:val="004941E2"/>
    <w:rsid w:val="00494623"/>
    <w:rsid w:val="00495263"/>
    <w:rsid w:val="0049576E"/>
    <w:rsid w:val="004959CD"/>
    <w:rsid w:val="00495B9C"/>
    <w:rsid w:val="00495BDC"/>
    <w:rsid w:val="00495D99"/>
    <w:rsid w:val="00495DA2"/>
    <w:rsid w:val="00495F04"/>
    <w:rsid w:val="00495F7E"/>
    <w:rsid w:val="00496264"/>
    <w:rsid w:val="004962E4"/>
    <w:rsid w:val="00496918"/>
    <w:rsid w:val="00496BD8"/>
    <w:rsid w:val="004970AA"/>
    <w:rsid w:val="00497173"/>
    <w:rsid w:val="00497CA9"/>
    <w:rsid w:val="004A07FD"/>
    <w:rsid w:val="004A1453"/>
    <w:rsid w:val="004A1634"/>
    <w:rsid w:val="004A2A20"/>
    <w:rsid w:val="004A2C5B"/>
    <w:rsid w:val="004A2CBF"/>
    <w:rsid w:val="004A2E32"/>
    <w:rsid w:val="004A329B"/>
    <w:rsid w:val="004A35EA"/>
    <w:rsid w:val="004A365C"/>
    <w:rsid w:val="004A3AE3"/>
    <w:rsid w:val="004A3B19"/>
    <w:rsid w:val="004A3BBD"/>
    <w:rsid w:val="004A3F84"/>
    <w:rsid w:val="004A4847"/>
    <w:rsid w:val="004A4A19"/>
    <w:rsid w:val="004A579D"/>
    <w:rsid w:val="004A5CA0"/>
    <w:rsid w:val="004A627C"/>
    <w:rsid w:val="004A70E0"/>
    <w:rsid w:val="004A7347"/>
    <w:rsid w:val="004A7696"/>
    <w:rsid w:val="004A773E"/>
    <w:rsid w:val="004A7C05"/>
    <w:rsid w:val="004A7F30"/>
    <w:rsid w:val="004B04D1"/>
    <w:rsid w:val="004B098B"/>
    <w:rsid w:val="004B0A2E"/>
    <w:rsid w:val="004B0B1F"/>
    <w:rsid w:val="004B1432"/>
    <w:rsid w:val="004B2463"/>
    <w:rsid w:val="004B25B4"/>
    <w:rsid w:val="004B2A78"/>
    <w:rsid w:val="004B2A9A"/>
    <w:rsid w:val="004B2AD9"/>
    <w:rsid w:val="004B3608"/>
    <w:rsid w:val="004B43B0"/>
    <w:rsid w:val="004B4C5C"/>
    <w:rsid w:val="004B519D"/>
    <w:rsid w:val="004B531B"/>
    <w:rsid w:val="004B5945"/>
    <w:rsid w:val="004B5D5B"/>
    <w:rsid w:val="004B61B2"/>
    <w:rsid w:val="004B6304"/>
    <w:rsid w:val="004B63FB"/>
    <w:rsid w:val="004B66FF"/>
    <w:rsid w:val="004B703D"/>
    <w:rsid w:val="004B71E9"/>
    <w:rsid w:val="004B732E"/>
    <w:rsid w:val="004B759E"/>
    <w:rsid w:val="004B7A60"/>
    <w:rsid w:val="004B7E48"/>
    <w:rsid w:val="004C1027"/>
    <w:rsid w:val="004C184A"/>
    <w:rsid w:val="004C1DF0"/>
    <w:rsid w:val="004C33A4"/>
    <w:rsid w:val="004C3D00"/>
    <w:rsid w:val="004C4EE9"/>
    <w:rsid w:val="004C4FFF"/>
    <w:rsid w:val="004C5539"/>
    <w:rsid w:val="004C553E"/>
    <w:rsid w:val="004C56C6"/>
    <w:rsid w:val="004C58FA"/>
    <w:rsid w:val="004C7649"/>
    <w:rsid w:val="004C7AFB"/>
    <w:rsid w:val="004D0200"/>
    <w:rsid w:val="004D0C48"/>
    <w:rsid w:val="004D1556"/>
    <w:rsid w:val="004D1820"/>
    <w:rsid w:val="004D28F9"/>
    <w:rsid w:val="004D2AC5"/>
    <w:rsid w:val="004D2C3D"/>
    <w:rsid w:val="004D333F"/>
    <w:rsid w:val="004D43B0"/>
    <w:rsid w:val="004D4979"/>
    <w:rsid w:val="004D4A3F"/>
    <w:rsid w:val="004D4AE5"/>
    <w:rsid w:val="004D619C"/>
    <w:rsid w:val="004D685E"/>
    <w:rsid w:val="004D7234"/>
    <w:rsid w:val="004D7687"/>
    <w:rsid w:val="004D7E94"/>
    <w:rsid w:val="004E0267"/>
    <w:rsid w:val="004E07EA"/>
    <w:rsid w:val="004E0D2A"/>
    <w:rsid w:val="004E0E02"/>
    <w:rsid w:val="004E1328"/>
    <w:rsid w:val="004E152C"/>
    <w:rsid w:val="004E16AE"/>
    <w:rsid w:val="004E1E0B"/>
    <w:rsid w:val="004E2428"/>
    <w:rsid w:val="004E25B0"/>
    <w:rsid w:val="004E3022"/>
    <w:rsid w:val="004E34BF"/>
    <w:rsid w:val="004E3759"/>
    <w:rsid w:val="004E37A6"/>
    <w:rsid w:val="004E44A2"/>
    <w:rsid w:val="004E5B18"/>
    <w:rsid w:val="004E5E6C"/>
    <w:rsid w:val="004E61FB"/>
    <w:rsid w:val="004E62E3"/>
    <w:rsid w:val="004E720C"/>
    <w:rsid w:val="004E7237"/>
    <w:rsid w:val="004E7259"/>
    <w:rsid w:val="004E73D7"/>
    <w:rsid w:val="004E744E"/>
    <w:rsid w:val="004E746E"/>
    <w:rsid w:val="004E779D"/>
    <w:rsid w:val="004F0114"/>
    <w:rsid w:val="004F03F3"/>
    <w:rsid w:val="004F0983"/>
    <w:rsid w:val="004F09BB"/>
    <w:rsid w:val="004F0DBA"/>
    <w:rsid w:val="004F1242"/>
    <w:rsid w:val="004F14C5"/>
    <w:rsid w:val="004F1DC9"/>
    <w:rsid w:val="004F1DCF"/>
    <w:rsid w:val="004F2296"/>
    <w:rsid w:val="004F259C"/>
    <w:rsid w:val="004F2613"/>
    <w:rsid w:val="004F28A7"/>
    <w:rsid w:val="004F351A"/>
    <w:rsid w:val="004F4762"/>
    <w:rsid w:val="004F4D6A"/>
    <w:rsid w:val="004F538C"/>
    <w:rsid w:val="004F54DD"/>
    <w:rsid w:val="004F56F1"/>
    <w:rsid w:val="004F5AA8"/>
    <w:rsid w:val="004F5CA4"/>
    <w:rsid w:val="004F5E51"/>
    <w:rsid w:val="004F65AD"/>
    <w:rsid w:val="004F6891"/>
    <w:rsid w:val="004F7205"/>
    <w:rsid w:val="004F753D"/>
    <w:rsid w:val="004F7771"/>
    <w:rsid w:val="004F7BD7"/>
    <w:rsid w:val="0050053E"/>
    <w:rsid w:val="0050084F"/>
    <w:rsid w:val="00501141"/>
    <w:rsid w:val="00502E1F"/>
    <w:rsid w:val="00502E3B"/>
    <w:rsid w:val="005036D0"/>
    <w:rsid w:val="00503EBD"/>
    <w:rsid w:val="00504D68"/>
    <w:rsid w:val="0050553B"/>
    <w:rsid w:val="0050555C"/>
    <w:rsid w:val="00505B20"/>
    <w:rsid w:val="00505DC8"/>
    <w:rsid w:val="00506084"/>
    <w:rsid w:val="0050750E"/>
    <w:rsid w:val="00507632"/>
    <w:rsid w:val="0051059B"/>
    <w:rsid w:val="00510618"/>
    <w:rsid w:val="00510C28"/>
    <w:rsid w:val="00510CFE"/>
    <w:rsid w:val="00510EB2"/>
    <w:rsid w:val="005118B5"/>
    <w:rsid w:val="0051208A"/>
    <w:rsid w:val="00512520"/>
    <w:rsid w:val="00512B60"/>
    <w:rsid w:val="00512FD2"/>
    <w:rsid w:val="0051327B"/>
    <w:rsid w:val="00513428"/>
    <w:rsid w:val="00514AAF"/>
    <w:rsid w:val="00515AA8"/>
    <w:rsid w:val="0051672A"/>
    <w:rsid w:val="005168E2"/>
    <w:rsid w:val="00516938"/>
    <w:rsid w:val="0051694E"/>
    <w:rsid w:val="00516A77"/>
    <w:rsid w:val="00517FDF"/>
    <w:rsid w:val="00517FE5"/>
    <w:rsid w:val="00520198"/>
    <w:rsid w:val="00520C40"/>
    <w:rsid w:val="00520F58"/>
    <w:rsid w:val="00521178"/>
    <w:rsid w:val="00521619"/>
    <w:rsid w:val="00521731"/>
    <w:rsid w:val="00521BA8"/>
    <w:rsid w:val="00521C30"/>
    <w:rsid w:val="00521C9F"/>
    <w:rsid w:val="005221A8"/>
    <w:rsid w:val="005221E6"/>
    <w:rsid w:val="0052250D"/>
    <w:rsid w:val="00522A9A"/>
    <w:rsid w:val="00522C41"/>
    <w:rsid w:val="00522F6C"/>
    <w:rsid w:val="005235EE"/>
    <w:rsid w:val="00523B79"/>
    <w:rsid w:val="0052487C"/>
    <w:rsid w:val="00524B77"/>
    <w:rsid w:val="00524DDE"/>
    <w:rsid w:val="00525077"/>
    <w:rsid w:val="00525638"/>
    <w:rsid w:val="005265C1"/>
    <w:rsid w:val="00526DBA"/>
    <w:rsid w:val="00526F5D"/>
    <w:rsid w:val="0052727A"/>
    <w:rsid w:val="00527484"/>
    <w:rsid w:val="0052760C"/>
    <w:rsid w:val="0053053B"/>
    <w:rsid w:val="00530C4F"/>
    <w:rsid w:val="00530F46"/>
    <w:rsid w:val="00531743"/>
    <w:rsid w:val="0053175A"/>
    <w:rsid w:val="005319A2"/>
    <w:rsid w:val="00531CA0"/>
    <w:rsid w:val="005323F8"/>
    <w:rsid w:val="00533778"/>
    <w:rsid w:val="00533BF7"/>
    <w:rsid w:val="00534468"/>
    <w:rsid w:val="00534C28"/>
    <w:rsid w:val="00534DE3"/>
    <w:rsid w:val="00534F4D"/>
    <w:rsid w:val="00535551"/>
    <w:rsid w:val="00535CBD"/>
    <w:rsid w:val="00535EBB"/>
    <w:rsid w:val="00536822"/>
    <w:rsid w:val="00536BC5"/>
    <w:rsid w:val="00536F1F"/>
    <w:rsid w:val="00537AC5"/>
    <w:rsid w:val="00540142"/>
    <w:rsid w:val="00540A02"/>
    <w:rsid w:val="00540AFB"/>
    <w:rsid w:val="00540D26"/>
    <w:rsid w:val="00540D95"/>
    <w:rsid w:val="00541184"/>
    <w:rsid w:val="00541223"/>
    <w:rsid w:val="00541F6C"/>
    <w:rsid w:val="0054208F"/>
    <w:rsid w:val="005423F3"/>
    <w:rsid w:val="0054343C"/>
    <w:rsid w:val="00543DCE"/>
    <w:rsid w:val="00544139"/>
    <w:rsid w:val="0054477F"/>
    <w:rsid w:val="00545705"/>
    <w:rsid w:val="005465C4"/>
    <w:rsid w:val="005468C3"/>
    <w:rsid w:val="00546D2B"/>
    <w:rsid w:val="00547B4B"/>
    <w:rsid w:val="00547E0A"/>
    <w:rsid w:val="00550217"/>
    <w:rsid w:val="0055060E"/>
    <w:rsid w:val="00550BD5"/>
    <w:rsid w:val="00550F27"/>
    <w:rsid w:val="0055136E"/>
    <w:rsid w:val="00551810"/>
    <w:rsid w:val="00551FA2"/>
    <w:rsid w:val="00552431"/>
    <w:rsid w:val="00552A63"/>
    <w:rsid w:val="00553264"/>
    <w:rsid w:val="00553ED6"/>
    <w:rsid w:val="00553F48"/>
    <w:rsid w:val="00554D80"/>
    <w:rsid w:val="00554DA5"/>
    <w:rsid w:val="00555CD9"/>
    <w:rsid w:val="00556166"/>
    <w:rsid w:val="005566DD"/>
    <w:rsid w:val="00556F18"/>
    <w:rsid w:val="00557CB6"/>
    <w:rsid w:val="0056009E"/>
    <w:rsid w:val="00560AA0"/>
    <w:rsid w:val="00560B86"/>
    <w:rsid w:val="005618E5"/>
    <w:rsid w:val="00562585"/>
    <w:rsid w:val="0056262B"/>
    <w:rsid w:val="005627B9"/>
    <w:rsid w:val="00563C08"/>
    <w:rsid w:val="0056464D"/>
    <w:rsid w:val="00564C47"/>
    <w:rsid w:val="005650A0"/>
    <w:rsid w:val="005651F5"/>
    <w:rsid w:val="00565460"/>
    <w:rsid w:val="005654F5"/>
    <w:rsid w:val="005659BC"/>
    <w:rsid w:val="00565E38"/>
    <w:rsid w:val="00566129"/>
    <w:rsid w:val="005665CC"/>
    <w:rsid w:val="00566696"/>
    <w:rsid w:val="005666D7"/>
    <w:rsid w:val="005673FA"/>
    <w:rsid w:val="005674E2"/>
    <w:rsid w:val="005675B7"/>
    <w:rsid w:val="00567CA6"/>
    <w:rsid w:val="00567EB7"/>
    <w:rsid w:val="00570161"/>
    <w:rsid w:val="00570A99"/>
    <w:rsid w:val="00571384"/>
    <w:rsid w:val="00571411"/>
    <w:rsid w:val="00571593"/>
    <w:rsid w:val="005719DA"/>
    <w:rsid w:val="00571A5F"/>
    <w:rsid w:val="00572538"/>
    <w:rsid w:val="00572692"/>
    <w:rsid w:val="00572C45"/>
    <w:rsid w:val="00572EBC"/>
    <w:rsid w:val="005737D3"/>
    <w:rsid w:val="0057392B"/>
    <w:rsid w:val="00573E8E"/>
    <w:rsid w:val="00574448"/>
    <w:rsid w:val="00574721"/>
    <w:rsid w:val="00575130"/>
    <w:rsid w:val="005751D4"/>
    <w:rsid w:val="005767CE"/>
    <w:rsid w:val="00576B15"/>
    <w:rsid w:val="00576F86"/>
    <w:rsid w:val="0057706E"/>
    <w:rsid w:val="00577202"/>
    <w:rsid w:val="00577B29"/>
    <w:rsid w:val="005801BC"/>
    <w:rsid w:val="0058021D"/>
    <w:rsid w:val="0058034B"/>
    <w:rsid w:val="005805F9"/>
    <w:rsid w:val="0058060F"/>
    <w:rsid w:val="005808EF"/>
    <w:rsid w:val="00580F5B"/>
    <w:rsid w:val="005816D5"/>
    <w:rsid w:val="00581878"/>
    <w:rsid w:val="00583FF5"/>
    <w:rsid w:val="005842DD"/>
    <w:rsid w:val="0058464E"/>
    <w:rsid w:val="00584811"/>
    <w:rsid w:val="00584C12"/>
    <w:rsid w:val="005850D2"/>
    <w:rsid w:val="00585306"/>
    <w:rsid w:val="0058583E"/>
    <w:rsid w:val="0058593E"/>
    <w:rsid w:val="005859EC"/>
    <w:rsid w:val="00585EA4"/>
    <w:rsid w:val="00585FEB"/>
    <w:rsid w:val="005864FF"/>
    <w:rsid w:val="00586891"/>
    <w:rsid w:val="005871A7"/>
    <w:rsid w:val="00587EFA"/>
    <w:rsid w:val="005900F4"/>
    <w:rsid w:val="00590956"/>
    <w:rsid w:val="00590DA2"/>
    <w:rsid w:val="00590F19"/>
    <w:rsid w:val="00591CB7"/>
    <w:rsid w:val="00592942"/>
    <w:rsid w:val="005929F3"/>
    <w:rsid w:val="00592CF5"/>
    <w:rsid w:val="00593103"/>
    <w:rsid w:val="00593605"/>
    <w:rsid w:val="0059373E"/>
    <w:rsid w:val="00593AC3"/>
    <w:rsid w:val="00593F86"/>
    <w:rsid w:val="00594515"/>
    <w:rsid w:val="005946F2"/>
    <w:rsid w:val="005947A2"/>
    <w:rsid w:val="00594B46"/>
    <w:rsid w:val="00594D33"/>
    <w:rsid w:val="00595771"/>
    <w:rsid w:val="0059648B"/>
    <w:rsid w:val="00596651"/>
    <w:rsid w:val="005966CD"/>
    <w:rsid w:val="00596B13"/>
    <w:rsid w:val="005970F6"/>
    <w:rsid w:val="0059710A"/>
    <w:rsid w:val="00597683"/>
    <w:rsid w:val="005A00A4"/>
    <w:rsid w:val="005A049A"/>
    <w:rsid w:val="005A06F6"/>
    <w:rsid w:val="005A0A35"/>
    <w:rsid w:val="005A0A40"/>
    <w:rsid w:val="005A0C54"/>
    <w:rsid w:val="005A0DA8"/>
    <w:rsid w:val="005A0EF8"/>
    <w:rsid w:val="005A1BD3"/>
    <w:rsid w:val="005A1D7D"/>
    <w:rsid w:val="005A1F6E"/>
    <w:rsid w:val="005A2063"/>
    <w:rsid w:val="005A2F95"/>
    <w:rsid w:val="005A392C"/>
    <w:rsid w:val="005A3B99"/>
    <w:rsid w:val="005A414D"/>
    <w:rsid w:val="005A4EAC"/>
    <w:rsid w:val="005A553D"/>
    <w:rsid w:val="005A5978"/>
    <w:rsid w:val="005A643B"/>
    <w:rsid w:val="005A659F"/>
    <w:rsid w:val="005A6D2D"/>
    <w:rsid w:val="005A7E78"/>
    <w:rsid w:val="005B0523"/>
    <w:rsid w:val="005B06D9"/>
    <w:rsid w:val="005B08D6"/>
    <w:rsid w:val="005B0BAF"/>
    <w:rsid w:val="005B1457"/>
    <w:rsid w:val="005B174A"/>
    <w:rsid w:val="005B1837"/>
    <w:rsid w:val="005B1A22"/>
    <w:rsid w:val="005B1E6D"/>
    <w:rsid w:val="005B2612"/>
    <w:rsid w:val="005B2A5A"/>
    <w:rsid w:val="005B2B09"/>
    <w:rsid w:val="005B35A4"/>
    <w:rsid w:val="005B3C1B"/>
    <w:rsid w:val="005B4DAA"/>
    <w:rsid w:val="005B504D"/>
    <w:rsid w:val="005B54B9"/>
    <w:rsid w:val="005B5736"/>
    <w:rsid w:val="005B5FC9"/>
    <w:rsid w:val="005B69AE"/>
    <w:rsid w:val="005B7580"/>
    <w:rsid w:val="005B7E9A"/>
    <w:rsid w:val="005B7EC9"/>
    <w:rsid w:val="005C0150"/>
    <w:rsid w:val="005C0613"/>
    <w:rsid w:val="005C07B2"/>
    <w:rsid w:val="005C11E8"/>
    <w:rsid w:val="005C12F9"/>
    <w:rsid w:val="005C15AC"/>
    <w:rsid w:val="005C1851"/>
    <w:rsid w:val="005C23AE"/>
    <w:rsid w:val="005C290E"/>
    <w:rsid w:val="005C2B0F"/>
    <w:rsid w:val="005C319C"/>
    <w:rsid w:val="005C3D7D"/>
    <w:rsid w:val="005C43CB"/>
    <w:rsid w:val="005C5570"/>
    <w:rsid w:val="005C55DE"/>
    <w:rsid w:val="005C5AC0"/>
    <w:rsid w:val="005C6175"/>
    <w:rsid w:val="005C6864"/>
    <w:rsid w:val="005C7179"/>
    <w:rsid w:val="005C757F"/>
    <w:rsid w:val="005C777A"/>
    <w:rsid w:val="005C77FA"/>
    <w:rsid w:val="005D03AD"/>
    <w:rsid w:val="005D0490"/>
    <w:rsid w:val="005D05CD"/>
    <w:rsid w:val="005D07C8"/>
    <w:rsid w:val="005D09D4"/>
    <w:rsid w:val="005D1080"/>
    <w:rsid w:val="005D1092"/>
    <w:rsid w:val="005D176C"/>
    <w:rsid w:val="005D2541"/>
    <w:rsid w:val="005D263E"/>
    <w:rsid w:val="005D2E2B"/>
    <w:rsid w:val="005D31DC"/>
    <w:rsid w:val="005D340B"/>
    <w:rsid w:val="005D3D94"/>
    <w:rsid w:val="005D3FA4"/>
    <w:rsid w:val="005D4651"/>
    <w:rsid w:val="005D4968"/>
    <w:rsid w:val="005D4F5D"/>
    <w:rsid w:val="005D4F77"/>
    <w:rsid w:val="005D50EB"/>
    <w:rsid w:val="005D55FD"/>
    <w:rsid w:val="005D5789"/>
    <w:rsid w:val="005D5825"/>
    <w:rsid w:val="005D5AE4"/>
    <w:rsid w:val="005D6438"/>
    <w:rsid w:val="005D64B9"/>
    <w:rsid w:val="005D753A"/>
    <w:rsid w:val="005E0397"/>
    <w:rsid w:val="005E0958"/>
    <w:rsid w:val="005E11BA"/>
    <w:rsid w:val="005E1986"/>
    <w:rsid w:val="005E1D79"/>
    <w:rsid w:val="005E1F81"/>
    <w:rsid w:val="005E1F82"/>
    <w:rsid w:val="005E2086"/>
    <w:rsid w:val="005E2877"/>
    <w:rsid w:val="005E2FA8"/>
    <w:rsid w:val="005E3896"/>
    <w:rsid w:val="005E3C60"/>
    <w:rsid w:val="005E3CAF"/>
    <w:rsid w:val="005E4234"/>
    <w:rsid w:val="005E44C1"/>
    <w:rsid w:val="005E488C"/>
    <w:rsid w:val="005E5136"/>
    <w:rsid w:val="005E5F13"/>
    <w:rsid w:val="005E66C9"/>
    <w:rsid w:val="005E6A60"/>
    <w:rsid w:val="005E6F7D"/>
    <w:rsid w:val="005E71D6"/>
    <w:rsid w:val="005E78EF"/>
    <w:rsid w:val="005E7CCC"/>
    <w:rsid w:val="005E7D5E"/>
    <w:rsid w:val="005E7FA3"/>
    <w:rsid w:val="005F060E"/>
    <w:rsid w:val="005F0D9F"/>
    <w:rsid w:val="005F1EA3"/>
    <w:rsid w:val="005F20CA"/>
    <w:rsid w:val="005F2657"/>
    <w:rsid w:val="005F2B4C"/>
    <w:rsid w:val="005F2B76"/>
    <w:rsid w:val="005F2C10"/>
    <w:rsid w:val="005F2E50"/>
    <w:rsid w:val="005F2EF3"/>
    <w:rsid w:val="005F2FF6"/>
    <w:rsid w:val="005F37BD"/>
    <w:rsid w:val="005F3CAC"/>
    <w:rsid w:val="005F43C2"/>
    <w:rsid w:val="005F47D8"/>
    <w:rsid w:val="005F49D2"/>
    <w:rsid w:val="005F4DE6"/>
    <w:rsid w:val="005F4E60"/>
    <w:rsid w:val="005F4EF5"/>
    <w:rsid w:val="005F5087"/>
    <w:rsid w:val="005F65FC"/>
    <w:rsid w:val="005F6D76"/>
    <w:rsid w:val="005F6E47"/>
    <w:rsid w:val="005F6EAC"/>
    <w:rsid w:val="005F6F30"/>
    <w:rsid w:val="005F703C"/>
    <w:rsid w:val="005F721C"/>
    <w:rsid w:val="005F7750"/>
    <w:rsid w:val="005F7B0F"/>
    <w:rsid w:val="005F7D32"/>
    <w:rsid w:val="005F7D6D"/>
    <w:rsid w:val="00600480"/>
    <w:rsid w:val="00600520"/>
    <w:rsid w:val="00601034"/>
    <w:rsid w:val="00601208"/>
    <w:rsid w:val="0060162B"/>
    <w:rsid w:val="006020E9"/>
    <w:rsid w:val="0060241C"/>
    <w:rsid w:val="0060282D"/>
    <w:rsid w:val="006028C8"/>
    <w:rsid w:val="0060320F"/>
    <w:rsid w:val="006038A9"/>
    <w:rsid w:val="00603981"/>
    <w:rsid w:val="006039A7"/>
    <w:rsid w:val="006042F1"/>
    <w:rsid w:val="00604321"/>
    <w:rsid w:val="00604B24"/>
    <w:rsid w:val="006057C9"/>
    <w:rsid w:val="00606230"/>
    <w:rsid w:val="00606245"/>
    <w:rsid w:val="00606BAF"/>
    <w:rsid w:val="006076C2"/>
    <w:rsid w:val="006079A7"/>
    <w:rsid w:val="00607B09"/>
    <w:rsid w:val="00607E69"/>
    <w:rsid w:val="00607FD8"/>
    <w:rsid w:val="006100DF"/>
    <w:rsid w:val="00610C87"/>
    <w:rsid w:val="00610FB0"/>
    <w:rsid w:val="006114CE"/>
    <w:rsid w:val="00611667"/>
    <w:rsid w:val="00611DB1"/>
    <w:rsid w:val="00612438"/>
    <w:rsid w:val="00612D5A"/>
    <w:rsid w:val="006137D5"/>
    <w:rsid w:val="0061393E"/>
    <w:rsid w:val="00613A90"/>
    <w:rsid w:val="00613BF2"/>
    <w:rsid w:val="0061442B"/>
    <w:rsid w:val="00614D36"/>
    <w:rsid w:val="00615480"/>
    <w:rsid w:val="006157A8"/>
    <w:rsid w:val="0061603C"/>
    <w:rsid w:val="006164DF"/>
    <w:rsid w:val="006167E7"/>
    <w:rsid w:val="0061713A"/>
    <w:rsid w:val="00617190"/>
    <w:rsid w:val="00617B8B"/>
    <w:rsid w:val="006201E6"/>
    <w:rsid w:val="006203A2"/>
    <w:rsid w:val="0062051B"/>
    <w:rsid w:val="00620879"/>
    <w:rsid w:val="00620A95"/>
    <w:rsid w:val="00620CBF"/>
    <w:rsid w:val="00621399"/>
    <w:rsid w:val="00621463"/>
    <w:rsid w:val="00621493"/>
    <w:rsid w:val="00621727"/>
    <w:rsid w:val="006217FC"/>
    <w:rsid w:val="0062181D"/>
    <w:rsid w:val="00621BF7"/>
    <w:rsid w:val="0062279E"/>
    <w:rsid w:val="00622CB4"/>
    <w:rsid w:val="0062304E"/>
    <w:rsid w:val="00623425"/>
    <w:rsid w:val="00624330"/>
    <w:rsid w:val="00624414"/>
    <w:rsid w:val="0062487C"/>
    <w:rsid w:val="006251C4"/>
    <w:rsid w:val="00625417"/>
    <w:rsid w:val="006264AB"/>
    <w:rsid w:val="006270F5"/>
    <w:rsid w:val="00627BA7"/>
    <w:rsid w:val="00627E1E"/>
    <w:rsid w:val="00630418"/>
    <w:rsid w:val="00630B76"/>
    <w:rsid w:val="00630F17"/>
    <w:rsid w:val="00631636"/>
    <w:rsid w:val="00631E25"/>
    <w:rsid w:val="00631E74"/>
    <w:rsid w:val="006320E8"/>
    <w:rsid w:val="006325B0"/>
    <w:rsid w:val="00632AB6"/>
    <w:rsid w:val="0063312B"/>
    <w:rsid w:val="0063319D"/>
    <w:rsid w:val="006333F3"/>
    <w:rsid w:val="006337AF"/>
    <w:rsid w:val="00633C93"/>
    <w:rsid w:val="00633D4C"/>
    <w:rsid w:val="00633F7E"/>
    <w:rsid w:val="0063589F"/>
    <w:rsid w:val="006359F7"/>
    <w:rsid w:val="00635C9E"/>
    <w:rsid w:val="00636EA7"/>
    <w:rsid w:val="006371BC"/>
    <w:rsid w:val="00637269"/>
    <w:rsid w:val="00637354"/>
    <w:rsid w:val="00637700"/>
    <w:rsid w:val="0063773F"/>
    <w:rsid w:val="00640052"/>
    <w:rsid w:val="00640CB9"/>
    <w:rsid w:val="0064108D"/>
    <w:rsid w:val="00641481"/>
    <w:rsid w:val="00641A85"/>
    <w:rsid w:val="00641F65"/>
    <w:rsid w:val="00642867"/>
    <w:rsid w:val="00642D29"/>
    <w:rsid w:val="00642D6D"/>
    <w:rsid w:val="00642E26"/>
    <w:rsid w:val="006431E9"/>
    <w:rsid w:val="0064335E"/>
    <w:rsid w:val="00643C3C"/>
    <w:rsid w:val="006442A1"/>
    <w:rsid w:val="00644376"/>
    <w:rsid w:val="006444AC"/>
    <w:rsid w:val="00644712"/>
    <w:rsid w:val="006459EE"/>
    <w:rsid w:val="00646461"/>
    <w:rsid w:val="0064717F"/>
    <w:rsid w:val="00647DDC"/>
    <w:rsid w:val="00650126"/>
    <w:rsid w:val="00650520"/>
    <w:rsid w:val="0065116C"/>
    <w:rsid w:val="00651505"/>
    <w:rsid w:val="00651D8D"/>
    <w:rsid w:val="00651EAA"/>
    <w:rsid w:val="006522A4"/>
    <w:rsid w:val="006522D3"/>
    <w:rsid w:val="00652458"/>
    <w:rsid w:val="00652462"/>
    <w:rsid w:val="00652AC9"/>
    <w:rsid w:val="00652F10"/>
    <w:rsid w:val="006530B0"/>
    <w:rsid w:val="00653A48"/>
    <w:rsid w:val="00653B6D"/>
    <w:rsid w:val="00653C9F"/>
    <w:rsid w:val="00654609"/>
    <w:rsid w:val="00654827"/>
    <w:rsid w:val="00655235"/>
    <w:rsid w:val="006559AF"/>
    <w:rsid w:val="00655B27"/>
    <w:rsid w:val="006566C8"/>
    <w:rsid w:val="00656ACA"/>
    <w:rsid w:val="00657106"/>
    <w:rsid w:val="006575BF"/>
    <w:rsid w:val="00660231"/>
    <w:rsid w:val="006604AE"/>
    <w:rsid w:val="006607BA"/>
    <w:rsid w:val="006609E1"/>
    <w:rsid w:val="006613CB"/>
    <w:rsid w:val="00662C35"/>
    <w:rsid w:val="00662EDC"/>
    <w:rsid w:val="00663666"/>
    <w:rsid w:val="00663DAB"/>
    <w:rsid w:val="00663EE9"/>
    <w:rsid w:val="00664985"/>
    <w:rsid w:val="00664F46"/>
    <w:rsid w:val="006654C1"/>
    <w:rsid w:val="0066580F"/>
    <w:rsid w:val="00665B92"/>
    <w:rsid w:val="00666F26"/>
    <w:rsid w:val="0066722C"/>
    <w:rsid w:val="006672D6"/>
    <w:rsid w:val="006672F2"/>
    <w:rsid w:val="00667C05"/>
    <w:rsid w:val="00670B32"/>
    <w:rsid w:val="00671FB3"/>
    <w:rsid w:val="00672084"/>
    <w:rsid w:val="00672442"/>
    <w:rsid w:val="0067257A"/>
    <w:rsid w:val="00673193"/>
    <w:rsid w:val="006738CA"/>
    <w:rsid w:val="006738D2"/>
    <w:rsid w:val="006744E6"/>
    <w:rsid w:val="00674677"/>
    <w:rsid w:val="006746AB"/>
    <w:rsid w:val="006747BE"/>
    <w:rsid w:val="00674848"/>
    <w:rsid w:val="006759A4"/>
    <w:rsid w:val="00676087"/>
    <w:rsid w:val="006767AF"/>
    <w:rsid w:val="00676961"/>
    <w:rsid w:val="00676FDF"/>
    <w:rsid w:val="0067752C"/>
    <w:rsid w:val="00677F05"/>
    <w:rsid w:val="0068031B"/>
    <w:rsid w:val="00680830"/>
    <w:rsid w:val="00680D4A"/>
    <w:rsid w:val="00680F2F"/>
    <w:rsid w:val="00681254"/>
    <w:rsid w:val="00681397"/>
    <w:rsid w:val="00681497"/>
    <w:rsid w:val="00681E08"/>
    <w:rsid w:val="00681E5C"/>
    <w:rsid w:val="0068224F"/>
    <w:rsid w:val="00682555"/>
    <w:rsid w:val="006826B1"/>
    <w:rsid w:val="00682B8E"/>
    <w:rsid w:val="00682BF0"/>
    <w:rsid w:val="00682CDA"/>
    <w:rsid w:val="006838C0"/>
    <w:rsid w:val="00683C13"/>
    <w:rsid w:val="00683CC6"/>
    <w:rsid w:val="0068437F"/>
    <w:rsid w:val="00684AEB"/>
    <w:rsid w:val="00684BA1"/>
    <w:rsid w:val="00684FAF"/>
    <w:rsid w:val="00685267"/>
    <w:rsid w:val="0068528E"/>
    <w:rsid w:val="0068711D"/>
    <w:rsid w:val="00687146"/>
    <w:rsid w:val="00687646"/>
    <w:rsid w:val="00687BE4"/>
    <w:rsid w:val="00690177"/>
    <w:rsid w:val="00690377"/>
    <w:rsid w:val="00690508"/>
    <w:rsid w:val="00690CE4"/>
    <w:rsid w:val="00690F30"/>
    <w:rsid w:val="00691389"/>
    <w:rsid w:val="0069166E"/>
    <w:rsid w:val="00691F30"/>
    <w:rsid w:val="0069301A"/>
    <w:rsid w:val="00693061"/>
    <w:rsid w:val="006933D4"/>
    <w:rsid w:val="006933DB"/>
    <w:rsid w:val="00693ED3"/>
    <w:rsid w:val="006940D2"/>
    <w:rsid w:val="00694357"/>
    <w:rsid w:val="00694D76"/>
    <w:rsid w:val="006950F7"/>
    <w:rsid w:val="00695374"/>
    <w:rsid w:val="00695405"/>
    <w:rsid w:val="0069594F"/>
    <w:rsid w:val="00696465"/>
    <w:rsid w:val="00696466"/>
    <w:rsid w:val="00696A1F"/>
    <w:rsid w:val="00696DF3"/>
    <w:rsid w:val="00696F63"/>
    <w:rsid w:val="006973BC"/>
    <w:rsid w:val="00697CAE"/>
    <w:rsid w:val="006A04D3"/>
    <w:rsid w:val="006A0D1F"/>
    <w:rsid w:val="006A0FAD"/>
    <w:rsid w:val="006A1931"/>
    <w:rsid w:val="006A1B69"/>
    <w:rsid w:val="006A1E8E"/>
    <w:rsid w:val="006A2291"/>
    <w:rsid w:val="006A265F"/>
    <w:rsid w:val="006A282C"/>
    <w:rsid w:val="006A2D36"/>
    <w:rsid w:val="006A2E29"/>
    <w:rsid w:val="006A3100"/>
    <w:rsid w:val="006A31AF"/>
    <w:rsid w:val="006A3724"/>
    <w:rsid w:val="006A3CF8"/>
    <w:rsid w:val="006A3DDB"/>
    <w:rsid w:val="006A4075"/>
    <w:rsid w:val="006A4797"/>
    <w:rsid w:val="006A50E4"/>
    <w:rsid w:val="006A617C"/>
    <w:rsid w:val="006A6BA0"/>
    <w:rsid w:val="006A783A"/>
    <w:rsid w:val="006A7A04"/>
    <w:rsid w:val="006A7A74"/>
    <w:rsid w:val="006B0057"/>
    <w:rsid w:val="006B00FF"/>
    <w:rsid w:val="006B05BF"/>
    <w:rsid w:val="006B0633"/>
    <w:rsid w:val="006B0A56"/>
    <w:rsid w:val="006B0CC6"/>
    <w:rsid w:val="006B0E34"/>
    <w:rsid w:val="006B0EEE"/>
    <w:rsid w:val="006B14D3"/>
    <w:rsid w:val="006B1CAE"/>
    <w:rsid w:val="006B2085"/>
    <w:rsid w:val="006B211C"/>
    <w:rsid w:val="006B2453"/>
    <w:rsid w:val="006B27EE"/>
    <w:rsid w:val="006B28AD"/>
    <w:rsid w:val="006B29E3"/>
    <w:rsid w:val="006B3A46"/>
    <w:rsid w:val="006B3B9E"/>
    <w:rsid w:val="006B3C7F"/>
    <w:rsid w:val="006B3E72"/>
    <w:rsid w:val="006B4216"/>
    <w:rsid w:val="006B479A"/>
    <w:rsid w:val="006B4AED"/>
    <w:rsid w:val="006B4D35"/>
    <w:rsid w:val="006B4E47"/>
    <w:rsid w:val="006B4FBE"/>
    <w:rsid w:val="006B56CF"/>
    <w:rsid w:val="006B5A9D"/>
    <w:rsid w:val="006B6499"/>
    <w:rsid w:val="006B6862"/>
    <w:rsid w:val="006B6CA3"/>
    <w:rsid w:val="006C01CC"/>
    <w:rsid w:val="006C0246"/>
    <w:rsid w:val="006C0C2F"/>
    <w:rsid w:val="006C0D58"/>
    <w:rsid w:val="006C0D7D"/>
    <w:rsid w:val="006C119E"/>
    <w:rsid w:val="006C1ACE"/>
    <w:rsid w:val="006C1D40"/>
    <w:rsid w:val="006C1E8C"/>
    <w:rsid w:val="006C2D55"/>
    <w:rsid w:val="006C2D6E"/>
    <w:rsid w:val="006C2F71"/>
    <w:rsid w:val="006C33F3"/>
    <w:rsid w:val="006C3E6A"/>
    <w:rsid w:val="006C3FDA"/>
    <w:rsid w:val="006C411F"/>
    <w:rsid w:val="006C4335"/>
    <w:rsid w:val="006C48F8"/>
    <w:rsid w:val="006C4CAE"/>
    <w:rsid w:val="006C63B3"/>
    <w:rsid w:val="006C6915"/>
    <w:rsid w:val="006C6DE3"/>
    <w:rsid w:val="006C7C72"/>
    <w:rsid w:val="006D023B"/>
    <w:rsid w:val="006D15C8"/>
    <w:rsid w:val="006D1CA8"/>
    <w:rsid w:val="006D1D88"/>
    <w:rsid w:val="006D1F01"/>
    <w:rsid w:val="006D2589"/>
    <w:rsid w:val="006D25BB"/>
    <w:rsid w:val="006D2A2F"/>
    <w:rsid w:val="006D2AED"/>
    <w:rsid w:val="006D34A8"/>
    <w:rsid w:val="006D3A56"/>
    <w:rsid w:val="006D3D06"/>
    <w:rsid w:val="006D4B02"/>
    <w:rsid w:val="006D59AF"/>
    <w:rsid w:val="006D61B8"/>
    <w:rsid w:val="006D656F"/>
    <w:rsid w:val="006D6BCF"/>
    <w:rsid w:val="006D735E"/>
    <w:rsid w:val="006D7423"/>
    <w:rsid w:val="006D74BB"/>
    <w:rsid w:val="006D79C7"/>
    <w:rsid w:val="006E03B3"/>
    <w:rsid w:val="006E07F1"/>
    <w:rsid w:val="006E0990"/>
    <w:rsid w:val="006E14F5"/>
    <w:rsid w:val="006E181C"/>
    <w:rsid w:val="006E21C9"/>
    <w:rsid w:val="006E2681"/>
    <w:rsid w:val="006E2715"/>
    <w:rsid w:val="006E2C3A"/>
    <w:rsid w:val="006E2C9B"/>
    <w:rsid w:val="006E3062"/>
    <w:rsid w:val="006E35CF"/>
    <w:rsid w:val="006E3948"/>
    <w:rsid w:val="006E40BA"/>
    <w:rsid w:val="006E4108"/>
    <w:rsid w:val="006E4EC4"/>
    <w:rsid w:val="006E5489"/>
    <w:rsid w:val="006E55DE"/>
    <w:rsid w:val="006E5C12"/>
    <w:rsid w:val="006E5E55"/>
    <w:rsid w:val="006E6068"/>
    <w:rsid w:val="006E60A8"/>
    <w:rsid w:val="006E63CE"/>
    <w:rsid w:val="006E663F"/>
    <w:rsid w:val="006E692C"/>
    <w:rsid w:val="006E69AC"/>
    <w:rsid w:val="006E6B8F"/>
    <w:rsid w:val="006E6FD7"/>
    <w:rsid w:val="006E73A7"/>
    <w:rsid w:val="006E755B"/>
    <w:rsid w:val="006E79A2"/>
    <w:rsid w:val="006F0600"/>
    <w:rsid w:val="006F0648"/>
    <w:rsid w:val="006F08A5"/>
    <w:rsid w:val="006F0921"/>
    <w:rsid w:val="006F0F16"/>
    <w:rsid w:val="006F147C"/>
    <w:rsid w:val="006F1BE7"/>
    <w:rsid w:val="006F2047"/>
    <w:rsid w:val="006F27BA"/>
    <w:rsid w:val="006F2860"/>
    <w:rsid w:val="006F352F"/>
    <w:rsid w:val="006F3A6F"/>
    <w:rsid w:val="006F3BFF"/>
    <w:rsid w:val="006F41BE"/>
    <w:rsid w:val="006F42A1"/>
    <w:rsid w:val="006F4407"/>
    <w:rsid w:val="006F4704"/>
    <w:rsid w:val="006F4807"/>
    <w:rsid w:val="006F4AEE"/>
    <w:rsid w:val="006F4B58"/>
    <w:rsid w:val="006F77A6"/>
    <w:rsid w:val="00700EB1"/>
    <w:rsid w:val="00703356"/>
    <w:rsid w:val="007044F2"/>
    <w:rsid w:val="00704D3D"/>
    <w:rsid w:val="00705800"/>
    <w:rsid w:val="007059EA"/>
    <w:rsid w:val="00705E49"/>
    <w:rsid w:val="00705F92"/>
    <w:rsid w:val="00706446"/>
    <w:rsid w:val="00706607"/>
    <w:rsid w:val="007066DF"/>
    <w:rsid w:val="00706F75"/>
    <w:rsid w:val="007075C0"/>
    <w:rsid w:val="00707AF4"/>
    <w:rsid w:val="0071165C"/>
    <w:rsid w:val="00711FB9"/>
    <w:rsid w:val="0071231B"/>
    <w:rsid w:val="007123EE"/>
    <w:rsid w:val="007126C4"/>
    <w:rsid w:val="0071276E"/>
    <w:rsid w:val="00712A66"/>
    <w:rsid w:val="00712EFC"/>
    <w:rsid w:val="007134FC"/>
    <w:rsid w:val="007137F7"/>
    <w:rsid w:val="007145F8"/>
    <w:rsid w:val="00715A8E"/>
    <w:rsid w:val="00715D53"/>
    <w:rsid w:val="00715FBC"/>
    <w:rsid w:val="007161AA"/>
    <w:rsid w:val="007162B5"/>
    <w:rsid w:val="00716AB1"/>
    <w:rsid w:val="00716B6F"/>
    <w:rsid w:val="00716CFF"/>
    <w:rsid w:val="00716D02"/>
    <w:rsid w:val="00720C8A"/>
    <w:rsid w:val="0072164F"/>
    <w:rsid w:val="007216FC"/>
    <w:rsid w:val="007218B6"/>
    <w:rsid w:val="00721D45"/>
    <w:rsid w:val="0072260B"/>
    <w:rsid w:val="00722619"/>
    <w:rsid w:val="0072295B"/>
    <w:rsid w:val="007236BD"/>
    <w:rsid w:val="00723D16"/>
    <w:rsid w:val="00724105"/>
    <w:rsid w:val="007248F9"/>
    <w:rsid w:val="00724BCD"/>
    <w:rsid w:val="0072568D"/>
    <w:rsid w:val="007258A6"/>
    <w:rsid w:val="007259ED"/>
    <w:rsid w:val="00725B2D"/>
    <w:rsid w:val="00725BAE"/>
    <w:rsid w:val="00725C93"/>
    <w:rsid w:val="00725E84"/>
    <w:rsid w:val="00725EDB"/>
    <w:rsid w:val="0072681B"/>
    <w:rsid w:val="00726AEA"/>
    <w:rsid w:val="00726B4C"/>
    <w:rsid w:val="00726B5C"/>
    <w:rsid w:val="00726B6B"/>
    <w:rsid w:val="00726E64"/>
    <w:rsid w:val="007270BC"/>
    <w:rsid w:val="007303E8"/>
    <w:rsid w:val="00730443"/>
    <w:rsid w:val="00731150"/>
    <w:rsid w:val="0073120D"/>
    <w:rsid w:val="00731FD8"/>
    <w:rsid w:val="007325DF"/>
    <w:rsid w:val="00732779"/>
    <w:rsid w:val="00732960"/>
    <w:rsid w:val="00732D85"/>
    <w:rsid w:val="00732F6B"/>
    <w:rsid w:val="00732FEB"/>
    <w:rsid w:val="007331CD"/>
    <w:rsid w:val="007337AE"/>
    <w:rsid w:val="00733B3C"/>
    <w:rsid w:val="00733B43"/>
    <w:rsid w:val="00733E9E"/>
    <w:rsid w:val="0073442C"/>
    <w:rsid w:val="007358BC"/>
    <w:rsid w:val="00735A09"/>
    <w:rsid w:val="00735C22"/>
    <w:rsid w:val="00735DBF"/>
    <w:rsid w:val="00735EF9"/>
    <w:rsid w:val="00736206"/>
    <w:rsid w:val="0073629B"/>
    <w:rsid w:val="0073701A"/>
    <w:rsid w:val="007372EB"/>
    <w:rsid w:val="00737724"/>
    <w:rsid w:val="007377CA"/>
    <w:rsid w:val="00737945"/>
    <w:rsid w:val="00737E69"/>
    <w:rsid w:val="0074024F"/>
    <w:rsid w:val="00740374"/>
    <w:rsid w:val="00740561"/>
    <w:rsid w:val="00740775"/>
    <w:rsid w:val="00740860"/>
    <w:rsid w:val="00740DA6"/>
    <w:rsid w:val="007412ED"/>
    <w:rsid w:val="007412FB"/>
    <w:rsid w:val="007413B1"/>
    <w:rsid w:val="00741BB9"/>
    <w:rsid w:val="00741CD0"/>
    <w:rsid w:val="00741CD2"/>
    <w:rsid w:val="00742294"/>
    <w:rsid w:val="00742351"/>
    <w:rsid w:val="00742828"/>
    <w:rsid w:val="00743834"/>
    <w:rsid w:val="00743CBB"/>
    <w:rsid w:val="0074436F"/>
    <w:rsid w:val="00744C3F"/>
    <w:rsid w:val="007451F7"/>
    <w:rsid w:val="00745576"/>
    <w:rsid w:val="0074566D"/>
    <w:rsid w:val="007458AE"/>
    <w:rsid w:val="00745B46"/>
    <w:rsid w:val="00745C9D"/>
    <w:rsid w:val="00745CD0"/>
    <w:rsid w:val="00745CE1"/>
    <w:rsid w:val="007466FD"/>
    <w:rsid w:val="00750592"/>
    <w:rsid w:val="007508B8"/>
    <w:rsid w:val="0075187F"/>
    <w:rsid w:val="00751C76"/>
    <w:rsid w:val="00752318"/>
    <w:rsid w:val="00752EDC"/>
    <w:rsid w:val="007531CE"/>
    <w:rsid w:val="0075323F"/>
    <w:rsid w:val="007532D4"/>
    <w:rsid w:val="00753445"/>
    <w:rsid w:val="0075474A"/>
    <w:rsid w:val="007552CC"/>
    <w:rsid w:val="007559F9"/>
    <w:rsid w:val="00755D5C"/>
    <w:rsid w:val="00756171"/>
    <w:rsid w:val="007567AD"/>
    <w:rsid w:val="0075690F"/>
    <w:rsid w:val="00756999"/>
    <w:rsid w:val="00756ACE"/>
    <w:rsid w:val="00756EC5"/>
    <w:rsid w:val="0075716B"/>
    <w:rsid w:val="0076035A"/>
    <w:rsid w:val="0076067D"/>
    <w:rsid w:val="007606C2"/>
    <w:rsid w:val="00760D1A"/>
    <w:rsid w:val="007612E0"/>
    <w:rsid w:val="00761537"/>
    <w:rsid w:val="007618EB"/>
    <w:rsid w:val="00761F19"/>
    <w:rsid w:val="00762F09"/>
    <w:rsid w:val="00763C29"/>
    <w:rsid w:val="00763DC4"/>
    <w:rsid w:val="00764223"/>
    <w:rsid w:val="00764320"/>
    <w:rsid w:val="00764325"/>
    <w:rsid w:val="0076446E"/>
    <w:rsid w:val="00764616"/>
    <w:rsid w:val="007647EF"/>
    <w:rsid w:val="00764985"/>
    <w:rsid w:val="00765892"/>
    <w:rsid w:val="00765C03"/>
    <w:rsid w:val="00766036"/>
    <w:rsid w:val="007660E5"/>
    <w:rsid w:val="00766293"/>
    <w:rsid w:val="00766650"/>
    <w:rsid w:val="00766B5C"/>
    <w:rsid w:val="00766C61"/>
    <w:rsid w:val="00766CE6"/>
    <w:rsid w:val="00767471"/>
    <w:rsid w:val="00767612"/>
    <w:rsid w:val="00767800"/>
    <w:rsid w:val="00767B02"/>
    <w:rsid w:val="00767CA6"/>
    <w:rsid w:val="007705CD"/>
    <w:rsid w:val="00770741"/>
    <w:rsid w:val="00770938"/>
    <w:rsid w:val="00770B8B"/>
    <w:rsid w:val="00770BEC"/>
    <w:rsid w:val="00770DBB"/>
    <w:rsid w:val="00770DDE"/>
    <w:rsid w:val="007710CD"/>
    <w:rsid w:val="00771110"/>
    <w:rsid w:val="00771224"/>
    <w:rsid w:val="00771FF4"/>
    <w:rsid w:val="0077212C"/>
    <w:rsid w:val="00773161"/>
    <w:rsid w:val="007736A9"/>
    <w:rsid w:val="00773730"/>
    <w:rsid w:val="00773E57"/>
    <w:rsid w:val="007742FB"/>
    <w:rsid w:val="007747BB"/>
    <w:rsid w:val="00774913"/>
    <w:rsid w:val="0077493F"/>
    <w:rsid w:val="00774E47"/>
    <w:rsid w:val="00775031"/>
    <w:rsid w:val="00775268"/>
    <w:rsid w:val="00775DB4"/>
    <w:rsid w:val="00776687"/>
    <w:rsid w:val="0077676D"/>
    <w:rsid w:val="007769D1"/>
    <w:rsid w:val="00776A21"/>
    <w:rsid w:val="00776F9E"/>
    <w:rsid w:val="007775F0"/>
    <w:rsid w:val="00777B0E"/>
    <w:rsid w:val="00777E79"/>
    <w:rsid w:val="00780DAE"/>
    <w:rsid w:val="00781551"/>
    <w:rsid w:val="00781712"/>
    <w:rsid w:val="007819F0"/>
    <w:rsid w:val="00781AFE"/>
    <w:rsid w:val="0078203B"/>
    <w:rsid w:val="007824CE"/>
    <w:rsid w:val="007826CC"/>
    <w:rsid w:val="00782729"/>
    <w:rsid w:val="00783A30"/>
    <w:rsid w:val="0078445E"/>
    <w:rsid w:val="0078461F"/>
    <w:rsid w:val="007848F3"/>
    <w:rsid w:val="00784CF2"/>
    <w:rsid w:val="0078642C"/>
    <w:rsid w:val="00786DB3"/>
    <w:rsid w:val="00786FAF"/>
    <w:rsid w:val="0078723A"/>
    <w:rsid w:val="00787C19"/>
    <w:rsid w:val="00787C86"/>
    <w:rsid w:val="007906E7"/>
    <w:rsid w:val="00790AC5"/>
    <w:rsid w:val="00790E4A"/>
    <w:rsid w:val="00790F89"/>
    <w:rsid w:val="0079132D"/>
    <w:rsid w:val="00791476"/>
    <w:rsid w:val="00791891"/>
    <w:rsid w:val="007919B9"/>
    <w:rsid w:val="00793490"/>
    <w:rsid w:val="00794040"/>
    <w:rsid w:val="007941D9"/>
    <w:rsid w:val="00794EC4"/>
    <w:rsid w:val="00795228"/>
    <w:rsid w:val="0079549C"/>
    <w:rsid w:val="00795850"/>
    <w:rsid w:val="00795CF4"/>
    <w:rsid w:val="00795EB6"/>
    <w:rsid w:val="00795ED3"/>
    <w:rsid w:val="0079641F"/>
    <w:rsid w:val="00796F84"/>
    <w:rsid w:val="007A0419"/>
    <w:rsid w:val="007A09F4"/>
    <w:rsid w:val="007A131A"/>
    <w:rsid w:val="007A1661"/>
    <w:rsid w:val="007A1D69"/>
    <w:rsid w:val="007A23A0"/>
    <w:rsid w:val="007A2AA2"/>
    <w:rsid w:val="007A317D"/>
    <w:rsid w:val="007A3ED0"/>
    <w:rsid w:val="007A4453"/>
    <w:rsid w:val="007A489A"/>
    <w:rsid w:val="007A5D7F"/>
    <w:rsid w:val="007A6807"/>
    <w:rsid w:val="007A69C9"/>
    <w:rsid w:val="007A6AE5"/>
    <w:rsid w:val="007A6B84"/>
    <w:rsid w:val="007A72E6"/>
    <w:rsid w:val="007A73FD"/>
    <w:rsid w:val="007A74C0"/>
    <w:rsid w:val="007A74D4"/>
    <w:rsid w:val="007A7839"/>
    <w:rsid w:val="007A7EF4"/>
    <w:rsid w:val="007B012B"/>
    <w:rsid w:val="007B0A5D"/>
    <w:rsid w:val="007B0D81"/>
    <w:rsid w:val="007B126F"/>
    <w:rsid w:val="007B15AE"/>
    <w:rsid w:val="007B172A"/>
    <w:rsid w:val="007B1E6D"/>
    <w:rsid w:val="007B2384"/>
    <w:rsid w:val="007B2DEB"/>
    <w:rsid w:val="007B320D"/>
    <w:rsid w:val="007B35A7"/>
    <w:rsid w:val="007B3A7F"/>
    <w:rsid w:val="007B3A96"/>
    <w:rsid w:val="007B3DE9"/>
    <w:rsid w:val="007B3E65"/>
    <w:rsid w:val="007B55A5"/>
    <w:rsid w:val="007B5DD8"/>
    <w:rsid w:val="007B61EF"/>
    <w:rsid w:val="007B77A9"/>
    <w:rsid w:val="007B77B1"/>
    <w:rsid w:val="007B7A63"/>
    <w:rsid w:val="007C05C8"/>
    <w:rsid w:val="007C0BE9"/>
    <w:rsid w:val="007C0FAD"/>
    <w:rsid w:val="007C15FA"/>
    <w:rsid w:val="007C1A83"/>
    <w:rsid w:val="007C1CF6"/>
    <w:rsid w:val="007C1E65"/>
    <w:rsid w:val="007C2366"/>
    <w:rsid w:val="007C284E"/>
    <w:rsid w:val="007C2A54"/>
    <w:rsid w:val="007C2E31"/>
    <w:rsid w:val="007C2EB7"/>
    <w:rsid w:val="007C422C"/>
    <w:rsid w:val="007C44F7"/>
    <w:rsid w:val="007C4AB1"/>
    <w:rsid w:val="007C4B6A"/>
    <w:rsid w:val="007C4F01"/>
    <w:rsid w:val="007C55DD"/>
    <w:rsid w:val="007C59D9"/>
    <w:rsid w:val="007C603C"/>
    <w:rsid w:val="007C63D8"/>
    <w:rsid w:val="007C68D2"/>
    <w:rsid w:val="007C6E5C"/>
    <w:rsid w:val="007C77FB"/>
    <w:rsid w:val="007C7F41"/>
    <w:rsid w:val="007D035E"/>
    <w:rsid w:val="007D0EAD"/>
    <w:rsid w:val="007D1384"/>
    <w:rsid w:val="007D16F9"/>
    <w:rsid w:val="007D1A1D"/>
    <w:rsid w:val="007D1B99"/>
    <w:rsid w:val="007D1C0F"/>
    <w:rsid w:val="007D1CB9"/>
    <w:rsid w:val="007D1CC6"/>
    <w:rsid w:val="007D1CDA"/>
    <w:rsid w:val="007D2606"/>
    <w:rsid w:val="007D2AC3"/>
    <w:rsid w:val="007D3014"/>
    <w:rsid w:val="007D3140"/>
    <w:rsid w:val="007D3308"/>
    <w:rsid w:val="007D383A"/>
    <w:rsid w:val="007D3A60"/>
    <w:rsid w:val="007D3DDF"/>
    <w:rsid w:val="007D4A8F"/>
    <w:rsid w:val="007D53C1"/>
    <w:rsid w:val="007D591D"/>
    <w:rsid w:val="007D5EA9"/>
    <w:rsid w:val="007D5F33"/>
    <w:rsid w:val="007D67E9"/>
    <w:rsid w:val="007D6B71"/>
    <w:rsid w:val="007D6B9B"/>
    <w:rsid w:val="007D726F"/>
    <w:rsid w:val="007D77CF"/>
    <w:rsid w:val="007D7B19"/>
    <w:rsid w:val="007E0314"/>
    <w:rsid w:val="007E0971"/>
    <w:rsid w:val="007E0EA4"/>
    <w:rsid w:val="007E13A9"/>
    <w:rsid w:val="007E1635"/>
    <w:rsid w:val="007E1683"/>
    <w:rsid w:val="007E1843"/>
    <w:rsid w:val="007E2160"/>
    <w:rsid w:val="007E2437"/>
    <w:rsid w:val="007E2853"/>
    <w:rsid w:val="007E30E6"/>
    <w:rsid w:val="007E311C"/>
    <w:rsid w:val="007E42C0"/>
    <w:rsid w:val="007E43CA"/>
    <w:rsid w:val="007E45B6"/>
    <w:rsid w:val="007E4AA4"/>
    <w:rsid w:val="007E4ED1"/>
    <w:rsid w:val="007E58E0"/>
    <w:rsid w:val="007E621B"/>
    <w:rsid w:val="007E64BF"/>
    <w:rsid w:val="007E6835"/>
    <w:rsid w:val="007E6F29"/>
    <w:rsid w:val="007E732F"/>
    <w:rsid w:val="007E7A6A"/>
    <w:rsid w:val="007F049F"/>
    <w:rsid w:val="007F0F68"/>
    <w:rsid w:val="007F1616"/>
    <w:rsid w:val="007F1909"/>
    <w:rsid w:val="007F248E"/>
    <w:rsid w:val="007F24D7"/>
    <w:rsid w:val="007F29F6"/>
    <w:rsid w:val="007F2D8B"/>
    <w:rsid w:val="007F33D6"/>
    <w:rsid w:val="007F3431"/>
    <w:rsid w:val="007F34DF"/>
    <w:rsid w:val="007F353F"/>
    <w:rsid w:val="007F371D"/>
    <w:rsid w:val="007F3922"/>
    <w:rsid w:val="007F3CD7"/>
    <w:rsid w:val="007F40C9"/>
    <w:rsid w:val="007F414A"/>
    <w:rsid w:val="007F452D"/>
    <w:rsid w:val="007F4837"/>
    <w:rsid w:val="007F488A"/>
    <w:rsid w:val="007F50CD"/>
    <w:rsid w:val="007F52C2"/>
    <w:rsid w:val="007F5EA1"/>
    <w:rsid w:val="007F5F9E"/>
    <w:rsid w:val="007F5FF5"/>
    <w:rsid w:val="007F74F4"/>
    <w:rsid w:val="007F771D"/>
    <w:rsid w:val="007F79BF"/>
    <w:rsid w:val="007F7B33"/>
    <w:rsid w:val="007F7FF4"/>
    <w:rsid w:val="0080025B"/>
    <w:rsid w:val="0080044E"/>
    <w:rsid w:val="008004AC"/>
    <w:rsid w:val="00800BEB"/>
    <w:rsid w:val="00800BF7"/>
    <w:rsid w:val="008012CF"/>
    <w:rsid w:val="008017C7"/>
    <w:rsid w:val="0080291D"/>
    <w:rsid w:val="00802A8B"/>
    <w:rsid w:val="00802CEE"/>
    <w:rsid w:val="0080305D"/>
    <w:rsid w:val="0080321A"/>
    <w:rsid w:val="00803953"/>
    <w:rsid w:val="008039FD"/>
    <w:rsid w:val="00803C68"/>
    <w:rsid w:val="00803F13"/>
    <w:rsid w:val="00804BAC"/>
    <w:rsid w:val="00804D89"/>
    <w:rsid w:val="008052E8"/>
    <w:rsid w:val="008057CF"/>
    <w:rsid w:val="0080581C"/>
    <w:rsid w:val="00805C16"/>
    <w:rsid w:val="00805E45"/>
    <w:rsid w:val="00805ECB"/>
    <w:rsid w:val="00806009"/>
    <w:rsid w:val="008068B3"/>
    <w:rsid w:val="008079EC"/>
    <w:rsid w:val="00807ECC"/>
    <w:rsid w:val="00810222"/>
    <w:rsid w:val="008104BA"/>
    <w:rsid w:val="00810A17"/>
    <w:rsid w:val="00810B0F"/>
    <w:rsid w:val="00811957"/>
    <w:rsid w:val="00811BCE"/>
    <w:rsid w:val="0081220E"/>
    <w:rsid w:val="00812732"/>
    <w:rsid w:val="00813478"/>
    <w:rsid w:val="00813F6A"/>
    <w:rsid w:val="00814133"/>
    <w:rsid w:val="00814548"/>
    <w:rsid w:val="00814F51"/>
    <w:rsid w:val="0081662C"/>
    <w:rsid w:val="00820014"/>
    <w:rsid w:val="00820233"/>
    <w:rsid w:val="00822280"/>
    <w:rsid w:val="00822469"/>
    <w:rsid w:val="00822DA5"/>
    <w:rsid w:val="008245E9"/>
    <w:rsid w:val="00824F07"/>
    <w:rsid w:val="008252C2"/>
    <w:rsid w:val="00825BE3"/>
    <w:rsid w:val="00825C8D"/>
    <w:rsid w:val="00825EA1"/>
    <w:rsid w:val="00825F9D"/>
    <w:rsid w:val="008260BD"/>
    <w:rsid w:val="0082745A"/>
    <w:rsid w:val="00827927"/>
    <w:rsid w:val="00827D28"/>
    <w:rsid w:val="0083015C"/>
    <w:rsid w:val="0083054C"/>
    <w:rsid w:val="00830B71"/>
    <w:rsid w:val="008310ED"/>
    <w:rsid w:val="008312F6"/>
    <w:rsid w:val="0083148C"/>
    <w:rsid w:val="00831763"/>
    <w:rsid w:val="0083207C"/>
    <w:rsid w:val="008322FE"/>
    <w:rsid w:val="00832BCA"/>
    <w:rsid w:val="00833905"/>
    <w:rsid w:val="008346BB"/>
    <w:rsid w:val="00834AC8"/>
    <w:rsid w:val="00834BF9"/>
    <w:rsid w:val="00834EE3"/>
    <w:rsid w:val="00835168"/>
    <w:rsid w:val="00836E0A"/>
    <w:rsid w:val="00837298"/>
    <w:rsid w:val="0083751F"/>
    <w:rsid w:val="00837F48"/>
    <w:rsid w:val="0084098C"/>
    <w:rsid w:val="00840BF8"/>
    <w:rsid w:val="0084104A"/>
    <w:rsid w:val="00841633"/>
    <w:rsid w:val="00841880"/>
    <w:rsid w:val="00841AB8"/>
    <w:rsid w:val="00841AEE"/>
    <w:rsid w:val="00841CB6"/>
    <w:rsid w:val="00841F98"/>
    <w:rsid w:val="00841FC5"/>
    <w:rsid w:val="00842554"/>
    <w:rsid w:val="008427E8"/>
    <w:rsid w:val="008427FB"/>
    <w:rsid w:val="00842F3A"/>
    <w:rsid w:val="0084323E"/>
    <w:rsid w:val="008435D0"/>
    <w:rsid w:val="00843613"/>
    <w:rsid w:val="008438BA"/>
    <w:rsid w:val="00843BCF"/>
    <w:rsid w:val="00844355"/>
    <w:rsid w:val="00844868"/>
    <w:rsid w:val="00844B9E"/>
    <w:rsid w:val="00845B4D"/>
    <w:rsid w:val="008461E3"/>
    <w:rsid w:val="00846901"/>
    <w:rsid w:val="00846BDD"/>
    <w:rsid w:val="008502EF"/>
    <w:rsid w:val="008502F7"/>
    <w:rsid w:val="0085034D"/>
    <w:rsid w:val="0085050D"/>
    <w:rsid w:val="00850A17"/>
    <w:rsid w:val="0085140E"/>
    <w:rsid w:val="00851C27"/>
    <w:rsid w:val="00851D12"/>
    <w:rsid w:val="00852088"/>
    <w:rsid w:val="00852E96"/>
    <w:rsid w:val="008539A5"/>
    <w:rsid w:val="00853C43"/>
    <w:rsid w:val="008549F1"/>
    <w:rsid w:val="00854B91"/>
    <w:rsid w:val="00854FF6"/>
    <w:rsid w:val="008551C5"/>
    <w:rsid w:val="00855B59"/>
    <w:rsid w:val="00855F6A"/>
    <w:rsid w:val="00856105"/>
    <w:rsid w:val="0085612E"/>
    <w:rsid w:val="008561B9"/>
    <w:rsid w:val="0085691B"/>
    <w:rsid w:val="00857420"/>
    <w:rsid w:val="008577DD"/>
    <w:rsid w:val="00860666"/>
    <w:rsid w:val="00860761"/>
    <w:rsid w:val="00860CF0"/>
    <w:rsid w:val="00861837"/>
    <w:rsid w:val="00861A26"/>
    <w:rsid w:val="008622F9"/>
    <w:rsid w:val="008629DF"/>
    <w:rsid w:val="00862A82"/>
    <w:rsid w:val="00862AB2"/>
    <w:rsid w:val="0086357F"/>
    <w:rsid w:val="00863632"/>
    <w:rsid w:val="0086370C"/>
    <w:rsid w:val="00863F63"/>
    <w:rsid w:val="00864F3D"/>
    <w:rsid w:val="008651B8"/>
    <w:rsid w:val="00865656"/>
    <w:rsid w:val="00865C07"/>
    <w:rsid w:val="00865D5B"/>
    <w:rsid w:val="00865F69"/>
    <w:rsid w:val="0086702B"/>
    <w:rsid w:val="00867301"/>
    <w:rsid w:val="008678B1"/>
    <w:rsid w:val="00867916"/>
    <w:rsid w:val="00867C77"/>
    <w:rsid w:val="00867DD8"/>
    <w:rsid w:val="008703EF"/>
    <w:rsid w:val="008707CE"/>
    <w:rsid w:val="00870D01"/>
    <w:rsid w:val="00871059"/>
    <w:rsid w:val="008712CC"/>
    <w:rsid w:val="00871386"/>
    <w:rsid w:val="00871593"/>
    <w:rsid w:val="008718F9"/>
    <w:rsid w:val="00871C53"/>
    <w:rsid w:val="00871D43"/>
    <w:rsid w:val="0087210D"/>
    <w:rsid w:val="00872A5C"/>
    <w:rsid w:val="00872CE3"/>
    <w:rsid w:val="00873383"/>
    <w:rsid w:val="0087356A"/>
    <w:rsid w:val="00873722"/>
    <w:rsid w:val="0087399C"/>
    <w:rsid w:val="00873FCB"/>
    <w:rsid w:val="008741DD"/>
    <w:rsid w:val="00874426"/>
    <w:rsid w:val="00874C4C"/>
    <w:rsid w:val="00874DD2"/>
    <w:rsid w:val="008750D1"/>
    <w:rsid w:val="00875480"/>
    <w:rsid w:val="008754BE"/>
    <w:rsid w:val="00875F4B"/>
    <w:rsid w:val="00875FED"/>
    <w:rsid w:val="0087627D"/>
    <w:rsid w:val="00876387"/>
    <w:rsid w:val="00876979"/>
    <w:rsid w:val="00876EC9"/>
    <w:rsid w:val="00880382"/>
    <w:rsid w:val="0088054E"/>
    <w:rsid w:val="00880AC8"/>
    <w:rsid w:val="00882835"/>
    <w:rsid w:val="00882B77"/>
    <w:rsid w:val="00882D10"/>
    <w:rsid w:val="00882FA2"/>
    <w:rsid w:val="00883173"/>
    <w:rsid w:val="0088323D"/>
    <w:rsid w:val="008835B6"/>
    <w:rsid w:val="00883DF8"/>
    <w:rsid w:val="00884144"/>
    <w:rsid w:val="00884685"/>
    <w:rsid w:val="008848C7"/>
    <w:rsid w:val="0088496C"/>
    <w:rsid w:val="0088512A"/>
    <w:rsid w:val="00885396"/>
    <w:rsid w:val="008854D4"/>
    <w:rsid w:val="0088563A"/>
    <w:rsid w:val="0088627A"/>
    <w:rsid w:val="008869AA"/>
    <w:rsid w:val="00886E8C"/>
    <w:rsid w:val="00890B67"/>
    <w:rsid w:val="00890FA1"/>
    <w:rsid w:val="00891148"/>
    <w:rsid w:val="0089124B"/>
    <w:rsid w:val="008918AB"/>
    <w:rsid w:val="00891CFF"/>
    <w:rsid w:val="00891FAA"/>
    <w:rsid w:val="00892313"/>
    <w:rsid w:val="008928B9"/>
    <w:rsid w:val="0089292B"/>
    <w:rsid w:val="00892B63"/>
    <w:rsid w:val="00893BA0"/>
    <w:rsid w:val="00893D4D"/>
    <w:rsid w:val="008949F3"/>
    <w:rsid w:val="00894A3A"/>
    <w:rsid w:val="0089540D"/>
    <w:rsid w:val="008954B7"/>
    <w:rsid w:val="00895518"/>
    <w:rsid w:val="008955E6"/>
    <w:rsid w:val="00895C79"/>
    <w:rsid w:val="00896604"/>
    <w:rsid w:val="008966C4"/>
    <w:rsid w:val="00897018"/>
    <w:rsid w:val="00897538"/>
    <w:rsid w:val="008979D2"/>
    <w:rsid w:val="00897E34"/>
    <w:rsid w:val="008A0606"/>
    <w:rsid w:val="008A1C72"/>
    <w:rsid w:val="008A24DB"/>
    <w:rsid w:val="008A2638"/>
    <w:rsid w:val="008A27C4"/>
    <w:rsid w:val="008A36B1"/>
    <w:rsid w:val="008A3DDA"/>
    <w:rsid w:val="008A3F1F"/>
    <w:rsid w:val="008A48EE"/>
    <w:rsid w:val="008A4AD4"/>
    <w:rsid w:val="008A4FD3"/>
    <w:rsid w:val="008A5151"/>
    <w:rsid w:val="008A58CA"/>
    <w:rsid w:val="008A61BE"/>
    <w:rsid w:val="008A645A"/>
    <w:rsid w:val="008A669C"/>
    <w:rsid w:val="008A6D8C"/>
    <w:rsid w:val="008A6DC0"/>
    <w:rsid w:val="008A714C"/>
    <w:rsid w:val="008A724D"/>
    <w:rsid w:val="008A775B"/>
    <w:rsid w:val="008A78E1"/>
    <w:rsid w:val="008A795C"/>
    <w:rsid w:val="008B0157"/>
    <w:rsid w:val="008B087F"/>
    <w:rsid w:val="008B1046"/>
    <w:rsid w:val="008B110D"/>
    <w:rsid w:val="008B1C87"/>
    <w:rsid w:val="008B2EBD"/>
    <w:rsid w:val="008B351F"/>
    <w:rsid w:val="008B38D2"/>
    <w:rsid w:val="008B39D6"/>
    <w:rsid w:val="008B3A31"/>
    <w:rsid w:val="008B3D0E"/>
    <w:rsid w:val="008B4956"/>
    <w:rsid w:val="008B4E80"/>
    <w:rsid w:val="008B5203"/>
    <w:rsid w:val="008B527F"/>
    <w:rsid w:val="008B55E1"/>
    <w:rsid w:val="008B5766"/>
    <w:rsid w:val="008B592D"/>
    <w:rsid w:val="008B5A4F"/>
    <w:rsid w:val="008B6143"/>
    <w:rsid w:val="008B6429"/>
    <w:rsid w:val="008B7096"/>
    <w:rsid w:val="008B724F"/>
    <w:rsid w:val="008C007E"/>
    <w:rsid w:val="008C009F"/>
    <w:rsid w:val="008C0229"/>
    <w:rsid w:val="008C04FD"/>
    <w:rsid w:val="008C09D2"/>
    <w:rsid w:val="008C0DE7"/>
    <w:rsid w:val="008C12A6"/>
    <w:rsid w:val="008C15F7"/>
    <w:rsid w:val="008C1952"/>
    <w:rsid w:val="008C2B33"/>
    <w:rsid w:val="008C2CBB"/>
    <w:rsid w:val="008C402D"/>
    <w:rsid w:val="008C42BD"/>
    <w:rsid w:val="008C4581"/>
    <w:rsid w:val="008C4789"/>
    <w:rsid w:val="008C4DED"/>
    <w:rsid w:val="008C6159"/>
    <w:rsid w:val="008C627D"/>
    <w:rsid w:val="008C6283"/>
    <w:rsid w:val="008C72FC"/>
    <w:rsid w:val="008C78B3"/>
    <w:rsid w:val="008C7B7F"/>
    <w:rsid w:val="008C7F45"/>
    <w:rsid w:val="008D0726"/>
    <w:rsid w:val="008D0FA8"/>
    <w:rsid w:val="008D1DC7"/>
    <w:rsid w:val="008D24EB"/>
    <w:rsid w:val="008D2CC8"/>
    <w:rsid w:val="008D3803"/>
    <w:rsid w:val="008D3BBD"/>
    <w:rsid w:val="008D3F2E"/>
    <w:rsid w:val="008D4038"/>
    <w:rsid w:val="008D4BA1"/>
    <w:rsid w:val="008D4D8C"/>
    <w:rsid w:val="008D5708"/>
    <w:rsid w:val="008D5C16"/>
    <w:rsid w:val="008D5F18"/>
    <w:rsid w:val="008D6539"/>
    <w:rsid w:val="008D66DF"/>
    <w:rsid w:val="008D70FA"/>
    <w:rsid w:val="008D7CA0"/>
    <w:rsid w:val="008E03EE"/>
    <w:rsid w:val="008E077D"/>
    <w:rsid w:val="008E0DC1"/>
    <w:rsid w:val="008E11FA"/>
    <w:rsid w:val="008E1FBE"/>
    <w:rsid w:val="008E2201"/>
    <w:rsid w:val="008E2959"/>
    <w:rsid w:val="008E2C6B"/>
    <w:rsid w:val="008E374D"/>
    <w:rsid w:val="008E38AB"/>
    <w:rsid w:val="008E39F6"/>
    <w:rsid w:val="008E3D46"/>
    <w:rsid w:val="008E4144"/>
    <w:rsid w:val="008E42EA"/>
    <w:rsid w:val="008E4B2B"/>
    <w:rsid w:val="008E4C11"/>
    <w:rsid w:val="008E4E60"/>
    <w:rsid w:val="008E502E"/>
    <w:rsid w:val="008E51E3"/>
    <w:rsid w:val="008E541D"/>
    <w:rsid w:val="008E5483"/>
    <w:rsid w:val="008E562E"/>
    <w:rsid w:val="008E5966"/>
    <w:rsid w:val="008E5A35"/>
    <w:rsid w:val="008E5DB3"/>
    <w:rsid w:val="008E6D7F"/>
    <w:rsid w:val="008E6E25"/>
    <w:rsid w:val="008E7259"/>
    <w:rsid w:val="008E74C7"/>
    <w:rsid w:val="008E7679"/>
    <w:rsid w:val="008F111C"/>
    <w:rsid w:val="008F22AB"/>
    <w:rsid w:val="008F3184"/>
    <w:rsid w:val="008F36D1"/>
    <w:rsid w:val="008F3F2A"/>
    <w:rsid w:val="008F44F6"/>
    <w:rsid w:val="008F4CD9"/>
    <w:rsid w:val="008F501F"/>
    <w:rsid w:val="008F5636"/>
    <w:rsid w:val="008F5C91"/>
    <w:rsid w:val="008F63EF"/>
    <w:rsid w:val="008F66A0"/>
    <w:rsid w:val="008F69F8"/>
    <w:rsid w:val="008F7090"/>
    <w:rsid w:val="008F7322"/>
    <w:rsid w:val="008F7914"/>
    <w:rsid w:val="008F7D64"/>
    <w:rsid w:val="00900216"/>
    <w:rsid w:val="009004C4"/>
    <w:rsid w:val="00900564"/>
    <w:rsid w:val="009005BF"/>
    <w:rsid w:val="009009DD"/>
    <w:rsid w:val="00900BAD"/>
    <w:rsid w:val="00901251"/>
    <w:rsid w:val="00901917"/>
    <w:rsid w:val="00901996"/>
    <w:rsid w:val="00901BB9"/>
    <w:rsid w:val="00901EEE"/>
    <w:rsid w:val="009023AF"/>
    <w:rsid w:val="00902660"/>
    <w:rsid w:val="009029A3"/>
    <w:rsid w:val="00902B69"/>
    <w:rsid w:val="00902F9D"/>
    <w:rsid w:val="0090368D"/>
    <w:rsid w:val="00904961"/>
    <w:rsid w:val="0090551D"/>
    <w:rsid w:val="0090562E"/>
    <w:rsid w:val="00906FF4"/>
    <w:rsid w:val="009070BF"/>
    <w:rsid w:val="00907AE6"/>
    <w:rsid w:val="00910599"/>
    <w:rsid w:val="009105CD"/>
    <w:rsid w:val="0091065D"/>
    <w:rsid w:val="009106CB"/>
    <w:rsid w:val="00910AA1"/>
    <w:rsid w:val="00910AAF"/>
    <w:rsid w:val="00911115"/>
    <w:rsid w:val="00911393"/>
    <w:rsid w:val="0091185F"/>
    <w:rsid w:val="009119D3"/>
    <w:rsid w:val="00911CB1"/>
    <w:rsid w:val="00912069"/>
    <w:rsid w:val="0091238D"/>
    <w:rsid w:val="009123A3"/>
    <w:rsid w:val="009123D6"/>
    <w:rsid w:val="00912740"/>
    <w:rsid w:val="00912805"/>
    <w:rsid w:val="00912CBC"/>
    <w:rsid w:val="00913695"/>
    <w:rsid w:val="0091382C"/>
    <w:rsid w:val="00913BA5"/>
    <w:rsid w:val="00913BEE"/>
    <w:rsid w:val="00913E5C"/>
    <w:rsid w:val="00913FCF"/>
    <w:rsid w:val="00914607"/>
    <w:rsid w:val="00914D13"/>
    <w:rsid w:val="00914D49"/>
    <w:rsid w:val="00914DF2"/>
    <w:rsid w:val="00914DF5"/>
    <w:rsid w:val="009150E3"/>
    <w:rsid w:val="00915331"/>
    <w:rsid w:val="0091592F"/>
    <w:rsid w:val="00916874"/>
    <w:rsid w:val="00916AB8"/>
    <w:rsid w:val="00916B46"/>
    <w:rsid w:val="00916CFD"/>
    <w:rsid w:val="00917338"/>
    <w:rsid w:val="009173DE"/>
    <w:rsid w:val="00917D64"/>
    <w:rsid w:val="00920709"/>
    <w:rsid w:val="00920E02"/>
    <w:rsid w:val="009210CB"/>
    <w:rsid w:val="00921317"/>
    <w:rsid w:val="00921554"/>
    <w:rsid w:val="009219D8"/>
    <w:rsid w:val="00921A2F"/>
    <w:rsid w:val="00921C97"/>
    <w:rsid w:val="0092299C"/>
    <w:rsid w:val="009235C5"/>
    <w:rsid w:val="00923A8D"/>
    <w:rsid w:val="00923DBA"/>
    <w:rsid w:val="00924091"/>
    <w:rsid w:val="0092421E"/>
    <w:rsid w:val="009249AF"/>
    <w:rsid w:val="009249E0"/>
    <w:rsid w:val="00924A32"/>
    <w:rsid w:val="00924BF9"/>
    <w:rsid w:val="00925221"/>
    <w:rsid w:val="00925495"/>
    <w:rsid w:val="00925A18"/>
    <w:rsid w:val="00925FCA"/>
    <w:rsid w:val="009262BC"/>
    <w:rsid w:val="00926368"/>
    <w:rsid w:val="00926668"/>
    <w:rsid w:val="00926C4D"/>
    <w:rsid w:val="00927240"/>
    <w:rsid w:val="00927909"/>
    <w:rsid w:val="00927931"/>
    <w:rsid w:val="009279FD"/>
    <w:rsid w:val="00927C1F"/>
    <w:rsid w:val="00927D75"/>
    <w:rsid w:val="00927F5B"/>
    <w:rsid w:val="00930E70"/>
    <w:rsid w:val="00931FA5"/>
    <w:rsid w:val="00932033"/>
    <w:rsid w:val="00932236"/>
    <w:rsid w:val="009326E5"/>
    <w:rsid w:val="00932959"/>
    <w:rsid w:val="00933417"/>
    <w:rsid w:val="009335F6"/>
    <w:rsid w:val="009339C2"/>
    <w:rsid w:val="00934262"/>
    <w:rsid w:val="00934A0F"/>
    <w:rsid w:val="00934A18"/>
    <w:rsid w:val="00934D34"/>
    <w:rsid w:val="00935157"/>
    <w:rsid w:val="009355AE"/>
    <w:rsid w:val="00935708"/>
    <w:rsid w:val="00935898"/>
    <w:rsid w:val="00935D36"/>
    <w:rsid w:val="00935EEE"/>
    <w:rsid w:val="00935FA9"/>
    <w:rsid w:val="00936CC3"/>
    <w:rsid w:val="00936DF7"/>
    <w:rsid w:val="009377A0"/>
    <w:rsid w:val="00937CCA"/>
    <w:rsid w:val="00937D33"/>
    <w:rsid w:val="00940307"/>
    <w:rsid w:val="009403AA"/>
    <w:rsid w:val="00940A31"/>
    <w:rsid w:val="009410BC"/>
    <w:rsid w:val="009411B6"/>
    <w:rsid w:val="009414C3"/>
    <w:rsid w:val="0094155D"/>
    <w:rsid w:val="00941DF2"/>
    <w:rsid w:val="009427D8"/>
    <w:rsid w:val="00942912"/>
    <w:rsid w:val="00942DAA"/>
    <w:rsid w:val="0094324B"/>
    <w:rsid w:val="0094335B"/>
    <w:rsid w:val="009436CD"/>
    <w:rsid w:val="00943DC9"/>
    <w:rsid w:val="00943FB5"/>
    <w:rsid w:val="00944221"/>
    <w:rsid w:val="00944F07"/>
    <w:rsid w:val="00944F1F"/>
    <w:rsid w:val="0094511D"/>
    <w:rsid w:val="00945733"/>
    <w:rsid w:val="00945ACD"/>
    <w:rsid w:val="00945B03"/>
    <w:rsid w:val="00946E40"/>
    <w:rsid w:val="00946FD9"/>
    <w:rsid w:val="009471C0"/>
    <w:rsid w:val="009473E3"/>
    <w:rsid w:val="00947E81"/>
    <w:rsid w:val="009500DF"/>
    <w:rsid w:val="009506CE"/>
    <w:rsid w:val="0095099E"/>
    <w:rsid w:val="009511E9"/>
    <w:rsid w:val="009512A3"/>
    <w:rsid w:val="009515EC"/>
    <w:rsid w:val="009519C7"/>
    <w:rsid w:val="009521D6"/>
    <w:rsid w:val="0095240E"/>
    <w:rsid w:val="0095327B"/>
    <w:rsid w:val="009534CA"/>
    <w:rsid w:val="009539DB"/>
    <w:rsid w:val="00953A37"/>
    <w:rsid w:val="00953AD7"/>
    <w:rsid w:val="00953D37"/>
    <w:rsid w:val="00953DB7"/>
    <w:rsid w:val="0095414F"/>
    <w:rsid w:val="00954AC4"/>
    <w:rsid w:val="00955520"/>
    <w:rsid w:val="00955B2F"/>
    <w:rsid w:val="00955CCB"/>
    <w:rsid w:val="00955CFC"/>
    <w:rsid w:val="00956011"/>
    <w:rsid w:val="0095653E"/>
    <w:rsid w:val="009565B4"/>
    <w:rsid w:val="00956C3A"/>
    <w:rsid w:val="009570FA"/>
    <w:rsid w:val="009572FD"/>
    <w:rsid w:val="00957BF8"/>
    <w:rsid w:val="00957F4D"/>
    <w:rsid w:val="00960133"/>
    <w:rsid w:val="00960169"/>
    <w:rsid w:val="0096057D"/>
    <w:rsid w:val="00960844"/>
    <w:rsid w:val="00960B8F"/>
    <w:rsid w:val="009612E4"/>
    <w:rsid w:val="00961659"/>
    <w:rsid w:val="009622BA"/>
    <w:rsid w:val="0096252A"/>
    <w:rsid w:val="00962698"/>
    <w:rsid w:val="00962821"/>
    <w:rsid w:val="00962A60"/>
    <w:rsid w:val="009631CB"/>
    <w:rsid w:val="00963BC7"/>
    <w:rsid w:val="0096450A"/>
    <w:rsid w:val="00964578"/>
    <w:rsid w:val="00964723"/>
    <w:rsid w:val="00964AA2"/>
    <w:rsid w:val="00964D79"/>
    <w:rsid w:val="0096565B"/>
    <w:rsid w:val="009656CC"/>
    <w:rsid w:val="00965B4F"/>
    <w:rsid w:val="00965D16"/>
    <w:rsid w:val="009661C2"/>
    <w:rsid w:val="00966435"/>
    <w:rsid w:val="0096660C"/>
    <w:rsid w:val="00967079"/>
    <w:rsid w:val="0096752B"/>
    <w:rsid w:val="0096791F"/>
    <w:rsid w:val="00967A1B"/>
    <w:rsid w:val="00967A7A"/>
    <w:rsid w:val="0097011D"/>
    <w:rsid w:val="0097062A"/>
    <w:rsid w:val="009710E5"/>
    <w:rsid w:val="00971540"/>
    <w:rsid w:val="009719E2"/>
    <w:rsid w:val="00971F49"/>
    <w:rsid w:val="00971FF5"/>
    <w:rsid w:val="00972714"/>
    <w:rsid w:val="009737A4"/>
    <w:rsid w:val="00973864"/>
    <w:rsid w:val="00974331"/>
    <w:rsid w:val="009743B6"/>
    <w:rsid w:val="009746E8"/>
    <w:rsid w:val="009746F1"/>
    <w:rsid w:val="00974710"/>
    <w:rsid w:val="00974B9A"/>
    <w:rsid w:val="00974CF0"/>
    <w:rsid w:val="009751BA"/>
    <w:rsid w:val="00975232"/>
    <w:rsid w:val="00975EC7"/>
    <w:rsid w:val="00975FE1"/>
    <w:rsid w:val="00976411"/>
    <w:rsid w:val="00976A0D"/>
    <w:rsid w:val="00976DA3"/>
    <w:rsid w:val="00976F2C"/>
    <w:rsid w:val="00977EA7"/>
    <w:rsid w:val="009800B1"/>
    <w:rsid w:val="009808E8"/>
    <w:rsid w:val="0098114A"/>
    <w:rsid w:val="0098117E"/>
    <w:rsid w:val="0098173A"/>
    <w:rsid w:val="009819D9"/>
    <w:rsid w:val="00981D85"/>
    <w:rsid w:val="0098202B"/>
    <w:rsid w:val="0098239B"/>
    <w:rsid w:val="00982C8B"/>
    <w:rsid w:val="0098363A"/>
    <w:rsid w:val="009836ED"/>
    <w:rsid w:val="009842FB"/>
    <w:rsid w:val="00985173"/>
    <w:rsid w:val="0098575B"/>
    <w:rsid w:val="00985CFD"/>
    <w:rsid w:val="00985D8C"/>
    <w:rsid w:val="00987A29"/>
    <w:rsid w:val="00990464"/>
    <w:rsid w:val="009905D2"/>
    <w:rsid w:val="00990BDA"/>
    <w:rsid w:val="00990D43"/>
    <w:rsid w:val="00990F2F"/>
    <w:rsid w:val="009912BA"/>
    <w:rsid w:val="00991658"/>
    <w:rsid w:val="009923F2"/>
    <w:rsid w:val="009928BE"/>
    <w:rsid w:val="00993122"/>
    <w:rsid w:val="0099444C"/>
    <w:rsid w:val="0099458A"/>
    <w:rsid w:val="0099459A"/>
    <w:rsid w:val="00994767"/>
    <w:rsid w:val="00994E03"/>
    <w:rsid w:val="00995386"/>
    <w:rsid w:val="00995C24"/>
    <w:rsid w:val="00996174"/>
    <w:rsid w:val="0099620E"/>
    <w:rsid w:val="00996497"/>
    <w:rsid w:val="0099680C"/>
    <w:rsid w:val="009968E3"/>
    <w:rsid w:val="00996AEE"/>
    <w:rsid w:val="0099717F"/>
    <w:rsid w:val="009977CE"/>
    <w:rsid w:val="009A0412"/>
    <w:rsid w:val="009A0460"/>
    <w:rsid w:val="009A0EBB"/>
    <w:rsid w:val="009A0FE3"/>
    <w:rsid w:val="009A17A9"/>
    <w:rsid w:val="009A1C19"/>
    <w:rsid w:val="009A1F6F"/>
    <w:rsid w:val="009A229A"/>
    <w:rsid w:val="009A2595"/>
    <w:rsid w:val="009A290D"/>
    <w:rsid w:val="009A2E0D"/>
    <w:rsid w:val="009A2FE3"/>
    <w:rsid w:val="009A3855"/>
    <w:rsid w:val="009A3FD7"/>
    <w:rsid w:val="009A408A"/>
    <w:rsid w:val="009A4BCF"/>
    <w:rsid w:val="009A53D3"/>
    <w:rsid w:val="009A56C8"/>
    <w:rsid w:val="009A574C"/>
    <w:rsid w:val="009A5CF5"/>
    <w:rsid w:val="009A69D4"/>
    <w:rsid w:val="009A6A35"/>
    <w:rsid w:val="009A7946"/>
    <w:rsid w:val="009A7B3B"/>
    <w:rsid w:val="009B0016"/>
    <w:rsid w:val="009B060A"/>
    <w:rsid w:val="009B0687"/>
    <w:rsid w:val="009B0D61"/>
    <w:rsid w:val="009B1563"/>
    <w:rsid w:val="009B159C"/>
    <w:rsid w:val="009B1718"/>
    <w:rsid w:val="009B175F"/>
    <w:rsid w:val="009B1896"/>
    <w:rsid w:val="009B1D98"/>
    <w:rsid w:val="009B215C"/>
    <w:rsid w:val="009B2408"/>
    <w:rsid w:val="009B2616"/>
    <w:rsid w:val="009B28CF"/>
    <w:rsid w:val="009B2B5A"/>
    <w:rsid w:val="009B3E15"/>
    <w:rsid w:val="009B4833"/>
    <w:rsid w:val="009B4A75"/>
    <w:rsid w:val="009B4AC1"/>
    <w:rsid w:val="009B4D1A"/>
    <w:rsid w:val="009B5268"/>
    <w:rsid w:val="009B681D"/>
    <w:rsid w:val="009B68A3"/>
    <w:rsid w:val="009B7267"/>
    <w:rsid w:val="009B72C8"/>
    <w:rsid w:val="009C02F2"/>
    <w:rsid w:val="009C0CA6"/>
    <w:rsid w:val="009C0DF5"/>
    <w:rsid w:val="009C1300"/>
    <w:rsid w:val="009C1F84"/>
    <w:rsid w:val="009C2475"/>
    <w:rsid w:val="009C263C"/>
    <w:rsid w:val="009C2C1E"/>
    <w:rsid w:val="009C32BA"/>
    <w:rsid w:val="009C40A5"/>
    <w:rsid w:val="009C443B"/>
    <w:rsid w:val="009C44AE"/>
    <w:rsid w:val="009C4766"/>
    <w:rsid w:val="009C4DE7"/>
    <w:rsid w:val="009C4E9D"/>
    <w:rsid w:val="009C51E0"/>
    <w:rsid w:val="009C5593"/>
    <w:rsid w:val="009C57B7"/>
    <w:rsid w:val="009C592B"/>
    <w:rsid w:val="009C6019"/>
    <w:rsid w:val="009C6364"/>
    <w:rsid w:val="009C6577"/>
    <w:rsid w:val="009C662D"/>
    <w:rsid w:val="009C6CB2"/>
    <w:rsid w:val="009C6D8C"/>
    <w:rsid w:val="009C7188"/>
    <w:rsid w:val="009C7452"/>
    <w:rsid w:val="009C7922"/>
    <w:rsid w:val="009C7E45"/>
    <w:rsid w:val="009C7F76"/>
    <w:rsid w:val="009D076D"/>
    <w:rsid w:val="009D08ED"/>
    <w:rsid w:val="009D1149"/>
    <w:rsid w:val="009D1B16"/>
    <w:rsid w:val="009D1B62"/>
    <w:rsid w:val="009D1B93"/>
    <w:rsid w:val="009D1BE6"/>
    <w:rsid w:val="009D2131"/>
    <w:rsid w:val="009D242A"/>
    <w:rsid w:val="009D25D9"/>
    <w:rsid w:val="009D3193"/>
    <w:rsid w:val="009D378D"/>
    <w:rsid w:val="009D38A8"/>
    <w:rsid w:val="009D3973"/>
    <w:rsid w:val="009D3B48"/>
    <w:rsid w:val="009D3E8C"/>
    <w:rsid w:val="009D406D"/>
    <w:rsid w:val="009D514E"/>
    <w:rsid w:val="009D54A0"/>
    <w:rsid w:val="009D5CE7"/>
    <w:rsid w:val="009D68CE"/>
    <w:rsid w:val="009D6D59"/>
    <w:rsid w:val="009D6F29"/>
    <w:rsid w:val="009D7283"/>
    <w:rsid w:val="009D7C87"/>
    <w:rsid w:val="009E0AE1"/>
    <w:rsid w:val="009E0F3A"/>
    <w:rsid w:val="009E0F9A"/>
    <w:rsid w:val="009E139E"/>
    <w:rsid w:val="009E1486"/>
    <w:rsid w:val="009E192A"/>
    <w:rsid w:val="009E19D2"/>
    <w:rsid w:val="009E1C19"/>
    <w:rsid w:val="009E24CB"/>
    <w:rsid w:val="009E3754"/>
    <w:rsid w:val="009E3C01"/>
    <w:rsid w:val="009E4100"/>
    <w:rsid w:val="009E45B5"/>
    <w:rsid w:val="009E4C7D"/>
    <w:rsid w:val="009E54CC"/>
    <w:rsid w:val="009E5868"/>
    <w:rsid w:val="009E5ADB"/>
    <w:rsid w:val="009E601C"/>
    <w:rsid w:val="009E71B5"/>
    <w:rsid w:val="009F00E7"/>
    <w:rsid w:val="009F024C"/>
    <w:rsid w:val="009F0600"/>
    <w:rsid w:val="009F0E2A"/>
    <w:rsid w:val="009F0ED9"/>
    <w:rsid w:val="009F12F8"/>
    <w:rsid w:val="009F13E3"/>
    <w:rsid w:val="009F166D"/>
    <w:rsid w:val="009F21A2"/>
    <w:rsid w:val="009F24F0"/>
    <w:rsid w:val="009F268A"/>
    <w:rsid w:val="009F2891"/>
    <w:rsid w:val="009F2ADF"/>
    <w:rsid w:val="009F3C80"/>
    <w:rsid w:val="009F3CDF"/>
    <w:rsid w:val="009F5B88"/>
    <w:rsid w:val="009F5FFE"/>
    <w:rsid w:val="009F6012"/>
    <w:rsid w:val="009F651A"/>
    <w:rsid w:val="009F657C"/>
    <w:rsid w:val="009F661C"/>
    <w:rsid w:val="009F66DE"/>
    <w:rsid w:val="009F6ED1"/>
    <w:rsid w:val="009F774F"/>
    <w:rsid w:val="009F77F5"/>
    <w:rsid w:val="009F7AD2"/>
    <w:rsid w:val="009F7DA5"/>
    <w:rsid w:val="009F7F7B"/>
    <w:rsid w:val="00A001E7"/>
    <w:rsid w:val="00A00719"/>
    <w:rsid w:val="00A00CEE"/>
    <w:rsid w:val="00A00E5A"/>
    <w:rsid w:val="00A012F4"/>
    <w:rsid w:val="00A0132A"/>
    <w:rsid w:val="00A0134A"/>
    <w:rsid w:val="00A016AD"/>
    <w:rsid w:val="00A02163"/>
    <w:rsid w:val="00A02A7D"/>
    <w:rsid w:val="00A03289"/>
    <w:rsid w:val="00A0337D"/>
    <w:rsid w:val="00A03E3B"/>
    <w:rsid w:val="00A044E5"/>
    <w:rsid w:val="00A0471A"/>
    <w:rsid w:val="00A0489C"/>
    <w:rsid w:val="00A04E97"/>
    <w:rsid w:val="00A05348"/>
    <w:rsid w:val="00A05376"/>
    <w:rsid w:val="00A05641"/>
    <w:rsid w:val="00A05B82"/>
    <w:rsid w:val="00A05EFE"/>
    <w:rsid w:val="00A065FA"/>
    <w:rsid w:val="00A06680"/>
    <w:rsid w:val="00A06915"/>
    <w:rsid w:val="00A06AF9"/>
    <w:rsid w:val="00A07DB5"/>
    <w:rsid w:val="00A10269"/>
    <w:rsid w:val="00A102B4"/>
    <w:rsid w:val="00A106D7"/>
    <w:rsid w:val="00A10780"/>
    <w:rsid w:val="00A10D10"/>
    <w:rsid w:val="00A10D91"/>
    <w:rsid w:val="00A10E56"/>
    <w:rsid w:val="00A10FA1"/>
    <w:rsid w:val="00A11904"/>
    <w:rsid w:val="00A11D9F"/>
    <w:rsid w:val="00A124BA"/>
    <w:rsid w:val="00A12A79"/>
    <w:rsid w:val="00A12E5E"/>
    <w:rsid w:val="00A132CB"/>
    <w:rsid w:val="00A13929"/>
    <w:rsid w:val="00A15772"/>
    <w:rsid w:val="00A157E1"/>
    <w:rsid w:val="00A1638B"/>
    <w:rsid w:val="00A170D2"/>
    <w:rsid w:val="00A1753F"/>
    <w:rsid w:val="00A178F5"/>
    <w:rsid w:val="00A2039C"/>
    <w:rsid w:val="00A204CC"/>
    <w:rsid w:val="00A20630"/>
    <w:rsid w:val="00A206E5"/>
    <w:rsid w:val="00A21C72"/>
    <w:rsid w:val="00A2204A"/>
    <w:rsid w:val="00A221B2"/>
    <w:rsid w:val="00A221F2"/>
    <w:rsid w:val="00A22E99"/>
    <w:rsid w:val="00A2388A"/>
    <w:rsid w:val="00A238CC"/>
    <w:rsid w:val="00A24DB0"/>
    <w:rsid w:val="00A2567B"/>
    <w:rsid w:val="00A257A7"/>
    <w:rsid w:val="00A25B95"/>
    <w:rsid w:val="00A25F43"/>
    <w:rsid w:val="00A25F48"/>
    <w:rsid w:val="00A2628C"/>
    <w:rsid w:val="00A26B32"/>
    <w:rsid w:val="00A27035"/>
    <w:rsid w:val="00A2703D"/>
    <w:rsid w:val="00A270BD"/>
    <w:rsid w:val="00A271A7"/>
    <w:rsid w:val="00A27311"/>
    <w:rsid w:val="00A273D0"/>
    <w:rsid w:val="00A27917"/>
    <w:rsid w:val="00A30377"/>
    <w:rsid w:val="00A31637"/>
    <w:rsid w:val="00A319D5"/>
    <w:rsid w:val="00A31D01"/>
    <w:rsid w:val="00A31F83"/>
    <w:rsid w:val="00A32004"/>
    <w:rsid w:val="00A32155"/>
    <w:rsid w:val="00A32410"/>
    <w:rsid w:val="00A3243C"/>
    <w:rsid w:val="00A333B3"/>
    <w:rsid w:val="00A33443"/>
    <w:rsid w:val="00A33833"/>
    <w:rsid w:val="00A339C4"/>
    <w:rsid w:val="00A33DD6"/>
    <w:rsid w:val="00A33E84"/>
    <w:rsid w:val="00A341AA"/>
    <w:rsid w:val="00A34302"/>
    <w:rsid w:val="00A34A04"/>
    <w:rsid w:val="00A34E96"/>
    <w:rsid w:val="00A3578B"/>
    <w:rsid w:val="00A358CC"/>
    <w:rsid w:val="00A36952"/>
    <w:rsid w:val="00A36E9A"/>
    <w:rsid w:val="00A373EB"/>
    <w:rsid w:val="00A378EC"/>
    <w:rsid w:val="00A37C63"/>
    <w:rsid w:val="00A4009D"/>
    <w:rsid w:val="00A40762"/>
    <w:rsid w:val="00A4170E"/>
    <w:rsid w:val="00A42873"/>
    <w:rsid w:val="00A42E69"/>
    <w:rsid w:val="00A42E72"/>
    <w:rsid w:val="00A43AE9"/>
    <w:rsid w:val="00A43EF6"/>
    <w:rsid w:val="00A44011"/>
    <w:rsid w:val="00A44EC5"/>
    <w:rsid w:val="00A44EDE"/>
    <w:rsid w:val="00A45177"/>
    <w:rsid w:val="00A4523E"/>
    <w:rsid w:val="00A452B5"/>
    <w:rsid w:val="00A45899"/>
    <w:rsid w:val="00A4597E"/>
    <w:rsid w:val="00A45A93"/>
    <w:rsid w:val="00A45EE9"/>
    <w:rsid w:val="00A4618C"/>
    <w:rsid w:val="00A46658"/>
    <w:rsid w:val="00A4784A"/>
    <w:rsid w:val="00A478D9"/>
    <w:rsid w:val="00A478E1"/>
    <w:rsid w:val="00A47AA5"/>
    <w:rsid w:val="00A47DF7"/>
    <w:rsid w:val="00A500F4"/>
    <w:rsid w:val="00A501B5"/>
    <w:rsid w:val="00A5075B"/>
    <w:rsid w:val="00A51080"/>
    <w:rsid w:val="00A51402"/>
    <w:rsid w:val="00A5148A"/>
    <w:rsid w:val="00A51FC4"/>
    <w:rsid w:val="00A5263B"/>
    <w:rsid w:val="00A52B21"/>
    <w:rsid w:val="00A53469"/>
    <w:rsid w:val="00A5346E"/>
    <w:rsid w:val="00A536DB"/>
    <w:rsid w:val="00A54C13"/>
    <w:rsid w:val="00A54D9E"/>
    <w:rsid w:val="00A555EA"/>
    <w:rsid w:val="00A560C1"/>
    <w:rsid w:val="00A56385"/>
    <w:rsid w:val="00A56414"/>
    <w:rsid w:val="00A57050"/>
    <w:rsid w:val="00A5717F"/>
    <w:rsid w:val="00A57F0D"/>
    <w:rsid w:val="00A6075F"/>
    <w:rsid w:val="00A60ED4"/>
    <w:rsid w:val="00A6169D"/>
    <w:rsid w:val="00A61B98"/>
    <w:rsid w:val="00A61DA5"/>
    <w:rsid w:val="00A61E7D"/>
    <w:rsid w:val="00A61F55"/>
    <w:rsid w:val="00A62B45"/>
    <w:rsid w:val="00A62C9E"/>
    <w:rsid w:val="00A62DD4"/>
    <w:rsid w:val="00A62F2A"/>
    <w:rsid w:val="00A638BB"/>
    <w:rsid w:val="00A63EFC"/>
    <w:rsid w:val="00A6429B"/>
    <w:rsid w:val="00A64467"/>
    <w:rsid w:val="00A6472E"/>
    <w:rsid w:val="00A64B6A"/>
    <w:rsid w:val="00A64EF0"/>
    <w:rsid w:val="00A65136"/>
    <w:rsid w:val="00A666C3"/>
    <w:rsid w:val="00A66903"/>
    <w:rsid w:val="00A66DAB"/>
    <w:rsid w:val="00A67656"/>
    <w:rsid w:val="00A6795B"/>
    <w:rsid w:val="00A67D18"/>
    <w:rsid w:val="00A702F6"/>
    <w:rsid w:val="00A703B8"/>
    <w:rsid w:val="00A70502"/>
    <w:rsid w:val="00A70F1B"/>
    <w:rsid w:val="00A71057"/>
    <w:rsid w:val="00A71158"/>
    <w:rsid w:val="00A716AE"/>
    <w:rsid w:val="00A71E06"/>
    <w:rsid w:val="00A71E61"/>
    <w:rsid w:val="00A71EE4"/>
    <w:rsid w:val="00A725BC"/>
    <w:rsid w:val="00A72F63"/>
    <w:rsid w:val="00A72F70"/>
    <w:rsid w:val="00A738DA"/>
    <w:rsid w:val="00A73D7D"/>
    <w:rsid w:val="00A746F5"/>
    <w:rsid w:val="00A74D3C"/>
    <w:rsid w:val="00A74E7A"/>
    <w:rsid w:val="00A753F3"/>
    <w:rsid w:val="00A754C7"/>
    <w:rsid w:val="00A75840"/>
    <w:rsid w:val="00A769FA"/>
    <w:rsid w:val="00A76A92"/>
    <w:rsid w:val="00A76B9E"/>
    <w:rsid w:val="00A76D0F"/>
    <w:rsid w:val="00A76EE4"/>
    <w:rsid w:val="00A76F4E"/>
    <w:rsid w:val="00A7707A"/>
    <w:rsid w:val="00A7715D"/>
    <w:rsid w:val="00A77465"/>
    <w:rsid w:val="00A80147"/>
    <w:rsid w:val="00A80D31"/>
    <w:rsid w:val="00A828C6"/>
    <w:rsid w:val="00A82B41"/>
    <w:rsid w:val="00A82B58"/>
    <w:rsid w:val="00A831D4"/>
    <w:rsid w:val="00A834B4"/>
    <w:rsid w:val="00A83DF6"/>
    <w:rsid w:val="00A841DB"/>
    <w:rsid w:val="00A84797"/>
    <w:rsid w:val="00A85010"/>
    <w:rsid w:val="00A856C5"/>
    <w:rsid w:val="00A85BF7"/>
    <w:rsid w:val="00A861C7"/>
    <w:rsid w:val="00A862B2"/>
    <w:rsid w:val="00A86339"/>
    <w:rsid w:val="00A8663E"/>
    <w:rsid w:val="00A871C0"/>
    <w:rsid w:val="00A874CB"/>
    <w:rsid w:val="00A877F9"/>
    <w:rsid w:val="00A879F9"/>
    <w:rsid w:val="00A9095F"/>
    <w:rsid w:val="00A90F3B"/>
    <w:rsid w:val="00A91205"/>
    <w:rsid w:val="00A9178D"/>
    <w:rsid w:val="00A91BE9"/>
    <w:rsid w:val="00A925D6"/>
    <w:rsid w:val="00A92A15"/>
    <w:rsid w:val="00A93419"/>
    <w:rsid w:val="00A93662"/>
    <w:rsid w:val="00A93F6A"/>
    <w:rsid w:val="00A94D44"/>
    <w:rsid w:val="00A9509B"/>
    <w:rsid w:val="00A9677E"/>
    <w:rsid w:val="00A96B69"/>
    <w:rsid w:val="00A96FDC"/>
    <w:rsid w:val="00A97103"/>
    <w:rsid w:val="00A979B6"/>
    <w:rsid w:val="00A97ACE"/>
    <w:rsid w:val="00A97C9C"/>
    <w:rsid w:val="00AA01E7"/>
    <w:rsid w:val="00AA055D"/>
    <w:rsid w:val="00AA0ADD"/>
    <w:rsid w:val="00AA12C5"/>
    <w:rsid w:val="00AA1506"/>
    <w:rsid w:val="00AA1D1C"/>
    <w:rsid w:val="00AA23C1"/>
    <w:rsid w:val="00AA26AB"/>
    <w:rsid w:val="00AA2A93"/>
    <w:rsid w:val="00AA2C6D"/>
    <w:rsid w:val="00AA2E95"/>
    <w:rsid w:val="00AA3FD3"/>
    <w:rsid w:val="00AA41F1"/>
    <w:rsid w:val="00AA4594"/>
    <w:rsid w:val="00AA4C56"/>
    <w:rsid w:val="00AA4F68"/>
    <w:rsid w:val="00AA55AD"/>
    <w:rsid w:val="00AA5634"/>
    <w:rsid w:val="00AA64FB"/>
    <w:rsid w:val="00AA692D"/>
    <w:rsid w:val="00AA6A66"/>
    <w:rsid w:val="00AA6AF3"/>
    <w:rsid w:val="00AA6C69"/>
    <w:rsid w:val="00AA6D40"/>
    <w:rsid w:val="00AA746E"/>
    <w:rsid w:val="00AA7A2C"/>
    <w:rsid w:val="00AA7C13"/>
    <w:rsid w:val="00AA7FE3"/>
    <w:rsid w:val="00AB0E8B"/>
    <w:rsid w:val="00AB1030"/>
    <w:rsid w:val="00AB17CD"/>
    <w:rsid w:val="00AB18EF"/>
    <w:rsid w:val="00AB18F9"/>
    <w:rsid w:val="00AB1AA0"/>
    <w:rsid w:val="00AB1B72"/>
    <w:rsid w:val="00AB245B"/>
    <w:rsid w:val="00AB2562"/>
    <w:rsid w:val="00AB2CB2"/>
    <w:rsid w:val="00AB3E04"/>
    <w:rsid w:val="00AB3F1C"/>
    <w:rsid w:val="00AB4063"/>
    <w:rsid w:val="00AB464C"/>
    <w:rsid w:val="00AB4B4F"/>
    <w:rsid w:val="00AB4EAB"/>
    <w:rsid w:val="00AB4EBC"/>
    <w:rsid w:val="00AB5095"/>
    <w:rsid w:val="00AB5701"/>
    <w:rsid w:val="00AB572F"/>
    <w:rsid w:val="00AB5FF7"/>
    <w:rsid w:val="00AB60CA"/>
    <w:rsid w:val="00AB6347"/>
    <w:rsid w:val="00AB67D1"/>
    <w:rsid w:val="00AB6A92"/>
    <w:rsid w:val="00AB6C79"/>
    <w:rsid w:val="00AB6DA9"/>
    <w:rsid w:val="00AB728B"/>
    <w:rsid w:val="00AB748F"/>
    <w:rsid w:val="00AB7FE8"/>
    <w:rsid w:val="00AC015B"/>
    <w:rsid w:val="00AC0262"/>
    <w:rsid w:val="00AC0B49"/>
    <w:rsid w:val="00AC0B98"/>
    <w:rsid w:val="00AC110C"/>
    <w:rsid w:val="00AC16D9"/>
    <w:rsid w:val="00AC186D"/>
    <w:rsid w:val="00AC1958"/>
    <w:rsid w:val="00AC1A31"/>
    <w:rsid w:val="00AC1A4E"/>
    <w:rsid w:val="00AC1C99"/>
    <w:rsid w:val="00AC1F98"/>
    <w:rsid w:val="00AC20BC"/>
    <w:rsid w:val="00AC23BD"/>
    <w:rsid w:val="00AC244B"/>
    <w:rsid w:val="00AC2487"/>
    <w:rsid w:val="00AC2959"/>
    <w:rsid w:val="00AC2AE6"/>
    <w:rsid w:val="00AC2FA6"/>
    <w:rsid w:val="00AC331F"/>
    <w:rsid w:val="00AC3333"/>
    <w:rsid w:val="00AC335B"/>
    <w:rsid w:val="00AC350D"/>
    <w:rsid w:val="00AC4C01"/>
    <w:rsid w:val="00AC4D26"/>
    <w:rsid w:val="00AC4E77"/>
    <w:rsid w:val="00AC5035"/>
    <w:rsid w:val="00AC5051"/>
    <w:rsid w:val="00AC532E"/>
    <w:rsid w:val="00AC56F4"/>
    <w:rsid w:val="00AC612B"/>
    <w:rsid w:val="00AC6503"/>
    <w:rsid w:val="00AC663A"/>
    <w:rsid w:val="00AC6749"/>
    <w:rsid w:val="00AC68C3"/>
    <w:rsid w:val="00AC6D4D"/>
    <w:rsid w:val="00AC7772"/>
    <w:rsid w:val="00AD09DB"/>
    <w:rsid w:val="00AD0AD3"/>
    <w:rsid w:val="00AD0DAA"/>
    <w:rsid w:val="00AD108D"/>
    <w:rsid w:val="00AD12E5"/>
    <w:rsid w:val="00AD1300"/>
    <w:rsid w:val="00AD2376"/>
    <w:rsid w:val="00AD2528"/>
    <w:rsid w:val="00AD33F7"/>
    <w:rsid w:val="00AD3480"/>
    <w:rsid w:val="00AD3642"/>
    <w:rsid w:val="00AD3E37"/>
    <w:rsid w:val="00AD3EED"/>
    <w:rsid w:val="00AD40DB"/>
    <w:rsid w:val="00AD4465"/>
    <w:rsid w:val="00AD5476"/>
    <w:rsid w:val="00AD56E7"/>
    <w:rsid w:val="00AD5DF6"/>
    <w:rsid w:val="00AD60EE"/>
    <w:rsid w:val="00AD6E2A"/>
    <w:rsid w:val="00AD6E9C"/>
    <w:rsid w:val="00AD7C9F"/>
    <w:rsid w:val="00AD7E6B"/>
    <w:rsid w:val="00AE0460"/>
    <w:rsid w:val="00AE04FA"/>
    <w:rsid w:val="00AE06A2"/>
    <w:rsid w:val="00AE0ADE"/>
    <w:rsid w:val="00AE1B00"/>
    <w:rsid w:val="00AE1FBA"/>
    <w:rsid w:val="00AE2B4D"/>
    <w:rsid w:val="00AE2BA1"/>
    <w:rsid w:val="00AE2FCA"/>
    <w:rsid w:val="00AE3276"/>
    <w:rsid w:val="00AE3B59"/>
    <w:rsid w:val="00AE3C3C"/>
    <w:rsid w:val="00AE45AE"/>
    <w:rsid w:val="00AE526B"/>
    <w:rsid w:val="00AE62C1"/>
    <w:rsid w:val="00AE630A"/>
    <w:rsid w:val="00AE6972"/>
    <w:rsid w:val="00AE7366"/>
    <w:rsid w:val="00AE7850"/>
    <w:rsid w:val="00AE7D0E"/>
    <w:rsid w:val="00AF01FB"/>
    <w:rsid w:val="00AF149D"/>
    <w:rsid w:val="00AF1B03"/>
    <w:rsid w:val="00AF1B26"/>
    <w:rsid w:val="00AF1F89"/>
    <w:rsid w:val="00AF2000"/>
    <w:rsid w:val="00AF23F1"/>
    <w:rsid w:val="00AF256E"/>
    <w:rsid w:val="00AF2AE0"/>
    <w:rsid w:val="00AF2BC3"/>
    <w:rsid w:val="00AF2C0D"/>
    <w:rsid w:val="00AF2E5C"/>
    <w:rsid w:val="00AF3359"/>
    <w:rsid w:val="00AF362D"/>
    <w:rsid w:val="00AF363A"/>
    <w:rsid w:val="00AF3DA2"/>
    <w:rsid w:val="00AF3F7F"/>
    <w:rsid w:val="00AF432F"/>
    <w:rsid w:val="00AF4466"/>
    <w:rsid w:val="00AF490E"/>
    <w:rsid w:val="00AF4D77"/>
    <w:rsid w:val="00AF4DC4"/>
    <w:rsid w:val="00AF56F7"/>
    <w:rsid w:val="00AF59A0"/>
    <w:rsid w:val="00AF5D75"/>
    <w:rsid w:val="00AF5FB0"/>
    <w:rsid w:val="00AF66FF"/>
    <w:rsid w:val="00AF71B5"/>
    <w:rsid w:val="00AF732A"/>
    <w:rsid w:val="00AF79C6"/>
    <w:rsid w:val="00B00025"/>
    <w:rsid w:val="00B001C1"/>
    <w:rsid w:val="00B001D4"/>
    <w:rsid w:val="00B01243"/>
    <w:rsid w:val="00B0135B"/>
    <w:rsid w:val="00B01815"/>
    <w:rsid w:val="00B01A14"/>
    <w:rsid w:val="00B01EC3"/>
    <w:rsid w:val="00B03886"/>
    <w:rsid w:val="00B03B49"/>
    <w:rsid w:val="00B0427D"/>
    <w:rsid w:val="00B044CE"/>
    <w:rsid w:val="00B04B44"/>
    <w:rsid w:val="00B04D3D"/>
    <w:rsid w:val="00B07583"/>
    <w:rsid w:val="00B07821"/>
    <w:rsid w:val="00B07C11"/>
    <w:rsid w:val="00B07F94"/>
    <w:rsid w:val="00B106DC"/>
    <w:rsid w:val="00B10992"/>
    <w:rsid w:val="00B11075"/>
    <w:rsid w:val="00B112C0"/>
    <w:rsid w:val="00B11974"/>
    <w:rsid w:val="00B11A82"/>
    <w:rsid w:val="00B11C77"/>
    <w:rsid w:val="00B11DBD"/>
    <w:rsid w:val="00B12389"/>
    <w:rsid w:val="00B12CDD"/>
    <w:rsid w:val="00B12DB4"/>
    <w:rsid w:val="00B13218"/>
    <w:rsid w:val="00B135B5"/>
    <w:rsid w:val="00B14742"/>
    <w:rsid w:val="00B14C83"/>
    <w:rsid w:val="00B14F1F"/>
    <w:rsid w:val="00B15564"/>
    <w:rsid w:val="00B15694"/>
    <w:rsid w:val="00B15810"/>
    <w:rsid w:val="00B15FB4"/>
    <w:rsid w:val="00B1612E"/>
    <w:rsid w:val="00B168CE"/>
    <w:rsid w:val="00B16A3C"/>
    <w:rsid w:val="00B16B10"/>
    <w:rsid w:val="00B16DF9"/>
    <w:rsid w:val="00B16FFB"/>
    <w:rsid w:val="00B173F0"/>
    <w:rsid w:val="00B17E2E"/>
    <w:rsid w:val="00B21137"/>
    <w:rsid w:val="00B21954"/>
    <w:rsid w:val="00B225A2"/>
    <w:rsid w:val="00B22689"/>
    <w:rsid w:val="00B22A4E"/>
    <w:rsid w:val="00B232F8"/>
    <w:rsid w:val="00B236E8"/>
    <w:rsid w:val="00B239A7"/>
    <w:rsid w:val="00B23B69"/>
    <w:rsid w:val="00B242FC"/>
    <w:rsid w:val="00B25599"/>
    <w:rsid w:val="00B2608C"/>
    <w:rsid w:val="00B26221"/>
    <w:rsid w:val="00B2644A"/>
    <w:rsid w:val="00B26D54"/>
    <w:rsid w:val="00B271F0"/>
    <w:rsid w:val="00B27792"/>
    <w:rsid w:val="00B27954"/>
    <w:rsid w:val="00B27AEC"/>
    <w:rsid w:val="00B27C80"/>
    <w:rsid w:val="00B27E6E"/>
    <w:rsid w:val="00B3016F"/>
    <w:rsid w:val="00B303B1"/>
    <w:rsid w:val="00B30B7D"/>
    <w:rsid w:val="00B30C9B"/>
    <w:rsid w:val="00B31461"/>
    <w:rsid w:val="00B31491"/>
    <w:rsid w:val="00B31649"/>
    <w:rsid w:val="00B317EA"/>
    <w:rsid w:val="00B31D07"/>
    <w:rsid w:val="00B31E35"/>
    <w:rsid w:val="00B328EF"/>
    <w:rsid w:val="00B32F07"/>
    <w:rsid w:val="00B332A7"/>
    <w:rsid w:val="00B3356D"/>
    <w:rsid w:val="00B33932"/>
    <w:rsid w:val="00B33A92"/>
    <w:rsid w:val="00B3421B"/>
    <w:rsid w:val="00B34390"/>
    <w:rsid w:val="00B346DF"/>
    <w:rsid w:val="00B350AD"/>
    <w:rsid w:val="00B3515F"/>
    <w:rsid w:val="00B353BE"/>
    <w:rsid w:val="00B353F5"/>
    <w:rsid w:val="00B35E47"/>
    <w:rsid w:val="00B35EAA"/>
    <w:rsid w:val="00B36197"/>
    <w:rsid w:val="00B363C4"/>
    <w:rsid w:val="00B36DBC"/>
    <w:rsid w:val="00B40A8E"/>
    <w:rsid w:val="00B40DAF"/>
    <w:rsid w:val="00B40E96"/>
    <w:rsid w:val="00B41A35"/>
    <w:rsid w:val="00B41C31"/>
    <w:rsid w:val="00B41DF1"/>
    <w:rsid w:val="00B420B2"/>
    <w:rsid w:val="00B42446"/>
    <w:rsid w:val="00B42618"/>
    <w:rsid w:val="00B42F27"/>
    <w:rsid w:val="00B4338E"/>
    <w:rsid w:val="00B438D5"/>
    <w:rsid w:val="00B43D88"/>
    <w:rsid w:val="00B43F94"/>
    <w:rsid w:val="00B44F96"/>
    <w:rsid w:val="00B45500"/>
    <w:rsid w:val="00B45F5C"/>
    <w:rsid w:val="00B45F64"/>
    <w:rsid w:val="00B4640D"/>
    <w:rsid w:val="00B465B4"/>
    <w:rsid w:val="00B46BA7"/>
    <w:rsid w:val="00B47CCA"/>
    <w:rsid w:val="00B50CF8"/>
    <w:rsid w:val="00B511BA"/>
    <w:rsid w:val="00B51729"/>
    <w:rsid w:val="00B51BB1"/>
    <w:rsid w:val="00B520A7"/>
    <w:rsid w:val="00B52722"/>
    <w:rsid w:val="00B530A0"/>
    <w:rsid w:val="00B5321C"/>
    <w:rsid w:val="00B53AA8"/>
    <w:rsid w:val="00B53F62"/>
    <w:rsid w:val="00B5467F"/>
    <w:rsid w:val="00B547DB"/>
    <w:rsid w:val="00B54B2C"/>
    <w:rsid w:val="00B54D7D"/>
    <w:rsid w:val="00B55049"/>
    <w:rsid w:val="00B55756"/>
    <w:rsid w:val="00B55CC6"/>
    <w:rsid w:val="00B563A3"/>
    <w:rsid w:val="00B566A0"/>
    <w:rsid w:val="00B5697B"/>
    <w:rsid w:val="00B56986"/>
    <w:rsid w:val="00B56AFB"/>
    <w:rsid w:val="00B57509"/>
    <w:rsid w:val="00B57A6A"/>
    <w:rsid w:val="00B57E47"/>
    <w:rsid w:val="00B60227"/>
    <w:rsid w:val="00B605F7"/>
    <w:rsid w:val="00B6061B"/>
    <w:rsid w:val="00B606D4"/>
    <w:rsid w:val="00B611F2"/>
    <w:rsid w:val="00B6168E"/>
    <w:rsid w:val="00B61822"/>
    <w:rsid w:val="00B61C60"/>
    <w:rsid w:val="00B61F2F"/>
    <w:rsid w:val="00B6216E"/>
    <w:rsid w:val="00B62328"/>
    <w:rsid w:val="00B626ED"/>
    <w:rsid w:val="00B62A18"/>
    <w:rsid w:val="00B62AE6"/>
    <w:rsid w:val="00B63068"/>
    <w:rsid w:val="00B6392F"/>
    <w:rsid w:val="00B64296"/>
    <w:rsid w:val="00B642F1"/>
    <w:rsid w:val="00B64A85"/>
    <w:rsid w:val="00B64D58"/>
    <w:rsid w:val="00B64F6C"/>
    <w:rsid w:val="00B6531E"/>
    <w:rsid w:val="00B655D8"/>
    <w:rsid w:val="00B6583D"/>
    <w:rsid w:val="00B65AE6"/>
    <w:rsid w:val="00B664A0"/>
    <w:rsid w:val="00B6679C"/>
    <w:rsid w:val="00B66DB8"/>
    <w:rsid w:val="00B6729E"/>
    <w:rsid w:val="00B67722"/>
    <w:rsid w:val="00B67A06"/>
    <w:rsid w:val="00B67A19"/>
    <w:rsid w:val="00B67BF5"/>
    <w:rsid w:val="00B67CC8"/>
    <w:rsid w:val="00B67DA2"/>
    <w:rsid w:val="00B70259"/>
    <w:rsid w:val="00B70D79"/>
    <w:rsid w:val="00B7138F"/>
    <w:rsid w:val="00B72010"/>
    <w:rsid w:val="00B720D5"/>
    <w:rsid w:val="00B724CF"/>
    <w:rsid w:val="00B7393C"/>
    <w:rsid w:val="00B73C82"/>
    <w:rsid w:val="00B73EF7"/>
    <w:rsid w:val="00B74308"/>
    <w:rsid w:val="00B74B22"/>
    <w:rsid w:val="00B753BB"/>
    <w:rsid w:val="00B75790"/>
    <w:rsid w:val="00B76273"/>
    <w:rsid w:val="00B766A8"/>
    <w:rsid w:val="00B768F1"/>
    <w:rsid w:val="00B76AE8"/>
    <w:rsid w:val="00B76C02"/>
    <w:rsid w:val="00B77567"/>
    <w:rsid w:val="00B775C0"/>
    <w:rsid w:val="00B77EF2"/>
    <w:rsid w:val="00B80398"/>
    <w:rsid w:val="00B80F0E"/>
    <w:rsid w:val="00B8102B"/>
    <w:rsid w:val="00B8105C"/>
    <w:rsid w:val="00B81B03"/>
    <w:rsid w:val="00B82844"/>
    <w:rsid w:val="00B8309C"/>
    <w:rsid w:val="00B835D0"/>
    <w:rsid w:val="00B83649"/>
    <w:rsid w:val="00B836FA"/>
    <w:rsid w:val="00B83A64"/>
    <w:rsid w:val="00B84377"/>
    <w:rsid w:val="00B843EB"/>
    <w:rsid w:val="00B84698"/>
    <w:rsid w:val="00B8486B"/>
    <w:rsid w:val="00B84933"/>
    <w:rsid w:val="00B84F3A"/>
    <w:rsid w:val="00B85074"/>
    <w:rsid w:val="00B859CD"/>
    <w:rsid w:val="00B85A98"/>
    <w:rsid w:val="00B85B09"/>
    <w:rsid w:val="00B862A0"/>
    <w:rsid w:val="00B8715B"/>
    <w:rsid w:val="00B87233"/>
    <w:rsid w:val="00B877F8"/>
    <w:rsid w:val="00B87E10"/>
    <w:rsid w:val="00B90213"/>
    <w:rsid w:val="00B905F7"/>
    <w:rsid w:val="00B9126F"/>
    <w:rsid w:val="00B9137B"/>
    <w:rsid w:val="00B91866"/>
    <w:rsid w:val="00B91D9B"/>
    <w:rsid w:val="00B920F0"/>
    <w:rsid w:val="00B92DB6"/>
    <w:rsid w:val="00B9353E"/>
    <w:rsid w:val="00B93810"/>
    <w:rsid w:val="00B93F1C"/>
    <w:rsid w:val="00B93F6B"/>
    <w:rsid w:val="00B9458F"/>
    <w:rsid w:val="00B95029"/>
    <w:rsid w:val="00B9570E"/>
    <w:rsid w:val="00B958F2"/>
    <w:rsid w:val="00B95D3F"/>
    <w:rsid w:val="00B967E5"/>
    <w:rsid w:val="00B96EBC"/>
    <w:rsid w:val="00B9750D"/>
    <w:rsid w:val="00B977ED"/>
    <w:rsid w:val="00B978FE"/>
    <w:rsid w:val="00B97AA9"/>
    <w:rsid w:val="00B97B69"/>
    <w:rsid w:val="00BA0192"/>
    <w:rsid w:val="00BA02EB"/>
    <w:rsid w:val="00BA0EED"/>
    <w:rsid w:val="00BA11E7"/>
    <w:rsid w:val="00BA153C"/>
    <w:rsid w:val="00BA1C8D"/>
    <w:rsid w:val="00BA23C9"/>
    <w:rsid w:val="00BA3D28"/>
    <w:rsid w:val="00BA41DC"/>
    <w:rsid w:val="00BA44D3"/>
    <w:rsid w:val="00BA471B"/>
    <w:rsid w:val="00BA58A0"/>
    <w:rsid w:val="00BA5E9B"/>
    <w:rsid w:val="00BA62F5"/>
    <w:rsid w:val="00BA638C"/>
    <w:rsid w:val="00BA640A"/>
    <w:rsid w:val="00BA6BE0"/>
    <w:rsid w:val="00BA750F"/>
    <w:rsid w:val="00BA7EF9"/>
    <w:rsid w:val="00BA7FD1"/>
    <w:rsid w:val="00BB054F"/>
    <w:rsid w:val="00BB08D0"/>
    <w:rsid w:val="00BB13A6"/>
    <w:rsid w:val="00BB13B0"/>
    <w:rsid w:val="00BB1E87"/>
    <w:rsid w:val="00BB238C"/>
    <w:rsid w:val="00BB2B4F"/>
    <w:rsid w:val="00BB3459"/>
    <w:rsid w:val="00BB381D"/>
    <w:rsid w:val="00BB381F"/>
    <w:rsid w:val="00BB38C1"/>
    <w:rsid w:val="00BB3DE9"/>
    <w:rsid w:val="00BB427A"/>
    <w:rsid w:val="00BB474A"/>
    <w:rsid w:val="00BB48D0"/>
    <w:rsid w:val="00BB4C44"/>
    <w:rsid w:val="00BB4E13"/>
    <w:rsid w:val="00BB4F19"/>
    <w:rsid w:val="00BB5CD0"/>
    <w:rsid w:val="00BB5F62"/>
    <w:rsid w:val="00BB5FC6"/>
    <w:rsid w:val="00BB6E0C"/>
    <w:rsid w:val="00BB6EA7"/>
    <w:rsid w:val="00BB7665"/>
    <w:rsid w:val="00BB794F"/>
    <w:rsid w:val="00BB7A85"/>
    <w:rsid w:val="00BC01F9"/>
    <w:rsid w:val="00BC039E"/>
    <w:rsid w:val="00BC0FF5"/>
    <w:rsid w:val="00BC1411"/>
    <w:rsid w:val="00BC156B"/>
    <w:rsid w:val="00BC1757"/>
    <w:rsid w:val="00BC21BE"/>
    <w:rsid w:val="00BC259B"/>
    <w:rsid w:val="00BC2682"/>
    <w:rsid w:val="00BC2C77"/>
    <w:rsid w:val="00BC2D81"/>
    <w:rsid w:val="00BC3325"/>
    <w:rsid w:val="00BC3370"/>
    <w:rsid w:val="00BC34B1"/>
    <w:rsid w:val="00BC46E1"/>
    <w:rsid w:val="00BC4B39"/>
    <w:rsid w:val="00BC4BAC"/>
    <w:rsid w:val="00BC4F7D"/>
    <w:rsid w:val="00BC50F7"/>
    <w:rsid w:val="00BC55B3"/>
    <w:rsid w:val="00BC5C9E"/>
    <w:rsid w:val="00BC6557"/>
    <w:rsid w:val="00BC71FC"/>
    <w:rsid w:val="00BC7922"/>
    <w:rsid w:val="00BC7D91"/>
    <w:rsid w:val="00BD0DD0"/>
    <w:rsid w:val="00BD155B"/>
    <w:rsid w:val="00BD2027"/>
    <w:rsid w:val="00BD2317"/>
    <w:rsid w:val="00BD2527"/>
    <w:rsid w:val="00BD2721"/>
    <w:rsid w:val="00BD2D97"/>
    <w:rsid w:val="00BD3332"/>
    <w:rsid w:val="00BD3392"/>
    <w:rsid w:val="00BD38C2"/>
    <w:rsid w:val="00BD3B20"/>
    <w:rsid w:val="00BD3C44"/>
    <w:rsid w:val="00BD3E05"/>
    <w:rsid w:val="00BD3E8C"/>
    <w:rsid w:val="00BD4003"/>
    <w:rsid w:val="00BD42FD"/>
    <w:rsid w:val="00BD4AAA"/>
    <w:rsid w:val="00BD4E75"/>
    <w:rsid w:val="00BD50AB"/>
    <w:rsid w:val="00BD50B4"/>
    <w:rsid w:val="00BD5142"/>
    <w:rsid w:val="00BD5B85"/>
    <w:rsid w:val="00BD65FE"/>
    <w:rsid w:val="00BD6C0D"/>
    <w:rsid w:val="00BD70C3"/>
    <w:rsid w:val="00BD769C"/>
    <w:rsid w:val="00BD77A5"/>
    <w:rsid w:val="00BE0128"/>
    <w:rsid w:val="00BE01EC"/>
    <w:rsid w:val="00BE04E6"/>
    <w:rsid w:val="00BE06F3"/>
    <w:rsid w:val="00BE0A8F"/>
    <w:rsid w:val="00BE0ADE"/>
    <w:rsid w:val="00BE0B0D"/>
    <w:rsid w:val="00BE0FD2"/>
    <w:rsid w:val="00BE13A0"/>
    <w:rsid w:val="00BE1D5A"/>
    <w:rsid w:val="00BE2E79"/>
    <w:rsid w:val="00BE3866"/>
    <w:rsid w:val="00BE3ADF"/>
    <w:rsid w:val="00BE42B8"/>
    <w:rsid w:val="00BE451B"/>
    <w:rsid w:val="00BE48B7"/>
    <w:rsid w:val="00BE655C"/>
    <w:rsid w:val="00BE6B54"/>
    <w:rsid w:val="00BE6B9E"/>
    <w:rsid w:val="00BE70AC"/>
    <w:rsid w:val="00BE7207"/>
    <w:rsid w:val="00BE791B"/>
    <w:rsid w:val="00BE7E3F"/>
    <w:rsid w:val="00BE7F53"/>
    <w:rsid w:val="00BF0932"/>
    <w:rsid w:val="00BF0DE0"/>
    <w:rsid w:val="00BF20AD"/>
    <w:rsid w:val="00BF251D"/>
    <w:rsid w:val="00BF2726"/>
    <w:rsid w:val="00BF2A6F"/>
    <w:rsid w:val="00BF2F24"/>
    <w:rsid w:val="00BF3175"/>
    <w:rsid w:val="00BF39C6"/>
    <w:rsid w:val="00BF4D77"/>
    <w:rsid w:val="00BF5226"/>
    <w:rsid w:val="00BF5E6D"/>
    <w:rsid w:val="00BF644A"/>
    <w:rsid w:val="00BF6572"/>
    <w:rsid w:val="00BF6A31"/>
    <w:rsid w:val="00BF6F14"/>
    <w:rsid w:val="00BF75ED"/>
    <w:rsid w:val="00BF7A67"/>
    <w:rsid w:val="00C00607"/>
    <w:rsid w:val="00C007D7"/>
    <w:rsid w:val="00C00CF5"/>
    <w:rsid w:val="00C00DFD"/>
    <w:rsid w:val="00C013D6"/>
    <w:rsid w:val="00C01AE3"/>
    <w:rsid w:val="00C029A7"/>
    <w:rsid w:val="00C02BAE"/>
    <w:rsid w:val="00C02D52"/>
    <w:rsid w:val="00C031B9"/>
    <w:rsid w:val="00C035D1"/>
    <w:rsid w:val="00C03945"/>
    <w:rsid w:val="00C039CA"/>
    <w:rsid w:val="00C04050"/>
    <w:rsid w:val="00C04054"/>
    <w:rsid w:val="00C040AA"/>
    <w:rsid w:val="00C05945"/>
    <w:rsid w:val="00C0595C"/>
    <w:rsid w:val="00C06252"/>
    <w:rsid w:val="00C066FF"/>
    <w:rsid w:val="00C075EB"/>
    <w:rsid w:val="00C076B3"/>
    <w:rsid w:val="00C07A64"/>
    <w:rsid w:val="00C07C74"/>
    <w:rsid w:val="00C07F80"/>
    <w:rsid w:val="00C100A9"/>
    <w:rsid w:val="00C10185"/>
    <w:rsid w:val="00C105B9"/>
    <w:rsid w:val="00C10F68"/>
    <w:rsid w:val="00C110E0"/>
    <w:rsid w:val="00C1125C"/>
    <w:rsid w:val="00C115D9"/>
    <w:rsid w:val="00C117DF"/>
    <w:rsid w:val="00C11E7E"/>
    <w:rsid w:val="00C12110"/>
    <w:rsid w:val="00C12183"/>
    <w:rsid w:val="00C121B4"/>
    <w:rsid w:val="00C122A7"/>
    <w:rsid w:val="00C1236F"/>
    <w:rsid w:val="00C125C1"/>
    <w:rsid w:val="00C125E8"/>
    <w:rsid w:val="00C1304D"/>
    <w:rsid w:val="00C1322E"/>
    <w:rsid w:val="00C132D0"/>
    <w:rsid w:val="00C139AB"/>
    <w:rsid w:val="00C13A13"/>
    <w:rsid w:val="00C14969"/>
    <w:rsid w:val="00C14C77"/>
    <w:rsid w:val="00C14F5B"/>
    <w:rsid w:val="00C15690"/>
    <w:rsid w:val="00C15816"/>
    <w:rsid w:val="00C164E3"/>
    <w:rsid w:val="00C17750"/>
    <w:rsid w:val="00C17C0E"/>
    <w:rsid w:val="00C17F59"/>
    <w:rsid w:val="00C208BD"/>
    <w:rsid w:val="00C215C7"/>
    <w:rsid w:val="00C2168F"/>
    <w:rsid w:val="00C21D0F"/>
    <w:rsid w:val="00C22156"/>
    <w:rsid w:val="00C221E2"/>
    <w:rsid w:val="00C222A3"/>
    <w:rsid w:val="00C22717"/>
    <w:rsid w:val="00C22B1B"/>
    <w:rsid w:val="00C22E8E"/>
    <w:rsid w:val="00C23053"/>
    <w:rsid w:val="00C238CC"/>
    <w:rsid w:val="00C23FB4"/>
    <w:rsid w:val="00C250E8"/>
    <w:rsid w:val="00C258C8"/>
    <w:rsid w:val="00C25BCB"/>
    <w:rsid w:val="00C25D4F"/>
    <w:rsid w:val="00C263FA"/>
    <w:rsid w:val="00C26486"/>
    <w:rsid w:val="00C26C3F"/>
    <w:rsid w:val="00C27210"/>
    <w:rsid w:val="00C2738A"/>
    <w:rsid w:val="00C2746E"/>
    <w:rsid w:val="00C30318"/>
    <w:rsid w:val="00C303FF"/>
    <w:rsid w:val="00C304E8"/>
    <w:rsid w:val="00C3101C"/>
    <w:rsid w:val="00C3166C"/>
    <w:rsid w:val="00C317D6"/>
    <w:rsid w:val="00C318DC"/>
    <w:rsid w:val="00C31CBB"/>
    <w:rsid w:val="00C320A9"/>
    <w:rsid w:val="00C3288F"/>
    <w:rsid w:val="00C3290F"/>
    <w:rsid w:val="00C33685"/>
    <w:rsid w:val="00C33A70"/>
    <w:rsid w:val="00C33C6B"/>
    <w:rsid w:val="00C33F39"/>
    <w:rsid w:val="00C33FF5"/>
    <w:rsid w:val="00C34E94"/>
    <w:rsid w:val="00C353B7"/>
    <w:rsid w:val="00C359C1"/>
    <w:rsid w:val="00C36247"/>
    <w:rsid w:val="00C36352"/>
    <w:rsid w:val="00C3637A"/>
    <w:rsid w:val="00C365C7"/>
    <w:rsid w:val="00C36926"/>
    <w:rsid w:val="00C370C9"/>
    <w:rsid w:val="00C373B3"/>
    <w:rsid w:val="00C40726"/>
    <w:rsid w:val="00C40764"/>
    <w:rsid w:val="00C40FD2"/>
    <w:rsid w:val="00C411D4"/>
    <w:rsid w:val="00C41455"/>
    <w:rsid w:val="00C41992"/>
    <w:rsid w:val="00C41D19"/>
    <w:rsid w:val="00C41F22"/>
    <w:rsid w:val="00C42187"/>
    <w:rsid w:val="00C4239A"/>
    <w:rsid w:val="00C4240C"/>
    <w:rsid w:val="00C42A74"/>
    <w:rsid w:val="00C42F46"/>
    <w:rsid w:val="00C433C5"/>
    <w:rsid w:val="00C43CA6"/>
    <w:rsid w:val="00C44332"/>
    <w:rsid w:val="00C44500"/>
    <w:rsid w:val="00C450E6"/>
    <w:rsid w:val="00C45BDF"/>
    <w:rsid w:val="00C45EF0"/>
    <w:rsid w:val="00C46F70"/>
    <w:rsid w:val="00C4711E"/>
    <w:rsid w:val="00C475E3"/>
    <w:rsid w:val="00C47A9E"/>
    <w:rsid w:val="00C47B9A"/>
    <w:rsid w:val="00C47DC4"/>
    <w:rsid w:val="00C504C0"/>
    <w:rsid w:val="00C51AE1"/>
    <w:rsid w:val="00C5220D"/>
    <w:rsid w:val="00C5317A"/>
    <w:rsid w:val="00C534F4"/>
    <w:rsid w:val="00C53CC6"/>
    <w:rsid w:val="00C53E3D"/>
    <w:rsid w:val="00C54586"/>
    <w:rsid w:val="00C54AB9"/>
    <w:rsid w:val="00C552EC"/>
    <w:rsid w:val="00C55D04"/>
    <w:rsid w:val="00C56391"/>
    <w:rsid w:val="00C56E78"/>
    <w:rsid w:val="00C571E6"/>
    <w:rsid w:val="00C57C75"/>
    <w:rsid w:val="00C608B5"/>
    <w:rsid w:val="00C609DD"/>
    <w:rsid w:val="00C61054"/>
    <w:rsid w:val="00C61BC5"/>
    <w:rsid w:val="00C61E92"/>
    <w:rsid w:val="00C63988"/>
    <w:rsid w:val="00C64247"/>
    <w:rsid w:val="00C649B5"/>
    <w:rsid w:val="00C65616"/>
    <w:rsid w:val="00C65B85"/>
    <w:rsid w:val="00C664CA"/>
    <w:rsid w:val="00C674A3"/>
    <w:rsid w:val="00C6756F"/>
    <w:rsid w:val="00C6765D"/>
    <w:rsid w:val="00C677EE"/>
    <w:rsid w:val="00C67C02"/>
    <w:rsid w:val="00C7066B"/>
    <w:rsid w:val="00C70F6C"/>
    <w:rsid w:val="00C711DC"/>
    <w:rsid w:val="00C71B57"/>
    <w:rsid w:val="00C7254E"/>
    <w:rsid w:val="00C72AC3"/>
    <w:rsid w:val="00C72EAD"/>
    <w:rsid w:val="00C73C41"/>
    <w:rsid w:val="00C74062"/>
    <w:rsid w:val="00C740A0"/>
    <w:rsid w:val="00C74181"/>
    <w:rsid w:val="00C744E2"/>
    <w:rsid w:val="00C74567"/>
    <w:rsid w:val="00C7464E"/>
    <w:rsid w:val="00C74A52"/>
    <w:rsid w:val="00C74C74"/>
    <w:rsid w:val="00C7558F"/>
    <w:rsid w:val="00C75757"/>
    <w:rsid w:val="00C75776"/>
    <w:rsid w:val="00C75885"/>
    <w:rsid w:val="00C75969"/>
    <w:rsid w:val="00C759B7"/>
    <w:rsid w:val="00C75EE6"/>
    <w:rsid w:val="00C76223"/>
    <w:rsid w:val="00C77222"/>
    <w:rsid w:val="00C77384"/>
    <w:rsid w:val="00C77430"/>
    <w:rsid w:val="00C77786"/>
    <w:rsid w:val="00C77C9A"/>
    <w:rsid w:val="00C77E49"/>
    <w:rsid w:val="00C801FA"/>
    <w:rsid w:val="00C81EB2"/>
    <w:rsid w:val="00C81F3F"/>
    <w:rsid w:val="00C825AD"/>
    <w:rsid w:val="00C8300B"/>
    <w:rsid w:val="00C832E9"/>
    <w:rsid w:val="00C833A2"/>
    <w:rsid w:val="00C83CB6"/>
    <w:rsid w:val="00C83EA3"/>
    <w:rsid w:val="00C842A5"/>
    <w:rsid w:val="00C84584"/>
    <w:rsid w:val="00C84786"/>
    <w:rsid w:val="00C84C37"/>
    <w:rsid w:val="00C85664"/>
    <w:rsid w:val="00C85819"/>
    <w:rsid w:val="00C859CD"/>
    <w:rsid w:val="00C85E53"/>
    <w:rsid w:val="00C85EAD"/>
    <w:rsid w:val="00C8610E"/>
    <w:rsid w:val="00C862E2"/>
    <w:rsid w:val="00C86390"/>
    <w:rsid w:val="00C905D2"/>
    <w:rsid w:val="00C9069A"/>
    <w:rsid w:val="00C90C7E"/>
    <w:rsid w:val="00C90DF1"/>
    <w:rsid w:val="00C91070"/>
    <w:rsid w:val="00C919D7"/>
    <w:rsid w:val="00C91B29"/>
    <w:rsid w:val="00C91E91"/>
    <w:rsid w:val="00C9240A"/>
    <w:rsid w:val="00C9240F"/>
    <w:rsid w:val="00C92836"/>
    <w:rsid w:val="00C9309C"/>
    <w:rsid w:val="00C934AF"/>
    <w:rsid w:val="00C93BBD"/>
    <w:rsid w:val="00C94278"/>
    <w:rsid w:val="00C9429F"/>
    <w:rsid w:val="00C943D3"/>
    <w:rsid w:val="00C9486C"/>
    <w:rsid w:val="00C94A8E"/>
    <w:rsid w:val="00C94AC6"/>
    <w:rsid w:val="00C94C99"/>
    <w:rsid w:val="00C94D08"/>
    <w:rsid w:val="00C95613"/>
    <w:rsid w:val="00C95857"/>
    <w:rsid w:val="00C95A11"/>
    <w:rsid w:val="00C95A5F"/>
    <w:rsid w:val="00C95A6E"/>
    <w:rsid w:val="00C963F0"/>
    <w:rsid w:val="00C96555"/>
    <w:rsid w:val="00C965F2"/>
    <w:rsid w:val="00C967CC"/>
    <w:rsid w:val="00C96849"/>
    <w:rsid w:val="00C96F5C"/>
    <w:rsid w:val="00C97417"/>
    <w:rsid w:val="00C97E3E"/>
    <w:rsid w:val="00CA0C46"/>
    <w:rsid w:val="00CA0F2D"/>
    <w:rsid w:val="00CA1081"/>
    <w:rsid w:val="00CA16A9"/>
    <w:rsid w:val="00CA1888"/>
    <w:rsid w:val="00CA1925"/>
    <w:rsid w:val="00CA1C2E"/>
    <w:rsid w:val="00CA1DCE"/>
    <w:rsid w:val="00CA3063"/>
    <w:rsid w:val="00CA31B6"/>
    <w:rsid w:val="00CA33A4"/>
    <w:rsid w:val="00CA42A6"/>
    <w:rsid w:val="00CA4607"/>
    <w:rsid w:val="00CA4A2A"/>
    <w:rsid w:val="00CA4DEA"/>
    <w:rsid w:val="00CA5334"/>
    <w:rsid w:val="00CA5658"/>
    <w:rsid w:val="00CA5E5C"/>
    <w:rsid w:val="00CA6305"/>
    <w:rsid w:val="00CA68AF"/>
    <w:rsid w:val="00CA6D82"/>
    <w:rsid w:val="00CA7E10"/>
    <w:rsid w:val="00CB01AD"/>
    <w:rsid w:val="00CB072A"/>
    <w:rsid w:val="00CB0994"/>
    <w:rsid w:val="00CB0BEF"/>
    <w:rsid w:val="00CB125E"/>
    <w:rsid w:val="00CB160A"/>
    <w:rsid w:val="00CB1687"/>
    <w:rsid w:val="00CB182F"/>
    <w:rsid w:val="00CB25D9"/>
    <w:rsid w:val="00CB2CDA"/>
    <w:rsid w:val="00CB2CFC"/>
    <w:rsid w:val="00CB3011"/>
    <w:rsid w:val="00CB3199"/>
    <w:rsid w:val="00CB378B"/>
    <w:rsid w:val="00CB38D2"/>
    <w:rsid w:val="00CB46C4"/>
    <w:rsid w:val="00CB49E5"/>
    <w:rsid w:val="00CB5871"/>
    <w:rsid w:val="00CB617D"/>
    <w:rsid w:val="00CB6681"/>
    <w:rsid w:val="00CB676C"/>
    <w:rsid w:val="00CB67D4"/>
    <w:rsid w:val="00CB724F"/>
    <w:rsid w:val="00CB7A9C"/>
    <w:rsid w:val="00CB7DBE"/>
    <w:rsid w:val="00CC01ED"/>
    <w:rsid w:val="00CC074A"/>
    <w:rsid w:val="00CC0B7B"/>
    <w:rsid w:val="00CC0DEE"/>
    <w:rsid w:val="00CC0E68"/>
    <w:rsid w:val="00CC0EBB"/>
    <w:rsid w:val="00CC1616"/>
    <w:rsid w:val="00CC1CB9"/>
    <w:rsid w:val="00CC24E7"/>
    <w:rsid w:val="00CC28C1"/>
    <w:rsid w:val="00CC407F"/>
    <w:rsid w:val="00CC497C"/>
    <w:rsid w:val="00CC50F0"/>
    <w:rsid w:val="00CC589D"/>
    <w:rsid w:val="00CC58D6"/>
    <w:rsid w:val="00CC5B06"/>
    <w:rsid w:val="00CC6152"/>
    <w:rsid w:val="00CC719D"/>
    <w:rsid w:val="00CC7334"/>
    <w:rsid w:val="00CC7564"/>
    <w:rsid w:val="00CC76BF"/>
    <w:rsid w:val="00CC7AC8"/>
    <w:rsid w:val="00CD009E"/>
    <w:rsid w:val="00CD06AC"/>
    <w:rsid w:val="00CD0BB6"/>
    <w:rsid w:val="00CD1522"/>
    <w:rsid w:val="00CD1791"/>
    <w:rsid w:val="00CD1F8D"/>
    <w:rsid w:val="00CD2102"/>
    <w:rsid w:val="00CD27EE"/>
    <w:rsid w:val="00CD2B6B"/>
    <w:rsid w:val="00CD2BC1"/>
    <w:rsid w:val="00CD2C26"/>
    <w:rsid w:val="00CD2E24"/>
    <w:rsid w:val="00CD32F6"/>
    <w:rsid w:val="00CD33BE"/>
    <w:rsid w:val="00CD34ED"/>
    <w:rsid w:val="00CD3976"/>
    <w:rsid w:val="00CD3FD7"/>
    <w:rsid w:val="00CD3FE4"/>
    <w:rsid w:val="00CD4327"/>
    <w:rsid w:val="00CD43FD"/>
    <w:rsid w:val="00CD4505"/>
    <w:rsid w:val="00CD45BD"/>
    <w:rsid w:val="00CD47F9"/>
    <w:rsid w:val="00CD488B"/>
    <w:rsid w:val="00CD532D"/>
    <w:rsid w:val="00CD5A9B"/>
    <w:rsid w:val="00CD5F4B"/>
    <w:rsid w:val="00CD60F7"/>
    <w:rsid w:val="00CD67D3"/>
    <w:rsid w:val="00CD6D83"/>
    <w:rsid w:val="00CD6E08"/>
    <w:rsid w:val="00CD6E33"/>
    <w:rsid w:val="00CD79DD"/>
    <w:rsid w:val="00CD7ED0"/>
    <w:rsid w:val="00CE0C42"/>
    <w:rsid w:val="00CE0CD3"/>
    <w:rsid w:val="00CE1006"/>
    <w:rsid w:val="00CE118E"/>
    <w:rsid w:val="00CE1394"/>
    <w:rsid w:val="00CE145E"/>
    <w:rsid w:val="00CE1935"/>
    <w:rsid w:val="00CE1EBE"/>
    <w:rsid w:val="00CE20C5"/>
    <w:rsid w:val="00CE2246"/>
    <w:rsid w:val="00CE299F"/>
    <w:rsid w:val="00CE31A2"/>
    <w:rsid w:val="00CE337B"/>
    <w:rsid w:val="00CE3BB0"/>
    <w:rsid w:val="00CE3D4C"/>
    <w:rsid w:val="00CE42DD"/>
    <w:rsid w:val="00CE4588"/>
    <w:rsid w:val="00CE4784"/>
    <w:rsid w:val="00CE575A"/>
    <w:rsid w:val="00CE5767"/>
    <w:rsid w:val="00CE5BD6"/>
    <w:rsid w:val="00CE5D18"/>
    <w:rsid w:val="00CE5E00"/>
    <w:rsid w:val="00CE6973"/>
    <w:rsid w:val="00CE7060"/>
    <w:rsid w:val="00CE73C7"/>
    <w:rsid w:val="00CE779B"/>
    <w:rsid w:val="00CE77A5"/>
    <w:rsid w:val="00CE7EC5"/>
    <w:rsid w:val="00CF083D"/>
    <w:rsid w:val="00CF0B7A"/>
    <w:rsid w:val="00CF0DE4"/>
    <w:rsid w:val="00CF1302"/>
    <w:rsid w:val="00CF18D8"/>
    <w:rsid w:val="00CF247C"/>
    <w:rsid w:val="00CF2C71"/>
    <w:rsid w:val="00CF2C9E"/>
    <w:rsid w:val="00CF2D88"/>
    <w:rsid w:val="00CF324D"/>
    <w:rsid w:val="00CF4407"/>
    <w:rsid w:val="00CF47A3"/>
    <w:rsid w:val="00CF5580"/>
    <w:rsid w:val="00CF66EF"/>
    <w:rsid w:val="00CF671D"/>
    <w:rsid w:val="00CF727B"/>
    <w:rsid w:val="00D00076"/>
    <w:rsid w:val="00D01875"/>
    <w:rsid w:val="00D01E62"/>
    <w:rsid w:val="00D01EB0"/>
    <w:rsid w:val="00D02183"/>
    <w:rsid w:val="00D0300F"/>
    <w:rsid w:val="00D030E8"/>
    <w:rsid w:val="00D031D7"/>
    <w:rsid w:val="00D03FBF"/>
    <w:rsid w:val="00D043AA"/>
    <w:rsid w:val="00D0499A"/>
    <w:rsid w:val="00D04EAE"/>
    <w:rsid w:val="00D053F8"/>
    <w:rsid w:val="00D05477"/>
    <w:rsid w:val="00D05B05"/>
    <w:rsid w:val="00D06CB4"/>
    <w:rsid w:val="00D06FFA"/>
    <w:rsid w:val="00D07650"/>
    <w:rsid w:val="00D10FB0"/>
    <w:rsid w:val="00D114C0"/>
    <w:rsid w:val="00D117B9"/>
    <w:rsid w:val="00D118C5"/>
    <w:rsid w:val="00D11A80"/>
    <w:rsid w:val="00D11CEE"/>
    <w:rsid w:val="00D123E8"/>
    <w:rsid w:val="00D12402"/>
    <w:rsid w:val="00D12907"/>
    <w:rsid w:val="00D133F3"/>
    <w:rsid w:val="00D139EA"/>
    <w:rsid w:val="00D14107"/>
    <w:rsid w:val="00D1411A"/>
    <w:rsid w:val="00D1433F"/>
    <w:rsid w:val="00D1505D"/>
    <w:rsid w:val="00D1549D"/>
    <w:rsid w:val="00D15EFA"/>
    <w:rsid w:val="00D16071"/>
    <w:rsid w:val="00D164E1"/>
    <w:rsid w:val="00D1699D"/>
    <w:rsid w:val="00D16BC9"/>
    <w:rsid w:val="00D175E1"/>
    <w:rsid w:val="00D1790D"/>
    <w:rsid w:val="00D17AB5"/>
    <w:rsid w:val="00D20B32"/>
    <w:rsid w:val="00D20CA7"/>
    <w:rsid w:val="00D20D65"/>
    <w:rsid w:val="00D20F5E"/>
    <w:rsid w:val="00D21569"/>
    <w:rsid w:val="00D21634"/>
    <w:rsid w:val="00D2167A"/>
    <w:rsid w:val="00D21B08"/>
    <w:rsid w:val="00D22228"/>
    <w:rsid w:val="00D22584"/>
    <w:rsid w:val="00D22CDD"/>
    <w:rsid w:val="00D23209"/>
    <w:rsid w:val="00D2345B"/>
    <w:rsid w:val="00D23615"/>
    <w:rsid w:val="00D23A36"/>
    <w:rsid w:val="00D240F9"/>
    <w:rsid w:val="00D245BE"/>
    <w:rsid w:val="00D251AA"/>
    <w:rsid w:val="00D257FF"/>
    <w:rsid w:val="00D25A96"/>
    <w:rsid w:val="00D25CE2"/>
    <w:rsid w:val="00D26607"/>
    <w:rsid w:val="00D2684E"/>
    <w:rsid w:val="00D27275"/>
    <w:rsid w:val="00D2778F"/>
    <w:rsid w:val="00D27DAD"/>
    <w:rsid w:val="00D3029F"/>
    <w:rsid w:val="00D3079D"/>
    <w:rsid w:val="00D30C37"/>
    <w:rsid w:val="00D311A7"/>
    <w:rsid w:val="00D316B6"/>
    <w:rsid w:val="00D31DD1"/>
    <w:rsid w:val="00D31F90"/>
    <w:rsid w:val="00D32365"/>
    <w:rsid w:val="00D324EC"/>
    <w:rsid w:val="00D338D5"/>
    <w:rsid w:val="00D33AF5"/>
    <w:rsid w:val="00D34780"/>
    <w:rsid w:val="00D34F66"/>
    <w:rsid w:val="00D34FCF"/>
    <w:rsid w:val="00D35BE8"/>
    <w:rsid w:val="00D35CAD"/>
    <w:rsid w:val="00D35FF6"/>
    <w:rsid w:val="00D361B0"/>
    <w:rsid w:val="00D36391"/>
    <w:rsid w:val="00D3640B"/>
    <w:rsid w:val="00D36479"/>
    <w:rsid w:val="00D36659"/>
    <w:rsid w:val="00D3665A"/>
    <w:rsid w:val="00D36713"/>
    <w:rsid w:val="00D370D9"/>
    <w:rsid w:val="00D37A24"/>
    <w:rsid w:val="00D40388"/>
    <w:rsid w:val="00D41B95"/>
    <w:rsid w:val="00D41F76"/>
    <w:rsid w:val="00D433E2"/>
    <w:rsid w:val="00D4362A"/>
    <w:rsid w:val="00D438F4"/>
    <w:rsid w:val="00D43B0D"/>
    <w:rsid w:val="00D43D61"/>
    <w:rsid w:val="00D456CC"/>
    <w:rsid w:val="00D45838"/>
    <w:rsid w:val="00D46727"/>
    <w:rsid w:val="00D46E1C"/>
    <w:rsid w:val="00D4770D"/>
    <w:rsid w:val="00D500F8"/>
    <w:rsid w:val="00D501B6"/>
    <w:rsid w:val="00D504DB"/>
    <w:rsid w:val="00D50B89"/>
    <w:rsid w:val="00D50E7D"/>
    <w:rsid w:val="00D518DF"/>
    <w:rsid w:val="00D51D8C"/>
    <w:rsid w:val="00D52009"/>
    <w:rsid w:val="00D52812"/>
    <w:rsid w:val="00D52836"/>
    <w:rsid w:val="00D5283A"/>
    <w:rsid w:val="00D52AD7"/>
    <w:rsid w:val="00D52DBE"/>
    <w:rsid w:val="00D5395B"/>
    <w:rsid w:val="00D53BE0"/>
    <w:rsid w:val="00D54759"/>
    <w:rsid w:val="00D55098"/>
    <w:rsid w:val="00D5509F"/>
    <w:rsid w:val="00D554E7"/>
    <w:rsid w:val="00D55F46"/>
    <w:rsid w:val="00D565D8"/>
    <w:rsid w:val="00D56B03"/>
    <w:rsid w:val="00D56D3B"/>
    <w:rsid w:val="00D5714F"/>
    <w:rsid w:val="00D57A7C"/>
    <w:rsid w:val="00D57B27"/>
    <w:rsid w:val="00D60017"/>
    <w:rsid w:val="00D61893"/>
    <w:rsid w:val="00D61D65"/>
    <w:rsid w:val="00D61DCC"/>
    <w:rsid w:val="00D62683"/>
    <w:rsid w:val="00D6291C"/>
    <w:rsid w:val="00D62B4D"/>
    <w:rsid w:val="00D62CEF"/>
    <w:rsid w:val="00D632DF"/>
    <w:rsid w:val="00D63481"/>
    <w:rsid w:val="00D63484"/>
    <w:rsid w:val="00D636A7"/>
    <w:rsid w:val="00D641C8"/>
    <w:rsid w:val="00D641FD"/>
    <w:rsid w:val="00D646D5"/>
    <w:rsid w:val="00D649FF"/>
    <w:rsid w:val="00D65290"/>
    <w:rsid w:val="00D65BFB"/>
    <w:rsid w:val="00D65DCE"/>
    <w:rsid w:val="00D660A7"/>
    <w:rsid w:val="00D666DE"/>
    <w:rsid w:val="00D66DAA"/>
    <w:rsid w:val="00D67078"/>
    <w:rsid w:val="00D670E1"/>
    <w:rsid w:val="00D671DC"/>
    <w:rsid w:val="00D6787B"/>
    <w:rsid w:val="00D70357"/>
    <w:rsid w:val="00D7095B"/>
    <w:rsid w:val="00D70BDF"/>
    <w:rsid w:val="00D71702"/>
    <w:rsid w:val="00D71FFA"/>
    <w:rsid w:val="00D72289"/>
    <w:rsid w:val="00D7237D"/>
    <w:rsid w:val="00D73044"/>
    <w:rsid w:val="00D731A5"/>
    <w:rsid w:val="00D736BE"/>
    <w:rsid w:val="00D73DF9"/>
    <w:rsid w:val="00D744D1"/>
    <w:rsid w:val="00D7477E"/>
    <w:rsid w:val="00D74A36"/>
    <w:rsid w:val="00D74D46"/>
    <w:rsid w:val="00D74DD8"/>
    <w:rsid w:val="00D74F8A"/>
    <w:rsid w:val="00D74FE5"/>
    <w:rsid w:val="00D75184"/>
    <w:rsid w:val="00D7589C"/>
    <w:rsid w:val="00D758D2"/>
    <w:rsid w:val="00D75B92"/>
    <w:rsid w:val="00D75D3E"/>
    <w:rsid w:val="00D76627"/>
    <w:rsid w:val="00D76BF4"/>
    <w:rsid w:val="00D76C71"/>
    <w:rsid w:val="00D77274"/>
    <w:rsid w:val="00D7757E"/>
    <w:rsid w:val="00D775D8"/>
    <w:rsid w:val="00D77984"/>
    <w:rsid w:val="00D803CA"/>
    <w:rsid w:val="00D805D4"/>
    <w:rsid w:val="00D80803"/>
    <w:rsid w:val="00D8080E"/>
    <w:rsid w:val="00D80892"/>
    <w:rsid w:val="00D809F2"/>
    <w:rsid w:val="00D810CC"/>
    <w:rsid w:val="00D810CD"/>
    <w:rsid w:val="00D81C81"/>
    <w:rsid w:val="00D81CF3"/>
    <w:rsid w:val="00D81E17"/>
    <w:rsid w:val="00D81E6B"/>
    <w:rsid w:val="00D82064"/>
    <w:rsid w:val="00D82C2A"/>
    <w:rsid w:val="00D82CDB"/>
    <w:rsid w:val="00D83D92"/>
    <w:rsid w:val="00D842ED"/>
    <w:rsid w:val="00D84838"/>
    <w:rsid w:val="00D84C2A"/>
    <w:rsid w:val="00D84D8A"/>
    <w:rsid w:val="00D84E46"/>
    <w:rsid w:val="00D85168"/>
    <w:rsid w:val="00D85670"/>
    <w:rsid w:val="00D85CE3"/>
    <w:rsid w:val="00D860A2"/>
    <w:rsid w:val="00D86210"/>
    <w:rsid w:val="00D86331"/>
    <w:rsid w:val="00D8637B"/>
    <w:rsid w:val="00D866DD"/>
    <w:rsid w:val="00D86C14"/>
    <w:rsid w:val="00D87C20"/>
    <w:rsid w:val="00D87E8F"/>
    <w:rsid w:val="00D90390"/>
    <w:rsid w:val="00D91477"/>
    <w:rsid w:val="00D915CD"/>
    <w:rsid w:val="00D9192C"/>
    <w:rsid w:val="00D92485"/>
    <w:rsid w:val="00D925CC"/>
    <w:rsid w:val="00D928F6"/>
    <w:rsid w:val="00D92AAA"/>
    <w:rsid w:val="00D92EE9"/>
    <w:rsid w:val="00D93250"/>
    <w:rsid w:val="00D932B8"/>
    <w:rsid w:val="00D93760"/>
    <w:rsid w:val="00D9390A"/>
    <w:rsid w:val="00D93E36"/>
    <w:rsid w:val="00D947D9"/>
    <w:rsid w:val="00D948D0"/>
    <w:rsid w:val="00D95063"/>
    <w:rsid w:val="00D9597F"/>
    <w:rsid w:val="00D95DC3"/>
    <w:rsid w:val="00D963E4"/>
    <w:rsid w:val="00D964CB"/>
    <w:rsid w:val="00D96708"/>
    <w:rsid w:val="00D968D3"/>
    <w:rsid w:val="00D96B3D"/>
    <w:rsid w:val="00D96CFB"/>
    <w:rsid w:val="00D96DF9"/>
    <w:rsid w:val="00D97F0C"/>
    <w:rsid w:val="00DA0256"/>
    <w:rsid w:val="00DA0D78"/>
    <w:rsid w:val="00DA102C"/>
    <w:rsid w:val="00DA15E1"/>
    <w:rsid w:val="00DA188D"/>
    <w:rsid w:val="00DA19A8"/>
    <w:rsid w:val="00DA1EE2"/>
    <w:rsid w:val="00DA2393"/>
    <w:rsid w:val="00DA2939"/>
    <w:rsid w:val="00DA2F12"/>
    <w:rsid w:val="00DA2FA6"/>
    <w:rsid w:val="00DA30D3"/>
    <w:rsid w:val="00DA3849"/>
    <w:rsid w:val="00DA425F"/>
    <w:rsid w:val="00DA49C0"/>
    <w:rsid w:val="00DA51B7"/>
    <w:rsid w:val="00DA6360"/>
    <w:rsid w:val="00DA7461"/>
    <w:rsid w:val="00DB03B1"/>
    <w:rsid w:val="00DB142A"/>
    <w:rsid w:val="00DB1514"/>
    <w:rsid w:val="00DB2414"/>
    <w:rsid w:val="00DB29A2"/>
    <w:rsid w:val="00DB2B6E"/>
    <w:rsid w:val="00DB2BC3"/>
    <w:rsid w:val="00DB39E8"/>
    <w:rsid w:val="00DB3A2A"/>
    <w:rsid w:val="00DB3F0D"/>
    <w:rsid w:val="00DB4365"/>
    <w:rsid w:val="00DB4514"/>
    <w:rsid w:val="00DB45E3"/>
    <w:rsid w:val="00DB4C81"/>
    <w:rsid w:val="00DB4DCE"/>
    <w:rsid w:val="00DB54F9"/>
    <w:rsid w:val="00DB5D2C"/>
    <w:rsid w:val="00DB5DC1"/>
    <w:rsid w:val="00DB6650"/>
    <w:rsid w:val="00DB67D3"/>
    <w:rsid w:val="00DB6859"/>
    <w:rsid w:val="00DB6FA5"/>
    <w:rsid w:val="00DB7AF5"/>
    <w:rsid w:val="00DB7FBD"/>
    <w:rsid w:val="00DC0237"/>
    <w:rsid w:val="00DC08C0"/>
    <w:rsid w:val="00DC0A3B"/>
    <w:rsid w:val="00DC1964"/>
    <w:rsid w:val="00DC199B"/>
    <w:rsid w:val="00DC23D0"/>
    <w:rsid w:val="00DC2539"/>
    <w:rsid w:val="00DC27D8"/>
    <w:rsid w:val="00DC2897"/>
    <w:rsid w:val="00DC320A"/>
    <w:rsid w:val="00DC37D7"/>
    <w:rsid w:val="00DC3DD8"/>
    <w:rsid w:val="00DC3EC2"/>
    <w:rsid w:val="00DC4788"/>
    <w:rsid w:val="00DC4852"/>
    <w:rsid w:val="00DC48E1"/>
    <w:rsid w:val="00DC49AD"/>
    <w:rsid w:val="00DC4EB0"/>
    <w:rsid w:val="00DC4F02"/>
    <w:rsid w:val="00DC613F"/>
    <w:rsid w:val="00DC6917"/>
    <w:rsid w:val="00DC6F37"/>
    <w:rsid w:val="00DC7AAD"/>
    <w:rsid w:val="00DC7B4A"/>
    <w:rsid w:val="00DC7EA5"/>
    <w:rsid w:val="00DD010E"/>
    <w:rsid w:val="00DD0902"/>
    <w:rsid w:val="00DD0AE0"/>
    <w:rsid w:val="00DD0D9F"/>
    <w:rsid w:val="00DD1248"/>
    <w:rsid w:val="00DD12DA"/>
    <w:rsid w:val="00DD162C"/>
    <w:rsid w:val="00DD17C5"/>
    <w:rsid w:val="00DD1BEC"/>
    <w:rsid w:val="00DD1D62"/>
    <w:rsid w:val="00DD20D7"/>
    <w:rsid w:val="00DD2312"/>
    <w:rsid w:val="00DD25BC"/>
    <w:rsid w:val="00DD3A20"/>
    <w:rsid w:val="00DD441D"/>
    <w:rsid w:val="00DD5265"/>
    <w:rsid w:val="00DD64F4"/>
    <w:rsid w:val="00DD6BFB"/>
    <w:rsid w:val="00DD6C0A"/>
    <w:rsid w:val="00DD6DB8"/>
    <w:rsid w:val="00DD747C"/>
    <w:rsid w:val="00DD7B26"/>
    <w:rsid w:val="00DD7D43"/>
    <w:rsid w:val="00DD7F44"/>
    <w:rsid w:val="00DE089F"/>
    <w:rsid w:val="00DE0E87"/>
    <w:rsid w:val="00DE1B3A"/>
    <w:rsid w:val="00DE21AD"/>
    <w:rsid w:val="00DE2A21"/>
    <w:rsid w:val="00DE2FCA"/>
    <w:rsid w:val="00DE3AAA"/>
    <w:rsid w:val="00DE3D69"/>
    <w:rsid w:val="00DE3FEC"/>
    <w:rsid w:val="00DE4179"/>
    <w:rsid w:val="00DE418E"/>
    <w:rsid w:val="00DE44EE"/>
    <w:rsid w:val="00DE4C50"/>
    <w:rsid w:val="00DE528B"/>
    <w:rsid w:val="00DE58A1"/>
    <w:rsid w:val="00DE58EA"/>
    <w:rsid w:val="00DE5EBE"/>
    <w:rsid w:val="00DE66F6"/>
    <w:rsid w:val="00DE69D4"/>
    <w:rsid w:val="00DE6DF3"/>
    <w:rsid w:val="00DE7589"/>
    <w:rsid w:val="00DE790A"/>
    <w:rsid w:val="00DF005F"/>
    <w:rsid w:val="00DF0272"/>
    <w:rsid w:val="00DF0318"/>
    <w:rsid w:val="00DF0563"/>
    <w:rsid w:val="00DF07E4"/>
    <w:rsid w:val="00DF11AF"/>
    <w:rsid w:val="00DF16DC"/>
    <w:rsid w:val="00DF1721"/>
    <w:rsid w:val="00DF1AEE"/>
    <w:rsid w:val="00DF1D94"/>
    <w:rsid w:val="00DF21FC"/>
    <w:rsid w:val="00DF24CC"/>
    <w:rsid w:val="00DF2953"/>
    <w:rsid w:val="00DF29F8"/>
    <w:rsid w:val="00DF2FDE"/>
    <w:rsid w:val="00DF33F7"/>
    <w:rsid w:val="00DF3CFA"/>
    <w:rsid w:val="00DF4127"/>
    <w:rsid w:val="00DF4546"/>
    <w:rsid w:val="00DF471B"/>
    <w:rsid w:val="00DF4A5A"/>
    <w:rsid w:val="00DF4F57"/>
    <w:rsid w:val="00DF51C1"/>
    <w:rsid w:val="00DF51E5"/>
    <w:rsid w:val="00DF52DC"/>
    <w:rsid w:val="00DF5563"/>
    <w:rsid w:val="00DF5BC7"/>
    <w:rsid w:val="00DF645E"/>
    <w:rsid w:val="00DF6C81"/>
    <w:rsid w:val="00DF74F7"/>
    <w:rsid w:val="00DF7687"/>
    <w:rsid w:val="00DF78FB"/>
    <w:rsid w:val="00DF7B9C"/>
    <w:rsid w:val="00DF7CB1"/>
    <w:rsid w:val="00E00633"/>
    <w:rsid w:val="00E0076E"/>
    <w:rsid w:val="00E007D1"/>
    <w:rsid w:val="00E00BCF"/>
    <w:rsid w:val="00E00D89"/>
    <w:rsid w:val="00E01CA8"/>
    <w:rsid w:val="00E025EB"/>
    <w:rsid w:val="00E034E7"/>
    <w:rsid w:val="00E037CE"/>
    <w:rsid w:val="00E03BBC"/>
    <w:rsid w:val="00E04D0A"/>
    <w:rsid w:val="00E0553F"/>
    <w:rsid w:val="00E05A3C"/>
    <w:rsid w:val="00E05B0E"/>
    <w:rsid w:val="00E05CE8"/>
    <w:rsid w:val="00E05FC0"/>
    <w:rsid w:val="00E069B1"/>
    <w:rsid w:val="00E071D1"/>
    <w:rsid w:val="00E072D7"/>
    <w:rsid w:val="00E07C91"/>
    <w:rsid w:val="00E10000"/>
    <w:rsid w:val="00E101C3"/>
    <w:rsid w:val="00E10322"/>
    <w:rsid w:val="00E10369"/>
    <w:rsid w:val="00E10D04"/>
    <w:rsid w:val="00E10FC8"/>
    <w:rsid w:val="00E10FE8"/>
    <w:rsid w:val="00E117FC"/>
    <w:rsid w:val="00E11B33"/>
    <w:rsid w:val="00E1218B"/>
    <w:rsid w:val="00E12F05"/>
    <w:rsid w:val="00E1311E"/>
    <w:rsid w:val="00E136A6"/>
    <w:rsid w:val="00E1395B"/>
    <w:rsid w:val="00E13A0B"/>
    <w:rsid w:val="00E13FA8"/>
    <w:rsid w:val="00E14B55"/>
    <w:rsid w:val="00E14F4B"/>
    <w:rsid w:val="00E15440"/>
    <w:rsid w:val="00E156AB"/>
    <w:rsid w:val="00E161A7"/>
    <w:rsid w:val="00E161EB"/>
    <w:rsid w:val="00E16565"/>
    <w:rsid w:val="00E16950"/>
    <w:rsid w:val="00E16D5E"/>
    <w:rsid w:val="00E16FD3"/>
    <w:rsid w:val="00E17055"/>
    <w:rsid w:val="00E17305"/>
    <w:rsid w:val="00E1740C"/>
    <w:rsid w:val="00E17503"/>
    <w:rsid w:val="00E1779A"/>
    <w:rsid w:val="00E17940"/>
    <w:rsid w:val="00E208CF"/>
    <w:rsid w:val="00E208D9"/>
    <w:rsid w:val="00E20DEB"/>
    <w:rsid w:val="00E2170E"/>
    <w:rsid w:val="00E21B07"/>
    <w:rsid w:val="00E22405"/>
    <w:rsid w:val="00E234A0"/>
    <w:rsid w:val="00E235B2"/>
    <w:rsid w:val="00E23BDE"/>
    <w:rsid w:val="00E2409C"/>
    <w:rsid w:val="00E24A5D"/>
    <w:rsid w:val="00E24A71"/>
    <w:rsid w:val="00E25420"/>
    <w:rsid w:val="00E25700"/>
    <w:rsid w:val="00E26AC7"/>
    <w:rsid w:val="00E27083"/>
    <w:rsid w:val="00E27829"/>
    <w:rsid w:val="00E27E45"/>
    <w:rsid w:val="00E30750"/>
    <w:rsid w:val="00E310D4"/>
    <w:rsid w:val="00E31141"/>
    <w:rsid w:val="00E31998"/>
    <w:rsid w:val="00E31F69"/>
    <w:rsid w:val="00E32F09"/>
    <w:rsid w:val="00E33660"/>
    <w:rsid w:val="00E33777"/>
    <w:rsid w:val="00E33A2F"/>
    <w:rsid w:val="00E33AED"/>
    <w:rsid w:val="00E3413F"/>
    <w:rsid w:val="00E3422D"/>
    <w:rsid w:val="00E34C07"/>
    <w:rsid w:val="00E3503E"/>
    <w:rsid w:val="00E35800"/>
    <w:rsid w:val="00E359A7"/>
    <w:rsid w:val="00E35B89"/>
    <w:rsid w:val="00E35C0E"/>
    <w:rsid w:val="00E36689"/>
    <w:rsid w:val="00E36C81"/>
    <w:rsid w:val="00E371C7"/>
    <w:rsid w:val="00E373F1"/>
    <w:rsid w:val="00E37811"/>
    <w:rsid w:val="00E37882"/>
    <w:rsid w:val="00E37BAA"/>
    <w:rsid w:val="00E400C8"/>
    <w:rsid w:val="00E40A99"/>
    <w:rsid w:val="00E40FD7"/>
    <w:rsid w:val="00E41C62"/>
    <w:rsid w:val="00E41DCC"/>
    <w:rsid w:val="00E42A20"/>
    <w:rsid w:val="00E42AA0"/>
    <w:rsid w:val="00E43263"/>
    <w:rsid w:val="00E43A6B"/>
    <w:rsid w:val="00E43CC7"/>
    <w:rsid w:val="00E4405E"/>
    <w:rsid w:val="00E442BF"/>
    <w:rsid w:val="00E445A6"/>
    <w:rsid w:val="00E445D0"/>
    <w:rsid w:val="00E450CF"/>
    <w:rsid w:val="00E45594"/>
    <w:rsid w:val="00E45AEB"/>
    <w:rsid w:val="00E45B99"/>
    <w:rsid w:val="00E462A2"/>
    <w:rsid w:val="00E46A06"/>
    <w:rsid w:val="00E46CD3"/>
    <w:rsid w:val="00E46DD9"/>
    <w:rsid w:val="00E47275"/>
    <w:rsid w:val="00E474F8"/>
    <w:rsid w:val="00E477CC"/>
    <w:rsid w:val="00E4792B"/>
    <w:rsid w:val="00E47C8C"/>
    <w:rsid w:val="00E47CAA"/>
    <w:rsid w:val="00E47D5B"/>
    <w:rsid w:val="00E47E36"/>
    <w:rsid w:val="00E500F6"/>
    <w:rsid w:val="00E5079A"/>
    <w:rsid w:val="00E508B9"/>
    <w:rsid w:val="00E50918"/>
    <w:rsid w:val="00E50C4F"/>
    <w:rsid w:val="00E514EB"/>
    <w:rsid w:val="00E519E6"/>
    <w:rsid w:val="00E522C8"/>
    <w:rsid w:val="00E52F7F"/>
    <w:rsid w:val="00E5305C"/>
    <w:rsid w:val="00E531AC"/>
    <w:rsid w:val="00E53272"/>
    <w:rsid w:val="00E53A32"/>
    <w:rsid w:val="00E53AE8"/>
    <w:rsid w:val="00E540CB"/>
    <w:rsid w:val="00E542DD"/>
    <w:rsid w:val="00E55166"/>
    <w:rsid w:val="00E552FE"/>
    <w:rsid w:val="00E558C7"/>
    <w:rsid w:val="00E55B4E"/>
    <w:rsid w:val="00E56744"/>
    <w:rsid w:val="00E568C4"/>
    <w:rsid w:val="00E57011"/>
    <w:rsid w:val="00E574AA"/>
    <w:rsid w:val="00E57B6A"/>
    <w:rsid w:val="00E57DD1"/>
    <w:rsid w:val="00E60E0D"/>
    <w:rsid w:val="00E6111A"/>
    <w:rsid w:val="00E61978"/>
    <w:rsid w:val="00E61E7E"/>
    <w:rsid w:val="00E62143"/>
    <w:rsid w:val="00E62393"/>
    <w:rsid w:val="00E63187"/>
    <w:rsid w:val="00E631EF"/>
    <w:rsid w:val="00E638ED"/>
    <w:rsid w:val="00E64153"/>
    <w:rsid w:val="00E644E0"/>
    <w:rsid w:val="00E65336"/>
    <w:rsid w:val="00E65432"/>
    <w:rsid w:val="00E657F8"/>
    <w:rsid w:val="00E65882"/>
    <w:rsid w:val="00E65B7B"/>
    <w:rsid w:val="00E65D13"/>
    <w:rsid w:val="00E66AE0"/>
    <w:rsid w:val="00E670C8"/>
    <w:rsid w:val="00E673B7"/>
    <w:rsid w:val="00E67745"/>
    <w:rsid w:val="00E6775A"/>
    <w:rsid w:val="00E7038F"/>
    <w:rsid w:val="00E70789"/>
    <w:rsid w:val="00E708B0"/>
    <w:rsid w:val="00E718AF"/>
    <w:rsid w:val="00E71CA5"/>
    <w:rsid w:val="00E71D6F"/>
    <w:rsid w:val="00E722D6"/>
    <w:rsid w:val="00E7249B"/>
    <w:rsid w:val="00E72FAF"/>
    <w:rsid w:val="00E7307F"/>
    <w:rsid w:val="00E733AA"/>
    <w:rsid w:val="00E73545"/>
    <w:rsid w:val="00E73D53"/>
    <w:rsid w:val="00E74140"/>
    <w:rsid w:val="00E74435"/>
    <w:rsid w:val="00E746BC"/>
    <w:rsid w:val="00E7476C"/>
    <w:rsid w:val="00E74F68"/>
    <w:rsid w:val="00E759D4"/>
    <w:rsid w:val="00E761D1"/>
    <w:rsid w:val="00E77549"/>
    <w:rsid w:val="00E8033B"/>
    <w:rsid w:val="00E805B7"/>
    <w:rsid w:val="00E80984"/>
    <w:rsid w:val="00E81014"/>
    <w:rsid w:val="00E816EB"/>
    <w:rsid w:val="00E81775"/>
    <w:rsid w:val="00E81EB2"/>
    <w:rsid w:val="00E81ED6"/>
    <w:rsid w:val="00E820FA"/>
    <w:rsid w:val="00E82196"/>
    <w:rsid w:val="00E82ABA"/>
    <w:rsid w:val="00E82C78"/>
    <w:rsid w:val="00E83773"/>
    <w:rsid w:val="00E83789"/>
    <w:rsid w:val="00E83AAE"/>
    <w:rsid w:val="00E83F07"/>
    <w:rsid w:val="00E84266"/>
    <w:rsid w:val="00E84530"/>
    <w:rsid w:val="00E847E5"/>
    <w:rsid w:val="00E84C32"/>
    <w:rsid w:val="00E8518E"/>
    <w:rsid w:val="00E855A1"/>
    <w:rsid w:val="00E85C5B"/>
    <w:rsid w:val="00E85D43"/>
    <w:rsid w:val="00E86771"/>
    <w:rsid w:val="00E86AA7"/>
    <w:rsid w:val="00E8790D"/>
    <w:rsid w:val="00E87B7F"/>
    <w:rsid w:val="00E87FFA"/>
    <w:rsid w:val="00E904A7"/>
    <w:rsid w:val="00E90564"/>
    <w:rsid w:val="00E906C4"/>
    <w:rsid w:val="00E90AB5"/>
    <w:rsid w:val="00E90DC3"/>
    <w:rsid w:val="00E90EC9"/>
    <w:rsid w:val="00E915DF"/>
    <w:rsid w:val="00E91A42"/>
    <w:rsid w:val="00E920E3"/>
    <w:rsid w:val="00E922A1"/>
    <w:rsid w:val="00E9291E"/>
    <w:rsid w:val="00E93007"/>
    <w:rsid w:val="00E934DB"/>
    <w:rsid w:val="00E93A31"/>
    <w:rsid w:val="00E93C16"/>
    <w:rsid w:val="00E93CA2"/>
    <w:rsid w:val="00E93E3F"/>
    <w:rsid w:val="00E94132"/>
    <w:rsid w:val="00E94A83"/>
    <w:rsid w:val="00E95485"/>
    <w:rsid w:val="00E96618"/>
    <w:rsid w:val="00E966EC"/>
    <w:rsid w:val="00E97533"/>
    <w:rsid w:val="00E97D03"/>
    <w:rsid w:val="00EA023D"/>
    <w:rsid w:val="00EA069F"/>
    <w:rsid w:val="00EA1248"/>
    <w:rsid w:val="00EA1281"/>
    <w:rsid w:val="00EA1291"/>
    <w:rsid w:val="00EA1D3C"/>
    <w:rsid w:val="00EA2691"/>
    <w:rsid w:val="00EA2710"/>
    <w:rsid w:val="00EA2989"/>
    <w:rsid w:val="00EA2B7C"/>
    <w:rsid w:val="00EA2F19"/>
    <w:rsid w:val="00EA3CE5"/>
    <w:rsid w:val="00EA4032"/>
    <w:rsid w:val="00EA482A"/>
    <w:rsid w:val="00EA4BC5"/>
    <w:rsid w:val="00EA4F23"/>
    <w:rsid w:val="00EA4FDF"/>
    <w:rsid w:val="00EA578C"/>
    <w:rsid w:val="00EA5CBE"/>
    <w:rsid w:val="00EA6072"/>
    <w:rsid w:val="00EA61BE"/>
    <w:rsid w:val="00EA62C5"/>
    <w:rsid w:val="00EA6371"/>
    <w:rsid w:val="00EA6462"/>
    <w:rsid w:val="00EA64ED"/>
    <w:rsid w:val="00EA6647"/>
    <w:rsid w:val="00EA68C3"/>
    <w:rsid w:val="00EA6A15"/>
    <w:rsid w:val="00EA6F6B"/>
    <w:rsid w:val="00EA6FB3"/>
    <w:rsid w:val="00EA7C5C"/>
    <w:rsid w:val="00EA7CD7"/>
    <w:rsid w:val="00EA7E29"/>
    <w:rsid w:val="00EA7EC4"/>
    <w:rsid w:val="00EB061C"/>
    <w:rsid w:val="00EB067A"/>
    <w:rsid w:val="00EB0B21"/>
    <w:rsid w:val="00EB10E6"/>
    <w:rsid w:val="00EB1E99"/>
    <w:rsid w:val="00EB29FE"/>
    <w:rsid w:val="00EB3C93"/>
    <w:rsid w:val="00EB3CBF"/>
    <w:rsid w:val="00EB4033"/>
    <w:rsid w:val="00EB4332"/>
    <w:rsid w:val="00EB4CDE"/>
    <w:rsid w:val="00EB50E2"/>
    <w:rsid w:val="00EB5122"/>
    <w:rsid w:val="00EB54FF"/>
    <w:rsid w:val="00EB576B"/>
    <w:rsid w:val="00EB5DD5"/>
    <w:rsid w:val="00EB5DE3"/>
    <w:rsid w:val="00EB5F60"/>
    <w:rsid w:val="00EB605D"/>
    <w:rsid w:val="00EB6114"/>
    <w:rsid w:val="00EB63DE"/>
    <w:rsid w:val="00EB6AEF"/>
    <w:rsid w:val="00EB6F9E"/>
    <w:rsid w:val="00EB766B"/>
    <w:rsid w:val="00EB790E"/>
    <w:rsid w:val="00EB7B0B"/>
    <w:rsid w:val="00EB7F36"/>
    <w:rsid w:val="00EC008C"/>
    <w:rsid w:val="00EC0102"/>
    <w:rsid w:val="00EC0437"/>
    <w:rsid w:val="00EC0504"/>
    <w:rsid w:val="00EC1D96"/>
    <w:rsid w:val="00EC2278"/>
    <w:rsid w:val="00EC2B92"/>
    <w:rsid w:val="00EC2F76"/>
    <w:rsid w:val="00EC3552"/>
    <w:rsid w:val="00EC3985"/>
    <w:rsid w:val="00EC3C12"/>
    <w:rsid w:val="00EC3CE3"/>
    <w:rsid w:val="00EC4666"/>
    <w:rsid w:val="00EC4BFF"/>
    <w:rsid w:val="00EC4F58"/>
    <w:rsid w:val="00EC51E2"/>
    <w:rsid w:val="00EC59C0"/>
    <w:rsid w:val="00EC5EFC"/>
    <w:rsid w:val="00EC66C5"/>
    <w:rsid w:val="00EC66DF"/>
    <w:rsid w:val="00EC695E"/>
    <w:rsid w:val="00EC6B8B"/>
    <w:rsid w:val="00EC7BC4"/>
    <w:rsid w:val="00ED0740"/>
    <w:rsid w:val="00ED0C25"/>
    <w:rsid w:val="00ED188F"/>
    <w:rsid w:val="00ED18A8"/>
    <w:rsid w:val="00ED1A21"/>
    <w:rsid w:val="00ED1DAF"/>
    <w:rsid w:val="00ED1E09"/>
    <w:rsid w:val="00ED1F4D"/>
    <w:rsid w:val="00ED1FAC"/>
    <w:rsid w:val="00ED25D8"/>
    <w:rsid w:val="00ED28D6"/>
    <w:rsid w:val="00ED2A5D"/>
    <w:rsid w:val="00ED379F"/>
    <w:rsid w:val="00ED3B51"/>
    <w:rsid w:val="00ED3E2A"/>
    <w:rsid w:val="00ED4DAD"/>
    <w:rsid w:val="00ED4E9A"/>
    <w:rsid w:val="00ED5529"/>
    <w:rsid w:val="00ED58EE"/>
    <w:rsid w:val="00ED6497"/>
    <w:rsid w:val="00ED6AEA"/>
    <w:rsid w:val="00ED6F17"/>
    <w:rsid w:val="00ED7118"/>
    <w:rsid w:val="00ED795F"/>
    <w:rsid w:val="00EE037B"/>
    <w:rsid w:val="00EE06B8"/>
    <w:rsid w:val="00EE0879"/>
    <w:rsid w:val="00EE0A51"/>
    <w:rsid w:val="00EE10BF"/>
    <w:rsid w:val="00EE1163"/>
    <w:rsid w:val="00EE1941"/>
    <w:rsid w:val="00EE2643"/>
    <w:rsid w:val="00EE28A4"/>
    <w:rsid w:val="00EE2914"/>
    <w:rsid w:val="00EE34B4"/>
    <w:rsid w:val="00EE3531"/>
    <w:rsid w:val="00EE35D0"/>
    <w:rsid w:val="00EE363B"/>
    <w:rsid w:val="00EE3914"/>
    <w:rsid w:val="00EE39F6"/>
    <w:rsid w:val="00EE4205"/>
    <w:rsid w:val="00EE54EF"/>
    <w:rsid w:val="00EE6A74"/>
    <w:rsid w:val="00EE6EA4"/>
    <w:rsid w:val="00EE73DE"/>
    <w:rsid w:val="00EE7B3B"/>
    <w:rsid w:val="00EE7CE2"/>
    <w:rsid w:val="00EE7F2F"/>
    <w:rsid w:val="00EF049A"/>
    <w:rsid w:val="00EF069D"/>
    <w:rsid w:val="00EF0F1F"/>
    <w:rsid w:val="00EF12E1"/>
    <w:rsid w:val="00EF131D"/>
    <w:rsid w:val="00EF285F"/>
    <w:rsid w:val="00EF28BE"/>
    <w:rsid w:val="00EF2EBC"/>
    <w:rsid w:val="00EF3276"/>
    <w:rsid w:val="00EF332D"/>
    <w:rsid w:val="00EF382D"/>
    <w:rsid w:val="00EF3FC0"/>
    <w:rsid w:val="00EF4161"/>
    <w:rsid w:val="00EF4427"/>
    <w:rsid w:val="00EF4540"/>
    <w:rsid w:val="00EF45E1"/>
    <w:rsid w:val="00EF50DC"/>
    <w:rsid w:val="00EF5C1C"/>
    <w:rsid w:val="00EF5C70"/>
    <w:rsid w:val="00EF6AAD"/>
    <w:rsid w:val="00EF72C3"/>
    <w:rsid w:val="00EF72DE"/>
    <w:rsid w:val="00EF731C"/>
    <w:rsid w:val="00F000B0"/>
    <w:rsid w:val="00F002F5"/>
    <w:rsid w:val="00F0065C"/>
    <w:rsid w:val="00F00700"/>
    <w:rsid w:val="00F00889"/>
    <w:rsid w:val="00F00E2B"/>
    <w:rsid w:val="00F00FFA"/>
    <w:rsid w:val="00F0115B"/>
    <w:rsid w:val="00F0126E"/>
    <w:rsid w:val="00F01510"/>
    <w:rsid w:val="00F0157C"/>
    <w:rsid w:val="00F01AA5"/>
    <w:rsid w:val="00F01AD5"/>
    <w:rsid w:val="00F01B24"/>
    <w:rsid w:val="00F02071"/>
    <w:rsid w:val="00F02B2C"/>
    <w:rsid w:val="00F02CFD"/>
    <w:rsid w:val="00F02D0E"/>
    <w:rsid w:val="00F02E29"/>
    <w:rsid w:val="00F03547"/>
    <w:rsid w:val="00F039A5"/>
    <w:rsid w:val="00F047E7"/>
    <w:rsid w:val="00F0498D"/>
    <w:rsid w:val="00F061EB"/>
    <w:rsid w:val="00F06BB1"/>
    <w:rsid w:val="00F06C82"/>
    <w:rsid w:val="00F07589"/>
    <w:rsid w:val="00F07A4C"/>
    <w:rsid w:val="00F07B5F"/>
    <w:rsid w:val="00F07BA5"/>
    <w:rsid w:val="00F07C00"/>
    <w:rsid w:val="00F07F26"/>
    <w:rsid w:val="00F104AB"/>
    <w:rsid w:val="00F10C93"/>
    <w:rsid w:val="00F1142D"/>
    <w:rsid w:val="00F12B4D"/>
    <w:rsid w:val="00F131F4"/>
    <w:rsid w:val="00F13AB0"/>
    <w:rsid w:val="00F1418D"/>
    <w:rsid w:val="00F14B0A"/>
    <w:rsid w:val="00F14F1E"/>
    <w:rsid w:val="00F155CA"/>
    <w:rsid w:val="00F15BDC"/>
    <w:rsid w:val="00F15DC7"/>
    <w:rsid w:val="00F166E3"/>
    <w:rsid w:val="00F1695D"/>
    <w:rsid w:val="00F1696F"/>
    <w:rsid w:val="00F16B68"/>
    <w:rsid w:val="00F16E69"/>
    <w:rsid w:val="00F170A8"/>
    <w:rsid w:val="00F17181"/>
    <w:rsid w:val="00F171DC"/>
    <w:rsid w:val="00F172EC"/>
    <w:rsid w:val="00F173DE"/>
    <w:rsid w:val="00F17996"/>
    <w:rsid w:val="00F214AE"/>
    <w:rsid w:val="00F21504"/>
    <w:rsid w:val="00F217C3"/>
    <w:rsid w:val="00F21E54"/>
    <w:rsid w:val="00F2297A"/>
    <w:rsid w:val="00F22C20"/>
    <w:rsid w:val="00F2309E"/>
    <w:rsid w:val="00F23575"/>
    <w:rsid w:val="00F23842"/>
    <w:rsid w:val="00F23949"/>
    <w:rsid w:val="00F24275"/>
    <w:rsid w:val="00F244AC"/>
    <w:rsid w:val="00F2470E"/>
    <w:rsid w:val="00F24942"/>
    <w:rsid w:val="00F24B09"/>
    <w:rsid w:val="00F24E91"/>
    <w:rsid w:val="00F24EBC"/>
    <w:rsid w:val="00F2542C"/>
    <w:rsid w:val="00F26726"/>
    <w:rsid w:val="00F26EA7"/>
    <w:rsid w:val="00F27643"/>
    <w:rsid w:val="00F300B7"/>
    <w:rsid w:val="00F300C3"/>
    <w:rsid w:val="00F301FA"/>
    <w:rsid w:val="00F3040F"/>
    <w:rsid w:val="00F304CC"/>
    <w:rsid w:val="00F3055A"/>
    <w:rsid w:val="00F30669"/>
    <w:rsid w:val="00F30A02"/>
    <w:rsid w:val="00F30C9F"/>
    <w:rsid w:val="00F30ED3"/>
    <w:rsid w:val="00F310AC"/>
    <w:rsid w:val="00F31743"/>
    <w:rsid w:val="00F31C47"/>
    <w:rsid w:val="00F33067"/>
    <w:rsid w:val="00F33214"/>
    <w:rsid w:val="00F3321D"/>
    <w:rsid w:val="00F3327E"/>
    <w:rsid w:val="00F342A8"/>
    <w:rsid w:val="00F35F2D"/>
    <w:rsid w:val="00F37BE6"/>
    <w:rsid w:val="00F37F1F"/>
    <w:rsid w:val="00F37F79"/>
    <w:rsid w:val="00F4026B"/>
    <w:rsid w:val="00F407AC"/>
    <w:rsid w:val="00F414B1"/>
    <w:rsid w:val="00F42012"/>
    <w:rsid w:val="00F42F6A"/>
    <w:rsid w:val="00F43104"/>
    <w:rsid w:val="00F431D6"/>
    <w:rsid w:val="00F4386B"/>
    <w:rsid w:val="00F43872"/>
    <w:rsid w:val="00F440D7"/>
    <w:rsid w:val="00F44246"/>
    <w:rsid w:val="00F4428D"/>
    <w:rsid w:val="00F44365"/>
    <w:rsid w:val="00F4461B"/>
    <w:rsid w:val="00F44991"/>
    <w:rsid w:val="00F450BC"/>
    <w:rsid w:val="00F455D4"/>
    <w:rsid w:val="00F45B12"/>
    <w:rsid w:val="00F45B8C"/>
    <w:rsid w:val="00F46449"/>
    <w:rsid w:val="00F466BA"/>
    <w:rsid w:val="00F46B11"/>
    <w:rsid w:val="00F46F31"/>
    <w:rsid w:val="00F4755F"/>
    <w:rsid w:val="00F47DE4"/>
    <w:rsid w:val="00F51D2F"/>
    <w:rsid w:val="00F52821"/>
    <w:rsid w:val="00F52C75"/>
    <w:rsid w:val="00F5316E"/>
    <w:rsid w:val="00F53A07"/>
    <w:rsid w:val="00F53CA4"/>
    <w:rsid w:val="00F540CC"/>
    <w:rsid w:val="00F54134"/>
    <w:rsid w:val="00F54815"/>
    <w:rsid w:val="00F54E99"/>
    <w:rsid w:val="00F54EA5"/>
    <w:rsid w:val="00F55003"/>
    <w:rsid w:val="00F556BC"/>
    <w:rsid w:val="00F557D0"/>
    <w:rsid w:val="00F56109"/>
    <w:rsid w:val="00F56442"/>
    <w:rsid w:val="00F569C7"/>
    <w:rsid w:val="00F57021"/>
    <w:rsid w:val="00F57200"/>
    <w:rsid w:val="00F57523"/>
    <w:rsid w:val="00F57BBD"/>
    <w:rsid w:val="00F57DDC"/>
    <w:rsid w:val="00F60367"/>
    <w:rsid w:val="00F60525"/>
    <w:rsid w:val="00F60550"/>
    <w:rsid w:val="00F6063B"/>
    <w:rsid w:val="00F607EB"/>
    <w:rsid w:val="00F60A06"/>
    <w:rsid w:val="00F60A6B"/>
    <w:rsid w:val="00F61041"/>
    <w:rsid w:val="00F61C88"/>
    <w:rsid w:val="00F61F54"/>
    <w:rsid w:val="00F62BFB"/>
    <w:rsid w:val="00F62CF1"/>
    <w:rsid w:val="00F63362"/>
    <w:rsid w:val="00F63FF0"/>
    <w:rsid w:val="00F64077"/>
    <w:rsid w:val="00F642B8"/>
    <w:rsid w:val="00F643F4"/>
    <w:rsid w:val="00F64539"/>
    <w:rsid w:val="00F648B7"/>
    <w:rsid w:val="00F65B77"/>
    <w:rsid w:val="00F66403"/>
    <w:rsid w:val="00F667AA"/>
    <w:rsid w:val="00F668E6"/>
    <w:rsid w:val="00F67021"/>
    <w:rsid w:val="00F6724C"/>
    <w:rsid w:val="00F67637"/>
    <w:rsid w:val="00F67830"/>
    <w:rsid w:val="00F67861"/>
    <w:rsid w:val="00F700EE"/>
    <w:rsid w:val="00F70134"/>
    <w:rsid w:val="00F701E8"/>
    <w:rsid w:val="00F702F8"/>
    <w:rsid w:val="00F70372"/>
    <w:rsid w:val="00F7042A"/>
    <w:rsid w:val="00F70C3E"/>
    <w:rsid w:val="00F70D21"/>
    <w:rsid w:val="00F70E1C"/>
    <w:rsid w:val="00F71088"/>
    <w:rsid w:val="00F7162E"/>
    <w:rsid w:val="00F71AA6"/>
    <w:rsid w:val="00F74287"/>
    <w:rsid w:val="00F746F1"/>
    <w:rsid w:val="00F7475D"/>
    <w:rsid w:val="00F74F34"/>
    <w:rsid w:val="00F75864"/>
    <w:rsid w:val="00F75BB1"/>
    <w:rsid w:val="00F75CB4"/>
    <w:rsid w:val="00F75E02"/>
    <w:rsid w:val="00F75E47"/>
    <w:rsid w:val="00F7678B"/>
    <w:rsid w:val="00F76F8C"/>
    <w:rsid w:val="00F77115"/>
    <w:rsid w:val="00F7744C"/>
    <w:rsid w:val="00F7748F"/>
    <w:rsid w:val="00F77AAE"/>
    <w:rsid w:val="00F77D9B"/>
    <w:rsid w:val="00F80030"/>
    <w:rsid w:val="00F8008D"/>
    <w:rsid w:val="00F80AAC"/>
    <w:rsid w:val="00F80FB5"/>
    <w:rsid w:val="00F81120"/>
    <w:rsid w:val="00F813E4"/>
    <w:rsid w:val="00F81929"/>
    <w:rsid w:val="00F81FB0"/>
    <w:rsid w:val="00F82363"/>
    <w:rsid w:val="00F827C4"/>
    <w:rsid w:val="00F833A9"/>
    <w:rsid w:val="00F83665"/>
    <w:rsid w:val="00F83C3B"/>
    <w:rsid w:val="00F84D00"/>
    <w:rsid w:val="00F84E98"/>
    <w:rsid w:val="00F85654"/>
    <w:rsid w:val="00F85C8E"/>
    <w:rsid w:val="00F86260"/>
    <w:rsid w:val="00F862B2"/>
    <w:rsid w:val="00F86494"/>
    <w:rsid w:val="00F86C5B"/>
    <w:rsid w:val="00F86DC0"/>
    <w:rsid w:val="00F8736C"/>
    <w:rsid w:val="00F87428"/>
    <w:rsid w:val="00F87A69"/>
    <w:rsid w:val="00F87D18"/>
    <w:rsid w:val="00F90DF1"/>
    <w:rsid w:val="00F914E3"/>
    <w:rsid w:val="00F91D74"/>
    <w:rsid w:val="00F92214"/>
    <w:rsid w:val="00F923B5"/>
    <w:rsid w:val="00F92672"/>
    <w:rsid w:val="00F928E0"/>
    <w:rsid w:val="00F92E05"/>
    <w:rsid w:val="00F9349C"/>
    <w:rsid w:val="00F93D80"/>
    <w:rsid w:val="00F93E7A"/>
    <w:rsid w:val="00F93FA3"/>
    <w:rsid w:val="00F95249"/>
    <w:rsid w:val="00F9559E"/>
    <w:rsid w:val="00F95D3A"/>
    <w:rsid w:val="00F9740E"/>
    <w:rsid w:val="00F9742E"/>
    <w:rsid w:val="00F9766F"/>
    <w:rsid w:val="00FA0941"/>
    <w:rsid w:val="00FA0D7E"/>
    <w:rsid w:val="00FA10D1"/>
    <w:rsid w:val="00FA165E"/>
    <w:rsid w:val="00FA197F"/>
    <w:rsid w:val="00FA2299"/>
    <w:rsid w:val="00FA2314"/>
    <w:rsid w:val="00FA2996"/>
    <w:rsid w:val="00FA2D80"/>
    <w:rsid w:val="00FA2E98"/>
    <w:rsid w:val="00FA3567"/>
    <w:rsid w:val="00FA3585"/>
    <w:rsid w:val="00FA3659"/>
    <w:rsid w:val="00FA3796"/>
    <w:rsid w:val="00FA3D59"/>
    <w:rsid w:val="00FA40F2"/>
    <w:rsid w:val="00FA4CE8"/>
    <w:rsid w:val="00FA537E"/>
    <w:rsid w:val="00FA541A"/>
    <w:rsid w:val="00FA5C62"/>
    <w:rsid w:val="00FA62A6"/>
    <w:rsid w:val="00FA645A"/>
    <w:rsid w:val="00FA6541"/>
    <w:rsid w:val="00FA65A5"/>
    <w:rsid w:val="00FA6679"/>
    <w:rsid w:val="00FA6EEC"/>
    <w:rsid w:val="00FB0AA0"/>
    <w:rsid w:val="00FB12F9"/>
    <w:rsid w:val="00FB1A12"/>
    <w:rsid w:val="00FB1C6D"/>
    <w:rsid w:val="00FB1EDF"/>
    <w:rsid w:val="00FB242A"/>
    <w:rsid w:val="00FB2922"/>
    <w:rsid w:val="00FB2C91"/>
    <w:rsid w:val="00FB3318"/>
    <w:rsid w:val="00FB450F"/>
    <w:rsid w:val="00FB45A9"/>
    <w:rsid w:val="00FB4EF1"/>
    <w:rsid w:val="00FB51B8"/>
    <w:rsid w:val="00FB56B6"/>
    <w:rsid w:val="00FB6694"/>
    <w:rsid w:val="00FB66CE"/>
    <w:rsid w:val="00FB7CDE"/>
    <w:rsid w:val="00FC0BE7"/>
    <w:rsid w:val="00FC0CAD"/>
    <w:rsid w:val="00FC0EFE"/>
    <w:rsid w:val="00FC22BD"/>
    <w:rsid w:val="00FC22E0"/>
    <w:rsid w:val="00FC2BE3"/>
    <w:rsid w:val="00FC3442"/>
    <w:rsid w:val="00FC354C"/>
    <w:rsid w:val="00FC3CD3"/>
    <w:rsid w:val="00FC40E6"/>
    <w:rsid w:val="00FC4D2D"/>
    <w:rsid w:val="00FC5E72"/>
    <w:rsid w:val="00FC61E4"/>
    <w:rsid w:val="00FC6778"/>
    <w:rsid w:val="00FC6C8E"/>
    <w:rsid w:val="00FC6E61"/>
    <w:rsid w:val="00FC71F0"/>
    <w:rsid w:val="00FC7400"/>
    <w:rsid w:val="00FC742A"/>
    <w:rsid w:val="00FC777C"/>
    <w:rsid w:val="00FC77BD"/>
    <w:rsid w:val="00FC79F7"/>
    <w:rsid w:val="00FC7E6B"/>
    <w:rsid w:val="00FC7E97"/>
    <w:rsid w:val="00FD0062"/>
    <w:rsid w:val="00FD024B"/>
    <w:rsid w:val="00FD0276"/>
    <w:rsid w:val="00FD0B4C"/>
    <w:rsid w:val="00FD1015"/>
    <w:rsid w:val="00FD1054"/>
    <w:rsid w:val="00FD1B6A"/>
    <w:rsid w:val="00FD1CCD"/>
    <w:rsid w:val="00FD1E3B"/>
    <w:rsid w:val="00FD23E4"/>
    <w:rsid w:val="00FD2571"/>
    <w:rsid w:val="00FD2867"/>
    <w:rsid w:val="00FD2AF7"/>
    <w:rsid w:val="00FD2D7D"/>
    <w:rsid w:val="00FD38A8"/>
    <w:rsid w:val="00FD43B6"/>
    <w:rsid w:val="00FD5344"/>
    <w:rsid w:val="00FD540D"/>
    <w:rsid w:val="00FD58E3"/>
    <w:rsid w:val="00FD5B20"/>
    <w:rsid w:val="00FD68AC"/>
    <w:rsid w:val="00FD6F84"/>
    <w:rsid w:val="00FD779E"/>
    <w:rsid w:val="00FD785B"/>
    <w:rsid w:val="00FD7E0A"/>
    <w:rsid w:val="00FE06DC"/>
    <w:rsid w:val="00FE083F"/>
    <w:rsid w:val="00FE1D99"/>
    <w:rsid w:val="00FE1DBC"/>
    <w:rsid w:val="00FE1E9A"/>
    <w:rsid w:val="00FE21F6"/>
    <w:rsid w:val="00FE2226"/>
    <w:rsid w:val="00FE2443"/>
    <w:rsid w:val="00FE2A75"/>
    <w:rsid w:val="00FE318D"/>
    <w:rsid w:val="00FE32A6"/>
    <w:rsid w:val="00FE3966"/>
    <w:rsid w:val="00FE46E5"/>
    <w:rsid w:val="00FE46E6"/>
    <w:rsid w:val="00FE53CD"/>
    <w:rsid w:val="00FE5403"/>
    <w:rsid w:val="00FE54CC"/>
    <w:rsid w:val="00FE5B27"/>
    <w:rsid w:val="00FE5C58"/>
    <w:rsid w:val="00FE648F"/>
    <w:rsid w:val="00FE6612"/>
    <w:rsid w:val="00FE67D9"/>
    <w:rsid w:val="00FE6C62"/>
    <w:rsid w:val="00FE7256"/>
    <w:rsid w:val="00FE7728"/>
    <w:rsid w:val="00FE77F1"/>
    <w:rsid w:val="00FE7DDC"/>
    <w:rsid w:val="00FF0052"/>
    <w:rsid w:val="00FF0180"/>
    <w:rsid w:val="00FF0357"/>
    <w:rsid w:val="00FF0B65"/>
    <w:rsid w:val="00FF0C9E"/>
    <w:rsid w:val="00FF1126"/>
    <w:rsid w:val="00FF1D8F"/>
    <w:rsid w:val="00FF1F30"/>
    <w:rsid w:val="00FF2A3F"/>
    <w:rsid w:val="00FF2C0A"/>
    <w:rsid w:val="00FF30E9"/>
    <w:rsid w:val="00FF31AE"/>
    <w:rsid w:val="00FF3980"/>
    <w:rsid w:val="00FF420C"/>
    <w:rsid w:val="00FF42FA"/>
    <w:rsid w:val="00FF45AB"/>
    <w:rsid w:val="00FF48C7"/>
    <w:rsid w:val="00FF4A48"/>
    <w:rsid w:val="00FF4C8E"/>
    <w:rsid w:val="00FF5640"/>
    <w:rsid w:val="00FF5AA3"/>
    <w:rsid w:val="00FF5BCF"/>
    <w:rsid w:val="00FF660C"/>
    <w:rsid w:val="00FF6657"/>
    <w:rsid w:val="00FF6751"/>
    <w:rsid w:val="00FF6916"/>
    <w:rsid w:val="00FF6D2C"/>
    <w:rsid w:val="01118956"/>
    <w:rsid w:val="015D3ADB"/>
    <w:rsid w:val="01D45682"/>
    <w:rsid w:val="021793E4"/>
    <w:rsid w:val="029D8626"/>
    <w:rsid w:val="035B9A89"/>
    <w:rsid w:val="038184F9"/>
    <w:rsid w:val="03A31E3D"/>
    <w:rsid w:val="047C8657"/>
    <w:rsid w:val="04DB0079"/>
    <w:rsid w:val="0537729D"/>
    <w:rsid w:val="0547B60F"/>
    <w:rsid w:val="056D5F92"/>
    <w:rsid w:val="05C5B27D"/>
    <w:rsid w:val="05ED6879"/>
    <w:rsid w:val="061A3180"/>
    <w:rsid w:val="06360D8F"/>
    <w:rsid w:val="06C8E56E"/>
    <w:rsid w:val="06D21974"/>
    <w:rsid w:val="06FD99C0"/>
    <w:rsid w:val="07416F62"/>
    <w:rsid w:val="074E86B3"/>
    <w:rsid w:val="080266E6"/>
    <w:rsid w:val="0815611C"/>
    <w:rsid w:val="08887FD2"/>
    <w:rsid w:val="089E0448"/>
    <w:rsid w:val="08ABC18E"/>
    <w:rsid w:val="09380113"/>
    <w:rsid w:val="0960DEFE"/>
    <w:rsid w:val="09837720"/>
    <w:rsid w:val="098CB922"/>
    <w:rsid w:val="0A18BC17"/>
    <w:rsid w:val="0A7D3F19"/>
    <w:rsid w:val="0A8358DA"/>
    <w:rsid w:val="0AA5C209"/>
    <w:rsid w:val="0B4D128A"/>
    <w:rsid w:val="0B761632"/>
    <w:rsid w:val="0C476619"/>
    <w:rsid w:val="0C82F829"/>
    <w:rsid w:val="0CE25B0F"/>
    <w:rsid w:val="0DA8D32B"/>
    <w:rsid w:val="0DBABAB8"/>
    <w:rsid w:val="0DFADF0D"/>
    <w:rsid w:val="0E0F1990"/>
    <w:rsid w:val="0E267E83"/>
    <w:rsid w:val="0E998038"/>
    <w:rsid w:val="0EA43131"/>
    <w:rsid w:val="0EB64F3F"/>
    <w:rsid w:val="0F5E5953"/>
    <w:rsid w:val="0FB38CBC"/>
    <w:rsid w:val="0FFC048B"/>
    <w:rsid w:val="10025A9B"/>
    <w:rsid w:val="101172AD"/>
    <w:rsid w:val="108C55A1"/>
    <w:rsid w:val="10D39B56"/>
    <w:rsid w:val="12999B7E"/>
    <w:rsid w:val="131DC99B"/>
    <w:rsid w:val="1371EF42"/>
    <w:rsid w:val="13781511"/>
    <w:rsid w:val="13D64951"/>
    <w:rsid w:val="14FDCEAC"/>
    <w:rsid w:val="154836E4"/>
    <w:rsid w:val="158CFF4A"/>
    <w:rsid w:val="1598F6D1"/>
    <w:rsid w:val="160CD3F7"/>
    <w:rsid w:val="16279846"/>
    <w:rsid w:val="16FB82BF"/>
    <w:rsid w:val="1734D09A"/>
    <w:rsid w:val="176FF88E"/>
    <w:rsid w:val="17EC4FD2"/>
    <w:rsid w:val="18690F87"/>
    <w:rsid w:val="18900164"/>
    <w:rsid w:val="18D79E7D"/>
    <w:rsid w:val="19262408"/>
    <w:rsid w:val="19278A0B"/>
    <w:rsid w:val="192B1067"/>
    <w:rsid w:val="19CF9F15"/>
    <w:rsid w:val="1B3F02BA"/>
    <w:rsid w:val="1B5D38A1"/>
    <w:rsid w:val="1B5EA4FA"/>
    <w:rsid w:val="1BCA52B4"/>
    <w:rsid w:val="1BECB69F"/>
    <w:rsid w:val="1BFB686C"/>
    <w:rsid w:val="1C5ADDBF"/>
    <w:rsid w:val="1C8A84FE"/>
    <w:rsid w:val="1C8EF743"/>
    <w:rsid w:val="1D04CE33"/>
    <w:rsid w:val="1D0A2BEF"/>
    <w:rsid w:val="1D2B6F3F"/>
    <w:rsid w:val="1D9B08B4"/>
    <w:rsid w:val="1D9C0E54"/>
    <w:rsid w:val="1DA6CCDD"/>
    <w:rsid w:val="1DC940BD"/>
    <w:rsid w:val="1F341BF9"/>
    <w:rsid w:val="1FB29C98"/>
    <w:rsid w:val="1FE3214C"/>
    <w:rsid w:val="200A6601"/>
    <w:rsid w:val="2037E220"/>
    <w:rsid w:val="21132940"/>
    <w:rsid w:val="214D2ED0"/>
    <w:rsid w:val="21C01BDF"/>
    <w:rsid w:val="22137884"/>
    <w:rsid w:val="2250377B"/>
    <w:rsid w:val="22B88964"/>
    <w:rsid w:val="230B5375"/>
    <w:rsid w:val="2325F11F"/>
    <w:rsid w:val="23D066A5"/>
    <w:rsid w:val="24331AD4"/>
    <w:rsid w:val="24E13606"/>
    <w:rsid w:val="252D6891"/>
    <w:rsid w:val="25303DF7"/>
    <w:rsid w:val="25E9048F"/>
    <w:rsid w:val="26A8AA72"/>
    <w:rsid w:val="27704D82"/>
    <w:rsid w:val="2780D816"/>
    <w:rsid w:val="291E6A55"/>
    <w:rsid w:val="294CD810"/>
    <w:rsid w:val="2A181114"/>
    <w:rsid w:val="2A2F2F10"/>
    <w:rsid w:val="2A3F325F"/>
    <w:rsid w:val="2AD89658"/>
    <w:rsid w:val="2AE5C493"/>
    <w:rsid w:val="2B226E86"/>
    <w:rsid w:val="2B29C7E5"/>
    <w:rsid w:val="2B30DF1A"/>
    <w:rsid w:val="2BAEDFD2"/>
    <w:rsid w:val="2BC4F8F5"/>
    <w:rsid w:val="2C00CB28"/>
    <w:rsid w:val="2D1C401D"/>
    <w:rsid w:val="2DB5425B"/>
    <w:rsid w:val="2F715660"/>
    <w:rsid w:val="2F862C40"/>
    <w:rsid w:val="2FA605AB"/>
    <w:rsid w:val="2FF493F9"/>
    <w:rsid w:val="30E7982A"/>
    <w:rsid w:val="30FD58E9"/>
    <w:rsid w:val="3115F8C9"/>
    <w:rsid w:val="317B4B55"/>
    <w:rsid w:val="31E0451C"/>
    <w:rsid w:val="31E3E645"/>
    <w:rsid w:val="31E6C41F"/>
    <w:rsid w:val="31E7DD09"/>
    <w:rsid w:val="32447420"/>
    <w:rsid w:val="3254BA52"/>
    <w:rsid w:val="3295DF55"/>
    <w:rsid w:val="32BD600C"/>
    <w:rsid w:val="333763CC"/>
    <w:rsid w:val="33A81431"/>
    <w:rsid w:val="35594ED2"/>
    <w:rsid w:val="35A96709"/>
    <w:rsid w:val="35C0D75F"/>
    <w:rsid w:val="3615194F"/>
    <w:rsid w:val="3774CA46"/>
    <w:rsid w:val="37D50C9B"/>
    <w:rsid w:val="3820ACA9"/>
    <w:rsid w:val="3A03CB27"/>
    <w:rsid w:val="3B740D9F"/>
    <w:rsid w:val="3BF9AF10"/>
    <w:rsid w:val="3CD15203"/>
    <w:rsid w:val="3D45A70B"/>
    <w:rsid w:val="3D7A9BDA"/>
    <w:rsid w:val="3D8BA183"/>
    <w:rsid w:val="3E4510C3"/>
    <w:rsid w:val="40131427"/>
    <w:rsid w:val="401C3EE8"/>
    <w:rsid w:val="404EDDD9"/>
    <w:rsid w:val="406BB5F0"/>
    <w:rsid w:val="40804457"/>
    <w:rsid w:val="40B01D0F"/>
    <w:rsid w:val="40D5E49B"/>
    <w:rsid w:val="41670EA2"/>
    <w:rsid w:val="41E3E194"/>
    <w:rsid w:val="423685EA"/>
    <w:rsid w:val="42C6D4F9"/>
    <w:rsid w:val="43AEE7A6"/>
    <w:rsid w:val="4444B8C6"/>
    <w:rsid w:val="4479A074"/>
    <w:rsid w:val="4498C907"/>
    <w:rsid w:val="45CFEBA8"/>
    <w:rsid w:val="462AE078"/>
    <w:rsid w:val="468F5461"/>
    <w:rsid w:val="46BCA502"/>
    <w:rsid w:val="470A822F"/>
    <w:rsid w:val="471DAA8C"/>
    <w:rsid w:val="477BC346"/>
    <w:rsid w:val="48273CB9"/>
    <w:rsid w:val="485DFC2D"/>
    <w:rsid w:val="486D71CE"/>
    <w:rsid w:val="493A6532"/>
    <w:rsid w:val="49C91926"/>
    <w:rsid w:val="4AC8798A"/>
    <w:rsid w:val="4AFBE4ED"/>
    <w:rsid w:val="4B92E71B"/>
    <w:rsid w:val="4C1ECD0B"/>
    <w:rsid w:val="4CB335E3"/>
    <w:rsid w:val="4D601AFD"/>
    <w:rsid w:val="4DA81365"/>
    <w:rsid w:val="4DC2A856"/>
    <w:rsid w:val="4E0B1801"/>
    <w:rsid w:val="4E2E55FF"/>
    <w:rsid w:val="4E8A6A65"/>
    <w:rsid w:val="4EB6E2A2"/>
    <w:rsid w:val="4EC0A63B"/>
    <w:rsid w:val="4F0558C3"/>
    <w:rsid w:val="4F13991F"/>
    <w:rsid w:val="4F7FABF8"/>
    <w:rsid w:val="50733511"/>
    <w:rsid w:val="509AB09A"/>
    <w:rsid w:val="51B5002C"/>
    <w:rsid w:val="52463B45"/>
    <w:rsid w:val="530BF040"/>
    <w:rsid w:val="53E285F5"/>
    <w:rsid w:val="5556CE1E"/>
    <w:rsid w:val="562736CA"/>
    <w:rsid w:val="571A1CE5"/>
    <w:rsid w:val="578099E1"/>
    <w:rsid w:val="57C401C4"/>
    <w:rsid w:val="57D9E5F2"/>
    <w:rsid w:val="584359E1"/>
    <w:rsid w:val="586DA66B"/>
    <w:rsid w:val="595FAE6B"/>
    <w:rsid w:val="59653580"/>
    <w:rsid w:val="59D4D5AE"/>
    <w:rsid w:val="59EBDDFD"/>
    <w:rsid w:val="5B1B208D"/>
    <w:rsid w:val="5B4F3CB2"/>
    <w:rsid w:val="5B818238"/>
    <w:rsid w:val="5B86801D"/>
    <w:rsid w:val="5C0E7C93"/>
    <w:rsid w:val="5C54D204"/>
    <w:rsid w:val="5D17A339"/>
    <w:rsid w:val="5E824EA1"/>
    <w:rsid w:val="5EA4DE57"/>
    <w:rsid w:val="5F60524E"/>
    <w:rsid w:val="5FAAC281"/>
    <w:rsid w:val="5FDC4CD8"/>
    <w:rsid w:val="5FDD52C7"/>
    <w:rsid w:val="6055275D"/>
    <w:rsid w:val="607DE351"/>
    <w:rsid w:val="6139D6CF"/>
    <w:rsid w:val="6185D054"/>
    <w:rsid w:val="61AE3B06"/>
    <w:rsid w:val="61B9EF8F"/>
    <w:rsid w:val="61F46592"/>
    <w:rsid w:val="624A54FA"/>
    <w:rsid w:val="62CDACB7"/>
    <w:rsid w:val="632BF7C5"/>
    <w:rsid w:val="634EB1F5"/>
    <w:rsid w:val="63ADC85D"/>
    <w:rsid w:val="63B9293B"/>
    <w:rsid w:val="6535A493"/>
    <w:rsid w:val="65465716"/>
    <w:rsid w:val="657FB1F1"/>
    <w:rsid w:val="65B6762A"/>
    <w:rsid w:val="65EBB33C"/>
    <w:rsid w:val="661D6A04"/>
    <w:rsid w:val="66963FE4"/>
    <w:rsid w:val="670F504E"/>
    <w:rsid w:val="67FB5B14"/>
    <w:rsid w:val="68285C0E"/>
    <w:rsid w:val="68C53DF2"/>
    <w:rsid w:val="69D37F27"/>
    <w:rsid w:val="6A83FC0B"/>
    <w:rsid w:val="6A90D547"/>
    <w:rsid w:val="6ABE72E6"/>
    <w:rsid w:val="6AC91992"/>
    <w:rsid w:val="6B417379"/>
    <w:rsid w:val="6BA29062"/>
    <w:rsid w:val="6C0F83F8"/>
    <w:rsid w:val="6C61F71E"/>
    <w:rsid w:val="6C7F5B98"/>
    <w:rsid w:val="6CDD5E2D"/>
    <w:rsid w:val="6D15C9FB"/>
    <w:rsid w:val="6EBB3CA5"/>
    <w:rsid w:val="6F465D31"/>
    <w:rsid w:val="6F5DD96E"/>
    <w:rsid w:val="6F846A87"/>
    <w:rsid w:val="71EDC8D5"/>
    <w:rsid w:val="724B529E"/>
    <w:rsid w:val="727D04F7"/>
    <w:rsid w:val="742C1D94"/>
    <w:rsid w:val="74F4A99F"/>
    <w:rsid w:val="75F2472F"/>
    <w:rsid w:val="7606CE2B"/>
    <w:rsid w:val="766DE921"/>
    <w:rsid w:val="76954129"/>
    <w:rsid w:val="76A5F2B3"/>
    <w:rsid w:val="76AADA11"/>
    <w:rsid w:val="77672072"/>
    <w:rsid w:val="779A54CA"/>
    <w:rsid w:val="78E06ADD"/>
    <w:rsid w:val="79201242"/>
    <w:rsid w:val="79B91AEF"/>
    <w:rsid w:val="7A0A7D09"/>
    <w:rsid w:val="7A6F0540"/>
    <w:rsid w:val="7C45024A"/>
    <w:rsid w:val="7C5AC57C"/>
    <w:rsid w:val="7C9BF480"/>
    <w:rsid w:val="7D79F921"/>
    <w:rsid w:val="7DED8B3A"/>
    <w:rsid w:val="7DF31B29"/>
    <w:rsid w:val="7E4A125B"/>
    <w:rsid w:val="7EB13F93"/>
    <w:rsid w:val="7FC6B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78C642"/>
  <w15:docId w15:val="{8410D630-775F-5640-A843-80FA6D18E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8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1AA"/>
    <w:pPr>
      <w:spacing w:after="120" w:line="360" w:lineRule="auto"/>
    </w:pPr>
    <w:rPr>
      <w:rFonts w:ascii="Source Sans Pro" w:hAnsi="Source Sans Pro" w:cstheme="minorHAnsi"/>
      <w:sz w:val="20"/>
      <w:szCs w:val="20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41AA"/>
    <w:pPr>
      <w:keepNext/>
      <w:keepLines/>
      <w:outlineLvl w:val="0"/>
    </w:pPr>
    <w:rPr>
      <w:rFonts w:eastAsiaTheme="majorEastAsia"/>
      <w:b/>
      <w:bCs/>
      <w:color w:val="4633E8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41AA"/>
    <w:pPr>
      <w:keepNext/>
      <w:keepLines/>
      <w:outlineLvl w:val="1"/>
    </w:pPr>
    <w:rPr>
      <w:rFonts w:eastAsiaTheme="majorEastAsia"/>
      <w:b/>
      <w:bCs/>
      <w:color w:val="4633E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41AA"/>
    <w:pPr>
      <w:keepNext/>
      <w:keepLines/>
      <w:outlineLvl w:val="2"/>
    </w:pPr>
    <w:rPr>
      <w:rFonts w:eastAsiaTheme="majorEastAsia"/>
      <w:color w:val="4633E8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41A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4633E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41A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633E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660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90E7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660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90E7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660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660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41AA"/>
    <w:rPr>
      <w:rFonts w:ascii="Source Sans Pro" w:eastAsiaTheme="majorEastAsia" w:hAnsi="Source Sans Pro" w:cstheme="minorHAnsi"/>
      <w:b/>
      <w:bCs/>
      <w:color w:val="4633E8"/>
      <w:sz w:val="36"/>
      <w:szCs w:val="36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A341AA"/>
    <w:rPr>
      <w:rFonts w:eastAsiaTheme="majorEastAsia" w:cstheme="minorHAnsi"/>
      <w:b/>
      <w:bCs/>
      <w:color w:val="4633E8"/>
      <w:sz w:val="28"/>
      <w:szCs w:val="28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A341AA"/>
    <w:rPr>
      <w:rFonts w:eastAsiaTheme="majorEastAsia" w:cstheme="minorHAnsi"/>
      <w:color w:val="4633E8"/>
      <w:szCs w:val="20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rsid w:val="00A341AA"/>
    <w:rPr>
      <w:rFonts w:asciiTheme="majorHAnsi" w:eastAsiaTheme="majorEastAsia" w:hAnsiTheme="majorHAnsi" w:cstheme="majorBidi"/>
      <w:i/>
      <w:iCs/>
      <w:color w:val="4633E8"/>
      <w:sz w:val="20"/>
      <w:szCs w:val="20"/>
      <w:lang w:val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2B660A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8C1952"/>
    <w:pPr>
      <w:tabs>
        <w:tab w:val="right" w:pos="10490"/>
      </w:tabs>
      <w:spacing w:line="240" w:lineRule="auto"/>
      <w:ind w:right="-28"/>
    </w:pPr>
    <w:rPr>
      <w:noProof/>
      <w:color w:val="D0CECE" w:themeColor="background2" w:themeShade="E6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C1952"/>
    <w:rPr>
      <w:rFonts w:ascii="Source Sans Pro" w:hAnsi="Source Sans Pro" w:cstheme="minorHAnsi"/>
      <w:noProof/>
      <w:color w:val="D0CECE" w:themeColor="background2" w:themeShade="E6"/>
      <w:sz w:val="18"/>
      <w:szCs w:val="18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8C1952"/>
    <w:pPr>
      <w:tabs>
        <w:tab w:val="center" w:pos="4680"/>
        <w:tab w:val="right" w:pos="9360"/>
      </w:tabs>
      <w:snapToGrid w:val="0"/>
      <w:spacing w:before="240" w:after="0" w:line="240" w:lineRule="auto"/>
      <w:ind w:right="357"/>
    </w:pPr>
    <w:rPr>
      <w:noProof/>
      <w:color w:val="D0CECE" w:themeColor="background2" w:themeShade="E6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C1952"/>
    <w:rPr>
      <w:rFonts w:ascii="Source Sans Pro" w:hAnsi="Source Sans Pro" w:cstheme="minorHAnsi"/>
      <w:noProof/>
      <w:color w:val="D0CECE" w:themeColor="background2" w:themeShade="E6"/>
      <w:sz w:val="18"/>
      <w:szCs w:val="20"/>
      <w:lang w:val="en-CA"/>
    </w:rPr>
  </w:style>
  <w:style w:type="paragraph" w:styleId="TOC1">
    <w:name w:val="toc 1"/>
    <w:basedOn w:val="Normal"/>
    <w:next w:val="Normal"/>
    <w:autoRedefine/>
    <w:uiPriority w:val="39"/>
    <w:unhideWhenUsed/>
    <w:rsid w:val="00251F33"/>
    <w:pPr>
      <w:tabs>
        <w:tab w:val="right" w:leader="dot" w:pos="10450"/>
      </w:tabs>
      <w:spacing w:after="0" w:line="276" w:lineRule="auto"/>
    </w:pPr>
    <w:rPr>
      <w:rFonts w:cs="Arial"/>
      <w:bCs/>
      <w:noProof/>
      <w:color w:val="000000" w:themeColor="text1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A341AA"/>
    <w:pPr>
      <w:tabs>
        <w:tab w:val="right" w:leader="dot" w:pos="10450"/>
      </w:tabs>
      <w:spacing w:after="0" w:line="276" w:lineRule="auto"/>
      <w:ind w:left="240"/>
    </w:pPr>
    <w:rPr>
      <w:rFonts w:cs="Arial"/>
      <w:bCs/>
      <w:noProof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341AA"/>
    <w:rPr>
      <w:rFonts w:asciiTheme="minorHAnsi" w:hAnsiTheme="minorHAnsi"/>
      <w:color w:val="CA2E55"/>
      <w:sz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1E65"/>
    <w:rPr>
      <w:sz w:val="16"/>
      <w:szCs w:val="16"/>
    </w:rPr>
  </w:style>
  <w:style w:type="paragraph" w:styleId="CommentSubject">
    <w:name w:val="annotation subject"/>
    <w:basedOn w:val="Normal"/>
    <w:next w:val="Normal"/>
    <w:link w:val="CommentSubjectChar"/>
    <w:uiPriority w:val="99"/>
    <w:semiHidden/>
    <w:unhideWhenUsed/>
    <w:rsid w:val="00EB29FE"/>
    <w:rPr>
      <w:b/>
      <w:bCs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EB29FE"/>
    <w:rPr>
      <w:rFonts w:eastAsia="Times New Roman" w:cstheme="minorHAnsi"/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E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E6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C1E65"/>
    <w:rPr>
      <w:color w:val="4633E8" w:themeColor="followedHyperlink"/>
      <w:u w:val="single"/>
    </w:rPr>
  </w:style>
  <w:style w:type="table" w:styleId="TableGrid">
    <w:name w:val="Table Grid"/>
    <w:basedOn w:val="TableNormal"/>
    <w:uiPriority w:val="39"/>
    <w:rsid w:val="007D1A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C42187"/>
    <w:pPr>
      <w:tabs>
        <w:tab w:val="right" w:leader="dot" w:pos="10450"/>
      </w:tabs>
      <w:spacing w:after="0" w:line="276" w:lineRule="auto"/>
      <w:ind w:left="480"/>
    </w:pPr>
    <w:rPr>
      <w:rFonts w:cs="Arial"/>
      <w:noProof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265884"/>
    <w:rPr>
      <w:color w:val="2B579A"/>
      <w:shd w:val="clear" w:color="auto" w:fill="E6E6E6"/>
    </w:rPr>
  </w:style>
  <w:style w:type="paragraph" w:styleId="TOC4">
    <w:name w:val="toc 4"/>
    <w:basedOn w:val="Normal"/>
    <w:next w:val="Normal"/>
    <w:autoRedefine/>
    <w:uiPriority w:val="39"/>
    <w:unhideWhenUsed/>
    <w:rsid w:val="0014787B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14787B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14787B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14787B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14787B"/>
    <w:pPr>
      <w:ind w:left="1680"/>
    </w:pPr>
  </w:style>
  <w:style w:type="character" w:styleId="UnresolvedMention">
    <w:name w:val="Unresolved Mention"/>
    <w:basedOn w:val="DefaultParagraphFont"/>
    <w:uiPriority w:val="99"/>
    <w:semiHidden/>
    <w:unhideWhenUsed/>
    <w:rsid w:val="0001548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E208D9"/>
    <w:pPr>
      <w:spacing w:before="100" w:beforeAutospacing="1" w:after="100" w:afterAutospacing="1"/>
    </w:pPr>
  </w:style>
  <w:style w:type="character" w:styleId="IntenseEmphasis">
    <w:name w:val="Intense Emphasis"/>
    <w:uiPriority w:val="28"/>
    <w:qFormat/>
    <w:rsid w:val="002B660A"/>
    <w:rPr>
      <w:i/>
      <w:iCs/>
      <w:color w:val="5B9BD5"/>
    </w:rPr>
  </w:style>
  <w:style w:type="character" w:styleId="HTMLCode">
    <w:name w:val="HTML Code"/>
    <w:basedOn w:val="DefaultParagraphFont"/>
    <w:uiPriority w:val="99"/>
    <w:semiHidden/>
    <w:unhideWhenUsed/>
    <w:rsid w:val="00E81014"/>
    <w:rPr>
      <w:rFonts w:ascii="Courier New" w:eastAsia="Times New Roman" w:hAnsi="Courier New" w:cs="Courier New"/>
      <w:sz w:val="20"/>
      <w:szCs w:val="20"/>
    </w:rPr>
  </w:style>
  <w:style w:type="table" w:styleId="TableGridLight">
    <w:name w:val="Grid Table Light"/>
    <w:basedOn w:val="TableNormal"/>
    <w:uiPriority w:val="40"/>
    <w:rsid w:val="00FD1E3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744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PageNumber">
    <w:name w:val="page number"/>
    <w:basedOn w:val="DefaultParagraphFont"/>
    <w:uiPriority w:val="99"/>
    <w:semiHidden/>
    <w:unhideWhenUsed/>
    <w:rsid w:val="006C3E6A"/>
  </w:style>
  <w:style w:type="character" w:styleId="PlaceholderText">
    <w:name w:val="Placeholder Text"/>
    <w:basedOn w:val="DefaultParagraphFont"/>
    <w:uiPriority w:val="99"/>
    <w:semiHidden/>
    <w:rsid w:val="00563C08"/>
    <w:rPr>
      <w:color w:val="808080"/>
    </w:rPr>
  </w:style>
  <w:style w:type="table" w:customStyle="1" w:styleId="Table">
    <w:name w:val="Table"/>
    <w:basedOn w:val="TableNormal"/>
    <w:uiPriority w:val="99"/>
    <w:rsid w:val="00116761"/>
    <w:pPr>
      <w:spacing w:after="0" w:line="240" w:lineRule="auto"/>
    </w:pPr>
    <w:rPr>
      <w:color w:val="000000" w:themeColor="text1"/>
      <w:sz w:val="20"/>
    </w:rPr>
    <w:tblPr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Pr>
      <w:rFonts w:eastAsia="Times New Roman" w:cstheme="minorHAnsi"/>
      <w:sz w:val="20"/>
      <w:szCs w:val="20"/>
      <w:lang w:val="en-CA"/>
    </w:rPr>
  </w:style>
  <w:style w:type="paragraph" w:styleId="ListParagraph">
    <w:name w:val="List Paragraph"/>
    <w:basedOn w:val="Normal"/>
    <w:uiPriority w:val="34"/>
    <w:qFormat/>
    <w:rsid w:val="002B660A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B660A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2B660A"/>
    <w:rPr>
      <w:rFonts w:eastAsiaTheme="minorEastAsia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41AA"/>
    <w:rPr>
      <w:rFonts w:asciiTheme="majorHAnsi" w:eastAsiaTheme="majorEastAsia" w:hAnsiTheme="majorHAnsi" w:cstheme="majorBidi"/>
      <w:color w:val="4633E8"/>
      <w:sz w:val="20"/>
      <w:szCs w:val="20"/>
      <w:lang w:val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660A"/>
    <w:rPr>
      <w:rFonts w:asciiTheme="majorHAnsi" w:eastAsiaTheme="majorEastAsia" w:hAnsiTheme="majorHAnsi" w:cstheme="majorBidi"/>
      <w:color w:val="190E7E" w:themeColor="accent1" w:themeShade="7F"/>
      <w:sz w:val="20"/>
      <w:szCs w:val="20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660A"/>
    <w:rPr>
      <w:rFonts w:asciiTheme="majorHAnsi" w:eastAsiaTheme="majorEastAsia" w:hAnsiTheme="majorHAnsi" w:cstheme="majorBidi"/>
      <w:i/>
      <w:iCs/>
      <w:color w:val="190E7E" w:themeColor="accent1" w:themeShade="7F"/>
      <w:sz w:val="20"/>
      <w:szCs w:val="20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660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660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C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660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B660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660A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660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B660A"/>
    <w:rPr>
      <w:rFonts w:eastAsiaTheme="minorEastAsia"/>
      <w:color w:val="5A5A5A" w:themeColor="text1" w:themeTint="A5"/>
      <w:spacing w:val="15"/>
      <w:lang w:val="en-CA"/>
    </w:rPr>
  </w:style>
  <w:style w:type="character" w:styleId="Strong">
    <w:name w:val="Strong"/>
    <w:uiPriority w:val="22"/>
    <w:qFormat/>
    <w:rsid w:val="002B660A"/>
    <w:rPr>
      <w:b/>
      <w:bCs/>
    </w:rPr>
  </w:style>
  <w:style w:type="character" w:styleId="Emphasis">
    <w:name w:val="Emphasis"/>
    <w:uiPriority w:val="20"/>
    <w:qFormat/>
    <w:rsid w:val="002B660A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2B660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660A"/>
    <w:rPr>
      <w:rFonts w:cstheme="minorHAnsi"/>
      <w:i/>
      <w:iCs/>
      <w:color w:val="404040" w:themeColor="text1" w:themeTint="BF"/>
      <w:sz w:val="20"/>
      <w:szCs w:val="20"/>
      <w:lang w:val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660A"/>
    <w:pPr>
      <w:pBdr>
        <w:top w:val="single" w:sz="4" w:space="10" w:color="4633E8" w:themeColor="accent1"/>
        <w:bottom w:val="single" w:sz="4" w:space="10" w:color="4633E8" w:themeColor="accent1"/>
      </w:pBdr>
      <w:spacing w:before="360" w:after="360"/>
      <w:ind w:left="864" w:right="864"/>
      <w:jc w:val="center"/>
    </w:pPr>
    <w:rPr>
      <w:rFonts w:eastAsiaTheme="majorEastAsia"/>
      <w:i/>
      <w:iCs/>
      <w:color w:val="4633E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660A"/>
    <w:rPr>
      <w:rFonts w:eastAsiaTheme="majorEastAsia" w:cstheme="minorHAnsi"/>
      <w:i/>
      <w:iCs/>
      <w:color w:val="4633E8" w:themeColor="accent1"/>
      <w:sz w:val="20"/>
      <w:szCs w:val="20"/>
      <w:lang w:val="en-CA"/>
    </w:rPr>
  </w:style>
  <w:style w:type="character" w:styleId="SubtleEmphasis">
    <w:name w:val="Subtle Emphasis"/>
    <w:uiPriority w:val="19"/>
    <w:qFormat/>
    <w:rsid w:val="002B660A"/>
    <w:rPr>
      <w:i/>
      <w:iCs/>
      <w:color w:val="404040" w:themeColor="text1" w:themeTint="BF"/>
    </w:rPr>
  </w:style>
  <w:style w:type="character" w:styleId="SubtleReference">
    <w:name w:val="Subtle Reference"/>
    <w:uiPriority w:val="31"/>
    <w:qFormat/>
    <w:rsid w:val="002B660A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2B660A"/>
    <w:rPr>
      <w:b/>
      <w:bCs/>
      <w:smallCaps/>
      <w:color w:val="4633E8" w:themeColor="accent1"/>
      <w:spacing w:val="5"/>
    </w:rPr>
  </w:style>
  <w:style w:type="character" w:styleId="BookTitle">
    <w:name w:val="Book Title"/>
    <w:qFormat/>
    <w:rsid w:val="002B660A"/>
    <w:rPr>
      <w:b/>
      <w:bCs/>
      <w:i/>
      <w:iCs/>
      <w:spacing w:val="5"/>
    </w:rPr>
  </w:style>
  <w:style w:type="table" w:customStyle="1" w:styleId="StandardCaseIQTable">
    <w:name w:val="Standard Case IQ Table"/>
    <w:basedOn w:val="TableNormal"/>
    <w:uiPriority w:val="99"/>
    <w:rsid w:val="00244DB3"/>
    <w:pPr>
      <w:spacing w:after="0" w:line="240" w:lineRule="auto"/>
    </w:pPr>
    <w:rPr>
      <w:rFonts w:ascii="Source Sans Pro" w:hAnsi="Source Sans Pro"/>
    </w:rPr>
    <w:tblPr>
      <w:tblBorders>
        <w:top w:val="single" w:sz="4" w:space="0" w:color="D0CECE" w:themeColor="background2" w:themeShade="E6"/>
        <w:left w:val="single" w:sz="4" w:space="0" w:color="D0CECE" w:themeColor="background2" w:themeShade="E6"/>
        <w:bottom w:val="single" w:sz="4" w:space="0" w:color="D0CECE" w:themeColor="background2" w:themeShade="E6"/>
        <w:right w:val="single" w:sz="4" w:space="0" w:color="D0CECE" w:themeColor="background2" w:themeShade="E6"/>
        <w:insideH w:val="single" w:sz="4" w:space="0" w:color="D0CECE" w:themeColor="background2" w:themeShade="E6"/>
        <w:insideV w:val="single" w:sz="4" w:space="0" w:color="D0CECE" w:themeColor="background2" w:themeShade="E6"/>
      </w:tblBorders>
    </w:tblPr>
    <w:tcPr>
      <w:shd w:val="clear" w:color="auto" w:fill="auto"/>
    </w:tcPr>
    <w:tblStylePr w:type="firstRow">
      <w:rPr>
        <w:rFonts w:ascii="Source Sans Pro" w:hAnsi="Source Sans Pro"/>
        <w:b/>
        <w:sz w:val="22"/>
      </w:rPr>
      <w:tblPr/>
      <w:tcPr>
        <w:shd w:val="clear" w:color="auto" w:fill="D0CECE" w:themeFill="background2" w:themeFillShade="E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9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3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3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7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02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857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9690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990207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410812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853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208471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4040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530032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839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08230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24092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9489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386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70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9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64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097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442682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099539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309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021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8039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2444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77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15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55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12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074544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1019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077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7454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5657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6612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21516670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44610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43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1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87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59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9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6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69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7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8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9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18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6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4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3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80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4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60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2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8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Case IQ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633E8"/>
      </a:accent1>
      <a:accent2>
        <a:srgbClr val="1C005E"/>
      </a:accent2>
      <a:accent3>
        <a:srgbClr val="3E3096"/>
      </a:accent3>
      <a:accent4>
        <a:srgbClr val="C99FF7"/>
      </a:accent4>
      <a:accent5>
        <a:srgbClr val="F3F379"/>
      </a:accent5>
      <a:accent6>
        <a:srgbClr val="FFF3E7"/>
      </a:accent6>
      <a:hlink>
        <a:srgbClr val="1C005E"/>
      </a:hlink>
      <a:folHlink>
        <a:srgbClr val="4633E8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2-3 sentences to describe document.  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plete xmlns="7ec82fe6-9376-4653-9069-abf0f3126a0d">true</Complete>
    <SharedWithUsers xmlns="a3e7cdc2-5545-4999-b6cc-922d68f72975">
      <UserInfo>
        <DisplayName>Janice Wurster</DisplayName>
        <AccountId>31</AccountId>
        <AccountType/>
      </UserInfo>
      <UserInfo>
        <DisplayName>Gerry Williams</DisplayName>
        <AccountId>27</AccountId>
        <AccountType/>
      </UserInfo>
      <UserInfo>
        <DisplayName>Ian Witney</DisplayName>
        <AccountId>40</AccountId>
        <AccountType/>
      </UserInfo>
      <UserInfo>
        <DisplayName>Michael Fulton</DisplayName>
        <AccountId>38</AccountId>
        <AccountType/>
      </UserInfo>
      <UserInfo>
        <DisplayName>Ashley Rosa</DisplayName>
        <AccountId>14</AccountId>
        <AccountType/>
      </UserInfo>
      <UserInfo>
        <DisplayName>James Berard</DisplayName>
        <AccountId>74</AccountId>
        <AccountType/>
      </UserInfo>
      <UserInfo>
        <DisplayName>Remy Dhanani</DisplayName>
        <AccountId>49</AccountId>
        <AccountType/>
      </UserInfo>
      <UserInfo>
        <DisplayName>Alison Bell</DisplayName>
        <AccountId>55</AccountId>
        <AccountType/>
      </UserInfo>
      <UserInfo>
        <DisplayName>Daniel Joseph</DisplayName>
        <AccountId>64</AccountId>
        <AccountType/>
      </UserInfo>
    </SharedWithUsers>
    <Note xmlns="7ec82fe6-9376-4653-9069-abf0f3126a0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5B48E3F9AD4341ADB1AFFB20FFED09" ma:contentTypeVersion="13" ma:contentTypeDescription="Create a new document." ma:contentTypeScope="" ma:versionID="97c77c468f46d3d90ac49d7eb3be82a9">
  <xsd:schema xmlns:xsd="http://www.w3.org/2001/XMLSchema" xmlns:xs="http://www.w3.org/2001/XMLSchema" xmlns:p="http://schemas.microsoft.com/office/2006/metadata/properties" xmlns:ns2="7ec82fe6-9376-4653-9069-abf0f3126a0d" xmlns:ns3="a3e7cdc2-5545-4999-b6cc-922d68f72975" targetNamespace="http://schemas.microsoft.com/office/2006/metadata/properties" ma:root="true" ma:fieldsID="2e064a32c96791e746cfbc2c6e7a6a9b" ns2:_="" ns3:_="">
    <xsd:import namespace="7ec82fe6-9376-4653-9069-abf0f3126a0d"/>
    <xsd:import namespace="a3e7cdc2-5545-4999-b6cc-922d68f729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plete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c82fe6-9376-4653-9069-abf0f3126a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Complete" ma:index="15" ma:displayName="Complete" ma:default="0" ma:format="Dropdown" ma:internalName="Complete">
      <xsd:simpleType>
        <xsd:restriction base="dms:Boolea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Note" ma:index="20" nillable="true" ma:displayName="Note" ma:internalName="Not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7cdc2-5545-4999-b6cc-922d68f7297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34123F0-E1E8-4DEC-9D53-08A0CDC789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3E2467-6CE2-443F-9F31-37B42D7F9214}">
  <ds:schemaRefs>
    <ds:schemaRef ds:uri="http://schemas.microsoft.com/office/2006/metadata/properties"/>
    <ds:schemaRef ds:uri="http://schemas.microsoft.com/office/infopath/2007/PartnerControls"/>
    <ds:schemaRef ds:uri="7ec82fe6-9376-4653-9069-abf0f3126a0d"/>
    <ds:schemaRef ds:uri="a3e7cdc2-5545-4999-b6cc-922d68f72975"/>
  </ds:schemaRefs>
</ds:datastoreItem>
</file>

<file path=customXml/itemProps4.xml><?xml version="1.0" encoding="utf-8"?>
<ds:datastoreItem xmlns:ds="http://schemas.openxmlformats.org/officeDocument/2006/customXml" ds:itemID="{E4B0BC4F-2077-BD44-AA17-D51F8C80F52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CE4DB3B-4957-4C6E-B5A8-1BD3FE5AB0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c82fe6-9376-4653-9069-abf0f3126a0d"/>
    <ds:schemaRef ds:uri="a3e7cdc2-5545-4999-b6cc-922d68f729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Generator Guide</vt:lpstr>
    </vt:vector>
  </TitlesOfParts>
  <Manager/>
  <Company>Case IQ</Company>
  <LinksUpToDate>false</LinksUpToDate>
  <CharactersWithSpaces>82</CharactersWithSpaces>
  <SharedDoc>false</SharedDoc>
  <HyperlinkBase/>
  <HLinks>
    <vt:vector size="1734" baseType="variant">
      <vt:variant>
        <vt:i4>8323121</vt:i4>
      </vt:variant>
      <vt:variant>
        <vt:i4>1203</vt:i4>
      </vt:variant>
      <vt:variant>
        <vt:i4>0</vt:i4>
      </vt:variant>
      <vt:variant>
        <vt:i4>5</vt:i4>
      </vt:variant>
      <vt:variant>
        <vt:lpwstr>https://wiki.yellowfinbi.com/display/yfcurrent</vt:lpwstr>
      </vt:variant>
      <vt:variant>
        <vt:lpwstr/>
      </vt:variant>
      <vt:variant>
        <vt:i4>1704007</vt:i4>
      </vt:variant>
      <vt:variant>
        <vt:i4>1197</vt:i4>
      </vt:variant>
      <vt:variant>
        <vt:i4>0</vt:i4>
      </vt:variant>
      <vt:variant>
        <vt:i4>5</vt:i4>
      </vt:variant>
      <vt:variant>
        <vt:lpwstr>https://www.youtube.com/c/YellowfinBI-Analytics/playlists</vt:lpwstr>
      </vt:variant>
      <vt:variant>
        <vt:lpwstr/>
      </vt:variant>
      <vt:variant>
        <vt:i4>2424937</vt:i4>
      </vt:variant>
      <vt:variant>
        <vt:i4>1194</vt:i4>
      </vt:variant>
      <vt:variant>
        <vt:i4>0</vt:i4>
      </vt:variant>
      <vt:variant>
        <vt:i4>5</vt:i4>
      </vt:variant>
      <vt:variant>
        <vt:lpwstr>https://i-sight.com/i-sight-reporting-video-library-2/</vt:lpwstr>
      </vt:variant>
      <vt:variant>
        <vt:lpwstr/>
      </vt:variant>
      <vt:variant>
        <vt:i4>6684734</vt:i4>
      </vt:variant>
      <vt:variant>
        <vt:i4>1191</vt:i4>
      </vt:variant>
      <vt:variant>
        <vt:i4>0</vt:i4>
      </vt:variant>
      <vt:variant>
        <vt:i4>5</vt:i4>
      </vt:variant>
      <vt:variant>
        <vt:lpwstr/>
      </vt:variant>
      <vt:variant>
        <vt:lpwstr>_12._Files</vt:lpwstr>
      </vt:variant>
      <vt:variant>
        <vt:i4>6750215</vt:i4>
      </vt:variant>
      <vt:variant>
        <vt:i4>1188</vt:i4>
      </vt:variant>
      <vt:variant>
        <vt:i4>0</vt:i4>
      </vt:variant>
      <vt:variant>
        <vt:i4>5</vt:i4>
      </vt:variant>
      <vt:variant>
        <vt:lpwstr/>
      </vt:variant>
      <vt:variant>
        <vt:lpwstr>_3.4.2_Create_Search</vt:lpwstr>
      </vt:variant>
      <vt:variant>
        <vt:i4>2752600</vt:i4>
      </vt:variant>
      <vt:variant>
        <vt:i4>1185</vt:i4>
      </vt:variant>
      <vt:variant>
        <vt:i4>0</vt:i4>
      </vt:variant>
      <vt:variant>
        <vt:i4>5</vt:i4>
      </vt:variant>
      <vt:variant>
        <vt:lpwstr/>
      </vt:variant>
      <vt:variant>
        <vt:lpwstr>_3.4_Create_a</vt:lpwstr>
      </vt:variant>
      <vt:variant>
        <vt:i4>1441880</vt:i4>
      </vt:variant>
      <vt:variant>
        <vt:i4>1182</vt:i4>
      </vt:variant>
      <vt:variant>
        <vt:i4>0</vt:i4>
      </vt:variant>
      <vt:variant>
        <vt:i4>5</vt:i4>
      </vt:variant>
      <vt:variant>
        <vt:lpwstr>https://sample2.i-sightuat.com/party/627a3a4e-30ce-47b7-af6b-24e6b5755635</vt:lpwstr>
      </vt:variant>
      <vt:variant>
        <vt:lpwstr/>
      </vt:variant>
      <vt:variant>
        <vt:i4>2752600</vt:i4>
      </vt:variant>
      <vt:variant>
        <vt:i4>1179</vt:i4>
      </vt:variant>
      <vt:variant>
        <vt:i4>0</vt:i4>
      </vt:variant>
      <vt:variant>
        <vt:i4>5</vt:i4>
      </vt:variant>
      <vt:variant>
        <vt:lpwstr/>
      </vt:variant>
      <vt:variant>
        <vt:lpwstr>_3.4_Create_a</vt:lpwstr>
      </vt:variant>
      <vt:variant>
        <vt:i4>2752600</vt:i4>
      </vt:variant>
      <vt:variant>
        <vt:i4>1176</vt:i4>
      </vt:variant>
      <vt:variant>
        <vt:i4>0</vt:i4>
      </vt:variant>
      <vt:variant>
        <vt:i4>5</vt:i4>
      </vt:variant>
      <vt:variant>
        <vt:lpwstr/>
      </vt:variant>
      <vt:variant>
        <vt:lpwstr>_3.4_Create_a</vt:lpwstr>
      </vt:variant>
      <vt:variant>
        <vt:i4>8060984</vt:i4>
      </vt:variant>
      <vt:variant>
        <vt:i4>1173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900647</vt:i4>
      </vt:variant>
      <vt:variant>
        <vt:i4>1167</vt:i4>
      </vt:variant>
      <vt:variant>
        <vt:i4>0</vt:i4>
      </vt:variant>
      <vt:variant>
        <vt:i4>5</vt:i4>
      </vt:variant>
      <vt:variant>
        <vt:lpwstr/>
      </vt:variant>
      <vt:variant>
        <vt:lpwstr>_3.5.5_Grid_Search</vt:lpwstr>
      </vt:variant>
      <vt:variant>
        <vt:i4>7733305</vt:i4>
      </vt:variant>
      <vt:variant>
        <vt:i4>1164</vt:i4>
      </vt:variant>
      <vt:variant>
        <vt:i4>0</vt:i4>
      </vt:variant>
      <vt:variant>
        <vt:i4>5</vt:i4>
      </vt:variant>
      <vt:variant>
        <vt:lpwstr/>
      </vt:variant>
      <vt:variant>
        <vt:lpwstr>_3.4_Search</vt:lpwstr>
      </vt:variant>
      <vt:variant>
        <vt:i4>8061021</vt:i4>
      </vt:variant>
      <vt:variant>
        <vt:i4>1161</vt:i4>
      </vt:variant>
      <vt:variant>
        <vt:i4>0</vt:i4>
      </vt:variant>
      <vt:variant>
        <vt:i4>5</vt:i4>
      </vt:variant>
      <vt:variant>
        <vt:lpwstr/>
      </vt:variant>
      <vt:variant>
        <vt:lpwstr>_14.3_Add_a</vt:lpwstr>
      </vt:variant>
      <vt:variant>
        <vt:i4>8060984</vt:i4>
      </vt:variant>
      <vt:variant>
        <vt:i4>1158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114218</vt:i4>
      </vt:variant>
      <vt:variant>
        <vt:i4>1155</vt:i4>
      </vt:variant>
      <vt:variant>
        <vt:i4>0</vt:i4>
      </vt:variant>
      <vt:variant>
        <vt:i4>5</vt:i4>
      </vt:variant>
      <vt:variant>
        <vt:lpwstr/>
      </vt:variant>
      <vt:variant>
        <vt:lpwstr>_14.2_View,_Edit,</vt:lpwstr>
      </vt:variant>
      <vt:variant>
        <vt:i4>3997699</vt:i4>
      </vt:variant>
      <vt:variant>
        <vt:i4>1152</vt:i4>
      </vt:variant>
      <vt:variant>
        <vt:i4>0</vt:i4>
      </vt:variant>
      <vt:variant>
        <vt:i4>5</vt:i4>
      </vt:variant>
      <vt:variant>
        <vt:lpwstr/>
      </vt:variant>
      <vt:variant>
        <vt:lpwstr>_3.10_Send_an</vt:lpwstr>
      </vt:variant>
      <vt:variant>
        <vt:i4>5242881</vt:i4>
      </vt:variant>
      <vt:variant>
        <vt:i4>1149</vt:i4>
      </vt:variant>
      <vt:variant>
        <vt:i4>0</vt:i4>
      </vt:variant>
      <vt:variant>
        <vt:i4>5</vt:i4>
      </vt:variant>
      <vt:variant>
        <vt:lpwstr/>
      </vt:variant>
      <vt:variant>
        <vt:lpwstr>_1.5.1_Signature</vt:lpwstr>
      </vt:variant>
      <vt:variant>
        <vt:i4>8060984</vt:i4>
      </vt:variant>
      <vt:variant>
        <vt:i4>1146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900647</vt:i4>
      </vt:variant>
      <vt:variant>
        <vt:i4>1140</vt:i4>
      </vt:variant>
      <vt:variant>
        <vt:i4>0</vt:i4>
      </vt:variant>
      <vt:variant>
        <vt:i4>5</vt:i4>
      </vt:variant>
      <vt:variant>
        <vt:lpwstr/>
      </vt:variant>
      <vt:variant>
        <vt:lpwstr>_3.5.5_Grid_Search</vt:lpwstr>
      </vt:variant>
      <vt:variant>
        <vt:i4>7733305</vt:i4>
      </vt:variant>
      <vt:variant>
        <vt:i4>1137</vt:i4>
      </vt:variant>
      <vt:variant>
        <vt:i4>0</vt:i4>
      </vt:variant>
      <vt:variant>
        <vt:i4>5</vt:i4>
      </vt:variant>
      <vt:variant>
        <vt:lpwstr/>
      </vt:variant>
      <vt:variant>
        <vt:lpwstr>_3.4_Search</vt:lpwstr>
      </vt:variant>
      <vt:variant>
        <vt:i4>3997699</vt:i4>
      </vt:variant>
      <vt:variant>
        <vt:i4>1134</vt:i4>
      </vt:variant>
      <vt:variant>
        <vt:i4>0</vt:i4>
      </vt:variant>
      <vt:variant>
        <vt:i4>5</vt:i4>
      </vt:variant>
      <vt:variant>
        <vt:lpwstr/>
      </vt:variant>
      <vt:variant>
        <vt:lpwstr>_3.10_Send_an</vt:lpwstr>
      </vt:variant>
      <vt:variant>
        <vt:i4>8060984</vt:i4>
      </vt:variant>
      <vt:variant>
        <vt:i4>1131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4128788</vt:i4>
      </vt:variant>
      <vt:variant>
        <vt:i4>1128</vt:i4>
      </vt:variant>
      <vt:variant>
        <vt:i4>0</vt:i4>
      </vt:variant>
      <vt:variant>
        <vt:i4>5</vt:i4>
      </vt:variant>
      <vt:variant>
        <vt:lpwstr/>
      </vt:variant>
      <vt:variant>
        <vt:lpwstr>_13.4_View_an</vt:lpwstr>
      </vt:variant>
      <vt:variant>
        <vt:i4>262156</vt:i4>
      </vt:variant>
      <vt:variant>
        <vt:i4>1125</vt:i4>
      </vt:variant>
      <vt:variant>
        <vt:i4>0</vt:i4>
      </vt:variant>
      <vt:variant>
        <vt:i4>5</vt:i4>
      </vt:variant>
      <vt:variant>
        <vt:lpwstr/>
      </vt:variant>
      <vt:variant>
        <vt:lpwstr>_6.19.1_URL</vt:lpwstr>
      </vt:variant>
      <vt:variant>
        <vt:i4>3932179</vt:i4>
      </vt:variant>
      <vt:variant>
        <vt:i4>1122</vt:i4>
      </vt:variant>
      <vt:variant>
        <vt:i4>0</vt:i4>
      </vt:variant>
      <vt:variant>
        <vt:i4>5</vt:i4>
      </vt:variant>
      <vt:variant>
        <vt:lpwstr/>
      </vt:variant>
      <vt:variant>
        <vt:lpwstr>_6.19.1_Generated_Template</vt:lpwstr>
      </vt:variant>
      <vt:variant>
        <vt:i4>131123</vt:i4>
      </vt:variant>
      <vt:variant>
        <vt:i4>1119</vt:i4>
      </vt:variant>
      <vt:variant>
        <vt:i4>0</vt:i4>
      </vt:variant>
      <vt:variant>
        <vt:i4>5</vt:i4>
      </vt:variant>
      <vt:variant>
        <vt:lpwstr/>
      </vt:variant>
      <vt:variant>
        <vt:lpwstr>_6.19.1_File_Upload</vt:lpwstr>
      </vt:variant>
      <vt:variant>
        <vt:i4>262156</vt:i4>
      </vt:variant>
      <vt:variant>
        <vt:i4>1116</vt:i4>
      </vt:variant>
      <vt:variant>
        <vt:i4>0</vt:i4>
      </vt:variant>
      <vt:variant>
        <vt:i4>5</vt:i4>
      </vt:variant>
      <vt:variant>
        <vt:lpwstr/>
      </vt:variant>
      <vt:variant>
        <vt:lpwstr>_6.19.1_URL</vt:lpwstr>
      </vt:variant>
      <vt:variant>
        <vt:i4>3932179</vt:i4>
      </vt:variant>
      <vt:variant>
        <vt:i4>1113</vt:i4>
      </vt:variant>
      <vt:variant>
        <vt:i4>0</vt:i4>
      </vt:variant>
      <vt:variant>
        <vt:i4>5</vt:i4>
      </vt:variant>
      <vt:variant>
        <vt:lpwstr/>
      </vt:variant>
      <vt:variant>
        <vt:lpwstr>_6.19.1_Generated_Template</vt:lpwstr>
      </vt:variant>
      <vt:variant>
        <vt:i4>131123</vt:i4>
      </vt:variant>
      <vt:variant>
        <vt:i4>1110</vt:i4>
      </vt:variant>
      <vt:variant>
        <vt:i4>0</vt:i4>
      </vt:variant>
      <vt:variant>
        <vt:i4>5</vt:i4>
      </vt:variant>
      <vt:variant>
        <vt:lpwstr/>
      </vt:variant>
      <vt:variant>
        <vt:lpwstr>_6.19.1_File_Upload</vt:lpwstr>
      </vt:variant>
      <vt:variant>
        <vt:i4>6291472</vt:i4>
      </vt:variant>
      <vt:variant>
        <vt:i4>1107</vt:i4>
      </vt:variant>
      <vt:variant>
        <vt:i4>0</vt:i4>
      </vt:variant>
      <vt:variant>
        <vt:i4>5</vt:i4>
      </vt:variant>
      <vt:variant>
        <vt:lpwstr/>
      </vt:variant>
      <vt:variant>
        <vt:lpwstr>_3.9_Preview_a</vt:lpwstr>
      </vt:variant>
      <vt:variant>
        <vt:i4>8061019</vt:i4>
      </vt:variant>
      <vt:variant>
        <vt:i4>1104</vt:i4>
      </vt:variant>
      <vt:variant>
        <vt:i4>0</vt:i4>
      </vt:variant>
      <vt:variant>
        <vt:i4>5</vt:i4>
      </vt:variant>
      <vt:variant>
        <vt:lpwstr/>
      </vt:variant>
      <vt:variant>
        <vt:lpwstr>_12.3_Add_a</vt:lpwstr>
      </vt:variant>
      <vt:variant>
        <vt:i4>6291472</vt:i4>
      </vt:variant>
      <vt:variant>
        <vt:i4>1101</vt:i4>
      </vt:variant>
      <vt:variant>
        <vt:i4>0</vt:i4>
      </vt:variant>
      <vt:variant>
        <vt:i4>5</vt:i4>
      </vt:variant>
      <vt:variant>
        <vt:lpwstr/>
      </vt:variant>
      <vt:variant>
        <vt:lpwstr>_3.9_Preview_a</vt:lpwstr>
      </vt:variant>
      <vt:variant>
        <vt:i4>5701691</vt:i4>
      </vt:variant>
      <vt:variant>
        <vt:i4>1098</vt:i4>
      </vt:variant>
      <vt:variant>
        <vt:i4>0</vt:i4>
      </vt:variant>
      <vt:variant>
        <vt:i4>5</vt:i4>
      </vt:variant>
      <vt:variant>
        <vt:lpwstr/>
      </vt:variant>
      <vt:variant>
        <vt:lpwstr>_3.4.3_Content_Searching</vt:lpwstr>
      </vt:variant>
      <vt:variant>
        <vt:i4>8060984</vt:i4>
      </vt:variant>
      <vt:variant>
        <vt:i4>1095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5701691</vt:i4>
      </vt:variant>
      <vt:variant>
        <vt:i4>1092</vt:i4>
      </vt:variant>
      <vt:variant>
        <vt:i4>0</vt:i4>
      </vt:variant>
      <vt:variant>
        <vt:i4>5</vt:i4>
      </vt:variant>
      <vt:variant>
        <vt:lpwstr/>
      </vt:variant>
      <vt:variant>
        <vt:lpwstr>_3.4.3_Content_Searching</vt:lpwstr>
      </vt:variant>
      <vt:variant>
        <vt:i4>7733305</vt:i4>
      </vt:variant>
      <vt:variant>
        <vt:i4>1089</vt:i4>
      </vt:variant>
      <vt:variant>
        <vt:i4>0</vt:i4>
      </vt:variant>
      <vt:variant>
        <vt:i4>5</vt:i4>
      </vt:variant>
      <vt:variant>
        <vt:lpwstr/>
      </vt:variant>
      <vt:variant>
        <vt:lpwstr>_3.4_Search</vt:lpwstr>
      </vt:variant>
      <vt:variant>
        <vt:i4>8061019</vt:i4>
      </vt:variant>
      <vt:variant>
        <vt:i4>1086</vt:i4>
      </vt:variant>
      <vt:variant>
        <vt:i4>0</vt:i4>
      </vt:variant>
      <vt:variant>
        <vt:i4>5</vt:i4>
      </vt:variant>
      <vt:variant>
        <vt:lpwstr/>
      </vt:variant>
      <vt:variant>
        <vt:lpwstr>_12.3_Add_a</vt:lpwstr>
      </vt:variant>
      <vt:variant>
        <vt:i4>8060984</vt:i4>
      </vt:variant>
      <vt:variant>
        <vt:i4>1083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114220</vt:i4>
      </vt:variant>
      <vt:variant>
        <vt:i4>1080</vt:i4>
      </vt:variant>
      <vt:variant>
        <vt:i4>0</vt:i4>
      </vt:variant>
      <vt:variant>
        <vt:i4>5</vt:i4>
      </vt:variant>
      <vt:variant>
        <vt:lpwstr/>
      </vt:variant>
      <vt:variant>
        <vt:lpwstr>_12.2_View,_Edit,</vt:lpwstr>
      </vt:variant>
      <vt:variant>
        <vt:i4>589919</vt:i4>
      </vt:variant>
      <vt:variant>
        <vt:i4>1077</vt:i4>
      </vt:variant>
      <vt:variant>
        <vt:i4>0</vt:i4>
      </vt:variant>
      <vt:variant>
        <vt:i4>5</vt:i4>
      </vt:variant>
      <vt:variant>
        <vt:lpwstr/>
      </vt:variant>
      <vt:variant>
        <vt:lpwstr>_16._Library</vt:lpwstr>
      </vt:variant>
      <vt:variant>
        <vt:i4>8061016</vt:i4>
      </vt:variant>
      <vt:variant>
        <vt:i4>1074</vt:i4>
      </vt:variant>
      <vt:variant>
        <vt:i4>0</vt:i4>
      </vt:variant>
      <vt:variant>
        <vt:i4>5</vt:i4>
      </vt:variant>
      <vt:variant>
        <vt:lpwstr/>
      </vt:variant>
      <vt:variant>
        <vt:lpwstr>_11.3_Add_a</vt:lpwstr>
      </vt:variant>
      <vt:variant>
        <vt:i4>8061016</vt:i4>
      </vt:variant>
      <vt:variant>
        <vt:i4>1071</vt:i4>
      </vt:variant>
      <vt:variant>
        <vt:i4>0</vt:i4>
      </vt:variant>
      <vt:variant>
        <vt:i4>5</vt:i4>
      </vt:variant>
      <vt:variant>
        <vt:lpwstr/>
      </vt:variant>
      <vt:variant>
        <vt:lpwstr>_11.3_Add_a</vt:lpwstr>
      </vt:variant>
      <vt:variant>
        <vt:i4>8060984</vt:i4>
      </vt:variant>
      <vt:variant>
        <vt:i4>1068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900647</vt:i4>
      </vt:variant>
      <vt:variant>
        <vt:i4>1062</vt:i4>
      </vt:variant>
      <vt:variant>
        <vt:i4>0</vt:i4>
      </vt:variant>
      <vt:variant>
        <vt:i4>5</vt:i4>
      </vt:variant>
      <vt:variant>
        <vt:lpwstr/>
      </vt:variant>
      <vt:variant>
        <vt:lpwstr>_3.5.5_Grid_Search</vt:lpwstr>
      </vt:variant>
      <vt:variant>
        <vt:i4>7733305</vt:i4>
      </vt:variant>
      <vt:variant>
        <vt:i4>1059</vt:i4>
      </vt:variant>
      <vt:variant>
        <vt:i4>0</vt:i4>
      </vt:variant>
      <vt:variant>
        <vt:i4>5</vt:i4>
      </vt:variant>
      <vt:variant>
        <vt:lpwstr/>
      </vt:variant>
      <vt:variant>
        <vt:lpwstr>_3.4_Search</vt:lpwstr>
      </vt:variant>
      <vt:variant>
        <vt:i4>8060984</vt:i4>
      </vt:variant>
      <vt:variant>
        <vt:i4>1056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114223</vt:i4>
      </vt:variant>
      <vt:variant>
        <vt:i4>1053</vt:i4>
      </vt:variant>
      <vt:variant>
        <vt:i4>0</vt:i4>
      </vt:variant>
      <vt:variant>
        <vt:i4>5</vt:i4>
      </vt:variant>
      <vt:variant>
        <vt:lpwstr/>
      </vt:variant>
      <vt:variant>
        <vt:lpwstr>_11.2_View,_Edit,</vt:lpwstr>
      </vt:variant>
      <vt:variant>
        <vt:i4>8061019</vt:i4>
      </vt:variant>
      <vt:variant>
        <vt:i4>1050</vt:i4>
      </vt:variant>
      <vt:variant>
        <vt:i4>0</vt:i4>
      </vt:variant>
      <vt:variant>
        <vt:i4>5</vt:i4>
      </vt:variant>
      <vt:variant>
        <vt:lpwstr/>
      </vt:variant>
      <vt:variant>
        <vt:lpwstr>_12.3_Add_a</vt:lpwstr>
      </vt:variant>
      <vt:variant>
        <vt:i4>8061017</vt:i4>
      </vt:variant>
      <vt:variant>
        <vt:i4>1047</vt:i4>
      </vt:variant>
      <vt:variant>
        <vt:i4>0</vt:i4>
      </vt:variant>
      <vt:variant>
        <vt:i4>5</vt:i4>
      </vt:variant>
      <vt:variant>
        <vt:lpwstr/>
      </vt:variant>
      <vt:variant>
        <vt:lpwstr>_10.3_Add_a</vt:lpwstr>
      </vt:variant>
      <vt:variant>
        <vt:i4>8061017</vt:i4>
      </vt:variant>
      <vt:variant>
        <vt:i4>1044</vt:i4>
      </vt:variant>
      <vt:variant>
        <vt:i4>0</vt:i4>
      </vt:variant>
      <vt:variant>
        <vt:i4>5</vt:i4>
      </vt:variant>
      <vt:variant>
        <vt:lpwstr/>
      </vt:variant>
      <vt:variant>
        <vt:lpwstr>_10.3_Add_a</vt:lpwstr>
      </vt:variant>
      <vt:variant>
        <vt:i4>8060984</vt:i4>
      </vt:variant>
      <vt:variant>
        <vt:i4>1041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900647</vt:i4>
      </vt:variant>
      <vt:variant>
        <vt:i4>1038</vt:i4>
      </vt:variant>
      <vt:variant>
        <vt:i4>0</vt:i4>
      </vt:variant>
      <vt:variant>
        <vt:i4>5</vt:i4>
      </vt:variant>
      <vt:variant>
        <vt:lpwstr/>
      </vt:variant>
      <vt:variant>
        <vt:lpwstr>_3.5.5_Grid_Search</vt:lpwstr>
      </vt:variant>
      <vt:variant>
        <vt:i4>7733305</vt:i4>
      </vt:variant>
      <vt:variant>
        <vt:i4>1035</vt:i4>
      </vt:variant>
      <vt:variant>
        <vt:i4>0</vt:i4>
      </vt:variant>
      <vt:variant>
        <vt:i4>5</vt:i4>
      </vt:variant>
      <vt:variant>
        <vt:lpwstr/>
      </vt:variant>
      <vt:variant>
        <vt:lpwstr>_3.4_Search</vt:lpwstr>
      </vt:variant>
      <vt:variant>
        <vt:i4>8061017</vt:i4>
      </vt:variant>
      <vt:variant>
        <vt:i4>1032</vt:i4>
      </vt:variant>
      <vt:variant>
        <vt:i4>0</vt:i4>
      </vt:variant>
      <vt:variant>
        <vt:i4>5</vt:i4>
      </vt:variant>
      <vt:variant>
        <vt:lpwstr/>
      </vt:variant>
      <vt:variant>
        <vt:lpwstr>_10.3_Add_a</vt:lpwstr>
      </vt:variant>
      <vt:variant>
        <vt:i4>8060984</vt:i4>
      </vt:variant>
      <vt:variant>
        <vt:i4>1029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114222</vt:i4>
      </vt:variant>
      <vt:variant>
        <vt:i4>1026</vt:i4>
      </vt:variant>
      <vt:variant>
        <vt:i4>0</vt:i4>
      </vt:variant>
      <vt:variant>
        <vt:i4>5</vt:i4>
      </vt:variant>
      <vt:variant>
        <vt:lpwstr/>
      </vt:variant>
      <vt:variant>
        <vt:lpwstr>_10.2_View,_Edit,</vt:lpwstr>
      </vt:variant>
      <vt:variant>
        <vt:i4>1900647</vt:i4>
      </vt:variant>
      <vt:variant>
        <vt:i4>1020</vt:i4>
      </vt:variant>
      <vt:variant>
        <vt:i4>0</vt:i4>
      </vt:variant>
      <vt:variant>
        <vt:i4>5</vt:i4>
      </vt:variant>
      <vt:variant>
        <vt:lpwstr/>
      </vt:variant>
      <vt:variant>
        <vt:lpwstr>_3.5.5_Grid_Search</vt:lpwstr>
      </vt:variant>
      <vt:variant>
        <vt:i4>7733305</vt:i4>
      </vt:variant>
      <vt:variant>
        <vt:i4>1017</vt:i4>
      </vt:variant>
      <vt:variant>
        <vt:i4>0</vt:i4>
      </vt:variant>
      <vt:variant>
        <vt:i4>5</vt:i4>
      </vt:variant>
      <vt:variant>
        <vt:lpwstr/>
      </vt:variant>
      <vt:variant>
        <vt:lpwstr>_3.4_Search</vt:lpwstr>
      </vt:variant>
      <vt:variant>
        <vt:i4>8060984</vt:i4>
      </vt:variant>
      <vt:variant>
        <vt:i4>1014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6815852</vt:i4>
      </vt:variant>
      <vt:variant>
        <vt:i4>1011</vt:i4>
      </vt:variant>
      <vt:variant>
        <vt:i4>0</vt:i4>
      </vt:variant>
      <vt:variant>
        <vt:i4>5</vt:i4>
      </vt:variant>
      <vt:variant>
        <vt:lpwstr/>
      </vt:variant>
      <vt:variant>
        <vt:lpwstr>_6._Appointments</vt:lpwstr>
      </vt:variant>
      <vt:variant>
        <vt:i4>1114183</vt:i4>
      </vt:variant>
      <vt:variant>
        <vt:i4>1008</vt:i4>
      </vt:variant>
      <vt:variant>
        <vt:i4>0</vt:i4>
      </vt:variant>
      <vt:variant>
        <vt:i4>5</vt:i4>
      </vt:variant>
      <vt:variant>
        <vt:lpwstr/>
      </vt:variant>
      <vt:variant>
        <vt:lpwstr>_6._To-Dos</vt:lpwstr>
      </vt:variant>
      <vt:variant>
        <vt:i4>8061041</vt:i4>
      </vt:variant>
      <vt:variant>
        <vt:i4>1005</vt:i4>
      </vt:variant>
      <vt:variant>
        <vt:i4>0</vt:i4>
      </vt:variant>
      <vt:variant>
        <vt:i4>5</vt:i4>
      </vt:variant>
      <vt:variant>
        <vt:lpwstr/>
      </vt:variant>
      <vt:variant>
        <vt:lpwstr>_6._Calendar</vt:lpwstr>
      </vt:variant>
      <vt:variant>
        <vt:i4>5242881</vt:i4>
      </vt:variant>
      <vt:variant>
        <vt:i4>1002</vt:i4>
      </vt:variant>
      <vt:variant>
        <vt:i4>0</vt:i4>
      </vt:variant>
      <vt:variant>
        <vt:i4>5</vt:i4>
      </vt:variant>
      <vt:variant>
        <vt:lpwstr/>
      </vt:variant>
      <vt:variant>
        <vt:lpwstr>_1.5.1_Signature</vt:lpwstr>
      </vt:variant>
      <vt:variant>
        <vt:i4>6357013</vt:i4>
      </vt:variant>
      <vt:variant>
        <vt:i4>999</vt:i4>
      </vt:variant>
      <vt:variant>
        <vt:i4>0</vt:i4>
      </vt:variant>
      <vt:variant>
        <vt:i4>5</vt:i4>
      </vt:variant>
      <vt:variant>
        <vt:lpwstr/>
      </vt:variant>
      <vt:variant>
        <vt:lpwstr>_3.6_Add_an</vt:lpwstr>
      </vt:variant>
      <vt:variant>
        <vt:i4>6029345</vt:i4>
      </vt:variant>
      <vt:variant>
        <vt:i4>996</vt:i4>
      </vt:variant>
      <vt:variant>
        <vt:i4>0</vt:i4>
      </vt:variant>
      <vt:variant>
        <vt:i4>5</vt:i4>
      </vt:variant>
      <vt:variant>
        <vt:lpwstr/>
      </vt:variant>
      <vt:variant>
        <vt:lpwstr>_3.6_Cancel_an</vt:lpwstr>
      </vt:variant>
      <vt:variant>
        <vt:i4>6225962</vt:i4>
      </vt:variant>
      <vt:variant>
        <vt:i4>993</vt:i4>
      </vt:variant>
      <vt:variant>
        <vt:i4>0</vt:i4>
      </vt:variant>
      <vt:variant>
        <vt:i4>5</vt:i4>
      </vt:variant>
      <vt:variant>
        <vt:lpwstr/>
      </vt:variant>
      <vt:variant>
        <vt:lpwstr>_3.6_Save_a</vt:lpwstr>
      </vt:variant>
      <vt:variant>
        <vt:i4>6357013</vt:i4>
      </vt:variant>
      <vt:variant>
        <vt:i4>990</vt:i4>
      </vt:variant>
      <vt:variant>
        <vt:i4>0</vt:i4>
      </vt:variant>
      <vt:variant>
        <vt:i4>5</vt:i4>
      </vt:variant>
      <vt:variant>
        <vt:lpwstr/>
      </vt:variant>
      <vt:variant>
        <vt:lpwstr>_3.6_Add_an</vt:lpwstr>
      </vt:variant>
      <vt:variant>
        <vt:i4>6029345</vt:i4>
      </vt:variant>
      <vt:variant>
        <vt:i4>987</vt:i4>
      </vt:variant>
      <vt:variant>
        <vt:i4>0</vt:i4>
      </vt:variant>
      <vt:variant>
        <vt:i4>5</vt:i4>
      </vt:variant>
      <vt:variant>
        <vt:lpwstr/>
      </vt:variant>
      <vt:variant>
        <vt:lpwstr>_3.6_Cancel_an</vt:lpwstr>
      </vt:variant>
      <vt:variant>
        <vt:i4>6225962</vt:i4>
      </vt:variant>
      <vt:variant>
        <vt:i4>984</vt:i4>
      </vt:variant>
      <vt:variant>
        <vt:i4>0</vt:i4>
      </vt:variant>
      <vt:variant>
        <vt:i4>5</vt:i4>
      </vt:variant>
      <vt:variant>
        <vt:lpwstr/>
      </vt:variant>
      <vt:variant>
        <vt:lpwstr>_3.6_Save_a</vt:lpwstr>
      </vt:variant>
      <vt:variant>
        <vt:i4>4456495</vt:i4>
      </vt:variant>
      <vt:variant>
        <vt:i4>981</vt:i4>
      </vt:variant>
      <vt:variant>
        <vt:i4>0</vt:i4>
      </vt:variant>
      <vt:variant>
        <vt:i4>5</vt:i4>
      </vt:variant>
      <vt:variant>
        <vt:lpwstr/>
      </vt:variant>
      <vt:variant>
        <vt:lpwstr>_3.6_Calendar_View</vt:lpwstr>
      </vt:variant>
      <vt:variant>
        <vt:i4>7602242</vt:i4>
      </vt:variant>
      <vt:variant>
        <vt:i4>978</vt:i4>
      </vt:variant>
      <vt:variant>
        <vt:i4>0</vt:i4>
      </vt:variant>
      <vt:variant>
        <vt:i4>5</vt:i4>
      </vt:variant>
      <vt:variant>
        <vt:lpwstr/>
      </vt:variant>
      <vt:variant>
        <vt:lpwstr>_2._Home_View</vt:lpwstr>
      </vt:variant>
      <vt:variant>
        <vt:i4>8061041</vt:i4>
      </vt:variant>
      <vt:variant>
        <vt:i4>975</vt:i4>
      </vt:variant>
      <vt:variant>
        <vt:i4>0</vt:i4>
      </vt:variant>
      <vt:variant>
        <vt:i4>5</vt:i4>
      </vt:variant>
      <vt:variant>
        <vt:lpwstr/>
      </vt:variant>
      <vt:variant>
        <vt:lpwstr>_6._Calendar</vt:lpwstr>
      </vt:variant>
      <vt:variant>
        <vt:i4>7602242</vt:i4>
      </vt:variant>
      <vt:variant>
        <vt:i4>972</vt:i4>
      </vt:variant>
      <vt:variant>
        <vt:i4>0</vt:i4>
      </vt:variant>
      <vt:variant>
        <vt:i4>5</vt:i4>
      </vt:variant>
      <vt:variant>
        <vt:lpwstr/>
      </vt:variant>
      <vt:variant>
        <vt:lpwstr>_2._Home_View</vt:lpwstr>
      </vt:variant>
      <vt:variant>
        <vt:i4>8061019</vt:i4>
      </vt:variant>
      <vt:variant>
        <vt:i4>969</vt:i4>
      </vt:variant>
      <vt:variant>
        <vt:i4>0</vt:i4>
      </vt:variant>
      <vt:variant>
        <vt:i4>5</vt:i4>
      </vt:variant>
      <vt:variant>
        <vt:lpwstr/>
      </vt:variant>
      <vt:variant>
        <vt:lpwstr>_12.3_Add_a</vt:lpwstr>
      </vt:variant>
      <vt:variant>
        <vt:i4>6422549</vt:i4>
      </vt:variant>
      <vt:variant>
        <vt:i4>966</vt:i4>
      </vt:variant>
      <vt:variant>
        <vt:i4>0</vt:i4>
      </vt:variant>
      <vt:variant>
        <vt:i4>5</vt:i4>
      </vt:variant>
      <vt:variant>
        <vt:lpwstr/>
      </vt:variant>
      <vt:variant>
        <vt:lpwstr>_3.5_Add_a</vt:lpwstr>
      </vt:variant>
      <vt:variant>
        <vt:i4>7077902</vt:i4>
      </vt:variant>
      <vt:variant>
        <vt:i4>963</vt:i4>
      </vt:variant>
      <vt:variant>
        <vt:i4>0</vt:i4>
      </vt:variant>
      <vt:variant>
        <vt:i4>5</vt:i4>
      </vt:variant>
      <vt:variant>
        <vt:lpwstr/>
      </vt:variant>
      <vt:variant>
        <vt:lpwstr>_3.7_Reassigning_a</vt:lpwstr>
      </vt:variant>
      <vt:variant>
        <vt:i4>2293850</vt:i4>
      </vt:variant>
      <vt:variant>
        <vt:i4>960</vt:i4>
      </vt:variant>
      <vt:variant>
        <vt:i4>0</vt:i4>
      </vt:variant>
      <vt:variant>
        <vt:i4>5</vt:i4>
      </vt:variant>
      <vt:variant>
        <vt:lpwstr/>
      </vt:variant>
      <vt:variant>
        <vt:lpwstr>_3.7_Completing_a</vt:lpwstr>
      </vt:variant>
      <vt:variant>
        <vt:i4>8060984</vt:i4>
      </vt:variant>
      <vt:variant>
        <vt:i4>957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900647</vt:i4>
      </vt:variant>
      <vt:variant>
        <vt:i4>951</vt:i4>
      </vt:variant>
      <vt:variant>
        <vt:i4>0</vt:i4>
      </vt:variant>
      <vt:variant>
        <vt:i4>5</vt:i4>
      </vt:variant>
      <vt:variant>
        <vt:lpwstr/>
      </vt:variant>
      <vt:variant>
        <vt:lpwstr>_3.5.5_Grid_Search</vt:lpwstr>
      </vt:variant>
      <vt:variant>
        <vt:i4>7733305</vt:i4>
      </vt:variant>
      <vt:variant>
        <vt:i4>948</vt:i4>
      </vt:variant>
      <vt:variant>
        <vt:i4>0</vt:i4>
      </vt:variant>
      <vt:variant>
        <vt:i4>5</vt:i4>
      </vt:variant>
      <vt:variant>
        <vt:lpwstr/>
      </vt:variant>
      <vt:variant>
        <vt:lpwstr>_3.4_Search</vt:lpwstr>
      </vt:variant>
      <vt:variant>
        <vt:i4>6422549</vt:i4>
      </vt:variant>
      <vt:variant>
        <vt:i4>945</vt:i4>
      </vt:variant>
      <vt:variant>
        <vt:i4>0</vt:i4>
      </vt:variant>
      <vt:variant>
        <vt:i4>5</vt:i4>
      </vt:variant>
      <vt:variant>
        <vt:lpwstr/>
      </vt:variant>
      <vt:variant>
        <vt:lpwstr>_3.5_Add_a</vt:lpwstr>
      </vt:variant>
      <vt:variant>
        <vt:i4>8060984</vt:i4>
      </vt:variant>
      <vt:variant>
        <vt:i4>942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704063</vt:i4>
      </vt:variant>
      <vt:variant>
        <vt:i4>939</vt:i4>
      </vt:variant>
      <vt:variant>
        <vt:i4>0</vt:i4>
      </vt:variant>
      <vt:variant>
        <vt:i4>5</vt:i4>
      </vt:variant>
      <vt:variant>
        <vt:lpwstr/>
      </vt:variant>
      <vt:variant>
        <vt:lpwstr>_7.2_View,_Edit,</vt:lpwstr>
      </vt:variant>
      <vt:variant>
        <vt:i4>8061041</vt:i4>
      </vt:variant>
      <vt:variant>
        <vt:i4>936</vt:i4>
      </vt:variant>
      <vt:variant>
        <vt:i4>0</vt:i4>
      </vt:variant>
      <vt:variant>
        <vt:i4>5</vt:i4>
      </vt:variant>
      <vt:variant>
        <vt:lpwstr/>
      </vt:variant>
      <vt:variant>
        <vt:lpwstr>_6._Calendar</vt:lpwstr>
      </vt:variant>
      <vt:variant>
        <vt:i4>7602242</vt:i4>
      </vt:variant>
      <vt:variant>
        <vt:i4>933</vt:i4>
      </vt:variant>
      <vt:variant>
        <vt:i4>0</vt:i4>
      </vt:variant>
      <vt:variant>
        <vt:i4>5</vt:i4>
      </vt:variant>
      <vt:variant>
        <vt:lpwstr/>
      </vt:variant>
      <vt:variant>
        <vt:lpwstr>_2._Home_View</vt:lpwstr>
      </vt:variant>
      <vt:variant>
        <vt:i4>6291484</vt:i4>
      </vt:variant>
      <vt:variant>
        <vt:i4>930</vt:i4>
      </vt:variant>
      <vt:variant>
        <vt:i4>0</vt:i4>
      </vt:variant>
      <vt:variant>
        <vt:i4>5</vt:i4>
      </vt:variant>
      <vt:variant>
        <vt:lpwstr/>
      </vt:variant>
      <vt:variant>
        <vt:lpwstr>_5.1_Progressing_to</vt:lpwstr>
      </vt:variant>
      <vt:variant>
        <vt:i4>6750215</vt:i4>
      </vt:variant>
      <vt:variant>
        <vt:i4>927</vt:i4>
      </vt:variant>
      <vt:variant>
        <vt:i4>0</vt:i4>
      </vt:variant>
      <vt:variant>
        <vt:i4>5</vt:i4>
      </vt:variant>
      <vt:variant>
        <vt:lpwstr/>
      </vt:variant>
      <vt:variant>
        <vt:lpwstr>_3.4.2_Create_Search</vt:lpwstr>
      </vt:variant>
      <vt:variant>
        <vt:i4>6750215</vt:i4>
      </vt:variant>
      <vt:variant>
        <vt:i4>924</vt:i4>
      </vt:variant>
      <vt:variant>
        <vt:i4>0</vt:i4>
      </vt:variant>
      <vt:variant>
        <vt:i4>5</vt:i4>
      </vt:variant>
      <vt:variant>
        <vt:lpwstr/>
      </vt:variant>
      <vt:variant>
        <vt:lpwstr>_3.4.2_Create_Search</vt:lpwstr>
      </vt:variant>
      <vt:variant>
        <vt:i4>4915248</vt:i4>
      </vt:variant>
      <vt:variant>
        <vt:i4>921</vt:i4>
      </vt:variant>
      <vt:variant>
        <vt:i4>0</vt:i4>
      </vt:variant>
      <vt:variant>
        <vt:i4>5</vt:i4>
      </vt:variant>
      <vt:variant>
        <vt:lpwstr/>
      </vt:variant>
      <vt:variant>
        <vt:lpwstr>_3.4_View_a</vt:lpwstr>
      </vt:variant>
      <vt:variant>
        <vt:i4>327757</vt:i4>
      </vt:variant>
      <vt:variant>
        <vt:i4>918</vt:i4>
      </vt:variant>
      <vt:variant>
        <vt:i4>0</vt:i4>
      </vt:variant>
      <vt:variant>
        <vt:i4>5</vt:i4>
      </vt:variant>
      <vt:variant>
        <vt:lpwstr/>
      </vt:variant>
      <vt:variant>
        <vt:lpwstr>_3.4_Link_a_1</vt:lpwstr>
      </vt:variant>
      <vt:variant>
        <vt:i4>5898284</vt:i4>
      </vt:variant>
      <vt:variant>
        <vt:i4>915</vt:i4>
      </vt:variant>
      <vt:variant>
        <vt:i4>0</vt:i4>
      </vt:variant>
      <vt:variant>
        <vt:i4>5</vt:i4>
      </vt:variant>
      <vt:variant>
        <vt:lpwstr/>
      </vt:variant>
      <vt:variant>
        <vt:lpwstr>_3.4_Link_a</vt:lpwstr>
      </vt:variant>
      <vt:variant>
        <vt:i4>6488085</vt:i4>
      </vt:variant>
      <vt:variant>
        <vt:i4>912</vt:i4>
      </vt:variant>
      <vt:variant>
        <vt:i4>0</vt:i4>
      </vt:variant>
      <vt:variant>
        <vt:i4>5</vt:i4>
      </vt:variant>
      <vt:variant>
        <vt:lpwstr/>
      </vt:variant>
      <vt:variant>
        <vt:lpwstr>_3.4_Add_a</vt:lpwstr>
      </vt:variant>
      <vt:variant>
        <vt:i4>8060984</vt:i4>
      </vt:variant>
      <vt:variant>
        <vt:i4>909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900647</vt:i4>
      </vt:variant>
      <vt:variant>
        <vt:i4>903</vt:i4>
      </vt:variant>
      <vt:variant>
        <vt:i4>0</vt:i4>
      </vt:variant>
      <vt:variant>
        <vt:i4>5</vt:i4>
      </vt:variant>
      <vt:variant>
        <vt:lpwstr/>
      </vt:variant>
      <vt:variant>
        <vt:lpwstr>_3.5.5_Grid_Search</vt:lpwstr>
      </vt:variant>
      <vt:variant>
        <vt:i4>7733305</vt:i4>
      </vt:variant>
      <vt:variant>
        <vt:i4>900</vt:i4>
      </vt:variant>
      <vt:variant>
        <vt:i4>0</vt:i4>
      </vt:variant>
      <vt:variant>
        <vt:i4>5</vt:i4>
      </vt:variant>
      <vt:variant>
        <vt:lpwstr/>
      </vt:variant>
      <vt:variant>
        <vt:lpwstr>_3.4_Search</vt:lpwstr>
      </vt:variant>
      <vt:variant>
        <vt:i4>6488085</vt:i4>
      </vt:variant>
      <vt:variant>
        <vt:i4>897</vt:i4>
      </vt:variant>
      <vt:variant>
        <vt:i4>0</vt:i4>
      </vt:variant>
      <vt:variant>
        <vt:i4>5</vt:i4>
      </vt:variant>
      <vt:variant>
        <vt:lpwstr/>
      </vt:variant>
      <vt:variant>
        <vt:lpwstr>_3.4_Add_a</vt:lpwstr>
      </vt:variant>
      <vt:variant>
        <vt:i4>8060984</vt:i4>
      </vt:variant>
      <vt:variant>
        <vt:i4>894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3342406</vt:i4>
      </vt:variant>
      <vt:variant>
        <vt:i4>891</vt:i4>
      </vt:variant>
      <vt:variant>
        <vt:i4>0</vt:i4>
      </vt:variant>
      <vt:variant>
        <vt:i4>5</vt:i4>
      </vt:variant>
      <vt:variant>
        <vt:lpwstr/>
      </vt:variant>
      <vt:variant>
        <vt:lpwstr>_3.4_View_Profile</vt:lpwstr>
      </vt:variant>
      <vt:variant>
        <vt:i4>2621508</vt:i4>
      </vt:variant>
      <vt:variant>
        <vt:i4>888</vt:i4>
      </vt:variant>
      <vt:variant>
        <vt:i4>0</vt:i4>
      </vt:variant>
      <vt:variant>
        <vt:i4>5</vt:i4>
      </vt:variant>
      <vt:variant>
        <vt:lpwstr/>
      </vt:variant>
      <vt:variant>
        <vt:lpwstr>_3.4_Populate_the</vt:lpwstr>
      </vt:variant>
      <vt:variant>
        <vt:i4>2752600</vt:i4>
      </vt:variant>
      <vt:variant>
        <vt:i4>885</vt:i4>
      </vt:variant>
      <vt:variant>
        <vt:i4>0</vt:i4>
      </vt:variant>
      <vt:variant>
        <vt:i4>5</vt:i4>
      </vt:variant>
      <vt:variant>
        <vt:lpwstr/>
      </vt:variant>
      <vt:variant>
        <vt:lpwstr>_3.4_Create_a</vt:lpwstr>
      </vt:variant>
      <vt:variant>
        <vt:i4>3866693</vt:i4>
      </vt:variant>
      <vt:variant>
        <vt:i4>882</vt:i4>
      </vt:variant>
      <vt:variant>
        <vt:i4>0</vt:i4>
      </vt:variant>
      <vt:variant>
        <vt:i4>5</vt:i4>
      </vt:variant>
      <vt:variant>
        <vt:lpwstr/>
      </vt:variant>
      <vt:variant>
        <vt:lpwstr>_5.2_Workflow_History</vt:lpwstr>
      </vt:variant>
      <vt:variant>
        <vt:i4>6750215</vt:i4>
      </vt:variant>
      <vt:variant>
        <vt:i4>879</vt:i4>
      </vt:variant>
      <vt:variant>
        <vt:i4>0</vt:i4>
      </vt:variant>
      <vt:variant>
        <vt:i4>5</vt:i4>
      </vt:variant>
      <vt:variant>
        <vt:lpwstr/>
      </vt:variant>
      <vt:variant>
        <vt:lpwstr>_3.4.2_Create_Search</vt:lpwstr>
      </vt:variant>
      <vt:variant>
        <vt:i4>1966178</vt:i4>
      </vt:variant>
      <vt:variant>
        <vt:i4>876</vt:i4>
      </vt:variant>
      <vt:variant>
        <vt:i4>0</vt:i4>
      </vt:variant>
      <vt:variant>
        <vt:i4>5</vt:i4>
      </vt:variant>
      <vt:variant>
        <vt:lpwstr/>
      </vt:variant>
      <vt:variant>
        <vt:lpwstr>_1.5.2_Case_Capture</vt:lpwstr>
      </vt:variant>
      <vt:variant>
        <vt:i4>7208981</vt:i4>
      </vt:variant>
      <vt:variant>
        <vt:i4>873</vt:i4>
      </vt:variant>
      <vt:variant>
        <vt:i4>0</vt:i4>
      </vt:variant>
      <vt:variant>
        <vt:i4>5</vt:i4>
      </vt:variant>
      <vt:variant>
        <vt:lpwstr/>
      </vt:variant>
      <vt:variant>
        <vt:lpwstr>_8.2_Add_an</vt:lpwstr>
      </vt:variant>
      <vt:variant>
        <vt:i4>8061019</vt:i4>
      </vt:variant>
      <vt:variant>
        <vt:i4>870</vt:i4>
      </vt:variant>
      <vt:variant>
        <vt:i4>0</vt:i4>
      </vt:variant>
      <vt:variant>
        <vt:i4>5</vt:i4>
      </vt:variant>
      <vt:variant>
        <vt:lpwstr/>
      </vt:variant>
      <vt:variant>
        <vt:lpwstr>_12.3_Add_a</vt:lpwstr>
      </vt:variant>
      <vt:variant>
        <vt:i4>2097180</vt:i4>
      </vt:variant>
      <vt:variant>
        <vt:i4>867</vt:i4>
      </vt:variant>
      <vt:variant>
        <vt:i4>0</vt:i4>
      </vt:variant>
      <vt:variant>
        <vt:i4>5</vt:i4>
      </vt:variant>
      <vt:variant>
        <vt:lpwstr/>
      </vt:variant>
      <vt:variant>
        <vt:lpwstr>_13.2_Send_an</vt:lpwstr>
      </vt:variant>
      <vt:variant>
        <vt:i4>8061017</vt:i4>
      </vt:variant>
      <vt:variant>
        <vt:i4>864</vt:i4>
      </vt:variant>
      <vt:variant>
        <vt:i4>0</vt:i4>
      </vt:variant>
      <vt:variant>
        <vt:i4>5</vt:i4>
      </vt:variant>
      <vt:variant>
        <vt:lpwstr/>
      </vt:variant>
      <vt:variant>
        <vt:lpwstr>_10.3_Add_a</vt:lpwstr>
      </vt:variant>
      <vt:variant>
        <vt:i4>6291477</vt:i4>
      </vt:variant>
      <vt:variant>
        <vt:i4>861</vt:i4>
      </vt:variant>
      <vt:variant>
        <vt:i4>0</vt:i4>
      </vt:variant>
      <vt:variant>
        <vt:i4>5</vt:i4>
      </vt:variant>
      <vt:variant>
        <vt:lpwstr/>
      </vt:variant>
      <vt:variant>
        <vt:lpwstr>_7.3_Add_a</vt:lpwstr>
      </vt:variant>
      <vt:variant>
        <vt:i4>6357013</vt:i4>
      </vt:variant>
      <vt:variant>
        <vt:i4>858</vt:i4>
      </vt:variant>
      <vt:variant>
        <vt:i4>0</vt:i4>
      </vt:variant>
      <vt:variant>
        <vt:i4>5</vt:i4>
      </vt:variant>
      <vt:variant>
        <vt:lpwstr/>
      </vt:variant>
      <vt:variant>
        <vt:lpwstr>_6.3_Add_a</vt:lpwstr>
      </vt:variant>
      <vt:variant>
        <vt:i4>2424847</vt:i4>
      </vt:variant>
      <vt:variant>
        <vt:i4>855</vt:i4>
      </vt:variant>
      <vt:variant>
        <vt:i4>0</vt:i4>
      </vt:variant>
      <vt:variant>
        <vt:i4>5</vt:i4>
      </vt:variant>
      <vt:variant>
        <vt:lpwstr/>
      </vt:variant>
      <vt:variant>
        <vt:lpwstr>_4.12_View_a</vt:lpwstr>
      </vt:variant>
      <vt:variant>
        <vt:i4>6684734</vt:i4>
      </vt:variant>
      <vt:variant>
        <vt:i4>852</vt:i4>
      </vt:variant>
      <vt:variant>
        <vt:i4>0</vt:i4>
      </vt:variant>
      <vt:variant>
        <vt:i4>5</vt:i4>
      </vt:variant>
      <vt:variant>
        <vt:lpwstr/>
      </vt:variant>
      <vt:variant>
        <vt:lpwstr>_12._Files</vt:lpwstr>
      </vt:variant>
      <vt:variant>
        <vt:i4>458820</vt:i4>
      </vt:variant>
      <vt:variant>
        <vt:i4>849</vt:i4>
      </vt:variant>
      <vt:variant>
        <vt:i4>0</vt:i4>
      </vt:variant>
      <vt:variant>
        <vt:i4>5</vt:i4>
      </vt:variant>
      <vt:variant>
        <vt:lpwstr/>
      </vt:variant>
      <vt:variant>
        <vt:lpwstr>_14._Parties</vt:lpwstr>
      </vt:variant>
      <vt:variant>
        <vt:i4>7602289</vt:i4>
      </vt:variant>
      <vt:variant>
        <vt:i4>846</vt:i4>
      </vt:variant>
      <vt:variant>
        <vt:i4>0</vt:i4>
      </vt:variant>
      <vt:variant>
        <vt:i4>5</vt:i4>
      </vt:variant>
      <vt:variant>
        <vt:lpwstr/>
      </vt:variant>
      <vt:variant>
        <vt:lpwstr>_9._Calendar</vt:lpwstr>
      </vt:variant>
      <vt:variant>
        <vt:i4>6225964</vt:i4>
      </vt:variant>
      <vt:variant>
        <vt:i4>843</vt:i4>
      </vt:variant>
      <vt:variant>
        <vt:i4>0</vt:i4>
      </vt:variant>
      <vt:variant>
        <vt:i4>5</vt:i4>
      </vt:variant>
      <vt:variant>
        <vt:lpwstr/>
      </vt:variant>
      <vt:variant>
        <vt:lpwstr>_6.4_Link_a</vt:lpwstr>
      </vt:variant>
      <vt:variant>
        <vt:i4>5636220</vt:i4>
      </vt:variant>
      <vt:variant>
        <vt:i4>840</vt:i4>
      </vt:variant>
      <vt:variant>
        <vt:i4>0</vt:i4>
      </vt:variant>
      <vt:variant>
        <vt:i4>5</vt:i4>
      </vt:variant>
      <vt:variant>
        <vt:lpwstr/>
      </vt:variant>
      <vt:variant>
        <vt:lpwstr>_4.11_Link_Related</vt:lpwstr>
      </vt:variant>
      <vt:variant>
        <vt:i4>2752604</vt:i4>
      </vt:variant>
      <vt:variant>
        <vt:i4>837</vt:i4>
      </vt:variant>
      <vt:variant>
        <vt:i4>0</vt:i4>
      </vt:variant>
      <vt:variant>
        <vt:i4>5</vt:i4>
      </vt:variant>
      <vt:variant>
        <vt:lpwstr/>
      </vt:variant>
      <vt:variant>
        <vt:lpwstr>_4.4_Case_Assignment</vt:lpwstr>
      </vt:variant>
      <vt:variant>
        <vt:i4>393312</vt:i4>
      </vt:variant>
      <vt:variant>
        <vt:i4>834</vt:i4>
      </vt:variant>
      <vt:variant>
        <vt:i4>0</vt:i4>
      </vt:variant>
      <vt:variant>
        <vt:i4>5</vt:i4>
      </vt:variant>
      <vt:variant>
        <vt:lpwstr/>
      </vt:variant>
      <vt:variant>
        <vt:lpwstr>_8.1_Parties_Page</vt:lpwstr>
      </vt:variant>
      <vt:variant>
        <vt:i4>3997719</vt:i4>
      </vt:variant>
      <vt:variant>
        <vt:i4>831</vt:i4>
      </vt:variant>
      <vt:variant>
        <vt:i4>0</vt:i4>
      </vt:variant>
      <vt:variant>
        <vt:i4>5</vt:i4>
      </vt:variant>
      <vt:variant>
        <vt:lpwstr/>
      </vt:variant>
      <vt:variant>
        <vt:lpwstr>_3.10_Emails_Page</vt:lpwstr>
      </vt:variant>
      <vt:variant>
        <vt:i4>7077916</vt:i4>
      </vt:variant>
      <vt:variant>
        <vt:i4>828</vt:i4>
      </vt:variant>
      <vt:variant>
        <vt:i4>0</vt:i4>
      </vt:variant>
      <vt:variant>
        <vt:i4>5</vt:i4>
      </vt:variant>
      <vt:variant>
        <vt:lpwstr/>
      </vt:variant>
      <vt:variant>
        <vt:lpwstr>_3.1_Files_Page</vt:lpwstr>
      </vt:variant>
      <vt:variant>
        <vt:i4>7471122</vt:i4>
      </vt:variant>
      <vt:variant>
        <vt:i4>825</vt:i4>
      </vt:variant>
      <vt:variant>
        <vt:i4>0</vt:i4>
      </vt:variant>
      <vt:variant>
        <vt:i4>5</vt:i4>
      </vt:variant>
      <vt:variant>
        <vt:lpwstr/>
      </vt:variant>
      <vt:variant>
        <vt:lpwstr>_3.1_Forms_Page</vt:lpwstr>
      </vt:variant>
      <vt:variant>
        <vt:i4>7995418</vt:i4>
      </vt:variant>
      <vt:variant>
        <vt:i4>822</vt:i4>
      </vt:variant>
      <vt:variant>
        <vt:i4>0</vt:i4>
      </vt:variant>
      <vt:variant>
        <vt:i4>5</vt:i4>
      </vt:variant>
      <vt:variant>
        <vt:lpwstr/>
      </vt:variant>
      <vt:variant>
        <vt:lpwstr>_3.7_Notes_Page</vt:lpwstr>
      </vt:variant>
      <vt:variant>
        <vt:i4>6684780</vt:i4>
      </vt:variant>
      <vt:variant>
        <vt:i4>819</vt:i4>
      </vt:variant>
      <vt:variant>
        <vt:i4>0</vt:i4>
      </vt:variant>
      <vt:variant>
        <vt:i4>5</vt:i4>
      </vt:variant>
      <vt:variant>
        <vt:lpwstr/>
      </vt:variant>
      <vt:variant>
        <vt:lpwstr>_8._Appointments</vt:lpwstr>
      </vt:variant>
      <vt:variant>
        <vt:i4>7012417</vt:i4>
      </vt:variant>
      <vt:variant>
        <vt:i4>816</vt:i4>
      </vt:variant>
      <vt:variant>
        <vt:i4>0</vt:i4>
      </vt:variant>
      <vt:variant>
        <vt:i4>5</vt:i4>
      </vt:variant>
      <vt:variant>
        <vt:lpwstr/>
      </vt:variant>
      <vt:variant>
        <vt:lpwstr>_7.1_To-Dos_Page</vt:lpwstr>
      </vt:variant>
      <vt:variant>
        <vt:i4>5177394</vt:i4>
      </vt:variant>
      <vt:variant>
        <vt:i4>813</vt:i4>
      </vt:variant>
      <vt:variant>
        <vt:i4>0</vt:i4>
      </vt:variant>
      <vt:variant>
        <vt:i4>5</vt:i4>
      </vt:variant>
      <vt:variant>
        <vt:lpwstr/>
      </vt:variant>
      <vt:variant>
        <vt:lpwstr>_6.1_Profiles_Page</vt:lpwstr>
      </vt:variant>
      <vt:variant>
        <vt:i4>1900600</vt:i4>
      </vt:variant>
      <vt:variant>
        <vt:i4>810</vt:i4>
      </vt:variant>
      <vt:variant>
        <vt:i4>0</vt:i4>
      </vt:variant>
      <vt:variant>
        <vt:i4>5</vt:i4>
      </vt:variant>
      <vt:variant>
        <vt:lpwstr/>
      </vt:variant>
      <vt:variant>
        <vt:lpwstr>_4.14_Print_Case</vt:lpwstr>
      </vt:variant>
      <vt:variant>
        <vt:i4>7536720</vt:i4>
      </vt:variant>
      <vt:variant>
        <vt:i4>807</vt:i4>
      </vt:variant>
      <vt:variant>
        <vt:i4>0</vt:i4>
      </vt:variant>
      <vt:variant>
        <vt:i4>5</vt:i4>
      </vt:variant>
      <vt:variant>
        <vt:lpwstr/>
      </vt:variant>
      <vt:variant>
        <vt:lpwstr>_4.13_Disable_Purge</vt:lpwstr>
      </vt:variant>
      <vt:variant>
        <vt:i4>6553670</vt:i4>
      </vt:variant>
      <vt:variant>
        <vt:i4>804</vt:i4>
      </vt:variant>
      <vt:variant>
        <vt:i4>0</vt:i4>
      </vt:variant>
      <vt:variant>
        <vt:i4>5</vt:i4>
      </vt:variant>
      <vt:variant>
        <vt:lpwstr/>
      </vt:variant>
      <vt:variant>
        <vt:lpwstr>_4._Cancel_a</vt:lpwstr>
      </vt:variant>
      <vt:variant>
        <vt:i4>4980772</vt:i4>
      </vt:variant>
      <vt:variant>
        <vt:i4>801</vt:i4>
      </vt:variant>
      <vt:variant>
        <vt:i4>0</vt:i4>
      </vt:variant>
      <vt:variant>
        <vt:i4>5</vt:i4>
      </vt:variant>
      <vt:variant>
        <vt:lpwstr/>
      </vt:variant>
      <vt:variant>
        <vt:lpwstr>_4.8_Mark_a</vt:lpwstr>
      </vt:variant>
      <vt:variant>
        <vt:i4>6619156</vt:i4>
      </vt:variant>
      <vt:variant>
        <vt:i4>798</vt:i4>
      </vt:variant>
      <vt:variant>
        <vt:i4>0</vt:i4>
      </vt:variant>
      <vt:variant>
        <vt:i4>5</vt:i4>
      </vt:variant>
      <vt:variant>
        <vt:lpwstr/>
      </vt:variant>
      <vt:variant>
        <vt:lpwstr>_4.7_Set_a</vt:lpwstr>
      </vt:variant>
      <vt:variant>
        <vt:i4>6291484</vt:i4>
      </vt:variant>
      <vt:variant>
        <vt:i4>795</vt:i4>
      </vt:variant>
      <vt:variant>
        <vt:i4>0</vt:i4>
      </vt:variant>
      <vt:variant>
        <vt:i4>5</vt:i4>
      </vt:variant>
      <vt:variant>
        <vt:lpwstr/>
      </vt:variant>
      <vt:variant>
        <vt:lpwstr>_5.1_Progressing_to</vt:lpwstr>
      </vt:variant>
      <vt:variant>
        <vt:i4>5308478</vt:i4>
      </vt:variant>
      <vt:variant>
        <vt:i4>792</vt:i4>
      </vt:variant>
      <vt:variant>
        <vt:i4>0</vt:i4>
      </vt:variant>
      <vt:variant>
        <vt:i4>5</vt:i4>
      </vt:variant>
      <vt:variant>
        <vt:lpwstr/>
      </vt:variant>
      <vt:variant>
        <vt:lpwstr>_4.6_Edit_a</vt:lpwstr>
      </vt:variant>
      <vt:variant>
        <vt:i4>7667837</vt:i4>
      </vt:variant>
      <vt:variant>
        <vt:i4>789</vt:i4>
      </vt:variant>
      <vt:variant>
        <vt:i4>0</vt:i4>
      </vt:variant>
      <vt:variant>
        <vt:i4>5</vt:i4>
      </vt:variant>
      <vt:variant>
        <vt:lpwstr/>
      </vt:variant>
      <vt:variant>
        <vt:lpwstr>_5._Workflows</vt:lpwstr>
      </vt:variant>
      <vt:variant>
        <vt:i4>8060984</vt:i4>
      </vt:variant>
      <vt:variant>
        <vt:i4>786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2752604</vt:i4>
      </vt:variant>
      <vt:variant>
        <vt:i4>783</vt:i4>
      </vt:variant>
      <vt:variant>
        <vt:i4>0</vt:i4>
      </vt:variant>
      <vt:variant>
        <vt:i4>5</vt:i4>
      </vt:variant>
      <vt:variant>
        <vt:lpwstr/>
      </vt:variant>
      <vt:variant>
        <vt:lpwstr>_4.4_Case_Assignment</vt:lpwstr>
      </vt:variant>
      <vt:variant>
        <vt:i4>1900647</vt:i4>
      </vt:variant>
      <vt:variant>
        <vt:i4>777</vt:i4>
      </vt:variant>
      <vt:variant>
        <vt:i4>0</vt:i4>
      </vt:variant>
      <vt:variant>
        <vt:i4>5</vt:i4>
      </vt:variant>
      <vt:variant>
        <vt:lpwstr/>
      </vt:variant>
      <vt:variant>
        <vt:lpwstr>_3.5.5_Grid_Search</vt:lpwstr>
      </vt:variant>
      <vt:variant>
        <vt:i4>7733305</vt:i4>
      </vt:variant>
      <vt:variant>
        <vt:i4>774</vt:i4>
      </vt:variant>
      <vt:variant>
        <vt:i4>0</vt:i4>
      </vt:variant>
      <vt:variant>
        <vt:i4>5</vt:i4>
      </vt:variant>
      <vt:variant>
        <vt:lpwstr/>
      </vt:variant>
      <vt:variant>
        <vt:lpwstr>_3.4_Search</vt:lpwstr>
      </vt:variant>
      <vt:variant>
        <vt:i4>6488085</vt:i4>
      </vt:variant>
      <vt:variant>
        <vt:i4>771</vt:i4>
      </vt:variant>
      <vt:variant>
        <vt:i4>0</vt:i4>
      </vt:variant>
      <vt:variant>
        <vt:i4>5</vt:i4>
      </vt:variant>
      <vt:variant>
        <vt:lpwstr/>
      </vt:variant>
      <vt:variant>
        <vt:lpwstr>_4.3_Add_a</vt:lpwstr>
      </vt:variant>
      <vt:variant>
        <vt:i4>8060984</vt:i4>
      </vt:variant>
      <vt:variant>
        <vt:i4>768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5111840</vt:i4>
      </vt:variant>
      <vt:variant>
        <vt:i4>765</vt:i4>
      </vt:variant>
      <vt:variant>
        <vt:i4>0</vt:i4>
      </vt:variant>
      <vt:variant>
        <vt:i4>5</vt:i4>
      </vt:variant>
      <vt:variant>
        <vt:lpwstr/>
      </vt:variant>
      <vt:variant>
        <vt:lpwstr>_4.2_View_Case</vt:lpwstr>
      </vt:variant>
      <vt:variant>
        <vt:i4>6619156</vt:i4>
      </vt:variant>
      <vt:variant>
        <vt:i4>762</vt:i4>
      </vt:variant>
      <vt:variant>
        <vt:i4>0</vt:i4>
      </vt:variant>
      <vt:variant>
        <vt:i4>5</vt:i4>
      </vt:variant>
      <vt:variant>
        <vt:lpwstr/>
      </vt:variant>
      <vt:variant>
        <vt:lpwstr>_4.7_Set_a</vt:lpwstr>
      </vt:variant>
      <vt:variant>
        <vt:i4>7667837</vt:i4>
      </vt:variant>
      <vt:variant>
        <vt:i4>759</vt:i4>
      </vt:variant>
      <vt:variant>
        <vt:i4>0</vt:i4>
      </vt:variant>
      <vt:variant>
        <vt:i4>5</vt:i4>
      </vt:variant>
      <vt:variant>
        <vt:lpwstr/>
      </vt:variant>
      <vt:variant>
        <vt:lpwstr>_5._Workflows</vt:lpwstr>
      </vt:variant>
      <vt:variant>
        <vt:i4>6553670</vt:i4>
      </vt:variant>
      <vt:variant>
        <vt:i4>756</vt:i4>
      </vt:variant>
      <vt:variant>
        <vt:i4>0</vt:i4>
      </vt:variant>
      <vt:variant>
        <vt:i4>5</vt:i4>
      </vt:variant>
      <vt:variant>
        <vt:lpwstr/>
      </vt:variant>
      <vt:variant>
        <vt:lpwstr>_4._Cancel_a</vt:lpwstr>
      </vt:variant>
      <vt:variant>
        <vt:i4>7733305</vt:i4>
      </vt:variant>
      <vt:variant>
        <vt:i4>753</vt:i4>
      </vt:variant>
      <vt:variant>
        <vt:i4>0</vt:i4>
      </vt:variant>
      <vt:variant>
        <vt:i4>5</vt:i4>
      </vt:variant>
      <vt:variant>
        <vt:lpwstr/>
      </vt:variant>
      <vt:variant>
        <vt:lpwstr>_3.4_Search</vt:lpwstr>
      </vt:variant>
      <vt:variant>
        <vt:i4>393312</vt:i4>
      </vt:variant>
      <vt:variant>
        <vt:i4>750</vt:i4>
      </vt:variant>
      <vt:variant>
        <vt:i4>0</vt:i4>
      </vt:variant>
      <vt:variant>
        <vt:i4>5</vt:i4>
      </vt:variant>
      <vt:variant>
        <vt:lpwstr/>
      </vt:variant>
      <vt:variant>
        <vt:lpwstr>_8.1_Parties_Page</vt:lpwstr>
      </vt:variant>
      <vt:variant>
        <vt:i4>3997719</vt:i4>
      </vt:variant>
      <vt:variant>
        <vt:i4>747</vt:i4>
      </vt:variant>
      <vt:variant>
        <vt:i4>0</vt:i4>
      </vt:variant>
      <vt:variant>
        <vt:i4>5</vt:i4>
      </vt:variant>
      <vt:variant>
        <vt:lpwstr/>
      </vt:variant>
      <vt:variant>
        <vt:lpwstr>_3.10_Emails_Page</vt:lpwstr>
      </vt:variant>
      <vt:variant>
        <vt:i4>7077916</vt:i4>
      </vt:variant>
      <vt:variant>
        <vt:i4>744</vt:i4>
      </vt:variant>
      <vt:variant>
        <vt:i4>0</vt:i4>
      </vt:variant>
      <vt:variant>
        <vt:i4>5</vt:i4>
      </vt:variant>
      <vt:variant>
        <vt:lpwstr/>
      </vt:variant>
      <vt:variant>
        <vt:lpwstr>_3.1_Files_Page</vt:lpwstr>
      </vt:variant>
      <vt:variant>
        <vt:i4>7471122</vt:i4>
      </vt:variant>
      <vt:variant>
        <vt:i4>741</vt:i4>
      </vt:variant>
      <vt:variant>
        <vt:i4>0</vt:i4>
      </vt:variant>
      <vt:variant>
        <vt:i4>5</vt:i4>
      </vt:variant>
      <vt:variant>
        <vt:lpwstr/>
      </vt:variant>
      <vt:variant>
        <vt:lpwstr>_3.1_Forms_Page</vt:lpwstr>
      </vt:variant>
      <vt:variant>
        <vt:i4>7995418</vt:i4>
      </vt:variant>
      <vt:variant>
        <vt:i4>738</vt:i4>
      </vt:variant>
      <vt:variant>
        <vt:i4>0</vt:i4>
      </vt:variant>
      <vt:variant>
        <vt:i4>5</vt:i4>
      </vt:variant>
      <vt:variant>
        <vt:lpwstr/>
      </vt:variant>
      <vt:variant>
        <vt:lpwstr>_3.7_Notes_Page</vt:lpwstr>
      </vt:variant>
      <vt:variant>
        <vt:i4>7012417</vt:i4>
      </vt:variant>
      <vt:variant>
        <vt:i4>735</vt:i4>
      </vt:variant>
      <vt:variant>
        <vt:i4>0</vt:i4>
      </vt:variant>
      <vt:variant>
        <vt:i4>5</vt:i4>
      </vt:variant>
      <vt:variant>
        <vt:lpwstr/>
      </vt:variant>
      <vt:variant>
        <vt:lpwstr>_7.1_To-Dos_Page</vt:lpwstr>
      </vt:variant>
      <vt:variant>
        <vt:i4>5177394</vt:i4>
      </vt:variant>
      <vt:variant>
        <vt:i4>732</vt:i4>
      </vt:variant>
      <vt:variant>
        <vt:i4>0</vt:i4>
      </vt:variant>
      <vt:variant>
        <vt:i4>5</vt:i4>
      </vt:variant>
      <vt:variant>
        <vt:lpwstr/>
      </vt:variant>
      <vt:variant>
        <vt:lpwstr>_6.1_Profiles_Page</vt:lpwstr>
      </vt:variant>
      <vt:variant>
        <vt:i4>7405588</vt:i4>
      </vt:variant>
      <vt:variant>
        <vt:i4>729</vt:i4>
      </vt:variant>
      <vt:variant>
        <vt:i4>0</vt:i4>
      </vt:variant>
      <vt:variant>
        <vt:i4>5</vt:i4>
      </vt:variant>
      <vt:variant>
        <vt:lpwstr/>
      </vt:variant>
      <vt:variant>
        <vt:lpwstr>_4.1_Cases_Page</vt:lpwstr>
      </vt:variant>
      <vt:variant>
        <vt:i4>6750215</vt:i4>
      </vt:variant>
      <vt:variant>
        <vt:i4>726</vt:i4>
      </vt:variant>
      <vt:variant>
        <vt:i4>0</vt:i4>
      </vt:variant>
      <vt:variant>
        <vt:i4>5</vt:i4>
      </vt:variant>
      <vt:variant>
        <vt:lpwstr/>
      </vt:variant>
      <vt:variant>
        <vt:lpwstr>_3.4.2_Create_Search</vt:lpwstr>
      </vt:variant>
      <vt:variant>
        <vt:i4>3866717</vt:i4>
      </vt:variant>
      <vt:variant>
        <vt:i4>723</vt:i4>
      </vt:variant>
      <vt:variant>
        <vt:i4>0</vt:i4>
      </vt:variant>
      <vt:variant>
        <vt:i4>5</vt:i4>
      </vt:variant>
      <vt:variant>
        <vt:lpwstr/>
      </vt:variant>
      <vt:variant>
        <vt:lpwstr>_5.2_Advanced_Search</vt:lpwstr>
      </vt:variant>
      <vt:variant>
        <vt:i4>393337</vt:i4>
      </vt:variant>
      <vt:variant>
        <vt:i4>720</vt:i4>
      </vt:variant>
      <vt:variant>
        <vt:i4>0</vt:i4>
      </vt:variant>
      <vt:variant>
        <vt:i4>5</vt:i4>
      </vt:variant>
      <vt:variant>
        <vt:lpwstr/>
      </vt:variant>
      <vt:variant>
        <vt:lpwstr>_3.1_Sidebar_Menu</vt:lpwstr>
      </vt:variant>
      <vt:variant>
        <vt:i4>6815852</vt:i4>
      </vt:variant>
      <vt:variant>
        <vt:i4>717</vt:i4>
      </vt:variant>
      <vt:variant>
        <vt:i4>0</vt:i4>
      </vt:variant>
      <vt:variant>
        <vt:i4>5</vt:i4>
      </vt:variant>
      <vt:variant>
        <vt:lpwstr/>
      </vt:variant>
      <vt:variant>
        <vt:lpwstr>_6._Appointments</vt:lpwstr>
      </vt:variant>
      <vt:variant>
        <vt:i4>1835081</vt:i4>
      </vt:variant>
      <vt:variant>
        <vt:i4>714</vt:i4>
      </vt:variant>
      <vt:variant>
        <vt:i4>0</vt:i4>
      </vt:variant>
      <vt:variant>
        <vt:i4>5</vt:i4>
      </vt:variant>
      <vt:variant>
        <vt:lpwstr/>
      </vt:variant>
      <vt:variant>
        <vt:lpwstr>_17._Reports</vt:lpwstr>
      </vt:variant>
      <vt:variant>
        <vt:i4>1507354</vt:i4>
      </vt:variant>
      <vt:variant>
        <vt:i4>711</vt:i4>
      </vt:variant>
      <vt:variant>
        <vt:i4>0</vt:i4>
      </vt:variant>
      <vt:variant>
        <vt:i4>5</vt:i4>
      </vt:variant>
      <vt:variant>
        <vt:lpwstr/>
      </vt:variant>
      <vt:variant>
        <vt:lpwstr>_8._Parties</vt:lpwstr>
      </vt:variant>
      <vt:variant>
        <vt:i4>1114183</vt:i4>
      </vt:variant>
      <vt:variant>
        <vt:i4>708</vt:i4>
      </vt:variant>
      <vt:variant>
        <vt:i4>0</vt:i4>
      </vt:variant>
      <vt:variant>
        <vt:i4>5</vt:i4>
      </vt:variant>
      <vt:variant>
        <vt:lpwstr/>
      </vt:variant>
      <vt:variant>
        <vt:lpwstr>_6._To-Dos</vt:lpwstr>
      </vt:variant>
      <vt:variant>
        <vt:i4>6619259</vt:i4>
      </vt:variant>
      <vt:variant>
        <vt:i4>705</vt:i4>
      </vt:variant>
      <vt:variant>
        <vt:i4>0</vt:i4>
      </vt:variant>
      <vt:variant>
        <vt:i4>5</vt:i4>
      </vt:variant>
      <vt:variant>
        <vt:lpwstr/>
      </vt:variant>
      <vt:variant>
        <vt:lpwstr>_6._Files</vt:lpwstr>
      </vt:variant>
      <vt:variant>
        <vt:i4>7012453</vt:i4>
      </vt:variant>
      <vt:variant>
        <vt:i4>702</vt:i4>
      </vt:variant>
      <vt:variant>
        <vt:i4>0</vt:i4>
      </vt:variant>
      <vt:variant>
        <vt:i4>5</vt:i4>
      </vt:variant>
      <vt:variant>
        <vt:lpwstr/>
      </vt:variant>
      <vt:variant>
        <vt:lpwstr>_6._Forms</vt:lpwstr>
      </vt:variant>
      <vt:variant>
        <vt:i4>6488171</vt:i4>
      </vt:variant>
      <vt:variant>
        <vt:i4>699</vt:i4>
      </vt:variant>
      <vt:variant>
        <vt:i4>0</vt:i4>
      </vt:variant>
      <vt:variant>
        <vt:i4>5</vt:i4>
      </vt:variant>
      <vt:variant>
        <vt:lpwstr/>
      </vt:variant>
      <vt:variant>
        <vt:lpwstr>_6._Notes</vt:lpwstr>
      </vt:variant>
      <vt:variant>
        <vt:i4>8061041</vt:i4>
      </vt:variant>
      <vt:variant>
        <vt:i4>696</vt:i4>
      </vt:variant>
      <vt:variant>
        <vt:i4>0</vt:i4>
      </vt:variant>
      <vt:variant>
        <vt:i4>5</vt:i4>
      </vt:variant>
      <vt:variant>
        <vt:lpwstr/>
      </vt:variant>
      <vt:variant>
        <vt:lpwstr>_6._Calendar</vt:lpwstr>
      </vt:variant>
      <vt:variant>
        <vt:i4>1048647</vt:i4>
      </vt:variant>
      <vt:variant>
        <vt:i4>693</vt:i4>
      </vt:variant>
      <vt:variant>
        <vt:i4>0</vt:i4>
      </vt:variant>
      <vt:variant>
        <vt:i4>5</vt:i4>
      </vt:variant>
      <vt:variant>
        <vt:lpwstr/>
      </vt:variant>
      <vt:variant>
        <vt:lpwstr>_7._To-Dos</vt:lpwstr>
      </vt:variant>
      <vt:variant>
        <vt:i4>6422626</vt:i4>
      </vt:variant>
      <vt:variant>
        <vt:i4>690</vt:i4>
      </vt:variant>
      <vt:variant>
        <vt:i4>0</vt:i4>
      </vt:variant>
      <vt:variant>
        <vt:i4>5</vt:i4>
      </vt:variant>
      <vt:variant>
        <vt:lpwstr/>
      </vt:variant>
      <vt:variant>
        <vt:lpwstr>_6._Profiles</vt:lpwstr>
      </vt:variant>
      <vt:variant>
        <vt:i4>7274593</vt:i4>
      </vt:variant>
      <vt:variant>
        <vt:i4>687</vt:i4>
      </vt:variant>
      <vt:variant>
        <vt:i4>0</vt:i4>
      </vt:variant>
      <vt:variant>
        <vt:i4>5</vt:i4>
      </vt:variant>
      <vt:variant>
        <vt:lpwstr/>
      </vt:variant>
      <vt:variant>
        <vt:lpwstr>_4._Cases</vt:lpwstr>
      </vt:variant>
      <vt:variant>
        <vt:i4>7602242</vt:i4>
      </vt:variant>
      <vt:variant>
        <vt:i4>684</vt:i4>
      </vt:variant>
      <vt:variant>
        <vt:i4>0</vt:i4>
      </vt:variant>
      <vt:variant>
        <vt:i4>5</vt:i4>
      </vt:variant>
      <vt:variant>
        <vt:lpwstr/>
      </vt:variant>
      <vt:variant>
        <vt:lpwstr>_2._Home_View</vt:lpwstr>
      </vt:variant>
      <vt:variant>
        <vt:i4>7667747</vt:i4>
      </vt:variant>
      <vt:variant>
        <vt:i4>681</vt:i4>
      </vt:variant>
      <vt:variant>
        <vt:i4>0</vt:i4>
      </vt:variant>
      <vt:variant>
        <vt:i4>5</vt:i4>
      </vt:variant>
      <vt:variant>
        <vt:lpwstr/>
      </vt:variant>
      <vt:variant>
        <vt:lpwstr>_3.3_Icons</vt:lpwstr>
      </vt:variant>
      <vt:variant>
        <vt:i4>5832755</vt:i4>
      </vt:variant>
      <vt:variant>
        <vt:i4>678</vt:i4>
      </vt:variant>
      <vt:variant>
        <vt:i4>0</vt:i4>
      </vt:variant>
      <vt:variant>
        <vt:i4>5</vt:i4>
      </vt:variant>
      <vt:variant>
        <vt:lpwstr/>
      </vt:variant>
      <vt:variant>
        <vt:lpwstr>_6._Appointments_1</vt:lpwstr>
      </vt:variant>
      <vt:variant>
        <vt:i4>1048647</vt:i4>
      </vt:variant>
      <vt:variant>
        <vt:i4>675</vt:i4>
      </vt:variant>
      <vt:variant>
        <vt:i4>0</vt:i4>
      </vt:variant>
      <vt:variant>
        <vt:i4>5</vt:i4>
      </vt:variant>
      <vt:variant>
        <vt:lpwstr/>
      </vt:variant>
      <vt:variant>
        <vt:lpwstr>_7._To-Dos</vt:lpwstr>
      </vt:variant>
      <vt:variant>
        <vt:i4>7405588</vt:i4>
      </vt:variant>
      <vt:variant>
        <vt:i4>672</vt:i4>
      </vt:variant>
      <vt:variant>
        <vt:i4>0</vt:i4>
      </vt:variant>
      <vt:variant>
        <vt:i4>5</vt:i4>
      </vt:variant>
      <vt:variant>
        <vt:lpwstr/>
      </vt:variant>
      <vt:variant>
        <vt:lpwstr>_4.1_Cases_Page</vt:lpwstr>
      </vt:variant>
      <vt:variant>
        <vt:i4>7405588</vt:i4>
      </vt:variant>
      <vt:variant>
        <vt:i4>669</vt:i4>
      </vt:variant>
      <vt:variant>
        <vt:i4>0</vt:i4>
      </vt:variant>
      <vt:variant>
        <vt:i4>5</vt:i4>
      </vt:variant>
      <vt:variant>
        <vt:lpwstr/>
      </vt:variant>
      <vt:variant>
        <vt:lpwstr>_4.1_Cases_Page</vt:lpwstr>
      </vt:variant>
      <vt:variant>
        <vt:i4>1966105</vt:i4>
      </vt:variant>
      <vt:variant>
        <vt:i4>666</vt:i4>
      </vt:variant>
      <vt:variant>
        <vt:i4>0</vt:i4>
      </vt:variant>
      <vt:variant>
        <vt:i4>5</vt:i4>
      </vt:variant>
      <vt:variant>
        <vt:lpwstr/>
      </vt:variant>
      <vt:variant>
        <vt:lpwstr>_6._Emails</vt:lpwstr>
      </vt:variant>
      <vt:variant>
        <vt:i4>7798888</vt:i4>
      </vt:variant>
      <vt:variant>
        <vt:i4>663</vt:i4>
      </vt:variant>
      <vt:variant>
        <vt:i4>0</vt:i4>
      </vt:variant>
      <vt:variant>
        <vt:i4>5</vt:i4>
      </vt:variant>
      <vt:variant>
        <vt:lpwstr/>
      </vt:variant>
      <vt:variant>
        <vt:lpwstr>emails</vt:lpwstr>
      </vt:variant>
      <vt:variant>
        <vt:i4>2818136</vt:i4>
      </vt:variant>
      <vt:variant>
        <vt:i4>660</vt:i4>
      </vt:variant>
      <vt:variant>
        <vt:i4>0</vt:i4>
      </vt:variant>
      <vt:variant>
        <vt:i4>5</vt:i4>
      </vt:variant>
      <vt:variant>
        <vt:lpwstr/>
      </vt:variant>
      <vt:variant>
        <vt:lpwstr>_1.1.1_New_Accounts</vt:lpwstr>
      </vt:variant>
      <vt:variant>
        <vt:i4>5242881</vt:i4>
      </vt:variant>
      <vt:variant>
        <vt:i4>657</vt:i4>
      </vt:variant>
      <vt:variant>
        <vt:i4>0</vt:i4>
      </vt:variant>
      <vt:variant>
        <vt:i4>5</vt:i4>
      </vt:variant>
      <vt:variant>
        <vt:lpwstr/>
      </vt:variant>
      <vt:variant>
        <vt:lpwstr>_1.5.1_Signature</vt:lpwstr>
      </vt:variant>
      <vt:variant>
        <vt:i4>8060984</vt:i4>
      </vt:variant>
      <vt:variant>
        <vt:i4>654</vt:i4>
      </vt:variant>
      <vt:variant>
        <vt:i4>0</vt:i4>
      </vt:variant>
      <vt:variant>
        <vt:i4>5</vt:i4>
      </vt:variant>
      <vt:variant>
        <vt:lpwstr/>
      </vt:variant>
      <vt:variant>
        <vt:lpwstr>_3.5_Grids</vt:lpwstr>
      </vt:variant>
      <vt:variant>
        <vt:i4>1966178</vt:i4>
      </vt:variant>
      <vt:variant>
        <vt:i4>651</vt:i4>
      </vt:variant>
      <vt:variant>
        <vt:i4>0</vt:i4>
      </vt:variant>
      <vt:variant>
        <vt:i4>5</vt:i4>
      </vt:variant>
      <vt:variant>
        <vt:lpwstr/>
      </vt:variant>
      <vt:variant>
        <vt:lpwstr>_1.5.2_Case_Capture</vt:lpwstr>
      </vt:variant>
      <vt:variant>
        <vt:i4>5963805</vt:i4>
      </vt:variant>
      <vt:variant>
        <vt:i4>648</vt:i4>
      </vt:variant>
      <vt:variant>
        <vt:i4>0</vt:i4>
      </vt:variant>
      <vt:variant>
        <vt:i4>5</vt:i4>
      </vt:variant>
      <vt:variant>
        <vt:lpwstr/>
      </vt:variant>
      <vt:variant>
        <vt:lpwstr>_1.5.3_Lists</vt:lpwstr>
      </vt:variant>
      <vt:variant>
        <vt:i4>7405615</vt:i4>
      </vt:variant>
      <vt:variant>
        <vt:i4>645</vt:i4>
      </vt:variant>
      <vt:variant>
        <vt:i4>0</vt:i4>
      </vt:variant>
      <vt:variant>
        <vt:i4>5</vt:i4>
      </vt:variant>
      <vt:variant>
        <vt:lpwstr/>
      </vt:variant>
      <vt:variant>
        <vt:lpwstr>_1.3_Inbox</vt:lpwstr>
      </vt:variant>
      <vt:variant>
        <vt:i4>1245285</vt:i4>
      </vt:variant>
      <vt:variant>
        <vt:i4>642</vt:i4>
      </vt:variant>
      <vt:variant>
        <vt:i4>0</vt:i4>
      </vt:variant>
      <vt:variant>
        <vt:i4>5</vt:i4>
      </vt:variant>
      <vt:variant>
        <vt:lpwstr/>
      </vt:variant>
      <vt:variant>
        <vt:lpwstr>_1.2.3_Change_Password</vt:lpwstr>
      </vt:variant>
      <vt:variant>
        <vt:i4>1048703</vt:i4>
      </vt:variant>
      <vt:variant>
        <vt:i4>639</vt:i4>
      </vt:variant>
      <vt:variant>
        <vt:i4>0</vt:i4>
      </vt:variant>
      <vt:variant>
        <vt:i4>5</vt:i4>
      </vt:variant>
      <vt:variant>
        <vt:lpwstr/>
      </vt:variant>
      <vt:variant>
        <vt:lpwstr>_1.2.1_View_and</vt:lpwstr>
      </vt:variant>
      <vt:variant>
        <vt:i4>2031635</vt:i4>
      </vt:variant>
      <vt:variant>
        <vt:i4>636</vt:i4>
      </vt:variant>
      <vt:variant>
        <vt:i4>0</vt:i4>
      </vt:variant>
      <vt:variant>
        <vt:i4>5</vt:i4>
      </vt:variant>
      <vt:variant>
        <vt:lpwstr/>
      </vt:variant>
      <vt:variant>
        <vt:lpwstr>chpw</vt:lpwstr>
      </vt:variant>
      <vt:variant>
        <vt:i4>2031635</vt:i4>
      </vt:variant>
      <vt:variant>
        <vt:i4>633</vt:i4>
      </vt:variant>
      <vt:variant>
        <vt:i4>0</vt:i4>
      </vt:variant>
      <vt:variant>
        <vt:i4>5</vt:i4>
      </vt:variant>
      <vt:variant>
        <vt:lpwstr/>
      </vt:variant>
      <vt:variant>
        <vt:lpwstr>chpw</vt:lpwstr>
      </vt:variant>
      <vt:variant>
        <vt:i4>14418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70430311</vt:lpwstr>
      </vt:variant>
      <vt:variant>
        <vt:i4>1507378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70430310</vt:lpwstr>
      </vt:variant>
      <vt:variant>
        <vt:i4>1966131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70430309</vt:lpwstr>
      </vt:variant>
      <vt:variant>
        <vt:i4>2031667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70430308</vt:lpwstr>
      </vt:variant>
      <vt:variant>
        <vt:i4>1048627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70430307</vt:lpwstr>
      </vt:variant>
      <vt:variant>
        <vt:i4>1114163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70430306</vt:lpwstr>
      </vt:variant>
      <vt:variant>
        <vt:i4>1179699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70430305</vt:lpwstr>
      </vt:variant>
      <vt:variant>
        <vt:i4>1245235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70430304</vt:lpwstr>
      </vt:variant>
      <vt:variant>
        <vt:i4>1310771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70430303</vt:lpwstr>
      </vt:variant>
      <vt:variant>
        <vt:i4>1376307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70430302</vt:lpwstr>
      </vt:variant>
      <vt:variant>
        <vt:i4>1441843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70430301</vt:lpwstr>
      </vt:variant>
      <vt:variant>
        <vt:i4>1507379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70430300</vt:lpwstr>
      </vt:variant>
      <vt:variant>
        <vt:i4>2031674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70430299</vt:lpwstr>
      </vt:variant>
      <vt:variant>
        <vt:i4>196613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70430298</vt:lpwstr>
      </vt:variant>
      <vt:variant>
        <vt:i4>1114170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70430297</vt:lpwstr>
      </vt:variant>
      <vt:variant>
        <vt:i4>1048634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70430296</vt:lpwstr>
      </vt:variant>
      <vt:variant>
        <vt:i4>1245242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70430295</vt:lpwstr>
      </vt:variant>
      <vt:variant>
        <vt:i4>1179706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70430294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70430293</vt:lpwstr>
      </vt:variant>
      <vt:variant>
        <vt:i4>131077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70430292</vt:lpwstr>
      </vt:variant>
      <vt:variant>
        <vt:i4>1507386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70430291</vt:lpwstr>
      </vt:variant>
      <vt:variant>
        <vt:i4>1441850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70430290</vt:lpwstr>
      </vt:variant>
      <vt:variant>
        <vt:i4>2031675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70430289</vt:lpwstr>
      </vt:variant>
      <vt:variant>
        <vt:i4>1966139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70430288</vt:lpwstr>
      </vt:variant>
      <vt:variant>
        <vt:i4>1114171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70430287</vt:lpwstr>
      </vt:variant>
      <vt:variant>
        <vt:i4>1048635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70430286</vt:lpwstr>
      </vt:variant>
      <vt:variant>
        <vt:i4>124524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70430285</vt:lpwstr>
      </vt:variant>
      <vt:variant>
        <vt:i4>1179707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70430284</vt:lpwstr>
      </vt:variant>
      <vt:variant>
        <vt:i4>137631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70430283</vt:lpwstr>
      </vt:variant>
      <vt:variant>
        <vt:i4>1310779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70430282</vt:lpwstr>
      </vt:variant>
      <vt:variant>
        <vt:i4>1507387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70430281</vt:lpwstr>
      </vt:variant>
      <vt:variant>
        <vt:i4>1441851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70430280</vt:lpwstr>
      </vt:variant>
      <vt:variant>
        <vt:i4>203166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70430279</vt:lpwstr>
      </vt:variant>
      <vt:variant>
        <vt:i4>196613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70430278</vt:lpwstr>
      </vt:variant>
      <vt:variant>
        <vt:i4>111416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70430277</vt:lpwstr>
      </vt:variant>
      <vt:variant>
        <vt:i4>1048628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70430276</vt:lpwstr>
      </vt:variant>
      <vt:variant>
        <vt:i4>124523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70430275</vt:lpwstr>
      </vt:variant>
      <vt:variant>
        <vt:i4>117970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70430274</vt:lpwstr>
      </vt:variant>
      <vt:variant>
        <vt:i4>1376308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70430273</vt:lpwstr>
      </vt:variant>
      <vt:variant>
        <vt:i4>1310772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70430272</vt:lpwstr>
      </vt:variant>
      <vt:variant>
        <vt:i4>150738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70430271</vt:lpwstr>
      </vt:variant>
      <vt:variant>
        <vt:i4>1441844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70430270</vt:lpwstr>
      </vt:variant>
      <vt:variant>
        <vt:i4>203166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70430269</vt:lpwstr>
      </vt:variant>
      <vt:variant>
        <vt:i4>19661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70430268</vt:lpwstr>
      </vt:variant>
      <vt:variant>
        <vt:i4>111416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70430267</vt:lpwstr>
      </vt:variant>
      <vt:variant>
        <vt:i4>104862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70430266</vt:lpwstr>
      </vt:variant>
      <vt:variant>
        <vt:i4>124523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70430265</vt:lpwstr>
      </vt:variant>
      <vt:variant>
        <vt:i4>117970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70430264</vt:lpwstr>
      </vt:variant>
      <vt:variant>
        <vt:i4>137630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70430263</vt:lpwstr>
      </vt:variant>
      <vt:variant>
        <vt:i4>131077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70430262</vt:lpwstr>
      </vt:variant>
      <vt:variant>
        <vt:i4>1507381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70430261</vt:lpwstr>
      </vt:variant>
      <vt:variant>
        <vt:i4>144184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70430260</vt:lpwstr>
      </vt:variant>
      <vt:variant>
        <vt:i4>203167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70430259</vt:lpwstr>
      </vt:variant>
      <vt:variant>
        <vt:i4>1966134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70430258</vt:lpwstr>
      </vt:variant>
      <vt:variant>
        <vt:i4>111416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70430257</vt:lpwstr>
      </vt:variant>
      <vt:variant>
        <vt:i4>104863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70430256</vt:lpwstr>
      </vt:variant>
      <vt:variant>
        <vt:i4>124523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70430255</vt:lpwstr>
      </vt:variant>
      <vt:variant>
        <vt:i4>1179702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70430254</vt:lpwstr>
      </vt:variant>
      <vt:variant>
        <vt:i4>137631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70430253</vt:lpwstr>
      </vt:variant>
      <vt:variant>
        <vt:i4>131077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70430252</vt:lpwstr>
      </vt:variant>
      <vt:variant>
        <vt:i4>150738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70430251</vt:lpwstr>
      </vt:variant>
      <vt:variant>
        <vt:i4>144184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70430250</vt:lpwstr>
      </vt:variant>
      <vt:variant>
        <vt:i4>203167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70430249</vt:lpwstr>
      </vt:variant>
      <vt:variant>
        <vt:i4>196613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70430248</vt:lpwstr>
      </vt:variant>
      <vt:variant>
        <vt:i4>111416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70430247</vt:lpwstr>
      </vt:variant>
      <vt:variant>
        <vt:i4>104863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70430246</vt:lpwstr>
      </vt:variant>
      <vt:variant>
        <vt:i4>124523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70430245</vt:lpwstr>
      </vt:variant>
      <vt:variant>
        <vt:i4>117970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70430244</vt:lpwstr>
      </vt:variant>
      <vt:variant>
        <vt:i4>137631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70430243</vt:lpwstr>
      </vt:variant>
      <vt:variant>
        <vt:i4>131077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70430242</vt:lpwstr>
      </vt:variant>
      <vt:variant>
        <vt:i4>150738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70430241</vt:lpwstr>
      </vt:variant>
      <vt:variant>
        <vt:i4>144184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70430240</vt:lpwstr>
      </vt:variant>
      <vt:variant>
        <vt:i4>203166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70430239</vt:lpwstr>
      </vt:variant>
      <vt:variant>
        <vt:i4>196612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70430238</vt:lpwstr>
      </vt:variant>
      <vt:variant>
        <vt:i4>111416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70430237</vt:lpwstr>
      </vt:variant>
      <vt:variant>
        <vt:i4>104862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70430236</vt:lpwstr>
      </vt:variant>
      <vt:variant>
        <vt:i4>124523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70430235</vt:lpwstr>
      </vt:variant>
      <vt:variant>
        <vt:i4>117969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70430234</vt:lpwstr>
      </vt:variant>
      <vt:variant>
        <vt:i4>137630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70430233</vt:lpwstr>
      </vt:variant>
      <vt:variant>
        <vt:i4>131076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70430232</vt:lpwstr>
      </vt:variant>
      <vt:variant>
        <vt:i4>150737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70430231</vt:lpwstr>
      </vt:variant>
      <vt:variant>
        <vt:i4>14418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70430230</vt:lpwstr>
      </vt:variant>
      <vt:variant>
        <vt:i4>203166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70430229</vt:lpwstr>
      </vt:variant>
      <vt:variant>
        <vt:i4>196612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70430228</vt:lpwstr>
      </vt:variant>
      <vt:variant>
        <vt:i4>111416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7043022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0430226</vt:lpwstr>
      </vt:variant>
      <vt:variant>
        <vt:i4>12452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0430225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0430224</vt:lpwstr>
      </vt:variant>
      <vt:variant>
        <vt:i4>13763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0430223</vt:lpwstr>
      </vt:variant>
      <vt:variant>
        <vt:i4>13107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0430222</vt:lpwstr>
      </vt:variant>
      <vt:variant>
        <vt:i4>150737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0430221</vt:lpwstr>
      </vt:variant>
      <vt:variant>
        <vt:i4>144184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0430220</vt:lpwstr>
      </vt:variant>
      <vt:variant>
        <vt:i4>20316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0430219</vt:lpwstr>
      </vt:variant>
      <vt:variant>
        <vt:i4>196613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0430218</vt:lpwstr>
      </vt:variant>
      <vt:variant>
        <vt:i4>11141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0430217</vt:lpwstr>
      </vt:variant>
      <vt:variant>
        <vt:i4>104862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0430216</vt:lpwstr>
      </vt:variant>
      <vt:variant>
        <vt:i4>12452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0430215</vt:lpwstr>
      </vt:variant>
      <vt:variant>
        <vt:i4>117969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0430214</vt:lpwstr>
      </vt:variant>
      <vt:variant>
        <vt:i4>137630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0430213</vt:lpwstr>
      </vt:variant>
      <vt:variant>
        <vt:i4>131077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0430212</vt:lpwstr>
      </vt:variant>
      <vt:variant>
        <vt:i4>150737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0430211</vt:lpwstr>
      </vt:variant>
      <vt:variant>
        <vt:i4>14418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0430210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0430209</vt:lpwstr>
      </vt:variant>
      <vt:variant>
        <vt:i4>19661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0430208</vt:lpwstr>
      </vt:variant>
      <vt:variant>
        <vt:i4>111416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0430207</vt:lpwstr>
      </vt:variant>
      <vt:variant>
        <vt:i4>8323121</vt:i4>
      </vt:variant>
      <vt:variant>
        <vt:i4>0</vt:i4>
      </vt:variant>
      <vt:variant>
        <vt:i4>0</vt:i4>
      </vt:variant>
      <vt:variant>
        <vt:i4>5</vt:i4>
      </vt:variant>
      <vt:variant>
        <vt:lpwstr>https://wiki.yellowfinbi.com/display/yfcurr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Generator Guide</dc:title>
  <dc:subject>Step-by-step instructions for Super Users or System Administrators to create and upload template files in the Case IQ application and automate case-related documents and letters for General Users.</dc:subject>
  <dc:creator>Case IQ</dc:creator>
  <cp:keywords/>
  <dc:description>Platform Version 9.0</dc:description>
  <cp:lastModifiedBy>Anna Fiume</cp:lastModifiedBy>
  <cp:revision>2</cp:revision>
  <cp:lastPrinted>2019-11-08T00:28:00Z</cp:lastPrinted>
  <dcterms:created xsi:type="dcterms:W3CDTF">2023-06-08T19:11:00Z</dcterms:created>
  <dcterms:modified xsi:type="dcterms:W3CDTF">2023-06-08T19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5B48E3F9AD4341ADB1AFFB20FFED09</vt:lpwstr>
  </property>
</Properties>
</file>